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footer3.xml" ContentType="application/vnd.openxmlformats-officedocument.wordprocessingml.footer+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5.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72168" w:rsidRPr="00A362A0" w:rsidRDefault="00B72168" w:rsidP="00B72168">
      <w:pPr>
        <w:pStyle w:val="Style36ptBoldCentered"/>
        <w:jc w:val="left"/>
        <w:rPr>
          <w:rFonts w:ascii="Century Gothic" w:hAnsi="Century Gothic" w:cs="Arial"/>
          <w:b w:val="0"/>
          <w:sz w:val="20"/>
          <w:lang w:val="en-ZA"/>
        </w:rPr>
      </w:pPr>
    </w:p>
    <w:sdt>
      <w:sdtPr>
        <w:rPr>
          <w:rFonts w:ascii="Century Schoolbook" w:hAnsi="Century Schoolbook"/>
          <w:b/>
          <w:bCs/>
          <w:sz w:val="72"/>
          <w:szCs w:val="20"/>
        </w:rPr>
        <w:id w:val="-2037190977"/>
        <w:docPartObj>
          <w:docPartGallery w:val="Cover Pages"/>
          <w:docPartUnique/>
        </w:docPartObj>
      </w:sdtPr>
      <w:sdtEndPr/>
      <w:sdtContent>
        <w:p w:rsidR="00B72168" w:rsidRPr="003B2FD4" w:rsidRDefault="00B72168" w:rsidP="00B72168">
          <w:pPr>
            <w:jc w:val="center"/>
          </w:pPr>
          <w:r w:rsidRPr="001A5276">
            <w:rPr>
              <w:noProof/>
              <w:lang w:val="en-ZA" w:eastAsia="en-ZA"/>
            </w:rPr>
            <mc:AlternateContent>
              <mc:Choice Requires="wps">
                <w:drawing>
                  <wp:anchor distT="0" distB="0" distL="114300" distR="114300" simplePos="0" relativeHeight="251659264" behindDoc="1" locked="0" layoutInCell="1" allowOverlap="1" wp14:anchorId="0B7BFB02" wp14:editId="2E592CBB">
                    <wp:simplePos x="0" y="0"/>
                    <wp:positionH relativeFrom="column">
                      <wp:posOffset>-402499</wp:posOffset>
                    </wp:positionH>
                    <wp:positionV relativeFrom="paragraph">
                      <wp:posOffset>-173536</wp:posOffset>
                    </wp:positionV>
                    <wp:extent cx="6661150" cy="1646193"/>
                    <wp:effectExtent l="0" t="0" r="6350" b="0"/>
                    <wp:wrapNone/>
                    <wp:docPr id="194" name="Rectangle 194"/>
                    <wp:cNvGraphicFramePr/>
                    <a:graphic xmlns:a="http://schemas.openxmlformats.org/drawingml/2006/main">
                      <a:graphicData uri="http://schemas.microsoft.com/office/word/2010/wordprocessingShape">
                        <wps:wsp>
                          <wps:cNvSpPr/>
                          <wps:spPr>
                            <a:xfrm>
                              <a:off x="0" y="0"/>
                              <a:ext cx="6661150" cy="1646193"/>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EAEA785" id="Rectangle 194" o:spid="_x0000_s1026" style="position:absolute;margin-left:-31.7pt;margin-top:-13.65pt;width:524.5pt;height:129.6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" fillcolor="#f4b083 [1941]" stroked="f" strokeweight="1pt"/>
                </w:pict>
              </mc:Fallback>
            </mc:AlternateContent>
          </w:r>
          <w:r w:rsidRPr="003B2FD4">
            <w:rPr>
              <w:noProof/>
              <w:lang w:val="en-ZA" w:eastAsia="en-ZA"/>
            </w:rPr>
            <w:drawing>
              <wp:inline distT="0" distB="0" distL="0" distR="0" wp14:anchorId="2E15D3D5" wp14:editId="166C5A50">
                <wp:extent cx="3886200" cy="11715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AFI.png"/>
                        <pic:cNvPicPr/>
                      </pic:nvPicPr>
                      <pic:blipFill>
                        <a:blip r:embed="rId8">
                          <a:extLst>
                            <a:ext uri="{28A0092B-C50C-407E-A947-70E740481C1C}">
                              <a14:useLocalDpi xmlns:a14="http://schemas.microsoft.com/office/drawing/2010/main" val="0"/>
                            </a:ext>
                          </a:extLst>
                        </a:blip>
                        <a:stretch>
                          <a:fillRect/>
                        </a:stretch>
                      </pic:blipFill>
                      <pic:spPr>
                        <a:xfrm>
                          <a:off x="0" y="0"/>
                          <a:ext cx="3886200" cy="1171575"/>
                        </a:xfrm>
                        <a:prstGeom prst="rect">
                          <a:avLst/>
                        </a:prstGeom>
                      </pic:spPr>
                    </pic:pic>
                  </a:graphicData>
                </a:graphic>
              </wp:inline>
            </w:drawing>
          </w:r>
        </w:p>
        <w:p w:rsidR="00A83287" w:rsidRPr="00B72168" w:rsidRDefault="00B72168" w:rsidP="00B72168">
          <w:pPr>
            <w:pStyle w:val="Style36ptBoldCentered"/>
            <w:jc w:val="both"/>
            <w:rPr>
              <w:rFonts w:ascii="Century Gothic" w:hAnsi="Century Gothic" w:cs="Arial"/>
              <w:b w:val="0"/>
              <w:sz w:val="20"/>
              <w:lang w:val="en-ZA"/>
            </w:rPr>
          </w:pPr>
          <w:r>
            <w:rPr>
              <w:noProof/>
              <w:lang w:val="en-ZA" w:eastAsia="en-ZA"/>
            </w:rPr>
            <mc:AlternateContent>
              <mc:Choice Requires="wps">
                <w:drawing>
                  <wp:anchor distT="0" distB="0" distL="114300" distR="114300" simplePos="0" relativeHeight="251660288" behindDoc="0" locked="0" layoutInCell="1" allowOverlap="1" wp14:anchorId="55D170EC" wp14:editId="5EE600F9">
                    <wp:simplePos x="0" y="0"/>
                    <wp:positionH relativeFrom="column">
                      <wp:posOffset>-589461</wp:posOffset>
                    </wp:positionH>
                    <wp:positionV relativeFrom="paragraph">
                      <wp:posOffset>718820</wp:posOffset>
                    </wp:positionV>
                    <wp:extent cx="6857539" cy="4898571"/>
                    <wp:effectExtent l="0" t="0" r="635" b="0"/>
                    <wp:wrapNone/>
                    <wp:docPr id="196" name="Text Box 196"/>
                    <wp:cNvGraphicFramePr/>
                    <a:graphic xmlns:a="http://schemas.openxmlformats.org/drawingml/2006/main">
                      <a:graphicData uri="http://schemas.microsoft.com/office/word/2010/wordprocessingShape">
                        <wps:wsp>
                          <wps:cNvSpPr txBox="1"/>
                          <wps:spPr>
                            <a:xfrm>
                              <a:off x="0" y="0"/>
                              <a:ext cx="6857539" cy="4898571"/>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0122FA" w:rsidRDefault="000122FA" w:rsidP="00B72168">
                                <w:pPr>
                                  <w:pStyle w:val="NoSpacing"/>
                                  <w:jc w:val="center"/>
                                  <w:rPr>
                                    <w:rFonts w:asciiTheme="majorHAnsi" w:eastAsiaTheme="majorEastAsia" w:hAnsiTheme="majorHAnsi" w:cstheme="majorBidi"/>
                                    <w:caps/>
                                    <w:color w:val="5B9BD5" w:themeColor="accent1"/>
                                    <w:sz w:val="58"/>
                                    <w:szCs w:val="72"/>
                                  </w:rPr>
                                </w:pPr>
                                <w:r>
                                  <w:rPr>
                                    <w:rFonts w:asciiTheme="majorHAnsi" w:eastAsiaTheme="majorEastAsia" w:hAnsiTheme="majorHAnsi" w:cstheme="majorBidi"/>
                                    <w:caps/>
                                    <w:color w:val="5B9BD5" w:themeColor="accent1"/>
                                    <w:sz w:val="58"/>
                                    <w:szCs w:val="72"/>
                                  </w:rPr>
                                  <w:t>FURNITURE UPHOLSTERER</w:t>
                                </w:r>
                              </w:p>
                              <w:p w:rsidR="000122FA" w:rsidRDefault="000122FA" w:rsidP="00B72168">
                                <w:pPr>
                                  <w:pStyle w:val="NoSpacing"/>
                                  <w:jc w:val="center"/>
                                  <w:rPr>
                                    <w:rFonts w:asciiTheme="majorHAnsi" w:eastAsiaTheme="majorEastAsia" w:hAnsiTheme="majorHAnsi" w:cstheme="majorBidi"/>
                                    <w:caps/>
                                    <w:color w:val="5B9BD5" w:themeColor="accent1"/>
                                    <w:sz w:val="58"/>
                                    <w:szCs w:val="72"/>
                                  </w:rPr>
                                </w:pPr>
                                <w:r>
                                  <w:rPr>
                                    <w:rFonts w:asciiTheme="majorHAnsi" w:eastAsiaTheme="majorEastAsia" w:hAnsiTheme="majorHAnsi" w:cstheme="majorBidi"/>
                                    <w:caps/>
                                    <w:color w:val="5B9BD5" w:themeColor="accent1"/>
                                    <w:sz w:val="58"/>
                                    <w:szCs w:val="72"/>
                                  </w:rPr>
                                  <w:t>PM11 REENGINEER UPHOLSTERY FURNITURE PRODUCTS TO ADDRESS DEVELOPMENT OR MANUFACTURING DEFECTS</w:t>
                                </w:r>
                              </w:p>
                              <w:p w:rsidR="000122FA" w:rsidRPr="007433F8" w:rsidRDefault="000122FA" w:rsidP="00B72168">
                                <w:pPr>
                                  <w:pStyle w:val="NoSpacing"/>
                                  <w:jc w:val="center"/>
                                  <w:rPr>
                                    <w:rFonts w:asciiTheme="majorHAnsi" w:eastAsiaTheme="majorEastAsia" w:hAnsiTheme="majorHAnsi" w:cstheme="majorBidi"/>
                                    <w:caps/>
                                    <w:color w:val="5B9BD5" w:themeColor="accent1"/>
                                    <w:sz w:val="58"/>
                                    <w:szCs w:val="72"/>
                                  </w:rPr>
                                </w:pPr>
                              </w:p>
                              <w:p w:rsidR="000122FA" w:rsidRPr="007433F8" w:rsidRDefault="00755F64" w:rsidP="00B72168">
                                <w:pPr>
                                  <w:pStyle w:val="NoSpacing"/>
                                  <w:jc w:val="center"/>
                                  <w:rPr>
                                    <w:rFonts w:asciiTheme="majorHAnsi" w:eastAsiaTheme="majorEastAsia" w:hAnsiTheme="majorHAnsi" w:cstheme="majorBidi"/>
                                    <w:caps/>
                                    <w:color w:val="5B9BD5" w:themeColor="accent1"/>
                                    <w:sz w:val="58"/>
                                    <w:szCs w:val="72"/>
                                  </w:rPr>
                                </w:pPr>
                                <w:r>
                                  <w:rPr>
                                    <w:rFonts w:asciiTheme="majorHAnsi" w:eastAsiaTheme="majorEastAsia" w:hAnsiTheme="majorHAnsi" w:cstheme="majorBidi"/>
                                    <w:caps/>
                                    <w:color w:val="5B9BD5" w:themeColor="accent1"/>
                                    <w:sz w:val="58"/>
                                    <w:szCs w:val="72"/>
                                  </w:rPr>
                                  <w:t>FACILITATOR</w:t>
                                </w:r>
                                <w:r w:rsidR="000122FA">
                                  <w:rPr>
                                    <w:rFonts w:asciiTheme="majorHAnsi" w:eastAsiaTheme="majorEastAsia" w:hAnsiTheme="majorHAnsi" w:cstheme="majorBidi"/>
                                    <w:caps/>
                                    <w:color w:val="5B9BD5" w:themeColor="accent1"/>
                                    <w:sz w:val="58"/>
                                    <w:szCs w:val="72"/>
                                  </w:rPr>
                                  <w:t xml:space="preserve"> GUIDE</w:t>
                                </w:r>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55D170EC" id="_x0000_t202" coordsize="21600,21600" o:spt="202" path="m,l,21600r21600,l21600,xe">
                    <v:stroke joinstyle="miter"/>
                    <v:path gradientshapeok="t" o:connecttype="rect"/>
                  </v:shapetype>
                  <v:shape id="Text Box 196" o:spid="_x0000_s1026" type="#_x0000_t202" style="position:absolute;left:0;text-align:left;margin-left:-46.4pt;margin-top:56.6pt;width:539.95pt;height:385.7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" fillcolor="white [3212]" stroked="f" strokeweight=".5pt">
                    <v:textbox inset="36pt,7.2pt,36pt,7.2pt">
                      <w:txbxContent>
                        <w:p w:rsidR="000122FA" w:rsidRDefault="000122FA" w:rsidP="00B72168">
                          <w:pPr>
                            <w:pStyle w:val="NoSpacing"/>
                            <w:jc w:val="center"/>
                            <w:rPr>
                              <w:rFonts w:asciiTheme="majorHAnsi" w:eastAsiaTheme="majorEastAsia" w:hAnsiTheme="majorHAnsi" w:cstheme="majorBidi"/>
                              <w:caps/>
                              <w:color w:val="5B9BD5" w:themeColor="accent1"/>
                              <w:sz w:val="58"/>
                              <w:szCs w:val="72"/>
                            </w:rPr>
                          </w:pPr>
                          <w:r>
                            <w:rPr>
                              <w:rFonts w:asciiTheme="majorHAnsi" w:eastAsiaTheme="majorEastAsia" w:hAnsiTheme="majorHAnsi" w:cstheme="majorBidi"/>
                              <w:caps/>
                              <w:color w:val="5B9BD5" w:themeColor="accent1"/>
                              <w:sz w:val="58"/>
                              <w:szCs w:val="72"/>
                            </w:rPr>
                            <w:t>FURNITURE UPHOLSTERER</w:t>
                          </w:r>
                        </w:p>
                        <w:p w:rsidR="000122FA" w:rsidRDefault="000122FA" w:rsidP="00B72168">
                          <w:pPr>
                            <w:pStyle w:val="NoSpacing"/>
                            <w:jc w:val="center"/>
                            <w:rPr>
                              <w:rFonts w:asciiTheme="majorHAnsi" w:eastAsiaTheme="majorEastAsia" w:hAnsiTheme="majorHAnsi" w:cstheme="majorBidi"/>
                              <w:caps/>
                              <w:color w:val="5B9BD5" w:themeColor="accent1"/>
                              <w:sz w:val="58"/>
                              <w:szCs w:val="72"/>
                            </w:rPr>
                          </w:pPr>
                          <w:r>
                            <w:rPr>
                              <w:rFonts w:asciiTheme="majorHAnsi" w:eastAsiaTheme="majorEastAsia" w:hAnsiTheme="majorHAnsi" w:cstheme="majorBidi"/>
                              <w:caps/>
                              <w:color w:val="5B9BD5" w:themeColor="accent1"/>
                              <w:sz w:val="58"/>
                              <w:szCs w:val="72"/>
                            </w:rPr>
                            <w:t>PM11 REENGINEER UPHOLSTERY FURNITURE PRODUCTS TO ADDRESS DEVELOPMENT OR MANUFACTURING DEFECTS</w:t>
                          </w:r>
                        </w:p>
                        <w:p w:rsidR="000122FA" w:rsidRPr="007433F8" w:rsidRDefault="000122FA" w:rsidP="00B72168">
                          <w:pPr>
                            <w:pStyle w:val="NoSpacing"/>
                            <w:jc w:val="center"/>
                            <w:rPr>
                              <w:rFonts w:asciiTheme="majorHAnsi" w:eastAsiaTheme="majorEastAsia" w:hAnsiTheme="majorHAnsi" w:cstheme="majorBidi"/>
                              <w:caps/>
                              <w:color w:val="5B9BD5" w:themeColor="accent1"/>
                              <w:sz w:val="58"/>
                              <w:szCs w:val="72"/>
                            </w:rPr>
                          </w:pPr>
                        </w:p>
                        <w:p w:rsidR="000122FA" w:rsidRPr="007433F8" w:rsidRDefault="00755F64" w:rsidP="00B72168">
                          <w:pPr>
                            <w:pStyle w:val="NoSpacing"/>
                            <w:jc w:val="center"/>
                            <w:rPr>
                              <w:rFonts w:asciiTheme="majorHAnsi" w:eastAsiaTheme="majorEastAsia" w:hAnsiTheme="majorHAnsi" w:cstheme="majorBidi"/>
                              <w:caps/>
                              <w:color w:val="5B9BD5" w:themeColor="accent1"/>
                              <w:sz w:val="58"/>
                              <w:szCs w:val="72"/>
                            </w:rPr>
                          </w:pPr>
                          <w:r>
                            <w:rPr>
                              <w:rFonts w:asciiTheme="majorHAnsi" w:eastAsiaTheme="majorEastAsia" w:hAnsiTheme="majorHAnsi" w:cstheme="majorBidi"/>
                              <w:caps/>
                              <w:color w:val="5B9BD5" w:themeColor="accent1"/>
                              <w:sz w:val="58"/>
                              <w:szCs w:val="72"/>
                            </w:rPr>
                            <w:t>FACILITATOR</w:t>
                          </w:r>
                          <w:r w:rsidR="000122FA">
                            <w:rPr>
                              <w:rFonts w:asciiTheme="majorHAnsi" w:eastAsiaTheme="majorEastAsia" w:hAnsiTheme="majorHAnsi" w:cstheme="majorBidi"/>
                              <w:caps/>
                              <w:color w:val="5B9BD5" w:themeColor="accent1"/>
                              <w:sz w:val="58"/>
                              <w:szCs w:val="72"/>
                            </w:rPr>
                            <w:t xml:space="preserve"> GUIDE</w:t>
                          </w:r>
                        </w:p>
                      </w:txbxContent>
                    </v:textbox>
                  </v:shape>
                </w:pict>
              </mc:Fallback>
            </mc:AlternateContent>
          </w:r>
          <w:r w:rsidRPr="003B2FD4">
            <w:br w:type="page"/>
          </w:r>
        </w:p>
      </w:sdtContent>
    </w:sdt>
    <w:p w:rsidR="00A83287" w:rsidRPr="00A362A0" w:rsidRDefault="00A83287" w:rsidP="00A83287">
      <w:pPr>
        <w:pStyle w:val="Style36ptBoldCentered"/>
        <w:spacing w:line="360" w:lineRule="auto"/>
        <w:rPr>
          <w:rFonts w:ascii="Century Gothic" w:hAnsi="Century Gothic" w:cs="Arial"/>
          <w:sz w:val="36"/>
          <w:szCs w:val="36"/>
          <w:lang w:val="en-ZA"/>
        </w:rPr>
      </w:pPr>
    </w:p>
    <w:p w:rsidR="00A83287" w:rsidRPr="00A362A0" w:rsidRDefault="00A83287" w:rsidP="00A83287">
      <w:pPr>
        <w:rPr>
          <w:rFonts w:ascii="Century Gothic" w:hAnsi="Century Gothic" w:cs="Arial"/>
          <w:b/>
          <w:sz w:val="36"/>
          <w:szCs w:val="36"/>
          <w:lang w:val="en-ZA"/>
        </w:rPr>
      </w:pPr>
      <w:bookmarkStart w:id="0" w:name="_Toc67119273"/>
    </w:p>
    <w:p w:rsidR="00A83287" w:rsidRPr="00A362A0" w:rsidRDefault="00A83287" w:rsidP="00A83287">
      <w:pPr>
        <w:rPr>
          <w:rFonts w:ascii="Century Gothic" w:hAnsi="Century Gothic" w:cs="Arial"/>
          <w:b/>
          <w:sz w:val="36"/>
          <w:szCs w:val="36"/>
          <w:lang w:val="en-ZA"/>
        </w:rPr>
      </w:pPr>
    </w:p>
    <w:p w:rsidR="00A83287" w:rsidRPr="00A362A0" w:rsidRDefault="00A83287" w:rsidP="00A83287">
      <w:pPr>
        <w:rPr>
          <w:rFonts w:ascii="Century Gothic" w:hAnsi="Century Gothic" w:cs="Arial"/>
          <w:b/>
          <w:sz w:val="36"/>
          <w:szCs w:val="36"/>
          <w:lang w:val="en-ZA"/>
        </w:rPr>
      </w:pPr>
    </w:p>
    <w:tbl>
      <w:tblPr>
        <w:tblpPr w:leftFromText="180" w:rightFromText="180" w:vertAnchor="page" w:horzAnchor="margin" w:tblpY="3824"/>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2"/>
        <w:gridCol w:w="7400"/>
      </w:tblGrid>
      <w:tr w:rsidR="00B72168" w:rsidRPr="00A362A0" w:rsidTr="00B72168">
        <w:tc>
          <w:tcPr>
            <w:tcW w:w="1286" w:type="pct"/>
            <w:shd w:val="clear" w:color="auto" w:fill="CCCCCC"/>
          </w:tcPr>
          <w:p w:rsidR="00B72168" w:rsidRPr="00A362A0" w:rsidRDefault="00B72168" w:rsidP="00B72168">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 xml:space="preserve">Module </w:t>
            </w:r>
          </w:p>
        </w:tc>
        <w:tc>
          <w:tcPr>
            <w:tcW w:w="3714" w:type="pct"/>
          </w:tcPr>
          <w:p w:rsidR="00B72168" w:rsidRPr="00A362A0" w:rsidRDefault="00B72168" w:rsidP="00B72168">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PM-11</w:t>
            </w:r>
          </w:p>
        </w:tc>
      </w:tr>
      <w:tr w:rsidR="00B72168" w:rsidRPr="00A362A0" w:rsidTr="00B72168">
        <w:tc>
          <w:tcPr>
            <w:tcW w:w="1286" w:type="pct"/>
            <w:shd w:val="clear" w:color="auto" w:fill="CCCCCC"/>
          </w:tcPr>
          <w:p w:rsidR="00B72168" w:rsidRPr="00A362A0" w:rsidRDefault="00B72168" w:rsidP="00B72168">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NQF Level</w:t>
            </w:r>
          </w:p>
        </w:tc>
        <w:tc>
          <w:tcPr>
            <w:tcW w:w="3714" w:type="pct"/>
          </w:tcPr>
          <w:p w:rsidR="00B72168" w:rsidRPr="00A362A0" w:rsidRDefault="00B72168" w:rsidP="00B72168">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Level 4</w:t>
            </w:r>
          </w:p>
        </w:tc>
      </w:tr>
      <w:tr w:rsidR="00B72168" w:rsidRPr="00A362A0" w:rsidTr="00B72168">
        <w:tc>
          <w:tcPr>
            <w:tcW w:w="1286" w:type="pct"/>
            <w:shd w:val="clear" w:color="auto" w:fill="CCCCCC"/>
          </w:tcPr>
          <w:p w:rsidR="00B72168" w:rsidRPr="00A362A0" w:rsidRDefault="00B72168" w:rsidP="00B72168">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Notional hours</w:t>
            </w:r>
          </w:p>
        </w:tc>
        <w:tc>
          <w:tcPr>
            <w:tcW w:w="3714" w:type="pct"/>
          </w:tcPr>
          <w:p w:rsidR="00B72168" w:rsidRPr="00A362A0" w:rsidRDefault="00B72168" w:rsidP="00B72168">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150</w:t>
            </w:r>
          </w:p>
        </w:tc>
      </w:tr>
      <w:tr w:rsidR="00B72168" w:rsidRPr="00A362A0" w:rsidTr="00B72168">
        <w:tc>
          <w:tcPr>
            <w:tcW w:w="1286" w:type="pct"/>
            <w:shd w:val="clear" w:color="auto" w:fill="CCCCCC"/>
          </w:tcPr>
          <w:p w:rsidR="00B72168" w:rsidRPr="00A362A0" w:rsidRDefault="00B72168" w:rsidP="00B72168">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Credit(s)</w:t>
            </w:r>
          </w:p>
        </w:tc>
        <w:tc>
          <w:tcPr>
            <w:tcW w:w="3714" w:type="pct"/>
          </w:tcPr>
          <w:p w:rsidR="00B72168" w:rsidRPr="00A362A0" w:rsidRDefault="00B72168" w:rsidP="00B72168">
            <w:pPr>
              <w:spacing w:before="0" w:after="0" w:line="276" w:lineRule="auto"/>
              <w:rPr>
                <w:rFonts w:ascii="Century Gothic" w:hAnsi="Century Gothic" w:cs="Arial"/>
                <w:color w:val="000000"/>
                <w:sz w:val="24"/>
                <w:lang w:val="en-ZA"/>
              </w:rPr>
            </w:pPr>
            <w:r>
              <w:rPr>
                <w:rFonts w:ascii="Century Gothic" w:hAnsi="Century Gothic" w:cs="Arial"/>
                <w:color w:val="000000"/>
                <w:sz w:val="24"/>
                <w:lang w:val="en-ZA"/>
              </w:rPr>
              <w:t>15</w:t>
            </w:r>
          </w:p>
        </w:tc>
      </w:tr>
      <w:tr w:rsidR="00B72168" w:rsidRPr="00A362A0" w:rsidTr="00B72168">
        <w:tc>
          <w:tcPr>
            <w:tcW w:w="1286" w:type="pct"/>
            <w:shd w:val="clear" w:color="auto" w:fill="CCCCCC"/>
          </w:tcPr>
          <w:p w:rsidR="00B72168" w:rsidRPr="00A362A0" w:rsidRDefault="00B72168" w:rsidP="00B72168">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Occupational Code</w:t>
            </w:r>
          </w:p>
        </w:tc>
        <w:tc>
          <w:tcPr>
            <w:tcW w:w="3714" w:type="pct"/>
          </w:tcPr>
          <w:p w:rsidR="00B72168" w:rsidRPr="00A362A0" w:rsidRDefault="00B72168" w:rsidP="00B72168">
            <w:pPr>
              <w:spacing w:before="0" w:after="0" w:line="276" w:lineRule="auto"/>
              <w:rPr>
                <w:rFonts w:ascii="Century Gothic" w:hAnsi="Century Gothic" w:cs="Arial"/>
                <w:color w:val="000000"/>
                <w:sz w:val="24"/>
                <w:lang w:val="en-ZA"/>
              </w:rPr>
            </w:pPr>
          </w:p>
        </w:tc>
      </w:tr>
      <w:tr w:rsidR="00B72168" w:rsidRPr="00A362A0" w:rsidTr="00B72168">
        <w:tc>
          <w:tcPr>
            <w:tcW w:w="1286" w:type="pct"/>
            <w:shd w:val="clear" w:color="auto" w:fill="CCCCCC"/>
          </w:tcPr>
          <w:p w:rsidR="00B72168" w:rsidRPr="00A362A0" w:rsidRDefault="00B72168" w:rsidP="00B72168">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SAQA QUAL ID</w:t>
            </w:r>
          </w:p>
        </w:tc>
        <w:tc>
          <w:tcPr>
            <w:tcW w:w="3714" w:type="pct"/>
          </w:tcPr>
          <w:p w:rsidR="00B72168" w:rsidRPr="00A362A0" w:rsidRDefault="00B72168" w:rsidP="00B72168">
            <w:pPr>
              <w:spacing w:before="0" w:after="0" w:line="276" w:lineRule="auto"/>
              <w:rPr>
                <w:rFonts w:ascii="Century Gothic" w:hAnsi="Century Gothic" w:cs="Arial"/>
                <w:color w:val="000000"/>
                <w:sz w:val="24"/>
                <w:lang w:val="en-ZA"/>
              </w:rPr>
            </w:pPr>
          </w:p>
        </w:tc>
      </w:tr>
      <w:tr w:rsidR="00B72168" w:rsidRPr="00A362A0" w:rsidTr="00B72168">
        <w:tc>
          <w:tcPr>
            <w:tcW w:w="1286" w:type="pct"/>
            <w:shd w:val="clear" w:color="auto" w:fill="CCCCCC"/>
          </w:tcPr>
          <w:p w:rsidR="00B72168" w:rsidRPr="00A362A0" w:rsidRDefault="00B72168" w:rsidP="00B72168">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Qualification Title</w:t>
            </w:r>
          </w:p>
        </w:tc>
        <w:tc>
          <w:tcPr>
            <w:tcW w:w="3714" w:type="pct"/>
          </w:tcPr>
          <w:p w:rsidR="00B72168" w:rsidRPr="00A362A0" w:rsidRDefault="00B72168" w:rsidP="00B72168">
            <w:pPr>
              <w:spacing w:before="0" w:after="0"/>
              <w:rPr>
                <w:rFonts w:ascii="Century Gothic" w:hAnsi="Century Gothic" w:cs="Arial"/>
                <w:color w:val="000000"/>
                <w:sz w:val="24"/>
                <w:lang w:val="en-ZA"/>
              </w:rPr>
            </w:pPr>
            <w:r w:rsidRPr="00A362A0">
              <w:rPr>
                <w:rFonts w:ascii="Century Gothic" w:hAnsi="Century Gothic" w:cs="Arial"/>
                <w:color w:val="000000"/>
                <w:sz w:val="24"/>
                <w:lang w:val="en-ZA"/>
              </w:rPr>
              <w:t xml:space="preserve">Occupational Certificate: </w:t>
            </w:r>
          </w:p>
        </w:tc>
      </w:tr>
    </w:tbl>
    <w:p w:rsidR="00A83287" w:rsidRPr="00A362A0" w:rsidRDefault="00A83287" w:rsidP="00A83287">
      <w:pPr>
        <w:rPr>
          <w:rFonts w:ascii="Century Gothic" w:hAnsi="Century Gothic" w:cs="Arial"/>
          <w:b/>
          <w:sz w:val="36"/>
          <w:szCs w:val="36"/>
          <w:lang w:val="en-ZA"/>
        </w:rPr>
      </w:pPr>
    </w:p>
    <w:p w:rsidR="00A83287" w:rsidRPr="00A362A0" w:rsidRDefault="00A83287" w:rsidP="00A83287">
      <w:pPr>
        <w:rPr>
          <w:rFonts w:ascii="Century Gothic" w:hAnsi="Century Gothic" w:cs="Arial"/>
          <w:b/>
          <w:sz w:val="36"/>
          <w:szCs w:val="36"/>
          <w:lang w:val="en-ZA"/>
        </w:rPr>
        <w:sectPr w:rsidR="00A83287" w:rsidRPr="00A362A0" w:rsidSect="00364808">
          <w:headerReference w:type="even" r:id="rId9"/>
          <w:headerReference w:type="default" r:id="rId10"/>
          <w:footerReference w:type="even" r:id="rId11"/>
          <w:footerReference w:type="default" r:id="rId12"/>
          <w:headerReference w:type="first" r:id="rId13"/>
          <w:footerReference w:type="first" r:id="rId14"/>
          <w:pgSz w:w="12240" w:h="15840"/>
          <w:pgMar w:top="1077" w:right="1134" w:bottom="1077" w:left="1134" w:header="720" w:footer="720" w:gutter="0"/>
          <w:cols w:space="720"/>
          <w:docGrid w:linePitch="360"/>
        </w:sectPr>
      </w:pPr>
    </w:p>
    <w:sdt>
      <w:sdtPr>
        <w:rPr>
          <w:rFonts w:ascii="Verdana" w:eastAsia="Times New Roman" w:hAnsi="Verdana" w:cs="Times New Roman"/>
          <w:color w:val="auto"/>
          <w:sz w:val="20"/>
          <w:szCs w:val="24"/>
        </w:rPr>
        <w:id w:val="-1909993891"/>
        <w:docPartObj>
          <w:docPartGallery w:val="Table of Contents"/>
          <w:docPartUnique/>
        </w:docPartObj>
      </w:sdtPr>
      <w:sdtEndPr>
        <w:rPr>
          <w:b/>
          <w:bCs/>
          <w:noProof/>
        </w:rPr>
      </w:sdtEndPr>
      <w:sdtContent>
        <w:p w:rsidR="008B30AD" w:rsidRDefault="008B30AD">
          <w:pPr>
            <w:pStyle w:val="TOCHeading"/>
          </w:pPr>
          <w:r>
            <w:t>Table of Con</w:t>
          </w:r>
          <w:bookmarkStart w:id="1" w:name="_GoBack"/>
          <w:bookmarkEnd w:id="1"/>
          <w:r>
            <w:t>tents</w:t>
          </w:r>
        </w:p>
        <w:p w:rsidR="008B30AD" w:rsidRDefault="008B30AD">
          <w:pPr>
            <w:pStyle w:val="TOC1"/>
            <w:tabs>
              <w:tab w:val="right" w:leader="dot" w:pos="9350"/>
            </w:tabs>
            <w:rPr>
              <w:rFonts w:asciiTheme="minorHAnsi" w:eastAsiaTheme="minorEastAsia" w:hAnsiTheme="minorHAnsi" w:cstheme="minorBidi"/>
              <w:noProof/>
              <w:sz w:val="22"/>
              <w:szCs w:val="22"/>
              <w:lang w:val="en-ZA" w:eastAsia="en-ZA"/>
            </w:rPr>
          </w:pPr>
          <w:r>
            <w:fldChar w:fldCharType="begin"/>
          </w:r>
          <w:r>
            <w:instrText xml:space="preserve"> TOC \o "1-3" \h \z \u </w:instrText>
          </w:r>
          <w:r>
            <w:fldChar w:fldCharType="separate"/>
          </w:r>
          <w:hyperlink w:anchor="_Toc197271823" w:history="1">
            <w:r w:rsidRPr="005459B9">
              <w:rPr>
                <w:rStyle w:val="Hyperlink"/>
                <w:rFonts w:ascii="Century Gothic" w:hAnsi="Century Gothic" w:cs="Arial"/>
                <w:noProof/>
                <w:lang w:val="en-ZA"/>
              </w:rPr>
              <w:t>INTRODUCTION</w:t>
            </w:r>
            <w:r>
              <w:rPr>
                <w:noProof/>
                <w:webHidden/>
              </w:rPr>
              <w:tab/>
            </w:r>
            <w:r>
              <w:rPr>
                <w:noProof/>
                <w:webHidden/>
              </w:rPr>
              <w:fldChar w:fldCharType="begin"/>
            </w:r>
            <w:r>
              <w:rPr>
                <w:noProof/>
                <w:webHidden/>
              </w:rPr>
              <w:instrText xml:space="preserve"> PAGEREF _Toc197271823 \h </w:instrText>
            </w:r>
            <w:r>
              <w:rPr>
                <w:noProof/>
                <w:webHidden/>
              </w:rPr>
            </w:r>
            <w:r>
              <w:rPr>
                <w:noProof/>
                <w:webHidden/>
              </w:rPr>
              <w:fldChar w:fldCharType="separate"/>
            </w:r>
            <w:r w:rsidR="00103E2E">
              <w:rPr>
                <w:noProof/>
                <w:webHidden/>
              </w:rPr>
              <w:t>5</w:t>
            </w:r>
            <w:r>
              <w:rPr>
                <w:noProof/>
                <w:webHidden/>
              </w:rPr>
              <w:fldChar w:fldCharType="end"/>
            </w:r>
          </w:hyperlink>
        </w:p>
        <w:p w:rsidR="008B30AD" w:rsidRDefault="00C958B3">
          <w:pPr>
            <w:pStyle w:val="TOC3"/>
            <w:tabs>
              <w:tab w:val="right" w:leader="dot" w:pos="9350"/>
            </w:tabs>
            <w:rPr>
              <w:noProof/>
            </w:rPr>
          </w:pPr>
          <w:hyperlink w:anchor="_Toc197271824" w:history="1">
            <w:r w:rsidR="008B30AD" w:rsidRPr="005459B9">
              <w:rPr>
                <w:rStyle w:val="Hyperlink"/>
                <w:rFonts w:ascii="Century Gothic" w:hAnsi="Century Gothic" w:cs="Arial"/>
                <w:noProof/>
                <w:lang w:val="en-ZA"/>
              </w:rPr>
              <w:t>Responsibilities of the learner include:</w:t>
            </w:r>
            <w:r w:rsidR="008B30AD">
              <w:rPr>
                <w:noProof/>
                <w:webHidden/>
              </w:rPr>
              <w:tab/>
            </w:r>
            <w:r w:rsidR="008B30AD">
              <w:rPr>
                <w:noProof/>
                <w:webHidden/>
              </w:rPr>
              <w:fldChar w:fldCharType="begin"/>
            </w:r>
            <w:r w:rsidR="008B30AD">
              <w:rPr>
                <w:noProof/>
                <w:webHidden/>
              </w:rPr>
              <w:instrText xml:space="preserve"> PAGEREF _Toc197271824 \h </w:instrText>
            </w:r>
            <w:r w:rsidR="008B30AD">
              <w:rPr>
                <w:noProof/>
                <w:webHidden/>
              </w:rPr>
            </w:r>
            <w:r w:rsidR="008B30AD">
              <w:rPr>
                <w:noProof/>
                <w:webHidden/>
              </w:rPr>
              <w:fldChar w:fldCharType="separate"/>
            </w:r>
            <w:r w:rsidR="00103E2E">
              <w:rPr>
                <w:noProof/>
                <w:webHidden/>
              </w:rPr>
              <w:t>5</w:t>
            </w:r>
            <w:r w:rsidR="008B30AD">
              <w:rPr>
                <w:noProof/>
                <w:webHidden/>
              </w:rPr>
              <w:fldChar w:fldCharType="end"/>
            </w:r>
          </w:hyperlink>
        </w:p>
        <w:p w:rsidR="008B30AD" w:rsidRDefault="00C958B3">
          <w:pPr>
            <w:pStyle w:val="TOC2"/>
            <w:tabs>
              <w:tab w:val="right" w:leader="dot" w:pos="9350"/>
            </w:tabs>
            <w:rPr>
              <w:rFonts w:asciiTheme="minorHAnsi" w:eastAsiaTheme="minorEastAsia" w:hAnsiTheme="minorHAnsi" w:cstheme="minorBidi"/>
              <w:noProof/>
              <w:sz w:val="22"/>
              <w:szCs w:val="22"/>
              <w:lang w:val="en-ZA" w:eastAsia="en-ZA"/>
            </w:rPr>
          </w:pPr>
          <w:hyperlink w:anchor="_Toc197271825" w:history="1">
            <w:r w:rsidR="008B30AD" w:rsidRPr="005459B9">
              <w:rPr>
                <w:rStyle w:val="Hyperlink"/>
                <w:rFonts w:ascii="Century Gothic" w:hAnsi="Century Gothic"/>
                <w:noProof/>
                <w:lang w:val="en-ZA"/>
              </w:rPr>
              <w:t>Declaration of Authenticity</w:t>
            </w:r>
            <w:r w:rsidR="008B30AD">
              <w:rPr>
                <w:noProof/>
                <w:webHidden/>
              </w:rPr>
              <w:tab/>
            </w:r>
            <w:r w:rsidR="008B30AD">
              <w:rPr>
                <w:noProof/>
                <w:webHidden/>
              </w:rPr>
              <w:fldChar w:fldCharType="begin"/>
            </w:r>
            <w:r w:rsidR="008B30AD">
              <w:rPr>
                <w:noProof/>
                <w:webHidden/>
              </w:rPr>
              <w:instrText xml:space="preserve"> PAGEREF _Toc197271825 \h </w:instrText>
            </w:r>
            <w:r w:rsidR="008B30AD">
              <w:rPr>
                <w:noProof/>
                <w:webHidden/>
              </w:rPr>
            </w:r>
            <w:r w:rsidR="008B30AD">
              <w:rPr>
                <w:noProof/>
                <w:webHidden/>
              </w:rPr>
              <w:fldChar w:fldCharType="separate"/>
            </w:r>
            <w:r w:rsidR="00103E2E">
              <w:rPr>
                <w:noProof/>
                <w:webHidden/>
              </w:rPr>
              <w:t>6</w:t>
            </w:r>
            <w:r w:rsidR="008B30AD">
              <w:rPr>
                <w:noProof/>
                <w:webHidden/>
              </w:rPr>
              <w:fldChar w:fldCharType="end"/>
            </w:r>
          </w:hyperlink>
        </w:p>
        <w:p w:rsidR="008B30AD" w:rsidRDefault="00C958B3">
          <w:pPr>
            <w:pStyle w:val="TOC2"/>
            <w:tabs>
              <w:tab w:val="right" w:leader="dot" w:pos="9350"/>
            </w:tabs>
            <w:rPr>
              <w:rFonts w:asciiTheme="minorHAnsi" w:eastAsiaTheme="minorEastAsia" w:hAnsiTheme="minorHAnsi" w:cstheme="minorBidi"/>
              <w:noProof/>
              <w:sz w:val="22"/>
              <w:szCs w:val="22"/>
              <w:lang w:val="en-ZA" w:eastAsia="en-ZA"/>
            </w:rPr>
          </w:pPr>
          <w:hyperlink w:anchor="_Toc197271826" w:history="1">
            <w:r w:rsidR="008B30AD" w:rsidRPr="005459B9">
              <w:rPr>
                <w:rStyle w:val="Hyperlink"/>
                <w:rFonts w:ascii="Century Gothic" w:hAnsi="Century Gothic"/>
                <w:noProof/>
                <w:lang w:val="en-ZA"/>
              </w:rPr>
              <w:t>PRACTICAL SKILL MODULE SPECIFICATIONS</w:t>
            </w:r>
            <w:r w:rsidR="008B30AD">
              <w:rPr>
                <w:noProof/>
                <w:webHidden/>
              </w:rPr>
              <w:tab/>
            </w:r>
            <w:r w:rsidR="008B30AD">
              <w:rPr>
                <w:noProof/>
                <w:webHidden/>
              </w:rPr>
              <w:fldChar w:fldCharType="begin"/>
            </w:r>
            <w:r w:rsidR="008B30AD">
              <w:rPr>
                <w:noProof/>
                <w:webHidden/>
              </w:rPr>
              <w:instrText xml:space="preserve"> PAGEREF _Toc197271826 \h </w:instrText>
            </w:r>
            <w:r w:rsidR="008B30AD">
              <w:rPr>
                <w:noProof/>
                <w:webHidden/>
              </w:rPr>
            </w:r>
            <w:r w:rsidR="008B30AD">
              <w:rPr>
                <w:noProof/>
                <w:webHidden/>
              </w:rPr>
              <w:fldChar w:fldCharType="separate"/>
            </w:r>
            <w:r w:rsidR="00103E2E">
              <w:rPr>
                <w:noProof/>
                <w:webHidden/>
              </w:rPr>
              <w:t>8</w:t>
            </w:r>
            <w:r w:rsidR="008B30AD">
              <w:rPr>
                <w:noProof/>
                <w:webHidden/>
              </w:rPr>
              <w:fldChar w:fldCharType="end"/>
            </w:r>
          </w:hyperlink>
        </w:p>
        <w:p w:rsidR="008B30AD" w:rsidRDefault="00C958B3">
          <w:pPr>
            <w:pStyle w:val="TOC2"/>
            <w:tabs>
              <w:tab w:val="right" w:leader="dot" w:pos="9350"/>
            </w:tabs>
            <w:rPr>
              <w:rFonts w:asciiTheme="minorHAnsi" w:eastAsiaTheme="minorEastAsia" w:hAnsiTheme="minorHAnsi" w:cstheme="minorBidi"/>
              <w:noProof/>
              <w:sz w:val="22"/>
              <w:szCs w:val="22"/>
              <w:lang w:val="en-ZA" w:eastAsia="en-ZA"/>
            </w:rPr>
          </w:pPr>
          <w:hyperlink w:anchor="_Toc197271827" w:history="1">
            <w:r w:rsidR="008B30AD" w:rsidRPr="005459B9">
              <w:rPr>
                <w:rStyle w:val="Hyperlink"/>
                <w:rFonts w:ascii="Century Gothic" w:hAnsi="Century Gothic"/>
                <w:noProof/>
                <w:lang w:val="en-ZA"/>
              </w:rPr>
              <w:t>INTRODUCTION</w:t>
            </w:r>
            <w:r w:rsidR="008B30AD">
              <w:rPr>
                <w:noProof/>
                <w:webHidden/>
              </w:rPr>
              <w:tab/>
            </w:r>
            <w:r w:rsidR="008B30AD">
              <w:rPr>
                <w:noProof/>
                <w:webHidden/>
              </w:rPr>
              <w:fldChar w:fldCharType="begin"/>
            </w:r>
            <w:r w:rsidR="008B30AD">
              <w:rPr>
                <w:noProof/>
                <w:webHidden/>
              </w:rPr>
              <w:instrText xml:space="preserve"> PAGEREF _Toc197271827 \h </w:instrText>
            </w:r>
            <w:r w:rsidR="008B30AD">
              <w:rPr>
                <w:noProof/>
                <w:webHidden/>
              </w:rPr>
            </w:r>
            <w:r w:rsidR="008B30AD">
              <w:rPr>
                <w:noProof/>
                <w:webHidden/>
              </w:rPr>
              <w:fldChar w:fldCharType="separate"/>
            </w:r>
            <w:r w:rsidR="00103E2E">
              <w:rPr>
                <w:noProof/>
                <w:webHidden/>
              </w:rPr>
              <w:t>9</w:t>
            </w:r>
            <w:r w:rsidR="008B30AD">
              <w:rPr>
                <w:noProof/>
                <w:webHidden/>
              </w:rPr>
              <w:fldChar w:fldCharType="end"/>
            </w:r>
          </w:hyperlink>
        </w:p>
        <w:p w:rsidR="008B30AD" w:rsidRDefault="00C958B3">
          <w:pPr>
            <w:pStyle w:val="TOC1"/>
            <w:tabs>
              <w:tab w:val="right" w:leader="dot" w:pos="9350"/>
            </w:tabs>
            <w:rPr>
              <w:rFonts w:asciiTheme="minorHAnsi" w:eastAsiaTheme="minorEastAsia" w:hAnsiTheme="minorHAnsi" w:cstheme="minorBidi"/>
              <w:noProof/>
              <w:sz w:val="22"/>
              <w:szCs w:val="22"/>
              <w:lang w:val="en-ZA" w:eastAsia="en-ZA"/>
            </w:rPr>
          </w:pPr>
          <w:hyperlink w:anchor="_Toc197271828" w:history="1">
            <w:r w:rsidR="008B30AD" w:rsidRPr="005459B9">
              <w:rPr>
                <w:rStyle w:val="Hyperlink"/>
                <w:noProof/>
                <w:lang w:val="en-ZA"/>
              </w:rPr>
              <w:t>PM-11, Reengineer Upholstery Furniture Products to Address Development or Manufacturing Defects, NQF Level 4, Credits 15</w:t>
            </w:r>
            <w:r w:rsidR="008B30AD">
              <w:rPr>
                <w:noProof/>
                <w:webHidden/>
              </w:rPr>
              <w:tab/>
            </w:r>
            <w:r w:rsidR="008B30AD">
              <w:rPr>
                <w:noProof/>
                <w:webHidden/>
              </w:rPr>
              <w:fldChar w:fldCharType="begin"/>
            </w:r>
            <w:r w:rsidR="008B30AD">
              <w:rPr>
                <w:noProof/>
                <w:webHidden/>
              </w:rPr>
              <w:instrText xml:space="preserve"> PAGEREF _Toc197271828 \h </w:instrText>
            </w:r>
            <w:r w:rsidR="008B30AD">
              <w:rPr>
                <w:noProof/>
                <w:webHidden/>
              </w:rPr>
            </w:r>
            <w:r w:rsidR="008B30AD">
              <w:rPr>
                <w:noProof/>
                <w:webHidden/>
              </w:rPr>
              <w:fldChar w:fldCharType="separate"/>
            </w:r>
            <w:r w:rsidR="00103E2E">
              <w:rPr>
                <w:noProof/>
                <w:webHidden/>
              </w:rPr>
              <w:t>10</w:t>
            </w:r>
            <w:r w:rsidR="008B30AD">
              <w:rPr>
                <w:noProof/>
                <w:webHidden/>
              </w:rPr>
              <w:fldChar w:fldCharType="end"/>
            </w:r>
          </w:hyperlink>
        </w:p>
        <w:p w:rsidR="008B30AD" w:rsidRDefault="00C958B3">
          <w:pPr>
            <w:pStyle w:val="TOC1"/>
            <w:tabs>
              <w:tab w:val="right" w:leader="dot" w:pos="9350"/>
            </w:tabs>
            <w:rPr>
              <w:rFonts w:asciiTheme="minorHAnsi" w:eastAsiaTheme="minorEastAsia" w:hAnsiTheme="minorHAnsi" w:cstheme="minorBidi"/>
              <w:noProof/>
              <w:sz w:val="22"/>
              <w:szCs w:val="22"/>
              <w:lang w:val="en-ZA" w:eastAsia="en-ZA"/>
            </w:rPr>
          </w:pPr>
          <w:hyperlink w:anchor="_Toc197271829" w:history="1">
            <w:r w:rsidR="008B30AD" w:rsidRPr="005459B9">
              <w:rPr>
                <w:rStyle w:val="Hyperlink"/>
                <w:noProof/>
                <w:lang w:val="en-ZA"/>
              </w:rPr>
              <w:t>PM-09-PS01: Examine upholstery furniture pieces to identify defects and identify corrective action to repair defect</w:t>
            </w:r>
            <w:r w:rsidR="008B30AD">
              <w:rPr>
                <w:noProof/>
                <w:webHidden/>
              </w:rPr>
              <w:tab/>
            </w:r>
            <w:r w:rsidR="008B30AD">
              <w:rPr>
                <w:noProof/>
                <w:webHidden/>
              </w:rPr>
              <w:fldChar w:fldCharType="begin"/>
            </w:r>
            <w:r w:rsidR="008B30AD">
              <w:rPr>
                <w:noProof/>
                <w:webHidden/>
              </w:rPr>
              <w:instrText xml:space="preserve"> PAGEREF _Toc197271829 \h </w:instrText>
            </w:r>
            <w:r w:rsidR="008B30AD">
              <w:rPr>
                <w:noProof/>
                <w:webHidden/>
              </w:rPr>
            </w:r>
            <w:r w:rsidR="008B30AD">
              <w:rPr>
                <w:noProof/>
                <w:webHidden/>
              </w:rPr>
              <w:fldChar w:fldCharType="separate"/>
            </w:r>
            <w:r w:rsidR="00103E2E">
              <w:rPr>
                <w:noProof/>
                <w:webHidden/>
              </w:rPr>
              <w:t>12</w:t>
            </w:r>
            <w:r w:rsidR="008B30AD">
              <w:rPr>
                <w:noProof/>
                <w:webHidden/>
              </w:rPr>
              <w:fldChar w:fldCharType="end"/>
            </w:r>
          </w:hyperlink>
        </w:p>
        <w:p w:rsidR="008B30AD" w:rsidRDefault="00C958B3">
          <w:pPr>
            <w:pStyle w:val="TOC2"/>
            <w:tabs>
              <w:tab w:val="right" w:leader="dot" w:pos="9350"/>
            </w:tabs>
            <w:rPr>
              <w:rFonts w:asciiTheme="minorHAnsi" w:eastAsiaTheme="minorEastAsia" w:hAnsiTheme="minorHAnsi" w:cstheme="minorBidi"/>
              <w:noProof/>
              <w:sz w:val="22"/>
              <w:szCs w:val="22"/>
              <w:lang w:val="en-ZA" w:eastAsia="en-ZA"/>
            </w:rPr>
          </w:pPr>
          <w:hyperlink w:anchor="_Toc197271830" w:history="1">
            <w:r w:rsidR="008B30AD" w:rsidRPr="005459B9">
              <w:rPr>
                <w:rStyle w:val="Hyperlink"/>
                <w:noProof/>
              </w:rPr>
              <w:t>Case Study: Reengineering Upholstery Furniture to Address Defects</w:t>
            </w:r>
            <w:r w:rsidR="008B30AD">
              <w:rPr>
                <w:noProof/>
                <w:webHidden/>
              </w:rPr>
              <w:tab/>
            </w:r>
            <w:r w:rsidR="008B30AD">
              <w:rPr>
                <w:noProof/>
                <w:webHidden/>
              </w:rPr>
              <w:fldChar w:fldCharType="begin"/>
            </w:r>
            <w:r w:rsidR="008B30AD">
              <w:rPr>
                <w:noProof/>
                <w:webHidden/>
              </w:rPr>
              <w:instrText xml:space="preserve"> PAGEREF _Toc197271830 \h </w:instrText>
            </w:r>
            <w:r w:rsidR="008B30AD">
              <w:rPr>
                <w:noProof/>
                <w:webHidden/>
              </w:rPr>
            </w:r>
            <w:r w:rsidR="008B30AD">
              <w:rPr>
                <w:noProof/>
                <w:webHidden/>
              </w:rPr>
              <w:fldChar w:fldCharType="separate"/>
            </w:r>
            <w:r w:rsidR="00103E2E">
              <w:rPr>
                <w:noProof/>
                <w:webHidden/>
              </w:rPr>
              <w:t>15</w:t>
            </w:r>
            <w:r w:rsidR="008B30AD">
              <w:rPr>
                <w:noProof/>
                <w:webHidden/>
              </w:rPr>
              <w:fldChar w:fldCharType="end"/>
            </w:r>
          </w:hyperlink>
        </w:p>
        <w:p w:rsidR="008B30AD" w:rsidRDefault="00C958B3">
          <w:pPr>
            <w:pStyle w:val="TOC2"/>
            <w:tabs>
              <w:tab w:val="right" w:leader="dot" w:pos="9350"/>
            </w:tabs>
            <w:rPr>
              <w:rFonts w:asciiTheme="minorHAnsi" w:eastAsiaTheme="minorEastAsia" w:hAnsiTheme="minorHAnsi" w:cstheme="minorBidi"/>
              <w:noProof/>
              <w:sz w:val="22"/>
              <w:szCs w:val="22"/>
              <w:lang w:val="en-ZA" w:eastAsia="en-ZA"/>
            </w:rPr>
          </w:pPr>
          <w:hyperlink w:anchor="_Toc197271831" w:history="1">
            <w:r w:rsidR="008B30AD" w:rsidRPr="005459B9">
              <w:rPr>
                <w:rStyle w:val="Hyperlink"/>
                <w:rFonts w:ascii="Century Gothic" w:hAnsi="Century Gothic" w:cs="Arial"/>
                <w:bCs/>
                <w:noProof/>
                <w:lang w:val="en-ZA"/>
              </w:rPr>
              <w:t>GUIDELINES</w:t>
            </w:r>
            <w:r w:rsidR="008B30AD">
              <w:rPr>
                <w:noProof/>
                <w:webHidden/>
              </w:rPr>
              <w:tab/>
            </w:r>
            <w:r w:rsidR="008B30AD">
              <w:rPr>
                <w:noProof/>
                <w:webHidden/>
              </w:rPr>
              <w:fldChar w:fldCharType="begin"/>
            </w:r>
            <w:r w:rsidR="008B30AD">
              <w:rPr>
                <w:noProof/>
                <w:webHidden/>
              </w:rPr>
              <w:instrText xml:space="preserve"> PAGEREF _Toc197271831 \h </w:instrText>
            </w:r>
            <w:r w:rsidR="008B30AD">
              <w:rPr>
                <w:noProof/>
                <w:webHidden/>
              </w:rPr>
            </w:r>
            <w:r w:rsidR="008B30AD">
              <w:rPr>
                <w:noProof/>
                <w:webHidden/>
              </w:rPr>
              <w:fldChar w:fldCharType="separate"/>
            </w:r>
            <w:r w:rsidR="00103E2E">
              <w:rPr>
                <w:noProof/>
                <w:webHidden/>
              </w:rPr>
              <w:t>19</w:t>
            </w:r>
            <w:r w:rsidR="008B30AD">
              <w:rPr>
                <w:noProof/>
                <w:webHidden/>
              </w:rPr>
              <w:fldChar w:fldCharType="end"/>
            </w:r>
          </w:hyperlink>
        </w:p>
        <w:p w:rsidR="008B30AD" w:rsidRDefault="00C958B3">
          <w:pPr>
            <w:pStyle w:val="TOC1"/>
            <w:tabs>
              <w:tab w:val="right" w:leader="dot" w:pos="9350"/>
            </w:tabs>
            <w:rPr>
              <w:rFonts w:asciiTheme="minorHAnsi" w:eastAsiaTheme="minorEastAsia" w:hAnsiTheme="minorHAnsi" w:cstheme="minorBidi"/>
              <w:noProof/>
              <w:sz w:val="22"/>
              <w:szCs w:val="22"/>
              <w:lang w:val="en-ZA" w:eastAsia="en-ZA"/>
            </w:rPr>
          </w:pPr>
          <w:hyperlink w:anchor="_Toc197271832" w:history="1">
            <w:r w:rsidR="008B30AD" w:rsidRPr="005459B9">
              <w:rPr>
                <w:rStyle w:val="Hyperlink"/>
                <w:noProof/>
                <w:lang w:val="en-ZA"/>
              </w:rPr>
              <w:t>PM-09-PS02: Apply complex frame repairs in craft upholstery</w:t>
            </w:r>
            <w:r w:rsidR="008B30AD">
              <w:rPr>
                <w:noProof/>
                <w:webHidden/>
              </w:rPr>
              <w:tab/>
            </w:r>
            <w:r w:rsidR="008B30AD">
              <w:rPr>
                <w:noProof/>
                <w:webHidden/>
              </w:rPr>
              <w:fldChar w:fldCharType="begin"/>
            </w:r>
            <w:r w:rsidR="008B30AD">
              <w:rPr>
                <w:noProof/>
                <w:webHidden/>
              </w:rPr>
              <w:instrText xml:space="preserve"> PAGEREF _Toc197271832 \h </w:instrText>
            </w:r>
            <w:r w:rsidR="008B30AD">
              <w:rPr>
                <w:noProof/>
                <w:webHidden/>
              </w:rPr>
            </w:r>
            <w:r w:rsidR="008B30AD">
              <w:rPr>
                <w:noProof/>
                <w:webHidden/>
              </w:rPr>
              <w:fldChar w:fldCharType="separate"/>
            </w:r>
            <w:r w:rsidR="00103E2E">
              <w:rPr>
                <w:noProof/>
                <w:webHidden/>
              </w:rPr>
              <w:t>22</w:t>
            </w:r>
            <w:r w:rsidR="008B30AD">
              <w:rPr>
                <w:noProof/>
                <w:webHidden/>
              </w:rPr>
              <w:fldChar w:fldCharType="end"/>
            </w:r>
          </w:hyperlink>
        </w:p>
        <w:p w:rsidR="008B30AD" w:rsidRDefault="00C958B3">
          <w:pPr>
            <w:pStyle w:val="TOC2"/>
            <w:tabs>
              <w:tab w:val="right" w:leader="dot" w:pos="9350"/>
            </w:tabs>
            <w:rPr>
              <w:rFonts w:asciiTheme="minorHAnsi" w:eastAsiaTheme="minorEastAsia" w:hAnsiTheme="minorHAnsi" w:cstheme="minorBidi"/>
              <w:noProof/>
              <w:sz w:val="22"/>
              <w:szCs w:val="22"/>
              <w:lang w:val="en-ZA" w:eastAsia="en-ZA"/>
            </w:rPr>
          </w:pPr>
          <w:hyperlink w:anchor="_Toc197271833" w:history="1">
            <w:r w:rsidR="008B30AD" w:rsidRPr="005459B9">
              <w:rPr>
                <w:rStyle w:val="Hyperlink"/>
                <w:noProof/>
              </w:rPr>
              <w:t>Case Study: Complex Frame Repairs in Craft Upholstery</w:t>
            </w:r>
            <w:r w:rsidR="008B30AD">
              <w:rPr>
                <w:noProof/>
                <w:webHidden/>
              </w:rPr>
              <w:tab/>
            </w:r>
            <w:r w:rsidR="008B30AD">
              <w:rPr>
                <w:noProof/>
                <w:webHidden/>
              </w:rPr>
              <w:fldChar w:fldCharType="begin"/>
            </w:r>
            <w:r w:rsidR="008B30AD">
              <w:rPr>
                <w:noProof/>
                <w:webHidden/>
              </w:rPr>
              <w:instrText xml:space="preserve"> PAGEREF _Toc197271833 \h </w:instrText>
            </w:r>
            <w:r w:rsidR="008B30AD">
              <w:rPr>
                <w:noProof/>
                <w:webHidden/>
              </w:rPr>
            </w:r>
            <w:r w:rsidR="008B30AD">
              <w:rPr>
                <w:noProof/>
                <w:webHidden/>
              </w:rPr>
              <w:fldChar w:fldCharType="separate"/>
            </w:r>
            <w:r w:rsidR="00103E2E">
              <w:rPr>
                <w:noProof/>
                <w:webHidden/>
              </w:rPr>
              <w:t>24</w:t>
            </w:r>
            <w:r w:rsidR="008B30AD">
              <w:rPr>
                <w:noProof/>
                <w:webHidden/>
              </w:rPr>
              <w:fldChar w:fldCharType="end"/>
            </w:r>
          </w:hyperlink>
        </w:p>
        <w:p w:rsidR="008B30AD" w:rsidRDefault="00C958B3">
          <w:pPr>
            <w:pStyle w:val="TOC2"/>
            <w:tabs>
              <w:tab w:val="right" w:leader="dot" w:pos="9350"/>
            </w:tabs>
            <w:rPr>
              <w:rFonts w:asciiTheme="minorHAnsi" w:eastAsiaTheme="minorEastAsia" w:hAnsiTheme="minorHAnsi" w:cstheme="minorBidi"/>
              <w:noProof/>
              <w:sz w:val="22"/>
              <w:szCs w:val="22"/>
              <w:lang w:val="en-ZA" w:eastAsia="en-ZA"/>
            </w:rPr>
          </w:pPr>
          <w:hyperlink w:anchor="_Toc197271834" w:history="1">
            <w:r w:rsidR="008B30AD" w:rsidRPr="005459B9">
              <w:rPr>
                <w:rStyle w:val="Hyperlink"/>
                <w:rFonts w:ascii="Century Gothic" w:hAnsi="Century Gothic" w:cs="Arial"/>
                <w:bCs/>
                <w:noProof/>
                <w:lang w:val="en-ZA"/>
              </w:rPr>
              <w:t>GUIDELINES</w:t>
            </w:r>
            <w:r w:rsidR="008B30AD">
              <w:rPr>
                <w:noProof/>
                <w:webHidden/>
              </w:rPr>
              <w:tab/>
            </w:r>
            <w:r w:rsidR="008B30AD">
              <w:rPr>
                <w:noProof/>
                <w:webHidden/>
              </w:rPr>
              <w:fldChar w:fldCharType="begin"/>
            </w:r>
            <w:r w:rsidR="008B30AD">
              <w:rPr>
                <w:noProof/>
                <w:webHidden/>
              </w:rPr>
              <w:instrText xml:space="preserve"> PAGEREF _Toc197271834 \h </w:instrText>
            </w:r>
            <w:r w:rsidR="008B30AD">
              <w:rPr>
                <w:noProof/>
                <w:webHidden/>
              </w:rPr>
            </w:r>
            <w:r w:rsidR="008B30AD">
              <w:rPr>
                <w:noProof/>
                <w:webHidden/>
              </w:rPr>
              <w:fldChar w:fldCharType="separate"/>
            </w:r>
            <w:r w:rsidR="00103E2E">
              <w:rPr>
                <w:noProof/>
                <w:webHidden/>
              </w:rPr>
              <w:t>28</w:t>
            </w:r>
            <w:r w:rsidR="008B30AD">
              <w:rPr>
                <w:noProof/>
                <w:webHidden/>
              </w:rPr>
              <w:fldChar w:fldCharType="end"/>
            </w:r>
          </w:hyperlink>
        </w:p>
        <w:p w:rsidR="008B30AD" w:rsidRDefault="00C958B3">
          <w:pPr>
            <w:pStyle w:val="TOC1"/>
            <w:tabs>
              <w:tab w:val="right" w:leader="dot" w:pos="9350"/>
            </w:tabs>
            <w:rPr>
              <w:rFonts w:asciiTheme="minorHAnsi" w:eastAsiaTheme="minorEastAsia" w:hAnsiTheme="minorHAnsi" w:cstheme="minorBidi"/>
              <w:noProof/>
              <w:sz w:val="22"/>
              <w:szCs w:val="22"/>
              <w:lang w:val="en-ZA" w:eastAsia="en-ZA"/>
            </w:rPr>
          </w:pPr>
          <w:hyperlink w:anchor="_Toc197271835" w:history="1">
            <w:r w:rsidR="008B30AD" w:rsidRPr="005459B9">
              <w:rPr>
                <w:rStyle w:val="Hyperlink"/>
                <w:noProof/>
                <w:lang w:val="en-ZA"/>
              </w:rPr>
              <w:t>PM-09-PS03: Measure sizes and create patterns of different panels using shape of furniture as outline and draw up a cutting list consisting of following components:</w:t>
            </w:r>
            <w:r w:rsidR="008B30AD">
              <w:rPr>
                <w:noProof/>
                <w:webHidden/>
              </w:rPr>
              <w:tab/>
            </w:r>
            <w:r w:rsidR="008B30AD">
              <w:rPr>
                <w:noProof/>
                <w:webHidden/>
              </w:rPr>
              <w:fldChar w:fldCharType="begin"/>
            </w:r>
            <w:r w:rsidR="008B30AD">
              <w:rPr>
                <w:noProof/>
                <w:webHidden/>
              </w:rPr>
              <w:instrText xml:space="preserve"> PAGEREF _Toc197271835 \h </w:instrText>
            </w:r>
            <w:r w:rsidR="008B30AD">
              <w:rPr>
                <w:noProof/>
                <w:webHidden/>
              </w:rPr>
            </w:r>
            <w:r w:rsidR="008B30AD">
              <w:rPr>
                <w:noProof/>
                <w:webHidden/>
              </w:rPr>
              <w:fldChar w:fldCharType="separate"/>
            </w:r>
            <w:r w:rsidR="00103E2E">
              <w:rPr>
                <w:noProof/>
                <w:webHidden/>
              </w:rPr>
              <w:t>31</w:t>
            </w:r>
            <w:r w:rsidR="008B30AD">
              <w:rPr>
                <w:noProof/>
                <w:webHidden/>
              </w:rPr>
              <w:fldChar w:fldCharType="end"/>
            </w:r>
          </w:hyperlink>
        </w:p>
        <w:p w:rsidR="008B30AD" w:rsidRDefault="00C958B3">
          <w:pPr>
            <w:pStyle w:val="TOC2"/>
            <w:tabs>
              <w:tab w:val="right" w:leader="dot" w:pos="9350"/>
            </w:tabs>
            <w:rPr>
              <w:rFonts w:asciiTheme="minorHAnsi" w:eastAsiaTheme="minorEastAsia" w:hAnsiTheme="minorHAnsi" w:cstheme="minorBidi"/>
              <w:noProof/>
              <w:sz w:val="22"/>
              <w:szCs w:val="22"/>
              <w:lang w:val="en-ZA" w:eastAsia="en-ZA"/>
            </w:rPr>
          </w:pPr>
          <w:hyperlink w:anchor="_Toc197271836" w:history="1">
            <w:r w:rsidR="008B30AD" w:rsidRPr="005459B9">
              <w:rPr>
                <w:rStyle w:val="Hyperlink"/>
                <w:noProof/>
              </w:rPr>
              <w:t>Case Study: Measuring and Pattern Creation for Reupholstery</w:t>
            </w:r>
            <w:r w:rsidR="008B30AD">
              <w:rPr>
                <w:noProof/>
                <w:webHidden/>
              </w:rPr>
              <w:tab/>
            </w:r>
            <w:r w:rsidR="008B30AD">
              <w:rPr>
                <w:noProof/>
                <w:webHidden/>
              </w:rPr>
              <w:fldChar w:fldCharType="begin"/>
            </w:r>
            <w:r w:rsidR="008B30AD">
              <w:rPr>
                <w:noProof/>
                <w:webHidden/>
              </w:rPr>
              <w:instrText xml:space="preserve"> PAGEREF _Toc197271836 \h </w:instrText>
            </w:r>
            <w:r w:rsidR="008B30AD">
              <w:rPr>
                <w:noProof/>
                <w:webHidden/>
              </w:rPr>
            </w:r>
            <w:r w:rsidR="008B30AD">
              <w:rPr>
                <w:noProof/>
                <w:webHidden/>
              </w:rPr>
              <w:fldChar w:fldCharType="separate"/>
            </w:r>
            <w:r w:rsidR="00103E2E">
              <w:rPr>
                <w:noProof/>
                <w:webHidden/>
              </w:rPr>
              <w:t>33</w:t>
            </w:r>
            <w:r w:rsidR="008B30AD">
              <w:rPr>
                <w:noProof/>
                <w:webHidden/>
              </w:rPr>
              <w:fldChar w:fldCharType="end"/>
            </w:r>
          </w:hyperlink>
        </w:p>
        <w:p w:rsidR="008B30AD" w:rsidRDefault="00C958B3">
          <w:pPr>
            <w:pStyle w:val="TOC2"/>
            <w:tabs>
              <w:tab w:val="right" w:leader="dot" w:pos="9350"/>
            </w:tabs>
            <w:rPr>
              <w:rFonts w:asciiTheme="minorHAnsi" w:eastAsiaTheme="minorEastAsia" w:hAnsiTheme="minorHAnsi" w:cstheme="minorBidi"/>
              <w:noProof/>
              <w:sz w:val="22"/>
              <w:szCs w:val="22"/>
              <w:lang w:val="en-ZA" w:eastAsia="en-ZA"/>
            </w:rPr>
          </w:pPr>
          <w:hyperlink w:anchor="_Toc197271837" w:history="1">
            <w:r w:rsidR="008B30AD" w:rsidRPr="005459B9">
              <w:rPr>
                <w:rStyle w:val="Hyperlink"/>
                <w:rFonts w:ascii="Century Gothic" w:hAnsi="Century Gothic" w:cs="Arial"/>
                <w:bCs/>
                <w:noProof/>
                <w:lang w:val="en-ZA"/>
              </w:rPr>
              <w:t>GUIDELINES</w:t>
            </w:r>
            <w:r w:rsidR="008B30AD">
              <w:rPr>
                <w:noProof/>
                <w:webHidden/>
              </w:rPr>
              <w:tab/>
            </w:r>
            <w:r w:rsidR="008B30AD">
              <w:rPr>
                <w:noProof/>
                <w:webHidden/>
              </w:rPr>
              <w:fldChar w:fldCharType="begin"/>
            </w:r>
            <w:r w:rsidR="008B30AD">
              <w:rPr>
                <w:noProof/>
                <w:webHidden/>
              </w:rPr>
              <w:instrText xml:space="preserve"> PAGEREF _Toc197271837 \h </w:instrText>
            </w:r>
            <w:r w:rsidR="008B30AD">
              <w:rPr>
                <w:noProof/>
                <w:webHidden/>
              </w:rPr>
            </w:r>
            <w:r w:rsidR="008B30AD">
              <w:rPr>
                <w:noProof/>
                <w:webHidden/>
              </w:rPr>
              <w:fldChar w:fldCharType="separate"/>
            </w:r>
            <w:r w:rsidR="00103E2E">
              <w:rPr>
                <w:noProof/>
                <w:webHidden/>
              </w:rPr>
              <w:t>37</w:t>
            </w:r>
            <w:r w:rsidR="008B30AD">
              <w:rPr>
                <w:noProof/>
                <w:webHidden/>
              </w:rPr>
              <w:fldChar w:fldCharType="end"/>
            </w:r>
          </w:hyperlink>
        </w:p>
        <w:p w:rsidR="008B30AD" w:rsidRDefault="00C958B3">
          <w:pPr>
            <w:pStyle w:val="TOC1"/>
            <w:tabs>
              <w:tab w:val="right" w:leader="dot" w:pos="9350"/>
            </w:tabs>
            <w:rPr>
              <w:rFonts w:asciiTheme="minorHAnsi" w:eastAsiaTheme="minorEastAsia" w:hAnsiTheme="minorHAnsi" w:cstheme="minorBidi"/>
              <w:noProof/>
              <w:sz w:val="22"/>
              <w:szCs w:val="22"/>
              <w:lang w:val="en-ZA" w:eastAsia="en-ZA"/>
            </w:rPr>
          </w:pPr>
          <w:hyperlink w:anchor="_Toc197271838" w:history="1">
            <w:r w:rsidR="008B30AD" w:rsidRPr="005459B9">
              <w:rPr>
                <w:rStyle w:val="Hyperlink"/>
                <w:noProof/>
                <w:lang w:val="en-ZA"/>
              </w:rPr>
              <w:t>PM-09-PS04: Cut new covering material and drape and smooth over sections of furniture to ensure matching shades, colours, pile and patterns in material</w:t>
            </w:r>
            <w:r w:rsidR="008B30AD">
              <w:rPr>
                <w:noProof/>
                <w:webHidden/>
              </w:rPr>
              <w:tab/>
            </w:r>
            <w:r w:rsidR="008B30AD">
              <w:rPr>
                <w:noProof/>
                <w:webHidden/>
              </w:rPr>
              <w:fldChar w:fldCharType="begin"/>
            </w:r>
            <w:r w:rsidR="008B30AD">
              <w:rPr>
                <w:noProof/>
                <w:webHidden/>
              </w:rPr>
              <w:instrText xml:space="preserve"> PAGEREF _Toc197271838 \h </w:instrText>
            </w:r>
            <w:r w:rsidR="008B30AD">
              <w:rPr>
                <w:noProof/>
                <w:webHidden/>
              </w:rPr>
            </w:r>
            <w:r w:rsidR="008B30AD">
              <w:rPr>
                <w:noProof/>
                <w:webHidden/>
              </w:rPr>
              <w:fldChar w:fldCharType="separate"/>
            </w:r>
            <w:r w:rsidR="00103E2E">
              <w:rPr>
                <w:noProof/>
                <w:webHidden/>
              </w:rPr>
              <w:t>40</w:t>
            </w:r>
            <w:r w:rsidR="008B30AD">
              <w:rPr>
                <w:noProof/>
                <w:webHidden/>
              </w:rPr>
              <w:fldChar w:fldCharType="end"/>
            </w:r>
          </w:hyperlink>
        </w:p>
        <w:p w:rsidR="008B30AD" w:rsidRDefault="00C958B3">
          <w:pPr>
            <w:pStyle w:val="TOC2"/>
            <w:tabs>
              <w:tab w:val="right" w:leader="dot" w:pos="9350"/>
            </w:tabs>
            <w:rPr>
              <w:rFonts w:asciiTheme="minorHAnsi" w:eastAsiaTheme="minorEastAsia" w:hAnsiTheme="minorHAnsi" w:cstheme="minorBidi"/>
              <w:noProof/>
              <w:sz w:val="22"/>
              <w:szCs w:val="22"/>
              <w:lang w:val="en-ZA" w:eastAsia="en-ZA"/>
            </w:rPr>
          </w:pPr>
          <w:hyperlink w:anchor="_Toc197271839" w:history="1">
            <w:r w:rsidR="008B30AD" w:rsidRPr="005459B9">
              <w:rPr>
                <w:rStyle w:val="Hyperlink"/>
                <w:noProof/>
              </w:rPr>
              <w:t>Case Study: Cutting and Draping New Covering Material for a Sofa</w:t>
            </w:r>
            <w:r w:rsidR="008B30AD">
              <w:rPr>
                <w:noProof/>
                <w:webHidden/>
              </w:rPr>
              <w:tab/>
            </w:r>
            <w:r w:rsidR="008B30AD">
              <w:rPr>
                <w:noProof/>
                <w:webHidden/>
              </w:rPr>
              <w:fldChar w:fldCharType="begin"/>
            </w:r>
            <w:r w:rsidR="008B30AD">
              <w:rPr>
                <w:noProof/>
                <w:webHidden/>
              </w:rPr>
              <w:instrText xml:space="preserve"> PAGEREF _Toc197271839 \h </w:instrText>
            </w:r>
            <w:r w:rsidR="008B30AD">
              <w:rPr>
                <w:noProof/>
                <w:webHidden/>
              </w:rPr>
            </w:r>
            <w:r w:rsidR="008B30AD">
              <w:rPr>
                <w:noProof/>
                <w:webHidden/>
              </w:rPr>
              <w:fldChar w:fldCharType="separate"/>
            </w:r>
            <w:r w:rsidR="00103E2E">
              <w:rPr>
                <w:noProof/>
                <w:webHidden/>
              </w:rPr>
              <w:t>42</w:t>
            </w:r>
            <w:r w:rsidR="008B30AD">
              <w:rPr>
                <w:noProof/>
                <w:webHidden/>
              </w:rPr>
              <w:fldChar w:fldCharType="end"/>
            </w:r>
          </w:hyperlink>
        </w:p>
        <w:p w:rsidR="008B30AD" w:rsidRDefault="00C958B3">
          <w:pPr>
            <w:pStyle w:val="TOC2"/>
            <w:tabs>
              <w:tab w:val="right" w:leader="dot" w:pos="9350"/>
            </w:tabs>
            <w:rPr>
              <w:rFonts w:asciiTheme="minorHAnsi" w:eastAsiaTheme="minorEastAsia" w:hAnsiTheme="minorHAnsi" w:cstheme="minorBidi"/>
              <w:noProof/>
              <w:sz w:val="22"/>
              <w:szCs w:val="22"/>
              <w:lang w:val="en-ZA" w:eastAsia="en-ZA"/>
            </w:rPr>
          </w:pPr>
          <w:hyperlink w:anchor="_Toc197271840" w:history="1">
            <w:r w:rsidR="008B30AD" w:rsidRPr="005459B9">
              <w:rPr>
                <w:rStyle w:val="Hyperlink"/>
                <w:rFonts w:ascii="Century Gothic" w:hAnsi="Century Gothic" w:cs="Arial"/>
                <w:bCs/>
                <w:noProof/>
                <w:lang w:val="en-ZA"/>
              </w:rPr>
              <w:t>GUIDELINES</w:t>
            </w:r>
            <w:r w:rsidR="008B30AD">
              <w:rPr>
                <w:noProof/>
                <w:webHidden/>
              </w:rPr>
              <w:tab/>
            </w:r>
            <w:r w:rsidR="008B30AD">
              <w:rPr>
                <w:noProof/>
                <w:webHidden/>
              </w:rPr>
              <w:fldChar w:fldCharType="begin"/>
            </w:r>
            <w:r w:rsidR="008B30AD">
              <w:rPr>
                <w:noProof/>
                <w:webHidden/>
              </w:rPr>
              <w:instrText xml:space="preserve"> PAGEREF _Toc197271840 \h </w:instrText>
            </w:r>
            <w:r w:rsidR="008B30AD">
              <w:rPr>
                <w:noProof/>
                <w:webHidden/>
              </w:rPr>
            </w:r>
            <w:r w:rsidR="008B30AD">
              <w:rPr>
                <w:noProof/>
                <w:webHidden/>
              </w:rPr>
              <w:fldChar w:fldCharType="separate"/>
            </w:r>
            <w:r w:rsidR="00103E2E">
              <w:rPr>
                <w:noProof/>
                <w:webHidden/>
              </w:rPr>
              <w:t>46</w:t>
            </w:r>
            <w:r w:rsidR="008B30AD">
              <w:rPr>
                <w:noProof/>
                <w:webHidden/>
              </w:rPr>
              <w:fldChar w:fldCharType="end"/>
            </w:r>
          </w:hyperlink>
        </w:p>
        <w:p w:rsidR="008B30AD" w:rsidRDefault="00C958B3">
          <w:pPr>
            <w:pStyle w:val="TOC1"/>
            <w:tabs>
              <w:tab w:val="right" w:leader="dot" w:pos="9350"/>
            </w:tabs>
            <w:rPr>
              <w:rFonts w:asciiTheme="minorHAnsi" w:eastAsiaTheme="minorEastAsia" w:hAnsiTheme="minorHAnsi" w:cstheme="minorBidi"/>
              <w:noProof/>
              <w:sz w:val="22"/>
              <w:szCs w:val="22"/>
              <w:lang w:val="en-ZA" w:eastAsia="en-ZA"/>
            </w:rPr>
          </w:pPr>
          <w:hyperlink w:anchor="_Toc197271841" w:history="1">
            <w:r w:rsidR="008B30AD" w:rsidRPr="005459B9">
              <w:rPr>
                <w:rStyle w:val="Hyperlink"/>
                <w:noProof/>
                <w:lang w:val="en-ZA"/>
              </w:rPr>
              <w:t>PM-09-PS05: Conduct sewing operations where necessary to seam cushions and join various sections of covering material</w:t>
            </w:r>
            <w:r w:rsidR="008B30AD">
              <w:rPr>
                <w:noProof/>
                <w:webHidden/>
              </w:rPr>
              <w:tab/>
            </w:r>
            <w:r w:rsidR="008B30AD">
              <w:rPr>
                <w:noProof/>
                <w:webHidden/>
              </w:rPr>
              <w:fldChar w:fldCharType="begin"/>
            </w:r>
            <w:r w:rsidR="008B30AD">
              <w:rPr>
                <w:noProof/>
                <w:webHidden/>
              </w:rPr>
              <w:instrText xml:space="preserve"> PAGEREF _Toc197271841 \h </w:instrText>
            </w:r>
            <w:r w:rsidR="008B30AD">
              <w:rPr>
                <w:noProof/>
                <w:webHidden/>
              </w:rPr>
            </w:r>
            <w:r w:rsidR="008B30AD">
              <w:rPr>
                <w:noProof/>
                <w:webHidden/>
              </w:rPr>
              <w:fldChar w:fldCharType="separate"/>
            </w:r>
            <w:r w:rsidR="00103E2E">
              <w:rPr>
                <w:noProof/>
                <w:webHidden/>
              </w:rPr>
              <w:t>49</w:t>
            </w:r>
            <w:r w:rsidR="008B30AD">
              <w:rPr>
                <w:noProof/>
                <w:webHidden/>
              </w:rPr>
              <w:fldChar w:fldCharType="end"/>
            </w:r>
          </w:hyperlink>
        </w:p>
        <w:p w:rsidR="008B30AD" w:rsidRDefault="00C958B3">
          <w:pPr>
            <w:pStyle w:val="TOC2"/>
            <w:tabs>
              <w:tab w:val="right" w:leader="dot" w:pos="9350"/>
            </w:tabs>
            <w:rPr>
              <w:rFonts w:asciiTheme="minorHAnsi" w:eastAsiaTheme="minorEastAsia" w:hAnsiTheme="minorHAnsi" w:cstheme="minorBidi"/>
              <w:noProof/>
              <w:sz w:val="22"/>
              <w:szCs w:val="22"/>
              <w:lang w:val="en-ZA" w:eastAsia="en-ZA"/>
            </w:rPr>
          </w:pPr>
          <w:hyperlink w:anchor="_Toc197271842" w:history="1">
            <w:r w:rsidR="008B30AD" w:rsidRPr="005459B9">
              <w:rPr>
                <w:rStyle w:val="Hyperlink"/>
                <w:noProof/>
              </w:rPr>
              <w:t>Case Study: Sewing Operations for Reupholstering a Sofa</w:t>
            </w:r>
            <w:r w:rsidR="008B30AD">
              <w:rPr>
                <w:noProof/>
                <w:webHidden/>
              </w:rPr>
              <w:tab/>
            </w:r>
            <w:r w:rsidR="008B30AD">
              <w:rPr>
                <w:noProof/>
                <w:webHidden/>
              </w:rPr>
              <w:fldChar w:fldCharType="begin"/>
            </w:r>
            <w:r w:rsidR="008B30AD">
              <w:rPr>
                <w:noProof/>
                <w:webHidden/>
              </w:rPr>
              <w:instrText xml:space="preserve"> PAGEREF _Toc197271842 \h </w:instrText>
            </w:r>
            <w:r w:rsidR="008B30AD">
              <w:rPr>
                <w:noProof/>
                <w:webHidden/>
              </w:rPr>
            </w:r>
            <w:r w:rsidR="008B30AD">
              <w:rPr>
                <w:noProof/>
                <w:webHidden/>
              </w:rPr>
              <w:fldChar w:fldCharType="separate"/>
            </w:r>
            <w:r w:rsidR="00103E2E">
              <w:rPr>
                <w:noProof/>
                <w:webHidden/>
              </w:rPr>
              <w:t>52</w:t>
            </w:r>
            <w:r w:rsidR="008B30AD">
              <w:rPr>
                <w:noProof/>
                <w:webHidden/>
              </w:rPr>
              <w:fldChar w:fldCharType="end"/>
            </w:r>
          </w:hyperlink>
        </w:p>
        <w:p w:rsidR="008B30AD" w:rsidRDefault="00C958B3">
          <w:pPr>
            <w:pStyle w:val="TOC2"/>
            <w:tabs>
              <w:tab w:val="right" w:leader="dot" w:pos="9350"/>
            </w:tabs>
            <w:rPr>
              <w:rFonts w:asciiTheme="minorHAnsi" w:eastAsiaTheme="minorEastAsia" w:hAnsiTheme="minorHAnsi" w:cstheme="minorBidi"/>
              <w:noProof/>
              <w:sz w:val="22"/>
              <w:szCs w:val="22"/>
              <w:lang w:val="en-ZA" w:eastAsia="en-ZA"/>
            </w:rPr>
          </w:pPr>
          <w:hyperlink w:anchor="_Toc197271843" w:history="1">
            <w:r w:rsidR="008B30AD" w:rsidRPr="005459B9">
              <w:rPr>
                <w:rStyle w:val="Hyperlink"/>
                <w:rFonts w:ascii="Century Gothic" w:hAnsi="Century Gothic" w:cs="Arial"/>
                <w:bCs/>
                <w:noProof/>
                <w:lang w:val="en-ZA"/>
              </w:rPr>
              <w:t>GUIDELINES</w:t>
            </w:r>
            <w:r w:rsidR="008B30AD">
              <w:rPr>
                <w:noProof/>
                <w:webHidden/>
              </w:rPr>
              <w:tab/>
            </w:r>
            <w:r w:rsidR="008B30AD">
              <w:rPr>
                <w:noProof/>
                <w:webHidden/>
              </w:rPr>
              <w:fldChar w:fldCharType="begin"/>
            </w:r>
            <w:r w:rsidR="008B30AD">
              <w:rPr>
                <w:noProof/>
                <w:webHidden/>
              </w:rPr>
              <w:instrText xml:space="preserve"> PAGEREF _Toc197271843 \h </w:instrText>
            </w:r>
            <w:r w:rsidR="008B30AD">
              <w:rPr>
                <w:noProof/>
                <w:webHidden/>
              </w:rPr>
            </w:r>
            <w:r w:rsidR="008B30AD">
              <w:rPr>
                <w:noProof/>
                <w:webHidden/>
              </w:rPr>
              <w:fldChar w:fldCharType="separate"/>
            </w:r>
            <w:r w:rsidR="00103E2E">
              <w:rPr>
                <w:noProof/>
                <w:webHidden/>
              </w:rPr>
              <w:t>56</w:t>
            </w:r>
            <w:r w:rsidR="008B30AD">
              <w:rPr>
                <w:noProof/>
                <w:webHidden/>
              </w:rPr>
              <w:fldChar w:fldCharType="end"/>
            </w:r>
          </w:hyperlink>
        </w:p>
        <w:p w:rsidR="008B30AD" w:rsidRDefault="00C958B3">
          <w:pPr>
            <w:pStyle w:val="TOC1"/>
            <w:tabs>
              <w:tab w:val="right" w:leader="dot" w:pos="9350"/>
            </w:tabs>
            <w:rPr>
              <w:rFonts w:asciiTheme="minorHAnsi" w:eastAsiaTheme="minorEastAsia" w:hAnsiTheme="minorHAnsi" w:cstheme="minorBidi"/>
              <w:noProof/>
              <w:sz w:val="22"/>
              <w:szCs w:val="22"/>
              <w:lang w:val="en-ZA" w:eastAsia="en-ZA"/>
            </w:rPr>
          </w:pPr>
          <w:hyperlink w:anchor="_Toc197271844" w:history="1">
            <w:r w:rsidR="008B30AD" w:rsidRPr="005459B9">
              <w:rPr>
                <w:rStyle w:val="Hyperlink"/>
                <w:noProof/>
                <w:lang w:val="en-ZA"/>
              </w:rPr>
              <w:t>PM-09-PS06: Repair and reupholster furniture by fitting and securing material on inside of arms, back, seat, over outside back and arms of prepared wooden frame</w:t>
            </w:r>
            <w:r w:rsidR="008B30AD">
              <w:rPr>
                <w:noProof/>
                <w:webHidden/>
              </w:rPr>
              <w:tab/>
            </w:r>
            <w:r w:rsidR="008B30AD">
              <w:rPr>
                <w:noProof/>
                <w:webHidden/>
              </w:rPr>
              <w:fldChar w:fldCharType="begin"/>
            </w:r>
            <w:r w:rsidR="008B30AD">
              <w:rPr>
                <w:noProof/>
                <w:webHidden/>
              </w:rPr>
              <w:instrText xml:space="preserve"> PAGEREF _Toc197271844 \h </w:instrText>
            </w:r>
            <w:r w:rsidR="008B30AD">
              <w:rPr>
                <w:noProof/>
                <w:webHidden/>
              </w:rPr>
            </w:r>
            <w:r w:rsidR="008B30AD">
              <w:rPr>
                <w:noProof/>
                <w:webHidden/>
              </w:rPr>
              <w:fldChar w:fldCharType="separate"/>
            </w:r>
            <w:r w:rsidR="00103E2E">
              <w:rPr>
                <w:noProof/>
                <w:webHidden/>
              </w:rPr>
              <w:t>59</w:t>
            </w:r>
            <w:r w:rsidR="008B30AD">
              <w:rPr>
                <w:noProof/>
                <w:webHidden/>
              </w:rPr>
              <w:fldChar w:fldCharType="end"/>
            </w:r>
          </w:hyperlink>
        </w:p>
        <w:p w:rsidR="008B30AD" w:rsidRDefault="00C958B3">
          <w:pPr>
            <w:pStyle w:val="TOC2"/>
            <w:tabs>
              <w:tab w:val="right" w:leader="dot" w:pos="9350"/>
            </w:tabs>
            <w:rPr>
              <w:rFonts w:asciiTheme="minorHAnsi" w:eastAsiaTheme="minorEastAsia" w:hAnsiTheme="minorHAnsi" w:cstheme="minorBidi"/>
              <w:noProof/>
              <w:sz w:val="22"/>
              <w:szCs w:val="22"/>
              <w:lang w:val="en-ZA" w:eastAsia="en-ZA"/>
            </w:rPr>
          </w:pPr>
          <w:hyperlink w:anchor="_Toc197271845" w:history="1">
            <w:r w:rsidR="008B30AD" w:rsidRPr="005459B9">
              <w:rPr>
                <w:rStyle w:val="Hyperlink"/>
                <w:noProof/>
              </w:rPr>
              <w:t>Case Study: Reupholstering an Armchair</w:t>
            </w:r>
            <w:r w:rsidR="008B30AD">
              <w:rPr>
                <w:noProof/>
                <w:webHidden/>
              </w:rPr>
              <w:tab/>
            </w:r>
            <w:r w:rsidR="008B30AD">
              <w:rPr>
                <w:noProof/>
                <w:webHidden/>
              </w:rPr>
              <w:fldChar w:fldCharType="begin"/>
            </w:r>
            <w:r w:rsidR="008B30AD">
              <w:rPr>
                <w:noProof/>
                <w:webHidden/>
              </w:rPr>
              <w:instrText xml:space="preserve"> PAGEREF _Toc197271845 \h </w:instrText>
            </w:r>
            <w:r w:rsidR="008B30AD">
              <w:rPr>
                <w:noProof/>
                <w:webHidden/>
              </w:rPr>
            </w:r>
            <w:r w:rsidR="008B30AD">
              <w:rPr>
                <w:noProof/>
                <w:webHidden/>
              </w:rPr>
              <w:fldChar w:fldCharType="separate"/>
            </w:r>
            <w:r w:rsidR="00103E2E">
              <w:rPr>
                <w:noProof/>
                <w:webHidden/>
              </w:rPr>
              <w:t>61</w:t>
            </w:r>
            <w:r w:rsidR="008B30AD">
              <w:rPr>
                <w:noProof/>
                <w:webHidden/>
              </w:rPr>
              <w:fldChar w:fldCharType="end"/>
            </w:r>
          </w:hyperlink>
        </w:p>
        <w:p w:rsidR="008B30AD" w:rsidRDefault="00C958B3">
          <w:pPr>
            <w:pStyle w:val="TOC2"/>
            <w:tabs>
              <w:tab w:val="right" w:leader="dot" w:pos="9350"/>
            </w:tabs>
            <w:rPr>
              <w:rFonts w:asciiTheme="minorHAnsi" w:eastAsiaTheme="minorEastAsia" w:hAnsiTheme="minorHAnsi" w:cstheme="minorBidi"/>
              <w:noProof/>
              <w:sz w:val="22"/>
              <w:szCs w:val="22"/>
              <w:lang w:val="en-ZA" w:eastAsia="en-ZA"/>
            </w:rPr>
          </w:pPr>
          <w:hyperlink w:anchor="_Toc197271846" w:history="1">
            <w:r w:rsidR="008B30AD" w:rsidRPr="005459B9">
              <w:rPr>
                <w:rStyle w:val="Hyperlink"/>
                <w:rFonts w:ascii="Century Gothic" w:hAnsi="Century Gothic" w:cs="Arial"/>
                <w:bCs/>
                <w:noProof/>
                <w:lang w:val="en-ZA"/>
              </w:rPr>
              <w:t>GUIDELINES</w:t>
            </w:r>
            <w:r w:rsidR="008B30AD">
              <w:rPr>
                <w:noProof/>
                <w:webHidden/>
              </w:rPr>
              <w:tab/>
            </w:r>
            <w:r w:rsidR="008B30AD">
              <w:rPr>
                <w:noProof/>
                <w:webHidden/>
              </w:rPr>
              <w:fldChar w:fldCharType="begin"/>
            </w:r>
            <w:r w:rsidR="008B30AD">
              <w:rPr>
                <w:noProof/>
                <w:webHidden/>
              </w:rPr>
              <w:instrText xml:space="preserve"> PAGEREF _Toc197271846 \h </w:instrText>
            </w:r>
            <w:r w:rsidR="008B30AD">
              <w:rPr>
                <w:noProof/>
                <w:webHidden/>
              </w:rPr>
            </w:r>
            <w:r w:rsidR="008B30AD">
              <w:rPr>
                <w:noProof/>
                <w:webHidden/>
              </w:rPr>
              <w:fldChar w:fldCharType="separate"/>
            </w:r>
            <w:r w:rsidR="00103E2E">
              <w:rPr>
                <w:noProof/>
                <w:webHidden/>
              </w:rPr>
              <w:t>64</w:t>
            </w:r>
            <w:r w:rsidR="008B30AD">
              <w:rPr>
                <w:noProof/>
                <w:webHidden/>
              </w:rPr>
              <w:fldChar w:fldCharType="end"/>
            </w:r>
          </w:hyperlink>
        </w:p>
        <w:p w:rsidR="008B30AD" w:rsidRDefault="00C958B3">
          <w:pPr>
            <w:pStyle w:val="TOC1"/>
            <w:tabs>
              <w:tab w:val="right" w:leader="dot" w:pos="9350"/>
            </w:tabs>
            <w:rPr>
              <w:rFonts w:asciiTheme="minorHAnsi" w:eastAsiaTheme="minorEastAsia" w:hAnsiTheme="minorHAnsi" w:cstheme="minorBidi"/>
              <w:noProof/>
              <w:sz w:val="22"/>
              <w:szCs w:val="22"/>
              <w:lang w:val="en-ZA" w:eastAsia="en-ZA"/>
            </w:rPr>
          </w:pPr>
          <w:hyperlink w:anchor="_Toc197271847" w:history="1">
            <w:r w:rsidR="008B30AD" w:rsidRPr="005459B9">
              <w:rPr>
                <w:rStyle w:val="Hyperlink"/>
                <w:noProof/>
                <w:lang w:val="en-ZA"/>
              </w:rPr>
              <w:t>PM-10-PS01: Inspecting equipment, structures, or materials to identify the cause of errors or other problems or defects</w:t>
            </w:r>
            <w:r w:rsidR="008B30AD">
              <w:rPr>
                <w:noProof/>
                <w:webHidden/>
              </w:rPr>
              <w:tab/>
            </w:r>
            <w:r w:rsidR="008B30AD">
              <w:rPr>
                <w:noProof/>
                <w:webHidden/>
              </w:rPr>
              <w:fldChar w:fldCharType="begin"/>
            </w:r>
            <w:r w:rsidR="008B30AD">
              <w:rPr>
                <w:noProof/>
                <w:webHidden/>
              </w:rPr>
              <w:instrText xml:space="preserve"> PAGEREF _Toc197271847 \h </w:instrText>
            </w:r>
            <w:r w:rsidR="008B30AD">
              <w:rPr>
                <w:noProof/>
                <w:webHidden/>
              </w:rPr>
            </w:r>
            <w:r w:rsidR="008B30AD">
              <w:rPr>
                <w:noProof/>
                <w:webHidden/>
              </w:rPr>
              <w:fldChar w:fldCharType="separate"/>
            </w:r>
            <w:r w:rsidR="00103E2E">
              <w:rPr>
                <w:noProof/>
                <w:webHidden/>
              </w:rPr>
              <w:t>67</w:t>
            </w:r>
            <w:r w:rsidR="008B30AD">
              <w:rPr>
                <w:noProof/>
                <w:webHidden/>
              </w:rPr>
              <w:fldChar w:fldCharType="end"/>
            </w:r>
          </w:hyperlink>
        </w:p>
        <w:p w:rsidR="008B30AD" w:rsidRDefault="00C958B3">
          <w:pPr>
            <w:pStyle w:val="TOC2"/>
            <w:tabs>
              <w:tab w:val="right" w:leader="dot" w:pos="9350"/>
            </w:tabs>
            <w:rPr>
              <w:rFonts w:asciiTheme="minorHAnsi" w:eastAsiaTheme="minorEastAsia" w:hAnsiTheme="minorHAnsi" w:cstheme="minorBidi"/>
              <w:noProof/>
              <w:sz w:val="22"/>
              <w:szCs w:val="22"/>
              <w:lang w:val="en-ZA" w:eastAsia="en-ZA"/>
            </w:rPr>
          </w:pPr>
          <w:hyperlink w:anchor="_Toc197271848" w:history="1">
            <w:r w:rsidR="008B30AD" w:rsidRPr="005459B9">
              <w:rPr>
                <w:rStyle w:val="Hyperlink"/>
                <w:noProof/>
              </w:rPr>
              <w:t>Case Study: Inspecting and Diagnosing Defects in Upholstery Furniture</w:t>
            </w:r>
            <w:r w:rsidR="008B30AD">
              <w:rPr>
                <w:noProof/>
                <w:webHidden/>
              </w:rPr>
              <w:tab/>
            </w:r>
            <w:r w:rsidR="008B30AD">
              <w:rPr>
                <w:noProof/>
                <w:webHidden/>
              </w:rPr>
              <w:fldChar w:fldCharType="begin"/>
            </w:r>
            <w:r w:rsidR="008B30AD">
              <w:rPr>
                <w:noProof/>
                <w:webHidden/>
              </w:rPr>
              <w:instrText xml:space="preserve"> PAGEREF _Toc197271848 \h </w:instrText>
            </w:r>
            <w:r w:rsidR="008B30AD">
              <w:rPr>
                <w:noProof/>
                <w:webHidden/>
              </w:rPr>
            </w:r>
            <w:r w:rsidR="008B30AD">
              <w:rPr>
                <w:noProof/>
                <w:webHidden/>
              </w:rPr>
              <w:fldChar w:fldCharType="separate"/>
            </w:r>
            <w:r w:rsidR="00103E2E">
              <w:rPr>
                <w:noProof/>
                <w:webHidden/>
              </w:rPr>
              <w:t>69</w:t>
            </w:r>
            <w:r w:rsidR="008B30AD">
              <w:rPr>
                <w:noProof/>
                <w:webHidden/>
              </w:rPr>
              <w:fldChar w:fldCharType="end"/>
            </w:r>
          </w:hyperlink>
        </w:p>
        <w:p w:rsidR="008B30AD" w:rsidRDefault="00C958B3">
          <w:pPr>
            <w:pStyle w:val="TOC2"/>
            <w:tabs>
              <w:tab w:val="right" w:leader="dot" w:pos="9350"/>
            </w:tabs>
            <w:rPr>
              <w:rFonts w:asciiTheme="minorHAnsi" w:eastAsiaTheme="minorEastAsia" w:hAnsiTheme="minorHAnsi" w:cstheme="minorBidi"/>
              <w:noProof/>
              <w:sz w:val="22"/>
              <w:szCs w:val="22"/>
              <w:lang w:val="en-ZA" w:eastAsia="en-ZA"/>
            </w:rPr>
          </w:pPr>
          <w:hyperlink w:anchor="_Toc197271849" w:history="1">
            <w:r w:rsidR="008B30AD" w:rsidRPr="005459B9">
              <w:rPr>
                <w:rStyle w:val="Hyperlink"/>
                <w:rFonts w:ascii="Century Gothic" w:hAnsi="Century Gothic" w:cs="Arial"/>
                <w:bCs/>
                <w:noProof/>
                <w:lang w:val="en-ZA"/>
              </w:rPr>
              <w:t>GUIDELINES</w:t>
            </w:r>
            <w:r w:rsidR="008B30AD">
              <w:rPr>
                <w:noProof/>
                <w:webHidden/>
              </w:rPr>
              <w:tab/>
            </w:r>
            <w:r w:rsidR="008B30AD">
              <w:rPr>
                <w:noProof/>
                <w:webHidden/>
              </w:rPr>
              <w:fldChar w:fldCharType="begin"/>
            </w:r>
            <w:r w:rsidR="008B30AD">
              <w:rPr>
                <w:noProof/>
                <w:webHidden/>
              </w:rPr>
              <w:instrText xml:space="preserve"> PAGEREF _Toc197271849 \h </w:instrText>
            </w:r>
            <w:r w:rsidR="008B30AD">
              <w:rPr>
                <w:noProof/>
                <w:webHidden/>
              </w:rPr>
            </w:r>
            <w:r w:rsidR="008B30AD">
              <w:rPr>
                <w:noProof/>
                <w:webHidden/>
              </w:rPr>
              <w:fldChar w:fldCharType="separate"/>
            </w:r>
            <w:r w:rsidR="00103E2E">
              <w:rPr>
                <w:noProof/>
                <w:webHidden/>
              </w:rPr>
              <w:t>73</w:t>
            </w:r>
            <w:r w:rsidR="008B30AD">
              <w:rPr>
                <w:noProof/>
                <w:webHidden/>
              </w:rPr>
              <w:fldChar w:fldCharType="end"/>
            </w:r>
          </w:hyperlink>
        </w:p>
        <w:p w:rsidR="008B30AD" w:rsidRDefault="00C958B3">
          <w:pPr>
            <w:pStyle w:val="TOC1"/>
            <w:tabs>
              <w:tab w:val="right" w:leader="dot" w:pos="9350"/>
            </w:tabs>
            <w:rPr>
              <w:rFonts w:asciiTheme="minorHAnsi" w:eastAsiaTheme="minorEastAsia" w:hAnsiTheme="minorHAnsi" w:cstheme="minorBidi"/>
              <w:noProof/>
              <w:sz w:val="22"/>
              <w:szCs w:val="22"/>
              <w:lang w:val="en-ZA" w:eastAsia="en-ZA"/>
            </w:rPr>
          </w:pPr>
          <w:hyperlink w:anchor="_Toc197271850" w:history="1">
            <w:r w:rsidR="008B30AD" w:rsidRPr="005459B9">
              <w:rPr>
                <w:rStyle w:val="Hyperlink"/>
                <w:noProof/>
                <w:lang w:val="en-ZA"/>
              </w:rPr>
              <w:t>PM-10-PS02: Examine and inspect upholstered furniture products or work to verify conformance to specifications</w:t>
            </w:r>
            <w:r w:rsidR="008B30AD">
              <w:rPr>
                <w:noProof/>
                <w:webHidden/>
              </w:rPr>
              <w:tab/>
            </w:r>
            <w:r w:rsidR="008B30AD">
              <w:rPr>
                <w:noProof/>
                <w:webHidden/>
              </w:rPr>
              <w:fldChar w:fldCharType="begin"/>
            </w:r>
            <w:r w:rsidR="008B30AD">
              <w:rPr>
                <w:noProof/>
                <w:webHidden/>
              </w:rPr>
              <w:instrText xml:space="preserve"> PAGEREF _Toc197271850 \h </w:instrText>
            </w:r>
            <w:r w:rsidR="008B30AD">
              <w:rPr>
                <w:noProof/>
                <w:webHidden/>
              </w:rPr>
            </w:r>
            <w:r w:rsidR="008B30AD">
              <w:rPr>
                <w:noProof/>
                <w:webHidden/>
              </w:rPr>
              <w:fldChar w:fldCharType="separate"/>
            </w:r>
            <w:r w:rsidR="00103E2E">
              <w:rPr>
                <w:noProof/>
                <w:webHidden/>
              </w:rPr>
              <w:t>76</w:t>
            </w:r>
            <w:r w:rsidR="008B30AD">
              <w:rPr>
                <w:noProof/>
                <w:webHidden/>
              </w:rPr>
              <w:fldChar w:fldCharType="end"/>
            </w:r>
          </w:hyperlink>
        </w:p>
        <w:p w:rsidR="008B30AD" w:rsidRDefault="00C958B3">
          <w:pPr>
            <w:pStyle w:val="TOC2"/>
            <w:tabs>
              <w:tab w:val="right" w:leader="dot" w:pos="9350"/>
            </w:tabs>
            <w:rPr>
              <w:rFonts w:asciiTheme="minorHAnsi" w:eastAsiaTheme="minorEastAsia" w:hAnsiTheme="minorHAnsi" w:cstheme="minorBidi"/>
              <w:noProof/>
              <w:sz w:val="22"/>
              <w:szCs w:val="22"/>
              <w:lang w:val="en-ZA" w:eastAsia="en-ZA"/>
            </w:rPr>
          </w:pPr>
          <w:hyperlink w:anchor="_Toc197271851" w:history="1">
            <w:r w:rsidR="008B30AD" w:rsidRPr="005459B9">
              <w:rPr>
                <w:rStyle w:val="Hyperlink"/>
                <w:noProof/>
              </w:rPr>
              <w:t>Case Study: Inspecting Upholstered Furniture for Conformance to Specifications</w:t>
            </w:r>
            <w:r w:rsidR="008B30AD">
              <w:rPr>
                <w:noProof/>
                <w:webHidden/>
              </w:rPr>
              <w:tab/>
            </w:r>
            <w:r w:rsidR="008B30AD">
              <w:rPr>
                <w:noProof/>
                <w:webHidden/>
              </w:rPr>
              <w:fldChar w:fldCharType="begin"/>
            </w:r>
            <w:r w:rsidR="008B30AD">
              <w:rPr>
                <w:noProof/>
                <w:webHidden/>
              </w:rPr>
              <w:instrText xml:space="preserve"> PAGEREF _Toc197271851 \h </w:instrText>
            </w:r>
            <w:r w:rsidR="008B30AD">
              <w:rPr>
                <w:noProof/>
                <w:webHidden/>
              </w:rPr>
            </w:r>
            <w:r w:rsidR="008B30AD">
              <w:rPr>
                <w:noProof/>
                <w:webHidden/>
              </w:rPr>
              <w:fldChar w:fldCharType="separate"/>
            </w:r>
            <w:r w:rsidR="00103E2E">
              <w:rPr>
                <w:noProof/>
                <w:webHidden/>
              </w:rPr>
              <w:t>78</w:t>
            </w:r>
            <w:r w:rsidR="008B30AD">
              <w:rPr>
                <w:noProof/>
                <w:webHidden/>
              </w:rPr>
              <w:fldChar w:fldCharType="end"/>
            </w:r>
          </w:hyperlink>
        </w:p>
        <w:p w:rsidR="008B30AD" w:rsidRDefault="00C958B3">
          <w:pPr>
            <w:pStyle w:val="TOC2"/>
            <w:tabs>
              <w:tab w:val="right" w:leader="dot" w:pos="9350"/>
            </w:tabs>
            <w:rPr>
              <w:rFonts w:asciiTheme="minorHAnsi" w:eastAsiaTheme="minorEastAsia" w:hAnsiTheme="minorHAnsi" w:cstheme="minorBidi"/>
              <w:noProof/>
              <w:sz w:val="22"/>
              <w:szCs w:val="22"/>
              <w:lang w:val="en-ZA" w:eastAsia="en-ZA"/>
            </w:rPr>
          </w:pPr>
          <w:hyperlink w:anchor="_Toc197271852" w:history="1">
            <w:r w:rsidR="008B30AD" w:rsidRPr="005459B9">
              <w:rPr>
                <w:rStyle w:val="Hyperlink"/>
                <w:rFonts w:ascii="Century Gothic" w:hAnsi="Century Gothic" w:cs="Arial"/>
                <w:bCs/>
                <w:noProof/>
                <w:lang w:val="en-ZA"/>
              </w:rPr>
              <w:t>GUIDELINES</w:t>
            </w:r>
            <w:r w:rsidR="008B30AD">
              <w:rPr>
                <w:noProof/>
                <w:webHidden/>
              </w:rPr>
              <w:tab/>
            </w:r>
            <w:r w:rsidR="008B30AD">
              <w:rPr>
                <w:noProof/>
                <w:webHidden/>
              </w:rPr>
              <w:fldChar w:fldCharType="begin"/>
            </w:r>
            <w:r w:rsidR="008B30AD">
              <w:rPr>
                <w:noProof/>
                <w:webHidden/>
              </w:rPr>
              <w:instrText xml:space="preserve"> PAGEREF _Toc197271852 \h </w:instrText>
            </w:r>
            <w:r w:rsidR="008B30AD">
              <w:rPr>
                <w:noProof/>
                <w:webHidden/>
              </w:rPr>
            </w:r>
            <w:r w:rsidR="008B30AD">
              <w:rPr>
                <w:noProof/>
                <w:webHidden/>
              </w:rPr>
              <w:fldChar w:fldCharType="separate"/>
            </w:r>
            <w:r w:rsidR="00103E2E">
              <w:rPr>
                <w:noProof/>
                <w:webHidden/>
              </w:rPr>
              <w:t>82</w:t>
            </w:r>
            <w:r w:rsidR="008B30AD">
              <w:rPr>
                <w:noProof/>
                <w:webHidden/>
              </w:rPr>
              <w:fldChar w:fldCharType="end"/>
            </w:r>
          </w:hyperlink>
        </w:p>
        <w:p w:rsidR="008B30AD" w:rsidRDefault="00C958B3">
          <w:pPr>
            <w:pStyle w:val="TOC1"/>
            <w:tabs>
              <w:tab w:val="right" w:leader="dot" w:pos="9350"/>
            </w:tabs>
            <w:rPr>
              <w:rFonts w:asciiTheme="minorHAnsi" w:eastAsiaTheme="minorEastAsia" w:hAnsiTheme="minorHAnsi" w:cstheme="minorBidi"/>
              <w:noProof/>
              <w:sz w:val="22"/>
              <w:szCs w:val="22"/>
              <w:lang w:val="en-ZA" w:eastAsia="en-ZA"/>
            </w:rPr>
          </w:pPr>
          <w:hyperlink w:anchor="_Toc197271853" w:history="1">
            <w:r w:rsidR="008B30AD" w:rsidRPr="005459B9">
              <w:rPr>
                <w:rStyle w:val="Hyperlink"/>
                <w:noProof/>
                <w:lang w:val="en-ZA"/>
              </w:rPr>
              <w:t>PM-10-PS03: Suggest possible solutions to solve the problem (short term and long term)</w:t>
            </w:r>
            <w:r w:rsidR="008B30AD">
              <w:rPr>
                <w:noProof/>
                <w:webHidden/>
              </w:rPr>
              <w:tab/>
            </w:r>
            <w:r w:rsidR="008B30AD">
              <w:rPr>
                <w:noProof/>
                <w:webHidden/>
              </w:rPr>
              <w:fldChar w:fldCharType="begin"/>
            </w:r>
            <w:r w:rsidR="008B30AD">
              <w:rPr>
                <w:noProof/>
                <w:webHidden/>
              </w:rPr>
              <w:instrText xml:space="preserve"> PAGEREF _Toc197271853 \h </w:instrText>
            </w:r>
            <w:r w:rsidR="008B30AD">
              <w:rPr>
                <w:noProof/>
                <w:webHidden/>
              </w:rPr>
            </w:r>
            <w:r w:rsidR="008B30AD">
              <w:rPr>
                <w:noProof/>
                <w:webHidden/>
              </w:rPr>
              <w:fldChar w:fldCharType="separate"/>
            </w:r>
            <w:r w:rsidR="00103E2E">
              <w:rPr>
                <w:noProof/>
                <w:webHidden/>
              </w:rPr>
              <w:t>85</w:t>
            </w:r>
            <w:r w:rsidR="008B30AD">
              <w:rPr>
                <w:noProof/>
                <w:webHidden/>
              </w:rPr>
              <w:fldChar w:fldCharType="end"/>
            </w:r>
          </w:hyperlink>
        </w:p>
        <w:p w:rsidR="008B30AD" w:rsidRDefault="00C958B3">
          <w:pPr>
            <w:pStyle w:val="TOC2"/>
            <w:tabs>
              <w:tab w:val="right" w:leader="dot" w:pos="9350"/>
            </w:tabs>
            <w:rPr>
              <w:rFonts w:asciiTheme="minorHAnsi" w:eastAsiaTheme="minorEastAsia" w:hAnsiTheme="minorHAnsi" w:cstheme="minorBidi"/>
              <w:noProof/>
              <w:sz w:val="22"/>
              <w:szCs w:val="22"/>
              <w:lang w:val="en-ZA" w:eastAsia="en-ZA"/>
            </w:rPr>
          </w:pPr>
          <w:hyperlink w:anchor="_Toc197271854" w:history="1">
            <w:r w:rsidR="008B30AD" w:rsidRPr="005459B9">
              <w:rPr>
                <w:rStyle w:val="Hyperlink"/>
                <w:noProof/>
              </w:rPr>
              <w:t>Case Study: Addressing Defects in Upholstered Chairs</w:t>
            </w:r>
            <w:r w:rsidR="008B30AD">
              <w:rPr>
                <w:noProof/>
                <w:webHidden/>
              </w:rPr>
              <w:tab/>
            </w:r>
            <w:r w:rsidR="008B30AD">
              <w:rPr>
                <w:noProof/>
                <w:webHidden/>
              </w:rPr>
              <w:fldChar w:fldCharType="begin"/>
            </w:r>
            <w:r w:rsidR="008B30AD">
              <w:rPr>
                <w:noProof/>
                <w:webHidden/>
              </w:rPr>
              <w:instrText xml:space="preserve"> PAGEREF _Toc197271854 \h </w:instrText>
            </w:r>
            <w:r w:rsidR="008B30AD">
              <w:rPr>
                <w:noProof/>
                <w:webHidden/>
              </w:rPr>
            </w:r>
            <w:r w:rsidR="008B30AD">
              <w:rPr>
                <w:noProof/>
                <w:webHidden/>
              </w:rPr>
              <w:fldChar w:fldCharType="separate"/>
            </w:r>
            <w:r w:rsidR="00103E2E">
              <w:rPr>
                <w:noProof/>
                <w:webHidden/>
              </w:rPr>
              <w:t>87</w:t>
            </w:r>
            <w:r w:rsidR="008B30AD">
              <w:rPr>
                <w:noProof/>
                <w:webHidden/>
              </w:rPr>
              <w:fldChar w:fldCharType="end"/>
            </w:r>
          </w:hyperlink>
        </w:p>
        <w:p w:rsidR="008B30AD" w:rsidRDefault="00C958B3">
          <w:pPr>
            <w:pStyle w:val="TOC2"/>
            <w:tabs>
              <w:tab w:val="right" w:leader="dot" w:pos="9350"/>
            </w:tabs>
            <w:rPr>
              <w:rFonts w:asciiTheme="minorHAnsi" w:eastAsiaTheme="minorEastAsia" w:hAnsiTheme="minorHAnsi" w:cstheme="minorBidi"/>
              <w:noProof/>
              <w:sz w:val="22"/>
              <w:szCs w:val="22"/>
              <w:lang w:val="en-ZA" w:eastAsia="en-ZA"/>
            </w:rPr>
          </w:pPr>
          <w:hyperlink w:anchor="_Toc197271855" w:history="1">
            <w:r w:rsidR="008B30AD" w:rsidRPr="005459B9">
              <w:rPr>
                <w:rStyle w:val="Hyperlink"/>
                <w:rFonts w:ascii="Century Gothic" w:hAnsi="Century Gothic" w:cs="Arial"/>
                <w:bCs/>
                <w:noProof/>
                <w:lang w:val="en-ZA"/>
              </w:rPr>
              <w:t>GUIDELINES</w:t>
            </w:r>
            <w:r w:rsidR="008B30AD">
              <w:rPr>
                <w:noProof/>
                <w:webHidden/>
              </w:rPr>
              <w:tab/>
            </w:r>
            <w:r w:rsidR="008B30AD">
              <w:rPr>
                <w:noProof/>
                <w:webHidden/>
              </w:rPr>
              <w:fldChar w:fldCharType="begin"/>
            </w:r>
            <w:r w:rsidR="008B30AD">
              <w:rPr>
                <w:noProof/>
                <w:webHidden/>
              </w:rPr>
              <w:instrText xml:space="preserve"> PAGEREF _Toc197271855 \h </w:instrText>
            </w:r>
            <w:r w:rsidR="008B30AD">
              <w:rPr>
                <w:noProof/>
                <w:webHidden/>
              </w:rPr>
            </w:r>
            <w:r w:rsidR="008B30AD">
              <w:rPr>
                <w:noProof/>
                <w:webHidden/>
              </w:rPr>
              <w:fldChar w:fldCharType="separate"/>
            </w:r>
            <w:r w:rsidR="00103E2E">
              <w:rPr>
                <w:noProof/>
                <w:webHidden/>
              </w:rPr>
              <w:t>91</w:t>
            </w:r>
            <w:r w:rsidR="008B30AD">
              <w:rPr>
                <w:noProof/>
                <w:webHidden/>
              </w:rPr>
              <w:fldChar w:fldCharType="end"/>
            </w:r>
          </w:hyperlink>
        </w:p>
        <w:p w:rsidR="008B30AD" w:rsidRDefault="008B30AD">
          <w:r>
            <w:rPr>
              <w:b/>
              <w:bCs/>
              <w:noProof/>
            </w:rPr>
            <w:fldChar w:fldCharType="end"/>
          </w:r>
        </w:p>
      </w:sdtContent>
    </w:sdt>
    <w:p w:rsidR="00A83287" w:rsidRPr="00A362A0" w:rsidRDefault="00A83287" w:rsidP="00492DFB">
      <w:pPr>
        <w:outlineLvl w:val="0"/>
        <w:rPr>
          <w:rFonts w:ascii="Century Gothic" w:hAnsi="Century Gothic" w:cs="Arial"/>
          <w:lang w:val="en-ZA"/>
        </w:rPr>
      </w:pPr>
    </w:p>
    <w:p w:rsidR="00A83287" w:rsidRPr="00A362A0" w:rsidRDefault="00A83287" w:rsidP="00A83287">
      <w:pPr>
        <w:rPr>
          <w:rFonts w:ascii="Century Gothic" w:hAnsi="Century Gothic" w:cs="Arial"/>
          <w:b/>
          <w:bCs/>
          <w:lang w:val="en-ZA"/>
        </w:rPr>
      </w:pPr>
      <w:r w:rsidRPr="00A362A0">
        <w:rPr>
          <w:rFonts w:ascii="Century Gothic" w:hAnsi="Century Gothic" w:cs="Arial"/>
          <w:b/>
          <w:bCs/>
          <w:lang w:val="en-ZA"/>
        </w:rPr>
        <w:br w:type="page"/>
      </w:r>
    </w:p>
    <w:p w:rsidR="00A83287" w:rsidRPr="00A362A0" w:rsidRDefault="00A83287" w:rsidP="0026001C">
      <w:pPr>
        <w:pStyle w:val="Heading1"/>
        <w:framePr w:hSpace="0" w:wrap="auto" w:vAnchor="margin" w:yAlign="inline"/>
        <w:spacing w:line="360" w:lineRule="auto"/>
        <w:suppressOverlap w:val="0"/>
        <w:rPr>
          <w:rFonts w:ascii="Century Gothic" w:hAnsi="Century Gothic" w:cs="Arial"/>
          <w:lang w:val="en-ZA"/>
        </w:rPr>
      </w:pPr>
      <w:bookmarkStart w:id="2" w:name="_Toc167686986"/>
      <w:bookmarkStart w:id="3" w:name="_Toc197271823"/>
      <w:r w:rsidRPr="00A362A0">
        <w:rPr>
          <w:rFonts w:ascii="Century Gothic" w:hAnsi="Century Gothic" w:cs="Arial"/>
          <w:lang w:val="en-ZA"/>
        </w:rPr>
        <w:lastRenderedPageBreak/>
        <w:t>INTRODUCTION</w:t>
      </w:r>
      <w:bookmarkEnd w:id="0"/>
      <w:bookmarkEnd w:id="2"/>
      <w:bookmarkEnd w:id="3"/>
    </w:p>
    <w:p w:rsidR="00A83287" w:rsidRPr="00A362A0" w:rsidRDefault="00A83287" w:rsidP="0026001C">
      <w:pPr>
        <w:spacing w:line="360" w:lineRule="auto"/>
        <w:rPr>
          <w:rFonts w:ascii="Century Gothic" w:hAnsi="Century Gothic" w:cs="Arial"/>
          <w:sz w:val="22"/>
          <w:szCs w:val="22"/>
          <w:lang w:val="en-ZA"/>
        </w:rPr>
      </w:pPr>
      <w:r w:rsidRPr="00A362A0">
        <w:rPr>
          <w:rFonts w:ascii="Century Gothic" w:hAnsi="Century Gothic" w:cs="Arial"/>
          <w:sz w:val="22"/>
          <w:szCs w:val="22"/>
          <w:lang w:val="en-ZA"/>
        </w:rPr>
        <w:t>Congratul</w:t>
      </w:r>
      <w:r w:rsidR="00470063" w:rsidRPr="00A362A0">
        <w:rPr>
          <w:rFonts w:ascii="Century Gothic" w:hAnsi="Century Gothic" w:cs="Arial"/>
          <w:sz w:val="22"/>
          <w:szCs w:val="22"/>
          <w:lang w:val="en-ZA"/>
        </w:rPr>
        <w:t>ations on completing the relevant knowledge modules</w:t>
      </w:r>
      <w:r w:rsidRPr="00A362A0">
        <w:rPr>
          <w:rFonts w:ascii="Century Gothic" w:hAnsi="Century Gothic" w:cs="Arial"/>
          <w:sz w:val="22"/>
          <w:szCs w:val="22"/>
          <w:lang w:val="en-ZA"/>
        </w:rPr>
        <w:t xml:space="preserve">. As part of your training you are required to </w:t>
      </w:r>
      <w:r w:rsidR="00470063" w:rsidRPr="00A362A0">
        <w:rPr>
          <w:rFonts w:ascii="Century Gothic" w:hAnsi="Century Gothic" w:cs="Arial"/>
          <w:sz w:val="22"/>
          <w:szCs w:val="22"/>
          <w:lang w:val="en-ZA"/>
        </w:rPr>
        <w:t xml:space="preserve">complete practical assessments.  In these assessments you will be required to apply the knowledge (theory) to the practical requirements for the module.  </w:t>
      </w:r>
    </w:p>
    <w:p w:rsidR="00A83287" w:rsidRPr="00A362A0" w:rsidRDefault="00470063" w:rsidP="00470063">
      <w:pPr>
        <w:spacing w:line="360" w:lineRule="auto"/>
        <w:rPr>
          <w:rFonts w:ascii="Century Gothic" w:hAnsi="Century Gothic" w:cs="Arial"/>
          <w:sz w:val="22"/>
          <w:szCs w:val="22"/>
          <w:lang w:val="en-ZA"/>
        </w:rPr>
      </w:pPr>
      <w:r w:rsidRPr="00A362A0">
        <w:rPr>
          <w:rFonts w:ascii="Century Gothic" w:hAnsi="Century Gothic" w:cs="Arial"/>
          <w:sz w:val="22"/>
          <w:szCs w:val="22"/>
          <w:lang w:val="en-ZA"/>
        </w:rPr>
        <w:t>The facilitator</w:t>
      </w:r>
      <w:r w:rsidR="00A83287" w:rsidRPr="00A362A0">
        <w:rPr>
          <w:rFonts w:ascii="Century Gothic" w:hAnsi="Century Gothic" w:cs="Arial"/>
          <w:sz w:val="22"/>
          <w:szCs w:val="22"/>
          <w:lang w:val="en-ZA"/>
        </w:rPr>
        <w:t xml:space="preserve"> will assist and advise you on th</w:t>
      </w:r>
      <w:r w:rsidRPr="00A362A0">
        <w:rPr>
          <w:rFonts w:ascii="Century Gothic" w:hAnsi="Century Gothic" w:cs="Arial"/>
          <w:sz w:val="22"/>
          <w:szCs w:val="22"/>
          <w:lang w:val="en-ZA"/>
        </w:rPr>
        <w:t xml:space="preserve">e practical aspects of the assessment and explain what is required for the assessment.  </w:t>
      </w:r>
    </w:p>
    <w:p w:rsidR="00A83287" w:rsidRPr="00A362A0" w:rsidRDefault="00A83287" w:rsidP="00A83287">
      <w:pPr>
        <w:rPr>
          <w:rFonts w:ascii="Century Gothic" w:hAnsi="Century Gothic" w:cs="Arial"/>
          <w:lang w:val="en-ZA"/>
        </w:rPr>
      </w:pPr>
    </w:p>
    <w:p w:rsidR="00A83287" w:rsidRPr="00A362A0" w:rsidRDefault="00A83287" w:rsidP="00A83287">
      <w:pPr>
        <w:pStyle w:val="Heading3"/>
        <w:rPr>
          <w:rFonts w:ascii="Century Gothic" w:hAnsi="Century Gothic" w:cs="Arial"/>
          <w:lang w:val="en-ZA"/>
        </w:rPr>
      </w:pPr>
      <w:bookmarkStart w:id="4" w:name="_Toc197271824"/>
      <w:r w:rsidRPr="00A362A0">
        <w:rPr>
          <w:rFonts w:ascii="Century Gothic" w:hAnsi="Century Gothic" w:cs="Arial"/>
          <w:lang w:val="en-ZA"/>
        </w:rPr>
        <w:t>Responsibilities of the learner include:</w:t>
      </w:r>
      <w:bookmarkEnd w:id="4"/>
    </w:p>
    <w:p w:rsidR="00470063" w:rsidRPr="00A362A0" w:rsidRDefault="00470063" w:rsidP="00470063">
      <w:pPr>
        <w:rPr>
          <w:rFonts w:ascii="Century Gothic" w:hAnsi="Century Gothic"/>
          <w:lang w:val="en-ZA"/>
        </w:rPr>
      </w:pP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One hundred percent commitment to the learning process. Learners are encouraged to study any additional source of information relevant to this learning process.</w:t>
      </w: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Doing all assignments contained in this workbook as well any tasks and assignments received from your </w:t>
      </w:r>
      <w:r w:rsidR="00470063" w:rsidRPr="00A362A0">
        <w:rPr>
          <w:rFonts w:ascii="Century Gothic" w:hAnsi="Century Gothic" w:cs="Arial"/>
          <w:sz w:val="22"/>
          <w:szCs w:val="22"/>
          <w:lang w:val="en-ZA"/>
        </w:rPr>
        <w:t>facilitator/assessor</w:t>
      </w:r>
      <w:r w:rsidRPr="00A362A0">
        <w:rPr>
          <w:rFonts w:ascii="Century Gothic" w:hAnsi="Century Gothic" w:cs="Arial"/>
          <w:sz w:val="22"/>
          <w:szCs w:val="22"/>
          <w:lang w:val="en-ZA"/>
        </w:rPr>
        <w:t>.</w:t>
      </w:r>
    </w:p>
    <w:p w:rsidR="00A83287" w:rsidRPr="00A362A0" w:rsidRDefault="00D00926"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You are required to submit the assessments on the due date.  These assessments may take a variety of forms e.g. simulation, written tests, or oral tests.</w:t>
      </w:r>
    </w:p>
    <w:p w:rsidR="00A83287" w:rsidRPr="00A362A0" w:rsidRDefault="00A83287" w:rsidP="0026001C">
      <w:pPr>
        <w:pStyle w:val="ListBullet2"/>
        <w:spacing w:line="360" w:lineRule="auto"/>
        <w:rPr>
          <w:rFonts w:ascii="Century Gothic" w:hAnsi="Century Gothic" w:cs="Arial"/>
          <w:sz w:val="22"/>
          <w:szCs w:val="22"/>
          <w:lang w:val="en-ZA"/>
        </w:rPr>
      </w:pPr>
      <w:r w:rsidRPr="00A362A0">
        <w:rPr>
          <w:rFonts w:ascii="Century Gothic" w:hAnsi="Century Gothic" w:cs="Arial"/>
          <w:sz w:val="22"/>
          <w:szCs w:val="22"/>
          <w:lang w:val="en-ZA"/>
        </w:rPr>
        <w:t>Discuss any problems that you may have with your</w:t>
      </w:r>
      <w:r w:rsidR="00470063" w:rsidRPr="00A362A0">
        <w:rPr>
          <w:rFonts w:ascii="Century Gothic" w:hAnsi="Century Gothic" w:cs="Arial"/>
          <w:sz w:val="22"/>
          <w:szCs w:val="22"/>
          <w:lang w:val="en-ZA"/>
        </w:rPr>
        <w:t xml:space="preserve"> facilitator</w:t>
      </w:r>
      <w:r w:rsidRPr="00A362A0">
        <w:rPr>
          <w:rFonts w:ascii="Century Gothic" w:hAnsi="Century Gothic" w:cs="Arial"/>
          <w:sz w:val="22"/>
          <w:szCs w:val="22"/>
          <w:lang w:val="en-ZA"/>
        </w:rPr>
        <w:t xml:space="preserve">. </w:t>
      </w:r>
    </w:p>
    <w:p w:rsidR="00A83287" w:rsidRPr="00A362A0" w:rsidRDefault="00A83287" w:rsidP="0026001C">
      <w:pPr>
        <w:spacing w:line="360" w:lineRule="auto"/>
        <w:rPr>
          <w:rFonts w:ascii="Century Gothic" w:hAnsi="Century Gothic" w:cs="Arial"/>
          <w:lang w:val="en-ZA"/>
        </w:rPr>
      </w:pPr>
    </w:p>
    <w:p w:rsidR="00A83287" w:rsidRPr="00A362A0" w:rsidRDefault="00A83287" w:rsidP="00C00D8B">
      <w:pPr>
        <w:spacing w:line="288" w:lineRule="auto"/>
        <w:rPr>
          <w:rFonts w:ascii="Century Gothic" w:hAnsi="Century Gothic" w:cs="Arial"/>
          <w:lang w:val="en-ZA"/>
        </w:rPr>
      </w:pPr>
    </w:p>
    <w:p w:rsidR="00A83287" w:rsidRPr="00A362A0" w:rsidRDefault="00A83287" w:rsidP="00A83287">
      <w:pPr>
        <w:pStyle w:val="Heading2"/>
        <w:rPr>
          <w:rFonts w:ascii="Century Gothic" w:hAnsi="Century Gothic"/>
          <w:i w:val="0"/>
          <w:color w:val="000000"/>
          <w:szCs w:val="36"/>
          <w:lang w:val="en-ZA"/>
        </w:rPr>
      </w:pPr>
      <w:r w:rsidRPr="00A362A0">
        <w:rPr>
          <w:rFonts w:ascii="Century Gothic" w:hAnsi="Century Gothic" w:cs="Arial"/>
          <w:lang w:val="en-ZA"/>
        </w:rPr>
        <w:br w:type="page"/>
      </w:r>
      <w:bookmarkStart w:id="5" w:name="_Toc493030434"/>
      <w:bookmarkStart w:id="6" w:name="_Toc493371693"/>
      <w:bookmarkStart w:id="7" w:name="_Toc167686987"/>
      <w:bookmarkStart w:id="8" w:name="_Toc197271825"/>
      <w:r w:rsidRPr="00A362A0">
        <w:rPr>
          <w:rFonts w:ascii="Century Gothic" w:hAnsi="Century Gothic"/>
          <w:i w:val="0"/>
          <w:color w:val="000000"/>
          <w:szCs w:val="36"/>
          <w:lang w:val="en-ZA"/>
        </w:rPr>
        <w:lastRenderedPageBreak/>
        <w:t>Declaration of Authenticity</w:t>
      </w:r>
      <w:bookmarkEnd w:id="5"/>
      <w:bookmarkEnd w:id="6"/>
      <w:bookmarkEnd w:id="7"/>
      <w:bookmarkEnd w:id="8"/>
    </w:p>
    <w:p w:rsidR="00A83287" w:rsidRPr="00A362A0" w:rsidRDefault="00A83287" w:rsidP="0002120E">
      <w:pPr>
        <w:spacing w:before="0" w:after="200" w:line="360" w:lineRule="auto"/>
        <w:rPr>
          <w:rFonts w:ascii="Century Gothic" w:eastAsia="Calibri" w:hAnsi="Century Gothic"/>
          <w:b/>
          <w:color w:val="000000"/>
          <w:sz w:val="22"/>
          <w:szCs w:val="22"/>
          <w:lang w:val="en-ZA"/>
        </w:rPr>
      </w:pP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I (</w:t>
      </w:r>
      <w:r w:rsidRPr="00A362A0">
        <w:rPr>
          <w:rFonts w:ascii="Century Gothic" w:eastAsia="Calibri" w:hAnsi="Century Gothic"/>
          <w:i/>
          <w:iCs/>
          <w:color w:val="000000"/>
          <w:sz w:val="22"/>
          <w:szCs w:val="22"/>
          <w:lang w:val="en-ZA"/>
        </w:rPr>
        <w:t>learner name and surname</w:t>
      </w:r>
      <w:r w:rsidRPr="00A362A0">
        <w:rPr>
          <w:rFonts w:ascii="Century Gothic" w:eastAsia="Calibri" w:hAnsi="Century Gothic"/>
          <w:color w:val="000000"/>
          <w:sz w:val="22"/>
          <w:szCs w:val="22"/>
          <w:lang w:val="en-ZA"/>
        </w:rPr>
        <w:t>) ________________________________</w:t>
      </w:r>
      <w:r w:rsidR="0002120E" w:rsidRPr="00A362A0">
        <w:rPr>
          <w:rFonts w:ascii="Century Gothic" w:eastAsia="Calibri" w:hAnsi="Century Gothic"/>
          <w:color w:val="000000"/>
          <w:sz w:val="22"/>
          <w:szCs w:val="22"/>
          <w:lang w:val="en-ZA"/>
        </w:rPr>
        <w:t>_______________________, ID No</w:t>
      </w:r>
      <w:r w:rsidRPr="00A362A0">
        <w:rPr>
          <w:rFonts w:ascii="Century Gothic" w:eastAsia="Calibri" w:hAnsi="Century Gothic"/>
          <w:color w:val="000000"/>
          <w:sz w:val="22"/>
          <w:szCs w:val="22"/>
          <w:lang w:val="en-ZA"/>
        </w:rPr>
        <w:t xml:space="preserve"> _______________________</w:t>
      </w:r>
      <w:r w:rsidR="0002120E" w:rsidRPr="00A362A0">
        <w:rPr>
          <w:rFonts w:ascii="Century Gothic" w:eastAsia="Calibri" w:hAnsi="Century Gothic"/>
          <w:color w:val="000000"/>
          <w:sz w:val="22"/>
          <w:szCs w:val="22"/>
          <w:lang w:val="en-ZA"/>
        </w:rPr>
        <w:t>____</w:t>
      </w:r>
      <w:r w:rsidRPr="00A362A0">
        <w:rPr>
          <w:rFonts w:ascii="Century Gothic" w:eastAsia="Calibri" w:hAnsi="Century Gothic"/>
          <w:color w:val="000000"/>
          <w:sz w:val="22"/>
          <w:szCs w:val="22"/>
          <w:lang w:val="en-ZA"/>
        </w:rPr>
        <w:t>___ hereby declare that the work contained herein was completed by me on my own.</w:t>
      </w: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Where assistance or advice was received or where I used resource material form a workbook, policy wording, internet or any other printed sources, this has been acknowledged and referenced. I further declare that I understand that plagiarism is a punishable offence as it constitutes the theft of another’s intellectual property rights.</w:t>
      </w:r>
    </w:p>
    <w:p w:rsidR="00A83287" w:rsidRPr="00A362A0" w:rsidRDefault="00A83287" w:rsidP="0002120E">
      <w:pPr>
        <w:spacing w:before="0" w:after="200" w:line="360" w:lineRule="auto"/>
        <w:rPr>
          <w:rFonts w:ascii="Century Gothic" w:eastAsia="Calibri" w:hAnsi="Century Gothic"/>
          <w:color w:val="000000"/>
          <w:sz w:val="22"/>
          <w:szCs w:val="22"/>
          <w:lang w:val="en-ZA"/>
        </w:rPr>
      </w:pP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_______________________________                         _______________________</w:t>
      </w:r>
    </w:p>
    <w:p w:rsidR="00A83287" w:rsidRPr="00A362A0" w:rsidRDefault="00A83287" w:rsidP="0002120E">
      <w:pPr>
        <w:spacing w:before="0" w:after="200" w:line="360" w:lineRule="auto"/>
        <w:rPr>
          <w:rFonts w:ascii="Century Gothic" w:eastAsia="Calibri" w:hAnsi="Century Gothic"/>
          <w:color w:val="000000"/>
          <w:sz w:val="22"/>
          <w:szCs w:val="22"/>
          <w:lang w:val="en-ZA"/>
        </w:rPr>
      </w:pPr>
      <w:r w:rsidRPr="00A362A0">
        <w:rPr>
          <w:rFonts w:ascii="Century Gothic" w:eastAsia="Calibri" w:hAnsi="Century Gothic"/>
          <w:color w:val="000000"/>
          <w:sz w:val="22"/>
          <w:szCs w:val="22"/>
          <w:lang w:val="en-ZA"/>
        </w:rPr>
        <w:t>Learner signature</w:t>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r>
      <w:r w:rsidRPr="00A362A0">
        <w:rPr>
          <w:rFonts w:ascii="Century Gothic" w:eastAsia="Calibri" w:hAnsi="Century Gothic"/>
          <w:color w:val="000000"/>
          <w:sz w:val="22"/>
          <w:szCs w:val="22"/>
          <w:lang w:val="en-ZA"/>
        </w:rPr>
        <w:tab/>
        <w:t>Date</w:t>
      </w:r>
    </w:p>
    <w:p w:rsidR="00A83287" w:rsidRPr="00A362A0" w:rsidRDefault="00A83287" w:rsidP="0002120E">
      <w:pPr>
        <w:spacing w:before="0" w:after="200" w:line="360" w:lineRule="auto"/>
        <w:rPr>
          <w:rFonts w:ascii="Century Gothic" w:eastAsia="Calibri" w:hAnsi="Century Gothic"/>
          <w:color w:val="000000"/>
          <w:sz w:val="22"/>
          <w:szCs w:val="22"/>
          <w:lang w:val="en-ZA"/>
        </w:rPr>
      </w:pPr>
    </w:p>
    <w:p w:rsidR="00A83287" w:rsidRPr="00A362A0" w:rsidRDefault="00A748FD" w:rsidP="00A748FD">
      <w:pPr>
        <w:spacing w:before="0" w:after="200" w:line="360" w:lineRule="auto"/>
        <w:rPr>
          <w:rFonts w:ascii="Century Gothic" w:hAnsi="Century Gothic" w:cs="Arial"/>
          <w:lang w:val="en-ZA"/>
        </w:rPr>
      </w:pPr>
      <w:r w:rsidRPr="00A362A0">
        <w:rPr>
          <w:rFonts w:ascii="Century Gothic" w:eastAsia="Calibri" w:hAnsi="Century Gothic"/>
          <w:b/>
          <w:color w:val="000000"/>
          <w:sz w:val="22"/>
          <w:szCs w:val="22"/>
          <w:lang w:val="en-ZA"/>
        </w:rPr>
        <w:t xml:space="preserve"> </w:t>
      </w:r>
      <w:r w:rsidRPr="00A362A0">
        <w:rPr>
          <w:rFonts w:ascii="Century Gothic" w:eastAsia="Calibri" w:hAnsi="Century Gothic"/>
          <w:color w:val="000000"/>
          <w:sz w:val="22"/>
          <w:szCs w:val="22"/>
          <w:lang w:val="en-ZA"/>
        </w:rPr>
        <w:t xml:space="preserve"> </w:t>
      </w:r>
    </w:p>
    <w:p w:rsidR="00A83287" w:rsidRPr="00A362A0" w:rsidRDefault="00A83287" w:rsidP="00A83287">
      <w:pPr>
        <w:pStyle w:val="ListBullet2"/>
        <w:numPr>
          <w:ilvl w:val="0"/>
          <w:numId w:val="0"/>
        </w:numPr>
        <w:ind w:left="641" w:hanging="357"/>
        <w:rPr>
          <w:rFonts w:ascii="Century Gothic" w:hAnsi="Century Gothic" w:cs="Arial"/>
          <w:lang w:val="en-ZA"/>
        </w:rPr>
      </w:pPr>
    </w:p>
    <w:p w:rsidR="00A83287" w:rsidRPr="00A362A0" w:rsidRDefault="00A83287" w:rsidP="00A83287">
      <w:pPr>
        <w:pStyle w:val="ListBullet2"/>
        <w:numPr>
          <w:ilvl w:val="0"/>
          <w:numId w:val="0"/>
        </w:numPr>
        <w:ind w:left="641" w:hanging="357"/>
        <w:rPr>
          <w:rFonts w:ascii="Century Gothic" w:hAnsi="Century Gothic" w:cs="Arial"/>
          <w:lang w:val="en-ZA"/>
        </w:rPr>
      </w:pPr>
    </w:p>
    <w:p w:rsidR="00A748FD" w:rsidRPr="00A362A0" w:rsidRDefault="00A748FD">
      <w:pPr>
        <w:spacing w:before="0" w:after="160" w:line="259" w:lineRule="auto"/>
        <w:jc w:val="left"/>
        <w:rPr>
          <w:rFonts w:ascii="Century Gothic" w:hAnsi="Century Gothic" w:cs="Arial"/>
          <w:b/>
          <w:sz w:val="36"/>
          <w:szCs w:val="28"/>
          <w:lang w:val="en-ZA"/>
        </w:rPr>
      </w:pPr>
      <w:r w:rsidRPr="00A362A0">
        <w:rPr>
          <w:rFonts w:ascii="Century Gothic" w:hAnsi="Century Gothic" w:cs="Arial"/>
          <w:b/>
          <w:sz w:val="36"/>
          <w:szCs w:val="28"/>
          <w:lang w:val="en-ZA"/>
        </w:rPr>
        <w:br w:type="page"/>
      </w:r>
    </w:p>
    <w:p w:rsidR="00A83287" w:rsidRPr="00A362A0" w:rsidRDefault="00A83287" w:rsidP="00A83287">
      <w:pPr>
        <w:pStyle w:val="ListBullet2"/>
        <w:numPr>
          <w:ilvl w:val="0"/>
          <w:numId w:val="0"/>
        </w:numPr>
        <w:ind w:left="284"/>
        <w:rPr>
          <w:rFonts w:ascii="Century Gothic" w:hAnsi="Century Gothic" w:cs="Arial"/>
          <w:lang w:val="en-ZA"/>
        </w:rPr>
      </w:pPr>
      <w:r w:rsidRPr="00A362A0">
        <w:rPr>
          <w:rFonts w:ascii="Century Gothic" w:hAnsi="Century Gothic" w:cs="Arial"/>
          <w:b/>
          <w:sz w:val="36"/>
          <w:szCs w:val="28"/>
          <w:lang w:val="en-ZA"/>
        </w:rPr>
        <w:lastRenderedPageBreak/>
        <w:t>Provider Accreditation Requirements for the Module</w:t>
      </w:r>
    </w:p>
    <w:p w:rsidR="00A83287" w:rsidRPr="00A362A0" w:rsidRDefault="00A83287" w:rsidP="00A83287">
      <w:pPr>
        <w:pStyle w:val="ListBullet2"/>
        <w:numPr>
          <w:ilvl w:val="0"/>
          <w:numId w:val="0"/>
        </w:numPr>
        <w:spacing w:before="0" w:after="0" w:line="360" w:lineRule="auto"/>
        <w:rPr>
          <w:rFonts w:ascii="Century Gothic" w:hAnsi="Century Gothic" w:cs="Arial"/>
          <w:sz w:val="22"/>
          <w:szCs w:val="22"/>
          <w:lang w:val="en-ZA"/>
        </w:rPr>
      </w:pPr>
    </w:p>
    <w:p w:rsidR="005C178C" w:rsidRPr="00A362A0" w:rsidRDefault="001464BB" w:rsidP="005C178C">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 xml:space="preserve"> </w:t>
      </w:r>
      <w:r w:rsidR="005C178C" w:rsidRPr="00A362A0">
        <w:rPr>
          <w:rFonts w:ascii="Century Gothic" w:hAnsi="Century Gothic" w:cs="Arial"/>
          <w:b/>
          <w:sz w:val="22"/>
          <w:szCs w:val="22"/>
          <w:lang w:val="en-ZA"/>
        </w:rPr>
        <w:t>Physical Requirements:</w:t>
      </w:r>
    </w:p>
    <w:p w:rsidR="005C178C" w:rsidRPr="00A362A0" w:rsidRDefault="005C178C" w:rsidP="005C178C">
      <w:pPr>
        <w:pStyle w:val="ListBullet2"/>
        <w:numPr>
          <w:ilvl w:val="0"/>
          <w:numId w:val="0"/>
        </w:numPr>
        <w:spacing w:before="0" w:after="0" w:line="360" w:lineRule="auto"/>
        <w:ind w:left="641" w:hanging="357"/>
        <w:rPr>
          <w:rFonts w:ascii="Century Gothic" w:hAnsi="Century Gothic" w:cs="Arial"/>
          <w:b/>
          <w:sz w:val="22"/>
          <w:szCs w:val="22"/>
          <w:lang w:val="en-ZA"/>
        </w:rPr>
      </w:pPr>
    </w:p>
    <w:p w:rsidR="00A83287" w:rsidRPr="00A362A0" w:rsidRDefault="00FD6A1F" w:rsidP="00454FF1">
      <w:pPr>
        <w:pStyle w:val="ListBullet2"/>
        <w:numPr>
          <w:ilvl w:val="0"/>
          <w:numId w:val="2"/>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 All tools, machinery, consumables, equipment, specified in the scope statement</w:t>
      </w:r>
    </w:p>
    <w:p w:rsidR="00A83287" w:rsidRPr="00A362A0" w:rsidRDefault="00A83287" w:rsidP="005C178C">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Human Resource Requirements:</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Trainer/learner ratio of 1:10</w:t>
      </w: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Trainers must be qualified upholstery frame preparers with 2 years of experience</w:t>
      </w:r>
    </w:p>
    <w:p w:rsidR="00FD6A1F"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Assessor (NQF 3 qualification with minimum of 3 years of clicking </w:t>
      </w:r>
      <w:proofErr w:type="gramStart"/>
      <w:r w:rsidRPr="00A362A0">
        <w:rPr>
          <w:rFonts w:ascii="Century Gothic" w:hAnsi="Century Gothic" w:cs="Arial"/>
          <w:sz w:val="22"/>
          <w:szCs w:val="22"/>
          <w:lang w:val="en-ZA"/>
        </w:rPr>
        <w:t xml:space="preserve">experience,   </w:t>
      </w:r>
      <w:proofErr w:type="gramEnd"/>
      <w:r w:rsidRPr="00A362A0">
        <w:rPr>
          <w:rFonts w:ascii="Century Gothic" w:hAnsi="Century Gothic" w:cs="Arial"/>
          <w:sz w:val="22"/>
          <w:szCs w:val="22"/>
          <w:lang w:val="en-ZA"/>
        </w:rPr>
        <w:t xml:space="preserve"> registered assessor, minimum 1 year experience as an assessor)</w:t>
      </w:r>
    </w:p>
    <w:p w:rsidR="005C178C" w:rsidRPr="00A362A0"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 xml:space="preserve">Moderator (NQF 3 qualification with minimum of 3 years of clicking experience, registered assessor, minimum </w:t>
      </w:r>
      <w:proofErr w:type="gramStart"/>
      <w:r w:rsidRPr="00A362A0">
        <w:rPr>
          <w:rFonts w:ascii="Century Gothic" w:hAnsi="Century Gothic" w:cs="Arial"/>
          <w:sz w:val="22"/>
          <w:szCs w:val="22"/>
          <w:lang w:val="en-ZA"/>
        </w:rPr>
        <w:t>1 year</w:t>
      </w:r>
      <w:proofErr w:type="gramEnd"/>
      <w:r w:rsidRPr="00A362A0">
        <w:rPr>
          <w:rFonts w:ascii="Century Gothic" w:hAnsi="Century Gothic" w:cs="Arial"/>
          <w:sz w:val="22"/>
          <w:szCs w:val="22"/>
          <w:lang w:val="en-ZA"/>
        </w:rPr>
        <w:t xml:space="preserve"> experience as an assessor)</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Legal Requirements:</w:t>
      </w:r>
    </w:p>
    <w:p w:rsidR="00FD6A1F" w:rsidRPr="00A362A0" w:rsidRDefault="00FD6A1F" w:rsidP="00ED288D">
      <w:pPr>
        <w:pStyle w:val="ListBullet2"/>
        <w:numPr>
          <w:ilvl w:val="0"/>
          <w:numId w:val="0"/>
        </w:numPr>
        <w:spacing w:before="0" w:after="0" w:line="360" w:lineRule="auto"/>
        <w:rPr>
          <w:rFonts w:ascii="Century Gothic" w:hAnsi="Century Gothic" w:cs="Arial"/>
          <w:sz w:val="22"/>
          <w:szCs w:val="22"/>
          <w:lang w:val="en-ZA"/>
        </w:rPr>
      </w:pPr>
    </w:p>
    <w:p w:rsidR="00ED288D" w:rsidRPr="00A362A0" w:rsidRDefault="00FD6A1F" w:rsidP="00454FF1">
      <w:pPr>
        <w:pStyle w:val="ListBullet2"/>
        <w:numPr>
          <w:ilvl w:val="0"/>
          <w:numId w:val="5"/>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OHASA compliant</w:t>
      </w:r>
    </w:p>
    <w:p w:rsidR="005C178C" w:rsidRPr="00A362A0" w:rsidRDefault="00FD6A1F" w:rsidP="00ED288D">
      <w:pPr>
        <w:pStyle w:val="ListBullet2"/>
        <w:numPr>
          <w:ilvl w:val="0"/>
          <w:numId w:val="0"/>
        </w:numPr>
        <w:spacing w:before="0" w:after="0" w:line="360" w:lineRule="auto"/>
        <w:ind w:firstLine="284"/>
        <w:rPr>
          <w:rFonts w:ascii="Century Gothic" w:hAnsi="Century Gothic" w:cs="Arial"/>
          <w:sz w:val="22"/>
          <w:szCs w:val="22"/>
          <w:lang w:val="en-ZA"/>
        </w:rPr>
      </w:pPr>
      <w:r w:rsidRPr="00A362A0">
        <w:rPr>
          <w:rFonts w:ascii="Century Gothic" w:hAnsi="Century Gothic" w:cs="Arial"/>
          <w:sz w:val="22"/>
          <w:szCs w:val="22"/>
          <w:lang w:val="en-ZA"/>
        </w:rPr>
        <w:t xml:space="preserve"> </w:t>
      </w:r>
    </w:p>
    <w:p w:rsidR="00ED288D" w:rsidRPr="00A362A0"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5C178C" w:rsidRPr="00A362A0"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A362A0">
        <w:rPr>
          <w:rFonts w:ascii="Century Gothic" w:hAnsi="Century Gothic" w:cs="Arial"/>
          <w:b/>
          <w:sz w:val="22"/>
          <w:szCs w:val="22"/>
          <w:lang w:val="en-ZA"/>
        </w:rPr>
        <w:t>Exemptions</w:t>
      </w:r>
    </w:p>
    <w:p w:rsidR="00ED288D" w:rsidRPr="00A362A0" w:rsidRDefault="00FD6A1F" w:rsidP="00454FF1">
      <w:pPr>
        <w:pStyle w:val="ListBullet2"/>
        <w:numPr>
          <w:ilvl w:val="0"/>
          <w:numId w:val="5"/>
        </w:numPr>
        <w:spacing w:before="0" w:after="0" w:line="360" w:lineRule="auto"/>
        <w:rPr>
          <w:rFonts w:ascii="Century Gothic" w:hAnsi="Century Gothic" w:cs="Arial"/>
          <w:sz w:val="22"/>
          <w:szCs w:val="22"/>
          <w:lang w:val="en-ZA"/>
        </w:rPr>
      </w:pPr>
      <w:r w:rsidRPr="00A362A0">
        <w:rPr>
          <w:rFonts w:ascii="Century Gothic" w:hAnsi="Century Gothic" w:cs="Arial"/>
          <w:sz w:val="22"/>
          <w:szCs w:val="22"/>
          <w:lang w:val="en-ZA"/>
        </w:rPr>
        <w:t>No exemptions, but the module can be achieved in full through a normal RPL process</w:t>
      </w:r>
    </w:p>
    <w:p w:rsidR="00A83287" w:rsidRPr="00A362A0" w:rsidRDefault="00FD6A1F" w:rsidP="005C178C">
      <w:pPr>
        <w:pStyle w:val="ListBullet2"/>
        <w:numPr>
          <w:ilvl w:val="0"/>
          <w:numId w:val="0"/>
        </w:numPr>
        <w:spacing w:before="0" w:after="0" w:line="360" w:lineRule="auto"/>
        <w:ind w:left="641" w:hanging="357"/>
        <w:rPr>
          <w:rFonts w:ascii="Century Gothic" w:hAnsi="Century Gothic" w:cs="Arial"/>
          <w:sz w:val="22"/>
          <w:szCs w:val="22"/>
          <w:lang w:val="en-ZA"/>
        </w:rPr>
      </w:pPr>
      <w:r w:rsidRPr="00A362A0">
        <w:rPr>
          <w:rFonts w:ascii="Century Gothic" w:hAnsi="Century Gothic" w:cs="Arial"/>
          <w:sz w:val="22"/>
          <w:szCs w:val="22"/>
          <w:lang w:val="en-ZA"/>
        </w:rPr>
        <w:t xml:space="preserve"> </w:t>
      </w:r>
    </w:p>
    <w:p w:rsidR="00A83287" w:rsidRPr="00A362A0" w:rsidRDefault="00A83287" w:rsidP="00A83287">
      <w:pPr>
        <w:pStyle w:val="ListBullet2"/>
        <w:numPr>
          <w:ilvl w:val="0"/>
          <w:numId w:val="0"/>
        </w:numPr>
        <w:spacing w:before="0" w:after="0" w:line="360" w:lineRule="auto"/>
        <w:ind w:left="641" w:hanging="357"/>
        <w:rPr>
          <w:rFonts w:ascii="Century Gothic" w:hAnsi="Century Gothic" w:cs="Arial"/>
          <w:lang w:val="en-ZA"/>
        </w:rPr>
      </w:pPr>
      <w:r w:rsidRPr="00A362A0">
        <w:rPr>
          <w:rFonts w:ascii="Century Gothic" w:hAnsi="Century Gothic" w:cs="Arial"/>
          <w:lang w:val="en-ZA"/>
        </w:rPr>
        <w:br w:type="page"/>
      </w:r>
    </w:p>
    <w:p w:rsidR="00A83287" w:rsidRPr="00A362A0" w:rsidRDefault="00A83287" w:rsidP="00A83287">
      <w:pPr>
        <w:pStyle w:val="Heading2"/>
        <w:rPr>
          <w:rFonts w:ascii="Century Gothic" w:hAnsi="Century Gothic"/>
          <w:i w:val="0"/>
          <w:lang w:val="en-ZA"/>
        </w:rPr>
      </w:pPr>
      <w:bookmarkStart w:id="9" w:name="_Toc167686988"/>
      <w:bookmarkStart w:id="10" w:name="_Toc197271826"/>
      <w:r w:rsidRPr="00A362A0">
        <w:rPr>
          <w:rFonts w:ascii="Century Gothic" w:hAnsi="Century Gothic"/>
          <w:i w:val="0"/>
          <w:lang w:val="en-ZA"/>
        </w:rPr>
        <w:lastRenderedPageBreak/>
        <w:t>PRACTICAL SKILL MODULE SPECIFICATIONS</w:t>
      </w:r>
      <w:bookmarkEnd w:id="9"/>
      <w:bookmarkEnd w:id="10"/>
    </w:p>
    <w:p w:rsidR="00E45424" w:rsidRPr="00A362A0" w:rsidRDefault="00E45424" w:rsidP="00E45424">
      <w:pPr>
        <w:widowControl w:val="0"/>
        <w:autoSpaceDE w:val="0"/>
        <w:autoSpaceDN w:val="0"/>
        <w:adjustRightInd w:val="0"/>
        <w:spacing w:before="0" w:after="0"/>
        <w:jc w:val="left"/>
        <w:rPr>
          <w:rFonts w:ascii="Century Gothic" w:hAnsi="Century Gothic" w:cs="Arial"/>
          <w:b/>
          <w:bCs/>
          <w:spacing w:val="-2"/>
          <w:position w:val="-1"/>
          <w:szCs w:val="20"/>
          <w:lang w:val="en-ZA" w:eastAsia="en-ZA"/>
        </w:rPr>
      </w:pPr>
    </w:p>
    <w:p w:rsidR="00A83287" w:rsidRPr="00A362A0" w:rsidRDefault="00A83287" w:rsidP="00E45424">
      <w:pPr>
        <w:widowControl w:val="0"/>
        <w:autoSpaceDE w:val="0"/>
        <w:autoSpaceDN w:val="0"/>
        <w:adjustRightInd w:val="0"/>
        <w:spacing w:before="0" w:after="0"/>
        <w:jc w:val="left"/>
        <w:rPr>
          <w:rFonts w:ascii="Century Gothic" w:hAnsi="Century Gothic" w:cs="Arial"/>
          <w:color w:val="000000"/>
          <w:sz w:val="22"/>
          <w:szCs w:val="22"/>
          <w:lang w:val="en-ZA" w:eastAsia="en-ZA"/>
        </w:rPr>
      </w:pPr>
      <w:r w:rsidRPr="00A362A0">
        <w:rPr>
          <w:rFonts w:ascii="Century Gothic" w:hAnsi="Century Gothic" w:cs="Arial"/>
          <w:b/>
          <w:bCs/>
          <w:color w:val="000000"/>
          <w:spacing w:val="2"/>
          <w:sz w:val="22"/>
          <w:szCs w:val="22"/>
          <w:lang w:val="en-ZA" w:eastAsia="en-ZA"/>
        </w:rPr>
        <w:t>L</w:t>
      </w:r>
      <w:r w:rsidRPr="00A362A0">
        <w:rPr>
          <w:rFonts w:ascii="Century Gothic" w:hAnsi="Century Gothic" w:cs="Arial"/>
          <w:b/>
          <w:bCs/>
          <w:color w:val="000000"/>
          <w:sz w:val="22"/>
          <w:szCs w:val="22"/>
          <w:lang w:val="en-ZA" w:eastAsia="en-ZA"/>
        </w:rPr>
        <w:t>i</w:t>
      </w:r>
      <w:r w:rsidRPr="00A362A0">
        <w:rPr>
          <w:rFonts w:ascii="Century Gothic" w:hAnsi="Century Gothic" w:cs="Arial"/>
          <w:b/>
          <w:bCs/>
          <w:color w:val="000000"/>
          <w:spacing w:val="4"/>
          <w:sz w:val="22"/>
          <w:szCs w:val="22"/>
          <w:lang w:val="en-ZA" w:eastAsia="en-ZA"/>
        </w:rPr>
        <w:t>s</w:t>
      </w:r>
      <w:r w:rsidRPr="00A362A0">
        <w:rPr>
          <w:rFonts w:ascii="Century Gothic" w:hAnsi="Century Gothic" w:cs="Arial"/>
          <w:b/>
          <w:bCs/>
          <w:color w:val="000000"/>
          <w:sz w:val="22"/>
          <w:szCs w:val="22"/>
          <w:lang w:val="en-ZA" w:eastAsia="en-ZA"/>
        </w:rPr>
        <w:t>t</w:t>
      </w:r>
      <w:r w:rsidRPr="00A362A0">
        <w:rPr>
          <w:rFonts w:ascii="Century Gothic" w:hAnsi="Century Gothic" w:cs="Arial"/>
          <w:b/>
          <w:bCs/>
          <w:color w:val="000000"/>
          <w:spacing w:val="6"/>
          <w:sz w:val="22"/>
          <w:szCs w:val="22"/>
          <w:lang w:val="en-ZA" w:eastAsia="en-ZA"/>
        </w:rPr>
        <w:t xml:space="preserve"> </w:t>
      </w:r>
      <w:r w:rsidRPr="00A362A0">
        <w:rPr>
          <w:rFonts w:ascii="Century Gothic" w:hAnsi="Century Gothic" w:cs="Arial"/>
          <w:b/>
          <w:bCs/>
          <w:color w:val="000000"/>
          <w:spacing w:val="2"/>
          <w:sz w:val="22"/>
          <w:szCs w:val="22"/>
          <w:lang w:val="en-ZA" w:eastAsia="en-ZA"/>
        </w:rPr>
        <w:t>o</w:t>
      </w:r>
      <w:r w:rsidRPr="00A362A0">
        <w:rPr>
          <w:rFonts w:ascii="Century Gothic" w:hAnsi="Century Gothic" w:cs="Arial"/>
          <w:b/>
          <w:bCs/>
          <w:color w:val="000000"/>
          <w:sz w:val="22"/>
          <w:szCs w:val="22"/>
          <w:lang w:val="en-ZA" w:eastAsia="en-ZA"/>
        </w:rPr>
        <w:t>f</w:t>
      </w:r>
      <w:r w:rsidRPr="00A362A0">
        <w:rPr>
          <w:rFonts w:ascii="Century Gothic" w:hAnsi="Century Gothic" w:cs="Arial"/>
          <w:b/>
          <w:bCs/>
          <w:color w:val="000000"/>
          <w:spacing w:val="7"/>
          <w:sz w:val="22"/>
          <w:szCs w:val="22"/>
          <w:lang w:val="en-ZA" w:eastAsia="en-ZA"/>
        </w:rPr>
        <w:t xml:space="preserve"> </w:t>
      </w:r>
      <w:r w:rsidRPr="00A362A0">
        <w:rPr>
          <w:rFonts w:ascii="Century Gothic" w:hAnsi="Century Gothic" w:cs="Arial"/>
          <w:b/>
          <w:bCs/>
          <w:color w:val="000000"/>
          <w:sz w:val="22"/>
          <w:szCs w:val="22"/>
          <w:lang w:val="en-ZA" w:eastAsia="en-ZA"/>
        </w:rPr>
        <w:t>P</w:t>
      </w:r>
      <w:r w:rsidRPr="00A362A0">
        <w:rPr>
          <w:rFonts w:ascii="Century Gothic" w:hAnsi="Century Gothic" w:cs="Arial"/>
          <w:b/>
          <w:bCs/>
          <w:color w:val="000000"/>
          <w:spacing w:val="-3"/>
          <w:sz w:val="22"/>
          <w:szCs w:val="22"/>
          <w:lang w:val="en-ZA" w:eastAsia="en-ZA"/>
        </w:rPr>
        <w:t>r</w:t>
      </w:r>
      <w:r w:rsidRPr="00A362A0">
        <w:rPr>
          <w:rFonts w:ascii="Century Gothic" w:hAnsi="Century Gothic" w:cs="Arial"/>
          <w:b/>
          <w:bCs/>
          <w:color w:val="000000"/>
          <w:sz w:val="22"/>
          <w:szCs w:val="22"/>
          <w:lang w:val="en-ZA" w:eastAsia="en-ZA"/>
        </w:rPr>
        <w:t>a</w:t>
      </w:r>
      <w:r w:rsidRPr="00A362A0">
        <w:rPr>
          <w:rFonts w:ascii="Century Gothic" w:hAnsi="Century Gothic" w:cs="Arial"/>
          <w:b/>
          <w:bCs/>
          <w:color w:val="000000"/>
          <w:spacing w:val="4"/>
          <w:sz w:val="22"/>
          <w:szCs w:val="22"/>
          <w:lang w:val="en-ZA" w:eastAsia="en-ZA"/>
        </w:rPr>
        <w:t>c</w:t>
      </w:r>
      <w:r w:rsidRPr="00A362A0">
        <w:rPr>
          <w:rFonts w:ascii="Century Gothic" w:hAnsi="Century Gothic" w:cs="Arial"/>
          <w:b/>
          <w:bCs/>
          <w:color w:val="000000"/>
          <w:spacing w:val="2"/>
          <w:sz w:val="22"/>
          <w:szCs w:val="22"/>
          <w:lang w:val="en-ZA" w:eastAsia="en-ZA"/>
        </w:rPr>
        <w:t>t</w:t>
      </w:r>
      <w:r w:rsidRPr="00A362A0">
        <w:rPr>
          <w:rFonts w:ascii="Century Gothic" w:hAnsi="Century Gothic" w:cs="Arial"/>
          <w:b/>
          <w:bCs/>
          <w:color w:val="000000"/>
          <w:sz w:val="22"/>
          <w:szCs w:val="22"/>
          <w:lang w:val="en-ZA" w:eastAsia="en-ZA"/>
        </w:rPr>
        <w:t>i</w:t>
      </w:r>
      <w:r w:rsidRPr="00A362A0">
        <w:rPr>
          <w:rFonts w:ascii="Century Gothic" w:hAnsi="Century Gothic" w:cs="Arial"/>
          <w:b/>
          <w:bCs/>
          <w:color w:val="000000"/>
          <w:spacing w:val="-5"/>
          <w:sz w:val="22"/>
          <w:szCs w:val="22"/>
          <w:lang w:val="en-ZA" w:eastAsia="en-ZA"/>
        </w:rPr>
        <w:t>c</w:t>
      </w:r>
      <w:r w:rsidRPr="00A362A0">
        <w:rPr>
          <w:rFonts w:ascii="Century Gothic" w:hAnsi="Century Gothic" w:cs="Arial"/>
          <w:b/>
          <w:bCs/>
          <w:color w:val="000000"/>
          <w:sz w:val="22"/>
          <w:szCs w:val="22"/>
          <w:lang w:val="en-ZA" w:eastAsia="en-ZA"/>
        </w:rPr>
        <w:t>al</w:t>
      </w:r>
      <w:r w:rsidRPr="00A362A0">
        <w:rPr>
          <w:rFonts w:ascii="Century Gothic" w:hAnsi="Century Gothic" w:cs="Arial"/>
          <w:b/>
          <w:bCs/>
          <w:color w:val="000000"/>
          <w:spacing w:val="24"/>
          <w:sz w:val="22"/>
          <w:szCs w:val="22"/>
          <w:lang w:val="en-ZA" w:eastAsia="en-ZA"/>
        </w:rPr>
        <w:t xml:space="preserve"> </w:t>
      </w:r>
      <w:r w:rsidRPr="00A362A0">
        <w:rPr>
          <w:rFonts w:ascii="Century Gothic" w:hAnsi="Century Gothic" w:cs="Arial"/>
          <w:b/>
          <w:bCs/>
          <w:color w:val="000000"/>
          <w:sz w:val="22"/>
          <w:szCs w:val="22"/>
          <w:lang w:val="en-ZA" w:eastAsia="en-ZA"/>
        </w:rPr>
        <w:t>Skill</w:t>
      </w:r>
      <w:r w:rsidRPr="00A362A0">
        <w:rPr>
          <w:rFonts w:ascii="Century Gothic" w:hAnsi="Century Gothic" w:cs="Arial"/>
          <w:b/>
          <w:bCs/>
          <w:color w:val="000000"/>
          <w:spacing w:val="13"/>
          <w:sz w:val="22"/>
          <w:szCs w:val="22"/>
          <w:lang w:val="en-ZA" w:eastAsia="en-ZA"/>
        </w:rPr>
        <w:t xml:space="preserve"> </w:t>
      </w:r>
      <w:r w:rsidRPr="00A362A0">
        <w:rPr>
          <w:rFonts w:ascii="Century Gothic" w:hAnsi="Century Gothic" w:cs="Arial"/>
          <w:b/>
          <w:bCs/>
          <w:color w:val="000000"/>
          <w:spacing w:val="-5"/>
          <w:sz w:val="22"/>
          <w:szCs w:val="22"/>
          <w:lang w:val="en-ZA" w:eastAsia="en-ZA"/>
        </w:rPr>
        <w:t>M</w:t>
      </w:r>
      <w:r w:rsidRPr="00A362A0">
        <w:rPr>
          <w:rFonts w:ascii="Century Gothic" w:hAnsi="Century Gothic" w:cs="Arial"/>
          <w:b/>
          <w:bCs/>
          <w:color w:val="000000"/>
          <w:spacing w:val="2"/>
          <w:sz w:val="22"/>
          <w:szCs w:val="22"/>
          <w:lang w:val="en-ZA" w:eastAsia="en-ZA"/>
        </w:rPr>
        <w:t>odu</w:t>
      </w:r>
      <w:r w:rsidRPr="00A362A0">
        <w:rPr>
          <w:rFonts w:ascii="Century Gothic" w:hAnsi="Century Gothic" w:cs="Arial"/>
          <w:b/>
          <w:bCs/>
          <w:color w:val="000000"/>
          <w:sz w:val="22"/>
          <w:szCs w:val="22"/>
          <w:lang w:val="en-ZA" w:eastAsia="en-ZA"/>
        </w:rPr>
        <w:t>le</w:t>
      </w:r>
      <w:r w:rsidRPr="00A362A0">
        <w:rPr>
          <w:rFonts w:ascii="Century Gothic" w:hAnsi="Century Gothic" w:cs="Arial"/>
          <w:b/>
          <w:bCs/>
          <w:color w:val="000000"/>
          <w:spacing w:val="17"/>
          <w:sz w:val="22"/>
          <w:szCs w:val="22"/>
          <w:lang w:val="en-ZA" w:eastAsia="en-ZA"/>
        </w:rPr>
        <w:t xml:space="preserve"> </w:t>
      </w:r>
      <w:r w:rsidRPr="00A362A0">
        <w:rPr>
          <w:rFonts w:ascii="Century Gothic" w:hAnsi="Century Gothic" w:cs="Arial"/>
          <w:b/>
          <w:bCs/>
          <w:color w:val="000000"/>
          <w:w w:val="102"/>
          <w:sz w:val="22"/>
          <w:szCs w:val="22"/>
          <w:lang w:val="en-ZA" w:eastAsia="en-ZA"/>
        </w:rPr>
        <w:t>S</w:t>
      </w:r>
      <w:r w:rsidRPr="00A362A0">
        <w:rPr>
          <w:rFonts w:ascii="Century Gothic" w:hAnsi="Century Gothic" w:cs="Arial"/>
          <w:b/>
          <w:bCs/>
          <w:color w:val="000000"/>
          <w:spacing w:val="-1"/>
          <w:w w:val="102"/>
          <w:sz w:val="22"/>
          <w:szCs w:val="22"/>
          <w:lang w:val="en-ZA" w:eastAsia="en-ZA"/>
        </w:rPr>
        <w:t>p</w:t>
      </w:r>
      <w:r w:rsidRPr="00A362A0">
        <w:rPr>
          <w:rFonts w:ascii="Century Gothic" w:hAnsi="Century Gothic" w:cs="Arial"/>
          <w:b/>
          <w:bCs/>
          <w:color w:val="000000"/>
          <w:w w:val="102"/>
          <w:sz w:val="22"/>
          <w:szCs w:val="22"/>
          <w:lang w:val="en-ZA" w:eastAsia="en-ZA"/>
        </w:rPr>
        <w:t>eci</w:t>
      </w:r>
      <w:r w:rsidRPr="00A362A0">
        <w:rPr>
          <w:rFonts w:ascii="Century Gothic" w:hAnsi="Century Gothic" w:cs="Arial"/>
          <w:b/>
          <w:bCs/>
          <w:color w:val="000000"/>
          <w:spacing w:val="1"/>
          <w:w w:val="102"/>
          <w:sz w:val="22"/>
          <w:szCs w:val="22"/>
          <w:lang w:val="en-ZA" w:eastAsia="en-ZA"/>
        </w:rPr>
        <w:t>f</w:t>
      </w:r>
      <w:r w:rsidRPr="00A362A0">
        <w:rPr>
          <w:rFonts w:ascii="Century Gothic" w:hAnsi="Century Gothic" w:cs="Arial"/>
          <w:b/>
          <w:bCs/>
          <w:color w:val="000000"/>
          <w:w w:val="102"/>
          <w:sz w:val="22"/>
          <w:szCs w:val="22"/>
          <w:lang w:val="en-ZA" w:eastAsia="en-ZA"/>
        </w:rPr>
        <w:t>ica</w:t>
      </w:r>
      <w:r w:rsidRPr="00A362A0">
        <w:rPr>
          <w:rFonts w:ascii="Century Gothic" w:hAnsi="Century Gothic" w:cs="Arial"/>
          <w:b/>
          <w:bCs/>
          <w:color w:val="000000"/>
          <w:spacing w:val="1"/>
          <w:w w:val="102"/>
          <w:sz w:val="22"/>
          <w:szCs w:val="22"/>
          <w:lang w:val="en-ZA" w:eastAsia="en-ZA"/>
        </w:rPr>
        <w:t>t</w:t>
      </w:r>
      <w:r w:rsidRPr="00A362A0">
        <w:rPr>
          <w:rFonts w:ascii="Century Gothic" w:hAnsi="Century Gothic" w:cs="Arial"/>
          <w:b/>
          <w:bCs/>
          <w:color w:val="000000"/>
          <w:w w:val="102"/>
          <w:sz w:val="22"/>
          <w:szCs w:val="22"/>
          <w:lang w:val="en-ZA" w:eastAsia="en-ZA"/>
        </w:rPr>
        <w:t>i</w:t>
      </w:r>
      <w:r w:rsidRPr="00A362A0">
        <w:rPr>
          <w:rFonts w:ascii="Century Gothic" w:hAnsi="Century Gothic" w:cs="Arial"/>
          <w:b/>
          <w:bCs/>
          <w:color w:val="000000"/>
          <w:spacing w:val="1"/>
          <w:w w:val="102"/>
          <w:sz w:val="22"/>
          <w:szCs w:val="22"/>
          <w:lang w:val="en-ZA" w:eastAsia="en-ZA"/>
        </w:rPr>
        <w:t>o</w:t>
      </w:r>
      <w:r w:rsidRPr="00A362A0">
        <w:rPr>
          <w:rFonts w:ascii="Century Gothic" w:hAnsi="Century Gothic" w:cs="Arial"/>
          <w:b/>
          <w:bCs/>
          <w:color w:val="000000"/>
          <w:spacing w:val="-3"/>
          <w:w w:val="102"/>
          <w:sz w:val="22"/>
          <w:szCs w:val="22"/>
          <w:lang w:val="en-ZA" w:eastAsia="en-ZA"/>
        </w:rPr>
        <w:t>n</w:t>
      </w:r>
      <w:r w:rsidRPr="00A362A0">
        <w:rPr>
          <w:rFonts w:ascii="Century Gothic" w:hAnsi="Century Gothic" w:cs="Arial"/>
          <w:b/>
          <w:bCs/>
          <w:color w:val="000000"/>
          <w:w w:val="102"/>
          <w:sz w:val="22"/>
          <w:szCs w:val="22"/>
          <w:lang w:val="en-ZA" w:eastAsia="en-ZA"/>
        </w:rPr>
        <w:t>s</w:t>
      </w:r>
    </w:p>
    <w:p w:rsidR="00A83287" w:rsidRPr="00A362A0" w:rsidRDefault="00A83287" w:rsidP="00A83287">
      <w:pPr>
        <w:widowControl w:val="0"/>
        <w:autoSpaceDE w:val="0"/>
        <w:autoSpaceDN w:val="0"/>
        <w:adjustRightInd w:val="0"/>
        <w:spacing w:before="6" w:after="0" w:line="240" w:lineRule="exact"/>
        <w:jc w:val="left"/>
        <w:rPr>
          <w:rFonts w:ascii="Century Gothic" w:hAnsi="Century Gothic" w:cs="Arial"/>
          <w:color w:val="000000"/>
          <w:sz w:val="24"/>
          <w:lang w:val="en-ZA" w:eastAsia="en-ZA"/>
        </w:rPr>
      </w:pPr>
    </w:p>
    <w:p w:rsidR="00E45424" w:rsidRPr="00A362A0" w:rsidRDefault="00E45424" w:rsidP="00FD6A1F">
      <w:pPr>
        <w:autoSpaceDE w:val="0"/>
        <w:autoSpaceDN w:val="0"/>
        <w:adjustRightInd w:val="0"/>
        <w:spacing w:before="0" w:after="257"/>
        <w:jc w:val="left"/>
        <w:rPr>
          <w:rFonts w:ascii="Century Gothic" w:eastAsiaTheme="minorHAnsi" w:hAnsi="Century Gothic" w:cs="Arial"/>
          <w:color w:val="000000"/>
          <w:szCs w:val="20"/>
          <w:lang w:val="en-ZA"/>
        </w:rPr>
      </w:pPr>
    </w:p>
    <w:p w:rsidR="00FD6A1F" w:rsidRPr="003E2313"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3E2313">
        <w:rPr>
          <w:rFonts w:ascii="Century Gothic" w:eastAsiaTheme="minorHAnsi" w:hAnsi="Century Gothic" w:cs="Arial"/>
          <w:color w:val="000000"/>
          <w:sz w:val="22"/>
          <w:szCs w:val="20"/>
          <w:lang w:val="en-ZA"/>
        </w:rPr>
        <w:t xml:space="preserve">PM-01, Prepare Foundations for Upholstered Frames, NQF Level 2, Credits 20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2, Cover Prepared Upholstered Frames with Fabric and Other Materials, NQF Level 2, Credits 20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3, Perform Advanced Covering Operations for Complex and Exposed Frames, NQF Level 3, Credits 10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4, Perform Deep Buttoning Procedures to Decorate Upholstered Furniture, NQF Level 3, Credits 10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5, Produce Cutting Lay Requirements for Cutting of Upholstered Cover Components, NQF Level 3, Credits 4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6, Produce upholstery patterns and templates for the upholstery frame preparation and cutting departments, NQF Level 3, Credits 16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7, Lay Out, Measure, Cut and Sew Upholstery Materials According to Templates or Specifications and Optimising Material Usage, NQF Level 2, Credits 20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8, Manufacture Upholstery Bespoke Furniture or Prototypes for Bulk Production, NQF Level 4, Credits 30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09, Repair and Re-Upholster Upholstery Furniture, NQF Level 4, Credits 10 </w:t>
      </w:r>
    </w:p>
    <w:p w:rsidR="00FD6A1F" w:rsidRPr="00A362A0"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A362A0">
        <w:rPr>
          <w:rFonts w:ascii="Century Gothic" w:eastAsiaTheme="minorHAnsi" w:hAnsi="Century Gothic" w:cs="Arial"/>
          <w:color w:val="000000"/>
          <w:sz w:val="22"/>
          <w:szCs w:val="20"/>
          <w:lang w:val="en-ZA"/>
        </w:rPr>
        <w:t xml:space="preserve">PM-10, Inspect Upholstery Furniture During Various Stages of the Manufacturing Process to Ensure Conformance to Quality Standards, NQF Level 4, Credits 15 </w:t>
      </w:r>
    </w:p>
    <w:p w:rsidR="00FD6A1F" w:rsidRPr="00C82EA8"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b/>
          <w:color w:val="000000"/>
          <w:sz w:val="22"/>
          <w:szCs w:val="20"/>
          <w:lang w:val="en-ZA"/>
        </w:rPr>
      </w:pPr>
      <w:r w:rsidRPr="00C82EA8">
        <w:rPr>
          <w:rFonts w:ascii="Century Gothic" w:eastAsiaTheme="minorHAnsi" w:hAnsi="Century Gothic" w:cs="Arial"/>
          <w:b/>
          <w:color w:val="000000"/>
          <w:sz w:val="22"/>
          <w:szCs w:val="20"/>
          <w:lang w:val="en-ZA"/>
        </w:rPr>
        <w:t xml:space="preserve">PM-11, Reengineer Upholstery Furniture Products to Address Development or Manufacturing Defects, NQF Level 4, Credits 15 </w:t>
      </w:r>
    </w:p>
    <w:p w:rsidR="00FD6A1F" w:rsidRPr="00C82EA8" w:rsidRDefault="00FD6A1F" w:rsidP="00454FF1">
      <w:pPr>
        <w:pStyle w:val="ListParagraph"/>
        <w:numPr>
          <w:ilvl w:val="0"/>
          <w:numId w:val="5"/>
        </w:numPr>
        <w:autoSpaceDE w:val="0"/>
        <w:autoSpaceDN w:val="0"/>
        <w:adjustRightInd w:val="0"/>
        <w:spacing w:before="0" w:after="257"/>
        <w:jc w:val="left"/>
        <w:rPr>
          <w:rFonts w:ascii="Century Gothic" w:eastAsiaTheme="minorHAnsi" w:hAnsi="Century Gothic" w:cs="Arial"/>
          <w:color w:val="000000"/>
          <w:sz w:val="22"/>
          <w:szCs w:val="20"/>
          <w:lang w:val="en-ZA"/>
        </w:rPr>
      </w:pPr>
      <w:r w:rsidRPr="00C82EA8">
        <w:rPr>
          <w:rFonts w:ascii="Century Gothic" w:eastAsiaTheme="minorHAnsi" w:hAnsi="Century Gothic" w:cs="Arial"/>
          <w:color w:val="000000"/>
          <w:sz w:val="22"/>
          <w:szCs w:val="20"/>
          <w:lang w:val="en-ZA"/>
        </w:rPr>
        <w:t xml:space="preserve">PM-12, Develop Technical Specifications and Line Setup Requirements for Manufacturing of Upholstery Furniture, NQF Level 4, Credits 15 </w:t>
      </w:r>
    </w:p>
    <w:p w:rsidR="00FD6A1F" w:rsidRPr="00CB77AB" w:rsidRDefault="00FD6A1F" w:rsidP="00454FF1">
      <w:pPr>
        <w:pStyle w:val="ListParagraph"/>
        <w:numPr>
          <w:ilvl w:val="0"/>
          <w:numId w:val="5"/>
        </w:numPr>
        <w:autoSpaceDE w:val="0"/>
        <w:autoSpaceDN w:val="0"/>
        <w:adjustRightInd w:val="0"/>
        <w:spacing w:before="0" w:after="0"/>
        <w:jc w:val="left"/>
        <w:rPr>
          <w:rFonts w:ascii="Century Gothic" w:eastAsiaTheme="minorHAnsi" w:hAnsi="Century Gothic" w:cs="Arial"/>
          <w:color w:val="000000"/>
          <w:sz w:val="22"/>
          <w:szCs w:val="20"/>
          <w:lang w:val="en-ZA"/>
        </w:rPr>
      </w:pPr>
      <w:r w:rsidRPr="00CB77AB">
        <w:rPr>
          <w:rFonts w:ascii="Century Gothic" w:eastAsiaTheme="minorHAnsi" w:hAnsi="Century Gothic" w:cs="Arial"/>
          <w:color w:val="000000"/>
          <w:sz w:val="22"/>
          <w:szCs w:val="20"/>
          <w:lang w:val="en-ZA"/>
        </w:rPr>
        <w:t xml:space="preserve">PM-13, Guide Teams in the Upholstery Manufacturing Departments to Achieve Set Targets and Outputs, NQF Level 3, Credits 4 </w:t>
      </w:r>
    </w:p>
    <w:p w:rsidR="00A83287" w:rsidRPr="00A362A0" w:rsidRDefault="00A83287" w:rsidP="00B355E2">
      <w:pPr>
        <w:spacing w:line="360" w:lineRule="auto"/>
        <w:rPr>
          <w:rFonts w:ascii="Century Gothic" w:hAnsi="Century Gothic"/>
          <w:b/>
          <w:lang w:val="en-ZA"/>
        </w:rPr>
      </w:pPr>
    </w:p>
    <w:p w:rsidR="00586227" w:rsidRDefault="00586227">
      <w:pPr>
        <w:spacing w:before="0" w:after="160" w:line="259" w:lineRule="auto"/>
        <w:jc w:val="left"/>
        <w:rPr>
          <w:rFonts w:ascii="Century Gothic" w:hAnsi="Century Gothic"/>
          <w:b/>
          <w:i/>
          <w:sz w:val="36"/>
          <w:szCs w:val="28"/>
          <w:lang w:val="en-ZA"/>
        </w:rPr>
      </w:pPr>
      <w:r>
        <w:rPr>
          <w:rFonts w:ascii="Century Gothic" w:hAnsi="Century Gothic"/>
          <w:lang w:val="en-ZA"/>
        </w:rPr>
        <w:br w:type="page"/>
      </w:r>
    </w:p>
    <w:p w:rsidR="00A83287" w:rsidRPr="00A362A0" w:rsidRDefault="00AB0C8F" w:rsidP="00AB0C8F">
      <w:pPr>
        <w:pStyle w:val="Heading2"/>
        <w:rPr>
          <w:rFonts w:ascii="Century Gothic" w:hAnsi="Century Gothic"/>
          <w:lang w:val="en-ZA"/>
        </w:rPr>
      </w:pPr>
      <w:bookmarkStart w:id="11" w:name="_Toc167686989"/>
      <w:bookmarkStart w:id="12" w:name="_Toc197271827"/>
      <w:r w:rsidRPr="00A362A0">
        <w:rPr>
          <w:rFonts w:ascii="Century Gothic" w:hAnsi="Century Gothic"/>
          <w:lang w:val="en-ZA"/>
        </w:rPr>
        <w:lastRenderedPageBreak/>
        <w:t>INTRODUCTION</w:t>
      </w:r>
      <w:bookmarkEnd w:id="11"/>
      <w:bookmarkEnd w:id="12"/>
    </w:p>
    <w:p w:rsidR="00AB0C8F" w:rsidRPr="00A362A0" w:rsidRDefault="00AB0C8F" w:rsidP="00AB0C8F">
      <w:pPr>
        <w:rPr>
          <w:rFonts w:ascii="Century Gothic" w:hAnsi="Century Gothic"/>
          <w:lang w:val="en-ZA"/>
        </w:rPr>
      </w:pPr>
    </w:p>
    <w:p w:rsidR="00F8011A" w:rsidRPr="00A362A0" w:rsidRDefault="00854C5F" w:rsidP="00F8011A">
      <w:pPr>
        <w:tabs>
          <w:tab w:val="left" w:pos="2562"/>
        </w:tabs>
        <w:rPr>
          <w:rFonts w:ascii="Century Gothic" w:hAnsi="Century Gothic"/>
          <w:lang w:val="en-ZA"/>
        </w:rPr>
      </w:pPr>
      <w:r w:rsidRPr="00A362A0">
        <w:rPr>
          <w:rFonts w:ascii="Century Gothic" w:hAnsi="Century Gothic"/>
          <w:lang w:val="en-ZA"/>
        </w:rPr>
        <w:t xml:space="preserve"> </w:t>
      </w:r>
    </w:p>
    <w:p w:rsidR="00F8011A" w:rsidRPr="00A362A0" w:rsidRDefault="00854C5F" w:rsidP="00F8011A">
      <w:pPr>
        <w:tabs>
          <w:tab w:val="left" w:pos="2562"/>
        </w:tabs>
        <w:rPr>
          <w:rFonts w:ascii="Century Gothic" w:hAnsi="Century Gothic"/>
          <w:lang w:val="en-ZA"/>
        </w:rPr>
      </w:pPr>
      <w:r w:rsidRPr="00A362A0">
        <w:rPr>
          <w:rFonts w:ascii="Century Gothic" w:hAnsi="Century Gothic"/>
          <w:lang w:val="en-ZA"/>
        </w:rPr>
        <w:t>The</w:t>
      </w:r>
      <w:r w:rsidR="00F8011A" w:rsidRPr="00A362A0">
        <w:rPr>
          <w:rFonts w:ascii="Century Gothic" w:hAnsi="Century Gothic"/>
          <w:lang w:val="en-ZA"/>
        </w:rPr>
        <w:t xml:space="preserve"> modules outlined encompass a wide range of skills and knowledge areas, essential for those pursuing a qualification in furniture upholstery. These materials will be designed to cater to the National Qualifications Framework (NQF) Level 2 to Level 4, with varying credit allocations that signify the depth and complexity of each module.</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 objective of these learning materials is to provide learners with a clear, structured, and in-depth understanding of each aspect of furniture upholstery. This ranges from foundational skills such as preparing upholstered frames, to more advanced techniques like deep buttoning and reengineering furniture products. Each module has been carefully developed to ensure it aligns with the NQF standards and meets the required learning outcomes.</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se modules are designed not only to impart technical knowledge and practical skills but also to foster an understanding of the broader context in which these skills are applied. This includes an appreciation of quality standards, efficiency in manufacturing processes, and the ability to troubleshoot and rectify defects.</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The learning materials will comprise a mix of theoretical content, practical demonstrations, step-by-step guides, and assessments. This approach ensures that learners gain a holistic understanding of the upholstery process, from initial design and pattern making to the final stages of inspection and quality control. Emphasis will be placed on real-world application, ensuring that learners are well-equipped to apply their skills in a professional setting.</w:t>
      </w:r>
    </w:p>
    <w:p w:rsidR="00F8011A" w:rsidRPr="00A362A0" w:rsidRDefault="00F8011A" w:rsidP="00F8011A">
      <w:pPr>
        <w:tabs>
          <w:tab w:val="left" w:pos="2562"/>
        </w:tabs>
        <w:rPr>
          <w:rFonts w:ascii="Century Gothic" w:hAnsi="Century Gothic"/>
          <w:lang w:val="en-ZA"/>
        </w:rPr>
      </w:pPr>
    </w:p>
    <w:p w:rsidR="00F8011A" w:rsidRPr="00A362A0" w:rsidRDefault="00F8011A" w:rsidP="00F8011A">
      <w:pPr>
        <w:tabs>
          <w:tab w:val="left" w:pos="2562"/>
        </w:tabs>
        <w:rPr>
          <w:rFonts w:ascii="Century Gothic" w:hAnsi="Century Gothic"/>
          <w:lang w:val="en-ZA"/>
        </w:rPr>
      </w:pPr>
      <w:r w:rsidRPr="00A362A0">
        <w:rPr>
          <w:rFonts w:ascii="Century Gothic" w:hAnsi="Century Gothic"/>
          <w:lang w:val="en-ZA"/>
        </w:rPr>
        <w:t>In summary, these materials aim to provide a comprehensive, detailed, and practical learning experience that will prepare learners for a successful career in furniture upholstery. The progression from NQF Level 2 to Level 4 allows for a gradual increase in complexity and depth, ensuring that learners are challenged and engaged throughout their educational journey.</w:t>
      </w:r>
    </w:p>
    <w:p w:rsidR="00F8011A" w:rsidRPr="00A362A0" w:rsidRDefault="00F8011A" w:rsidP="00F8011A">
      <w:pPr>
        <w:tabs>
          <w:tab w:val="left" w:pos="2562"/>
        </w:tabs>
        <w:rPr>
          <w:rFonts w:ascii="Century Gothic" w:hAnsi="Century Gothic"/>
          <w:lang w:val="en-ZA"/>
        </w:rPr>
      </w:pPr>
    </w:p>
    <w:p w:rsidR="00A83287" w:rsidRPr="00A362A0" w:rsidRDefault="00F8011A" w:rsidP="00F8011A">
      <w:pPr>
        <w:tabs>
          <w:tab w:val="left" w:pos="2562"/>
        </w:tabs>
        <w:rPr>
          <w:rFonts w:ascii="Century Gothic" w:hAnsi="Century Gothic"/>
          <w:lang w:val="en-ZA"/>
        </w:rPr>
      </w:pPr>
      <w:r w:rsidRPr="00A362A0">
        <w:rPr>
          <w:rFonts w:ascii="Century Gothic" w:hAnsi="Century Gothic"/>
          <w:lang w:val="en-ZA"/>
        </w:rPr>
        <w:t xml:space="preserve"> </w:t>
      </w:r>
    </w:p>
    <w:p w:rsidR="00A83287" w:rsidRPr="00A362A0" w:rsidRDefault="00A83287" w:rsidP="00A83287">
      <w:pPr>
        <w:tabs>
          <w:tab w:val="left" w:pos="2562"/>
        </w:tabs>
        <w:rPr>
          <w:rFonts w:ascii="Century Gothic" w:hAnsi="Century Gothic"/>
          <w:lang w:val="en-ZA"/>
        </w:rPr>
      </w:pPr>
    </w:p>
    <w:p w:rsidR="00A83287" w:rsidRPr="00A362A0" w:rsidRDefault="00A83287" w:rsidP="00A83287">
      <w:pPr>
        <w:tabs>
          <w:tab w:val="left" w:pos="2562"/>
        </w:tabs>
        <w:rPr>
          <w:rFonts w:ascii="Century Gothic" w:hAnsi="Century Gothic"/>
          <w:lang w:val="en-ZA"/>
        </w:rPr>
      </w:pPr>
    </w:p>
    <w:p w:rsidR="003E28BC" w:rsidRPr="00A362A0" w:rsidRDefault="003E28BC">
      <w:pPr>
        <w:rPr>
          <w:rFonts w:ascii="Century Gothic" w:hAnsi="Century Gothic"/>
          <w:lang w:val="en-ZA"/>
        </w:rPr>
      </w:pPr>
      <w:r w:rsidRPr="00A362A0">
        <w:rPr>
          <w:rFonts w:ascii="Century Gothic" w:hAnsi="Century Gothic"/>
          <w:b/>
          <w:bCs/>
          <w:lang w:val="en-ZA"/>
        </w:rPr>
        <w:br w:type="page"/>
      </w:r>
    </w:p>
    <w:p w:rsidR="00CB77AB" w:rsidRDefault="00C82EA8" w:rsidP="000122FA">
      <w:pPr>
        <w:pStyle w:val="Heading1"/>
        <w:framePr w:wrap="around"/>
        <w:rPr>
          <w:lang w:val="en-ZA"/>
        </w:rPr>
      </w:pPr>
      <w:bookmarkStart w:id="13" w:name="_Toc197271828"/>
      <w:r w:rsidRPr="00C82EA8">
        <w:rPr>
          <w:lang w:val="en-ZA"/>
        </w:rPr>
        <w:lastRenderedPageBreak/>
        <w:t>PM-11, Reengineer Upholstery Furniture Products to Address Development or Manufacturing Defects, NQF Level 4, Credits 15</w:t>
      </w:r>
      <w:bookmarkEnd w:id="13"/>
    </w:p>
    <w:p w:rsidR="00C82EA8" w:rsidRDefault="00C82EA8" w:rsidP="00A362A0">
      <w:pPr>
        <w:rPr>
          <w:rFonts w:ascii="Century Gothic" w:hAnsi="Century Gothic"/>
          <w:b/>
          <w:bCs/>
          <w:sz w:val="36"/>
          <w:lang w:val="en-ZA"/>
        </w:rPr>
      </w:pPr>
    </w:p>
    <w:p w:rsidR="00C82EA8" w:rsidRPr="00A362A0" w:rsidRDefault="00C82EA8" w:rsidP="00A362A0">
      <w:pPr>
        <w:rPr>
          <w:rFonts w:ascii="Century Gothic" w:eastAsia="Arial" w:hAnsi="Century Gothic" w:cs="Arial"/>
          <w:b/>
          <w:color w:val="000000"/>
          <w:sz w:val="22"/>
          <w:szCs w:val="22"/>
          <w:lang w:val="en-ZA" w:eastAsia="en-ZA"/>
        </w:rPr>
      </w:pPr>
    </w:p>
    <w:p w:rsidR="000122FA" w:rsidRDefault="000122FA" w:rsidP="000122FA">
      <w:r>
        <w:t>Purpose of the Practical Skill Modules</w:t>
      </w:r>
    </w:p>
    <w:p w:rsidR="000122FA" w:rsidRDefault="000122FA" w:rsidP="000122FA"/>
    <w:p w:rsidR="000122FA" w:rsidRDefault="000122FA" w:rsidP="000122FA">
      <w:r>
        <w:t>The primary aim of this module is to equip learners with the skills and knowledge necessary to apply reengineering principles to modify or adapt product specifications to address faults or defects in upholstery furniture products. This module is essential for ensuring the quality and functionality of upholstered furniture, thereby meeting the industry standards and customer satisfaction.</w:t>
      </w:r>
    </w:p>
    <w:p w:rsidR="000122FA" w:rsidRDefault="000122FA" w:rsidP="000122FA"/>
    <w:p w:rsidR="000122FA" w:rsidRDefault="000122FA" w:rsidP="000122FA">
      <w:r>
        <w:t>Reengineering in upholstery involves a systematic approach to identifying and rectifying defects or inefficiencies in the manufacturing process or product design. This process includes detailed examination, corrective action, and the application of advanced repair techniques to enhance the durability and aesthetic appeal of the furniture.</w:t>
      </w:r>
    </w:p>
    <w:p w:rsidR="000122FA" w:rsidRDefault="000122FA" w:rsidP="000122FA"/>
    <w:p w:rsidR="000122FA" w:rsidRDefault="000122FA" w:rsidP="000122FA">
      <w:r>
        <w:t xml:space="preserve"> Learning Outcomes</w:t>
      </w:r>
    </w:p>
    <w:p w:rsidR="000122FA" w:rsidRDefault="000122FA" w:rsidP="000122FA"/>
    <w:p w:rsidR="000122FA" w:rsidRDefault="000122FA" w:rsidP="000122FA">
      <w:r>
        <w:t>Upon successful completion of this module, the learner will be proficient in the following areas:</w:t>
      </w:r>
    </w:p>
    <w:p w:rsidR="000122FA" w:rsidRDefault="000122FA" w:rsidP="000122FA"/>
    <w:p w:rsidR="000122FA" w:rsidRDefault="000122FA" w:rsidP="000122FA">
      <w:r>
        <w:t xml:space="preserve">1. Examination and Identification of Defects: Learners will be trained to </w:t>
      </w:r>
      <w:proofErr w:type="spellStart"/>
      <w:r>
        <w:t>scrutinise</w:t>
      </w:r>
      <w:proofErr w:type="spellEnd"/>
      <w:r>
        <w:t xml:space="preserve"> upholstery furniture pieces to pinpoint defects and determine the necessary corrective actions to repair these defects (PM-09-PS01).</w:t>
      </w:r>
    </w:p>
    <w:p w:rsidR="000122FA" w:rsidRDefault="000122FA" w:rsidP="000122FA">
      <w:r>
        <w:t xml:space="preserve">   </w:t>
      </w:r>
    </w:p>
    <w:p w:rsidR="000122FA" w:rsidRDefault="000122FA" w:rsidP="000122FA">
      <w:r>
        <w:t>2. Complex Frame Repairs: The module covers the application of advanced repair techniques for complex frame issues in craft upholstery, ensuring the structural integrity and longevity of the furniture (PM-09-PS02).</w:t>
      </w:r>
    </w:p>
    <w:p w:rsidR="000122FA" w:rsidRDefault="000122FA" w:rsidP="000122FA">
      <w:r>
        <w:t xml:space="preserve">   </w:t>
      </w:r>
    </w:p>
    <w:p w:rsidR="000122FA" w:rsidRDefault="000122FA" w:rsidP="000122FA">
      <w:r>
        <w:t>3. Pattern Creation and Measurement: Learners will acquire skills to measure and create patterns for different panels using the furniture's shape as an outline. They will also learn to draw up comprehensive cutting lists, including components such as new covering materials (PM-09-PS03).</w:t>
      </w:r>
    </w:p>
    <w:p w:rsidR="000122FA" w:rsidRDefault="000122FA" w:rsidP="000122FA">
      <w:r>
        <w:t xml:space="preserve">   </w:t>
      </w:r>
    </w:p>
    <w:p w:rsidR="000122FA" w:rsidRDefault="000122FA" w:rsidP="000122FA">
      <w:r>
        <w:lastRenderedPageBreak/>
        <w:t xml:space="preserve">4. Material Cutting and Draping: The ability to cut new covering materials and drape them smoothly over sections of furniture is crucial. This skill ensures matching shades, </w:t>
      </w:r>
      <w:proofErr w:type="spellStart"/>
      <w:r>
        <w:t>colours</w:t>
      </w:r>
      <w:proofErr w:type="spellEnd"/>
      <w:r>
        <w:t>, pile, and patterns in the material, maintaining the aesthetic coherence of the product (PM-09-PS04).</w:t>
      </w:r>
    </w:p>
    <w:p w:rsidR="000122FA" w:rsidRDefault="000122FA" w:rsidP="000122FA">
      <w:r>
        <w:t xml:space="preserve">   </w:t>
      </w:r>
    </w:p>
    <w:p w:rsidR="000122FA" w:rsidRDefault="000122FA" w:rsidP="000122FA">
      <w:r>
        <w:t>5. Sewing Operations: The module includes training in necessary sewing operations to seam cushions and join various sections of covering material, which is essential for both repair and reupholstering tasks (PM-09-PS05).</w:t>
      </w:r>
    </w:p>
    <w:p w:rsidR="000122FA" w:rsidRDefault="000122FA" w:rsidP="000122FA">
      <w:r>
        <w:t xml:space="preserve">   </w:t>
      </w:r>
    </w:p>
    <w:p w:rsidR="000122FA" w:rsidRDefault="000122FA" w:rsidP="000122FA">
      <w:r>
        <w:t xml:space="preserve">6. Furniture </w:t>
      </w:r>
      <w:proofErr w:type="spellStart"/>
      <w:r>
        <w:t>Reupholstery</w:t>
      </w:r>
      <w:proofErr w:type="spellEnd"/>
      <w:r>
        <w:t>: Comprehensive skills in repairing and reupholstering furniture, which involves fitting and securing material on various parts of the furniture frame, are developed in this module (PM-09-PS06).</w:t>
      </w:r>
    </w:p>
    <w:p w:rsidR="000122FA" w:rsidRDefault="000122FA" w:rsidP="000122FA">
      <w:r>
        <w:t xml:space="preserve">   </w:t>
      </w:r>
    </w:p>
    <w:p w:rsidR="000122FA" w:rsidRDefault="000122FA" w:rsidP="000122FA">
      <w:r>
        <w:t>7. Inspection and Quality Control: Learners will be adept at inspecting equipment, structures, or materials to identify the cause of errors or defects, ensuring that the final product meets quality standards (PM-10-PS01).</w:t>
      </w:r>
    </w:p>
    <w:p w:rsidR="000122FA" w:rsidRDefault="000122FA" w:rsidP="000122FA">
      <w:r>
        <w:t xml:space="preserve">   </w:t>
      </w:r>
    </w:p>
    <w:p w:rsidR="000122FA" w:rsidRDefault="000122FA" w:rsidP="000122FA">
      <w:r>
        <w:t>8. Verification of Specifications: The ability to examine and inspect upholstered furniture products or work to verify conformance to specifications is crucial for maintaining high standards in upholstery manufacturing (PM-10-PS02).</w:t>
      </w:r>
    </w:p>
    <w:p w:rsidR="000122FA" w:rsidRDefault="000122FA" w:rsidP="000122FA">
      <w:r>
        <w:t xml:space="preserve">   </w:t>
      </w:r>
    </w:p>
    <w:p w:rsidR="000122FA" w:rsidRDefault="000122FA" w:rsidP="000122FA">
      <w:r>
        <w:t>9. Problem-Solving Skills: Learners will be trained to suggest both short-term and long-term solutions to resolve identified problems, ensuring continuous improvement in the upholstery manufacturing process (PM-10-PS03).</w:t>
      </w:r>
    </w:p>
    <w:p w:rsidR="000122FA" w:rsidRDefault="000122FA" w:rsidP="000122FA"/>
    <w:p w:rsidR="000122FA" w:rsidRDefault="000122FA" w:rsidP="000122FA">
      <w:r>
        <w:t xml:space="preserve"> Conclusion</w:t>
      </w:r>
    </w:p>
    <w:p w:rsidR="000122FA" w:rsidRDefault="000122FA" w:rsidP="000122FA"/>
    <w:p w:rsidR="00A83287" w:rsidRPr="00A362A0" w:rsidRDefault="000122FA" w:rsidP="000122FA">
      <w:pPr>
        <w:rPr>
          <w:rFonts w:ascii="Century Gothic" w:hAnsi="Century Gothic"/>
          <w:b/>
          <w:lang w:val="en-ZA"/>
        </w:rPr>
      </w:pPr>
      <w:r>
        <w:t>The PM-11 module is a critical component of the NQF Level 4 curriculum for upholstery professionals. It not only focuses on addressing current defects but also equips learners with the foresight to anticipate and mitigate potential issues in the future. By mastering these skills, learners will be well-prepared to enhance the quality and reliability of upholstered furniture, thereby contributing to the overall excellence in the upholstery industry</w:t>
      </w:r>
      <w:r w:rsidR="00A83287" w:rsidRPr="00A362A0">
        <w:rPr>
          <w:rFonts w:ascii="Century Gothic" w:hAnsi="Century Gothic"/>
          <w:b/>
          <w:lang w:val="en-ZA"/>
        </w:rPr>
        <w:br w:type="page"/>
      </w:r>
      <w:r w:rsidRPr="00A362A0">
        <w:rPr>
          <w:rFonts w:ascii="Century Gothic" w:hAnsi="Century Gothic"/>
          <w:b/>
          <w:lang w:val="en-ZA"/>
        </w:rPr>
        <w:lastRenderedPageBreak/>
        <w:t xml:space="preserve"> </w:t>
      </w:r>
    </w:p>
    <w:p w:rsidR="00CB77AB" w:rsidRDefault="00C82EA8" w:rsidP="000122FA">
      <w:pPr>
        <w:pStyle w:val="Heading1"/>
        <w:framePr w:wrap="around"/>
        <w:rPr>
          <w:lang w:val="en-ZA"/>
        </w:rPr>
      </w:pPr>
      <w:bookmarkStart w:id="14" w:name="_Toc197271829"/>
      <w:r w:rsidRPr="00C82EA8">
        <w:rPr>
          <w:lang w:val="en-ZA"/>
        </w:rPr>
        <w:t>PM-09-PS01: Examine upholstery furniture pieces to identify defects and identify corrective action to repair defect</w:t>
      </w:r>
      <w:bookmarkEnd w:id="14"/>
      <w:r w:rsidR="00885F9B">
        <w:rPr>
          <w:lang w:val="en-ZA"/>
        </w:rPr>
        <w:fldChar w:fldCharType="begin"/>
      </w:r>
      <w:r w:rsidR="00885F9B">
        <w:instrText xml:space="preserve"> TC "</w:instrText>
      </w:r>
      <w:r w:rsidR="00885F9B" w:rsidRPr="00B233B4">
        <w:rPr>
          <w:lang w:val="en-ZA"/>
        </w:rPr>
        <w:instrText>PM-09-PS01: Examine upholstery furniture pieces to identify defects and identify corrective action to repair defect</w:instrText>
      </w:r>
      <w:r w:rsidR="00885F9B">
        <w:instrText xml:space="preserve">" \f C \l "1" </w:instrText>
      </w:r>
      <w:r w:rsidR="00885F9B">
        <w:rPr>
          <w:lang w:val="en-ZA"/>
        </w:rPr>
        <w:fldChar w:fldCharType="end"/>
      </w:r>
    </w:p>
    <w:p w:rsidR="00C82EA8" w:rsidRPr="00A362A0" w:rsidRDefault="00C82EA8" w:rsidP="00A83287">
      <w:pPr>
        <w:rPr>
          <w:rFonts w:ascii="Century Gothic" w:hAnsi="Century Gothic" w:cs="Arial"/>
          <w:bCs/>
          <w:sz w:val="22"/>
          <w:szCs w:val="22"/>
          <w:lang w:val="en-ZA"/>
        </w:rPr>
      </w:pPr>
    </w:p>
    <w:p w:rsidR="000122FA" w:rsidRDefault="000122FA" w:rsidP="000122FA">
      <w:r>
        <w:t>Scope of Practical Skill</w:t>
      </w:r>
    </w:p>
    <w:p w:rsidR="000122FA" w:rsidRDefault="000122FA" w:rsidP="000122FA"/>
    <w:p w:rsidR="000122FA" w:rsidRDefault="000122FA" w:rsidP="000122FA">
      <w:r>
        <w:t>In the PM-09-PS01 module, learners are trained to meticulously examine upholstery furniture pieces to identify defects and determine the appropriate corrective actions needed to repair these defects. This module is pivotal in developing the ability to maintain and enhance the quality of upholstered furniture, ensuring it meets the standards and expectations of the industry and customers.</w:t>
      </w:r>
    </w:p>
    <w:p w:rsidR="000122FA" w:rsidRDefault="000122FA" w:rsidP="000122FA"/>
    <w:p w:rsidR="000122FA" w:rsidRDefault="000122FA" w:rsidP="000122FA">
      <w:r>
        <w:t xml:space="preserve"> Learning Objectives</w:t>
      </w:r>
    </w:p>
    <w:p w:rsidR="000122FA" w:rsidRDefault="000122FA" w:rsidP="000122FA"/>
    <w:p w:rsidR="000122FA" w:rsidRDefault="000122FA" w:rsidP="000122FA">
      <w:r>
        <w:t>The learner, given upholstery items with defects and in need of repair, along with the necessary raw materials, consumables, tools, and equipment, must be able to:</w:t>
      </w:r>
    </w:p>
    <w:p w:rsidR="000122FA" w:rsidRDefault="000122FA" w:rsidP="000122FA"/>
    <w:p w:rsidR="000122FA" w:rsidRDefault="000122FA" w:rsidP="000122FA">
      <w:r>
        <w:t>1. Identify Defects: Accurately identify a range of potential defects in upholstery furniture, which may include issues with the frame, padding, springs, fabric, and overall construction.</w:t>
      </w:r>
    </w:p>
    <w:p w:rsidR="000122FA" w:rsidRDefault="000122FA" w:rsidP="000122FA">
      <w:r>
        <w:t xml:space="preserve">   </w:t>
      </w:r>
    </w:p>
    <w:p w:rsidR="000122FA" w:rsidRDefault="000122FA" w:rsidP="000122FA">
      <w:r>
        <w:t>2. Evaluate Defects: Assess the severity and impact of identified defects on the functionality, safety, and aesthetic appeal of the furniture.</w:t>
      </w:r>
    </w:p>
    <w:p w:rsidR="000122FA" w:rsidRDefault="000122FA" w:rsidP="000122FA"/>
    <w:p w:rsidR="000122FA" w:rsidRDefault="000122FA" w:rsidP="000122FA">
      <w:r>
        <w:t>3. Determine Corrective Actions: Develop a thorough understanding of the corrective actions required to address various types of defects. This involves selecting appropriate repair techniques and materials to restore the furniture to its intended condition.</w:t>
      </w:r>
    </w:p>
    <w:p w:rsidR="000122FA" w:rsidRDefault="000122FA" w:rsidP="000122FA"/>
    <w:p w:rsidR="000122FA" w:rsidRDefault="000122FA" w:rsidP="000122FA">
      <w:r>
        <w:t>4. Implement Repairs: Apply the chosen corrective actions using suitable tools and techniques to effectively repair the identified defects.</w:t>
      </w:r>
    </w:p>
    <w:p w:rsidR="000122FA" w:rsidRDefault="000122FA" w:rsidP="000122FA"/>
    <w:p w:rsidR="000122FA" w:rsidRDefault="000122FA" w:rsidP="000122FA">
      <w:r>
        <w:t xml:space="preserve"> Applied Knowledge</w:t>
      </w:r>
    </w:p>
    <w:p w:rsidR="000122FA" w:rsidRDefault="000122FA" w:rsidP="000122FA"/>
    <w:p w:rsidR="000122FA" w:rsidRDefault="000122FA" w:rsidP="000122FA">
      <w:r>
        <w:t>To successfully examine and identify defects in upholstery furniture, learners must possess a solid foundation in the following areas:</w:t>
      </w:r>
    </w:p>
    <w:p w:rsidR="000122FA" w:rsidRDefault="000122FA" w:rsidP="000122FA"/>
    <w:p w:rsidR="000122FA" w:rsidRDefault="000122FA" w:rsidP="000122FA">
      <w:r>
        <w:lastRenderedPageBreak/>
        <w:t>- Materials and Components: Knowledge of different types of materials used in upholstery, including fabrics, padding, springs, and frame materials. Understanding the characteristics and properties of these materials is essential for identifying defects and selecting appropriate repair methods.</w:t>
      </w:r>
    </w:p>
    <w:p w:rsidR="000122FA" w:rsidRDefault="000122FA" w:rsidP="000122FA">
      <w:r>
        <w:t>- Construction Techniques: Familiarity with various upholstery construction techniques, including stitching, stapling, tacking, and webbing. This knowledge helps in pinpointing where and why defects may occur.</w:t>
      </w:r>
    </w:p>
    <w:p w:rsidR="000122FA" w:rsidRDefault="000122FA" w:rsidP="000122FA">
      <w:r>
        <w:t>- Tools and Equipment: Proficiency in using a range of upholstery tools and equipment necessary for inspection and repair, such as staple guns, hammers, sewing machines, and measuring tools.</w:t>
      </w:r>
    </w:p>
    <w:p w:rsidR="000122FA" w:rsidRDefault="000122FA" w:rsidP="000122FA">
      <w:r>
        <w:t>- Quality Standards: Awareness of industry quality standards and best practices for upholstered furniture, ensuring that repairs not only address defects but also enhance the overall quality and durability of the furniture.</w:t>
      </w:r>
    </w:p>
    <w:p w:rsidR="000122FA" w:rsidRDefault="000122FA" w:rsidP="000122FA"/>
    <w:p w:rsidR="000122FA" w:rsidRDefault="000122FA" w:rsidP="000122FA">
      <w:r>
        <w:t xml:space="preserve"> Internal Assessment Criteria</w:t>
      </w:r>
    </w:p>
    <w:p w:rsidR="000122FA" w:rsidRDefault="000122FA" w:rsidP="000122FA"/>
    <w:p w:rsidR="000122FA" w:rsidRDefault="000122FA" w:rsidP="000122FA">
      <w:r>
        <w:t>The assessment of learners in this module will be based on the following criteria:</w:t>
      </w:r>
    </w:p>
    <w:p w:rsidR="000122FA" w:rsidRDefault="000122FA" w:rsidP="000122FA"/>
    <w:p w:rsidR="000122FA" w:rsidRDefault="000122FA" w:rsidP="000122FA">
      <w:r>
        <w:t>1. Identification of Defects:</w:t>
      </w:r>
    </w:p>
    <w:p w:rsidR="000122FA" w:rsidRDefault="000122FA" w:rsidP="000122FA">
      <w:r>
        <w:t xml:space="preserve">   - Learners must demonstrate the ability to identify various defects in different parts of the upholstery furniture.</w:t>
      </w:r>
    </w:p>
    <w:p w:rsidR="000122FA" w:rsidRDefault="000122FA" w:rsidP="000122FA">
      <w:r>
        <w:t xml:space="preserve">   - They should be able to document the defects accurately, noting their location and severity.</w:t>
      </w:r>
    </w:p>
    <w:p w:rsidR="000122FA" w:rsidRDefault="000122FA" w:rsidP="000122FA"/>
    <w:p w:rsidR="000122FA" w:rsidRDefault="000122FA" w:rsidP="000122FA">
      <w:r>
        <w:t>2. Assessment and Corrective Action Planning:</w:t>
      </w:r>
    </w:p>
    <w:p w:rsidR="000122FA" w:rsidRDefault="000122FA" w:rsidP="000122FA">
      <w:r>
        <w:t xml:space="preserve">   - Learners must evaluate the impact of the identified defects on the functionality and appearance of the furniture.</w:t>
      </w:r>
    </w:p>
    <w:p w:rsidR="000122FA" w:rsidRDefault="000122FA" w:rsidP="000122FA">
      <w:r>
        <w:t xml:space="preserve">   - They should propose suitable corrective actions for each defect, explaining the rationale behind their choices.</w:t>
      </w:r>
    </w:p>
    <w:p w:rsidR="000122FA" w:rsidRDefault="000122FA" w:rsidP="000122FA"/>
    <w:p w:rsidR="000122FA" w:rsidRDefault="000122FA" w:rsidP="000122FA">
      <w:r>
        <w:t>3. Implementation of Repairs:</w:t>
      </w:r>
    </w:p>
    <w:p w:rsidR="000122FA" w:rsidRDefault="000122FA" w:rsidP="000122FA">
      <w:r>
        <w:t xml:space="preserve">   - Learners must effectively implement the proposed corrective actions, using appropriate tools and techniques.</w:t>
      </w:r>
    </w:p>
    <w:p w:rsidR="000122FA" w:rsidRDefault="000122FA" w:rsidP="000122FA">
      <w:r>
        <w:t xml:space="preserve">   - They should ensure that the repaired furniture meets the required quality standards and is free from defects.</w:t>
      </w:r>
    </w:p>
    <w:p w:rsidR="000122FA" w:rsidRDefault="000122FA" w:rsidP="000122FA"/>
    <w:p w:rsidR="000122FA" w:rsidRDefault="000122FA" w:rsidP="000122FA">
      <w:r>
        <w:t>4. Use of Tools and Materials:</w:t>
      </w:r>
    </w:p>
    <w:p w:rsidR="000122FA" w:rsidRDefault="000122FA" w:rsidP="000122FA">
      <w:r>
        <w:t xml:space="preserve">   - Learners must demonstrate proficiency in selecting and using the correct tools and materials for each repair task.</w:t>
      </w:r>
    </w:p>
    <w:p w:rsidR="000122FA" w:rsidRDefault="000122FA" w:rsidP="000122FA">
      <w:r>
        <w:t xml:space="preserve">   - They should follow safety guidelines and best practices while handling tools and materials.</w:t>
      </w:r>
    </w:p>
    <w:p w:rsidR="000122FA" w:rsidRDefault="000122FA" w:rsidP="000122FA"/>
    <w:p w:rsidR="000122FA" w:rsidRDefault="000122FA" w:rsidP="000122FA">
      <w:r>
        <w:t xml:space="preserve"> Conclusion</w:t>
      </w:r>
    </w:p>
    <w:p w:rsidR="000122FA" w:rsidRDefault="000122FA" w:rsidP="000122FA"/>
    <w:p w:rsidR="000122FA" w:rsidRDefault="000122FA" w:rsidP="000122FA">
      <w:r>
        <w:t>The PM-09-PS01 module is designed to equip learners with the essential skills and knowledge required to maintain the quality of upholstered furniture by identifying and repairing defects. Through hands-on practice and applied learning, learners will be prepared to uphold the highest standards of craftsmanship and quality in the upholstery industry, ensuring customer satisfaction and product longevity</w:t>
      </w:r>
      <w:r>
        <w:rPr>
          <w:rFonts w:ascii="MS Gothic" w:eastAsia="MS Gothic" w:hAnsi="MS Gothic" w:cs="MS Gothic" w:hint="eastAsia"/>
        </w:rPr>
        <w:t>【</w:t>
      </w:r>
      <w:r>
        <w:t>8:2†source</w:t>
      </w:r>
      <w:r>
        <w:rPr>
          <w:rFonts w:ascii="MS Gothic" w:eastAsia="MS Gothic" w:hAnsi="MS Gothic" w:cs="MS Gothic" w:hint="eastAsia"/>
        </w:rPr>
        <w:t>】【</w:t>
      </w:r>
      <w:r>
        <w:t>8:3†source</w:t>
      </w:r>
      <w:r>
        <w:rPr>
          <w:rFonts w:ascii="MS Gothic" w:eastAsia="MS Gothic" w:hAnsi="MS Gothic" w:cs="MS Gothic" w:hint="eastAsia"/>
        </w:rPr>
        <w:t>】</w:t>
      </w:r>
      <w:r>
        <w:t>.</w:t>
      </w:r>
    </w:p>
    <w:p w:rsidR="00080A63" w:rsidRPr="00080A63" w:rsidRDefault="000122FA" w:rsidP="000122FA">
      <w:pPr>
        <w:rPr>
          <w:rFonts w:ascii="Century Gothic" w:hAnsi="Century Gothic"/>
          <w:lang w:val="en-ZA"/>
        </w:rPr>
      </w:pPr>
      <w:r>
        <w:br w:type="page"/>
      </w:r>
    </w:p>
    <w:p w:rsidR="00A83287" w:rsidRPr="00A362A0" w:rsidRDefault="00A83287" w:rsidP="00A83287">
      <w:pPr>
        <w:rPr>
          <w:rFonts w:ascii="Century Gothic" w:hAnsi="Century Gothic"/>
          <w:b/>
          <w:lang w:val="en-ZA"/>
        </w:rPr>
      </w:pPr>
    </w:p>
    <w:p w:rsidR="000122FA" w:rsidRDefault="000122FA" w:rsidP="000122FA">
      <w:pPr>
        <w:pStyle w:val="Heading2"/>
      </w:pPr>
      <w:bookmarkStart w:id="15" w:name="_Toc197271830"/>
      <w:r>
        <w:t>Case Study: Reengineering Upholstery Furniture to Address Defects</w:t>
      </w:r>
      <w:bookmarkEnd w:id="15"/>
    </w:p>
    <w:p w:rsidR="000122FA" w:rsidRDefault="000122FA" w:rsidP="000122FA"/>
    <w:p w:rsidR="000122FA" w:rsidRDefault="000122FA" w:rsidP="000122FA">
      <w:r>
        <w:t xml:space="preserve"> Scenario</w:t>
      </w:r>
    </w:p>
    <w:p w:rsidR="000122FA" w:rsidRDefault="000122FA" w:rsidP="000122FA"/>
    <w:p w:rsidR="000122FA" w:rsidRDefault="000122FA" w:rsidP="000122FA">
      <w:r>
        <w:t xml:space="preserve">You are a trainee in an upholstery workshop, and you have been assigned to examine a sofa that has been returned by a customer due to various defects. The customer has reported issues with the frame, padding, and fabric. Your task is to identify the defects, assess their impact, propose and implement suitable corrective actions, and ensure the repaired sofa meets quality standards. </w:t>
      </w:r>
    </w:p>
    <w:p w:rsidR="000122FA" w:rsidRDefault="000122FA" w:rsidP="000122FA"/>
    <w:p w:rsidR="000122FA" w:rsidRDefault="000122FA" w:rsidP="000122FA">
      <w:r>
        <w:t>Below are the details of the reported defects:</w:t>
      </w:r>
    </w:p>
    <w:p w:rsidR="000122FA" w:rsidRDefault="000122FA" w:rsidP="000122FA"/>
    <w:p w:rsidR="000122FA" w:rsidRDefault="000122FA" w:rsidP="000122FA">
      <w:r>
        <w:t>- The frame is wobbly and unstable.</w:t>
      </w:r>
    </w:p>
    <w:p w:rsidR="000122FA" w:rsidRDefault="000122FA" w:rsidP="000122FA">
      <w:r>
        <w:t>- The padding on the seat cushions has become lumpy and uneven.</w:t>
      </w:r>
    </w:p>
    <w:p w:rsidR="000122FA" w:rsidRDefault="000122FA" w:rsidP="000122FA">
      <w:r>
        <w:t>- The fabric on the armrests has started to fray.</w:t>
      </w:r>
    </w:p>
    <w:p w:rsidR="000122FA" w:rsidRDefault="000122FA" w:rsidP="000122FA"/>
    <w:p w:rsidR="000122FA" w:rsidRDefault="000122FA" w:rsidP="000122FA">
      <w:r>
        <w:t xml:space="preserve"> Questions</w:t>
      </w:r>
    </w:p>
    <w:p w:rsidR="000122FA" w:rsidRDefault="000122FA" w:rsidP="000122FA"/>
    <w:p w:rsidR="000122FA" w:rsidRDefault="000122FA" w:rsidP="000122FA">
      <w:r>
        <w:t>1. Identification of Defects</w:t>
      </w:r>
    </w:p>
    <w:p w:rsidR="000122FA" w:rsidRDefault="000122FA" w:rsidP="000122FA">
      <w:r>
        <w:t xml:space="preserve">   - What specific defects can you identify in the frame, padding, and fabric of the sofa?</w:t>
      </w:r>
    </w:p>
    <w:p w:rsidR="000122FA" w:rsidRDefault="000122FA" w:rsidP="000122FA">
      <w:r>
        <w:t xml:space="preserve">   - How would you document these defects, noting their location and severity?</w:t>
      </w:r>
    </w:p>
    <w:p w:rsidR="000122FA" w:rsidRDefault="000122FA" w:rsidP="000122FA"/>
    <w:p w:rsidR="000122FA" w:rsidRDefault="000122FA" w:rsidP="000122FA">
      <w:r>
        <w:t>2. Assessment and Corrective Action Planning</w:t>
      </w:r>
    </w:p>
    <w:p w:rsidR="000122FA" w:rsidRDefault="000122FA" w:rsidP="000122FA">
      <w:r>
        <w:t xml:space="preserve">   - Evaluate the impact of each identified defect on the functionality and appearance of the sofa.</w:t>
      </w:r>
    </w:p>
    <w:p w:rsidR="000122FA" w:rsidRDefault="000122FA" w:rsidP="000122FA">
      <w:r>
        <w:t xml:space="preserve">   - Propose suitable corrective actions for each defect, explaining the rationale behind your choices.</w:t>
      </w:r>
    </w:p>
    <w:p w:rsidR="000122FA" w:rsidRDefault="000122FA" w:rsidP="000122FA"/>
    <w:p w:rsidR="000122FA" w:rsidRDefault="000122FA" w:rsidP="000122FA">
      <w:r>
        <w:t>3. Implementation of Repairs</w:t>
      </w:r>
    </w:p>
    <w:p w:rsidR="000122FA" w:rsidRDefault="000122FA" w:rsidP="000122FA">
      <w:r>
        <w:t xml:space="preserve">   - Describe the steps you would take to implement the proposed corrective actions using appropriate tools and techniques.</w:t>
      </w:r>
    </w:p>
    <w:p w:rsidR="000122FA" w:rsidRDefault="000122FA" w:rsidP="000122FA">
      <w:r>
        <w:t xml:space="preserve">   - How would you ensure that the repaired sofa meets the required quality standards and is free from defects?</w:t>
      </w:r>
    </w:p>
    <w:p w:rsidR="000122FA" w:rsidRDefault="000122FA" w:rsidP="000122FA"/>
    <w:p w:rsidR="000122FA" w:rsidRDefault="000122FA" w:rsidP="000122FA">
      <w:r>
        <w:lastRenderedPageBreak/>
        <w:t>4. Use of Tools and Materials</w:t>
      </w:r>
    </w:p>
    <w:p w:rsidR="000122FA" w:rsidRDefault="000122FA" w:rsidP="000122FA">
      <w:r>
        <w:t xml:space="preserve">   - What tools and materials would you select for each repair task?</w:t>
      </w:r>
    </w:p>
    <w:p w:rsidR="000122FA" w:rsidRDefault="000122FA" w:rsidP="000122FA">
      <w:r>
        <w:t xml:space="preserve">   - What safety guidelines and best practices would you follow while handling these tools and materials?</w:t>
      </w:r>
    </w:p>
    <w:p w:rsidR="000122FA" w:rsidRDefault="000122FA" w:rsidP="000122FA"/>
    <w:p w:rsidR="000122FA" w:rsidRPr="000122FA" w:rsidRDefault="000122FA" w:rsidP="000122FA">
      <w:pPr>
        <w:rPr>
          <w:color w:val="FF0000"/>
        </w:rPr>
      </w:pPr>
      <w:r w:rsidRPr="000122FA">
        <w:rPr>
          <w:color w:val="FF0000"/>
        </w:rPr>
        <w:t xml:space="preserve"> Model Answer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1. Identification of Defect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Frame:</w:t>
      </w:r>
    </w:p>
    <w:p w:rsidR="000122FA" w:rsidRPr="000122FA" w:rsidRDefault="000122FA" w:rsidP="000122FA">
      <w:pPr>
        <w:rPr>
          <w:color w:val="FF0000"/>
        </w:rPr>
      </w:pPr>
      <w:r w:rsidRPr="000122FA">
        <w:rPr>
          <w:color w:val="FF0000"/>
        </w:rPr>
        <w:t xml:space="preserve">  - Defect: The frame is wobbly and unstable.</w:t>
      </w:r>
    </w:p>
    <w:p w:rsidR="000122FA" w:rsidRPr="000122FA" w:rsidRDefault="000122FA" w:rsidP="000122FA">
      <w:pPr>
        <w:rPr>
          <w:color w:val="FF0000"/>
        </w:rPr>
      </w:pPr>
      <w:r w:rsidRPr="000122FA">
        <w:rPr>
          <w:color w:val="FF0000"/>
        </w:rPr>
        <w:t xml:space="preserve">  - Documentation: The instability is observed primarily at the joints connecting the legs to the main frame. Severity is high as it affects the structural integrity of the sofa.</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Padding:</w:t>
      </w:r>
    </w:p>
    <w:p w:rsidR="000122FA" w:rsidRPr="000122FA" w:rsidRDefault="000122FA" w:rsidP="000122FA">
      <w:pPr>
        <w:rPr>
          <w:color w:val="FF0000"/>
        </w:rPr>
      </w:pPr>
      <w:r w:rsidRPr="000122FA">
        <w:rPr>
          <w:color w:val="FF0000"/>
        </w:rPr>
        <w:t xml:space="preserve">  - Defect: The padding on the seat cushions is lumpy and uneven.</w:t>
      </w:r>
    </w:p>
    <w:p w:rsidR="000122FA" w:rsidRPr="000122FA" w:rsidRDefault="000122FA" w:rsidP="000122FA">
      <w:pPr>
        <w:rPr>
          <w:color w:val="FF0000"/>
        </w:rPr>
      </w:pPr>
      <w:r w:rsidRPr="000122FA">
        <w:rPr>
          <w:color w:val="FF0000"/>
        </w:rPr>
        <w:t xml:space="preserve">  - Documentation: The lumps are concentrated in the centre of the seat cushions. Severity is moderate as it affects comfort but does not compromise structural integrity.</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Fabric:</w:t>
      </w:r>
    </w:p>
    <w:p w:rsidR="000122FA" w:rsidRPr="000122FA" w:rsidRDefault="000122FA" w:rsidP="000122FA">
      <w:pPr>
        <w:rPr>
          <w:color w:val="FF0000"/>
        </w:rPr>
      </w:pPr>
      <w:r w:rsidRPr="000122FA">
        <w:rPr>
          <w:color w:val="FF0000"/>
        </w:rPr>
        <w:t xml:space="preserve">  - Defect: The fabric on the armrests has started to fray.</w:t>
      </w:r>
    </w:p>
    <w:p w:rsidR="000122FA" w:rsidRPr="000122FA" w:rsidRDefault="000122FA" w:rsidP="000122FA">
      <w:pPr>
        <w:rPr>
          <w:color w:val="FF0000"/>
        </w:rPr>
      </w:pPr>
      <w:r w:rsidRPr="000122FA">
        <w:rPr>
          <w:color w:val="FF0000"/>
        </w:rPr>
        <w:t xml:space="preserve">  - Documentation: Fraying is visible along the seams of both armrests. Severity is low but affects the aesthetic appeal of the sofa.</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2. Assessment and Corrective Action Planning</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Frame:</w:t>
      </w:r>
    </w:p>
    <w:p w:rsidR="000122FA" w:rsidRPr="000122FA" w:rsidRDefault="000122FA" w:rsidP="000122FA">
      <w:pPr>
        <w:rPr>
          <w:color w:val="FF0000"/>
        </w:rPr>
      </w:pPr>
      <w:r w:rsidRPr="000122FA">
        <w:rPr>
          <w:color w:val="FF0000"/>
        </w:rPr>
        <w:t xml:space="preserve">  - Impact: A wobbly frame compromises the safety and durability of the sofa.</w:t>
      </w:r>
    </w:p>
    <w:p w:rsidR="000122FA" w:rsidRPr="000122FA" w:rsidRDefault="000122FA" w:rsidP="000122FA">
      <w:pPr>
        <w:rPr>
          <w:color w:val="FF0000"/>
        </w:rPr>
      </w:pPr>
      <w:r w:rsidRPr="000122FA">
        <w:rPr>
          <w:color w:val="FF0000"/>
        </w:rPr>
        <w:t xml:space="preserve">  - Corrective Action: Tighten and reinforce the joints with additional screws and wood glue. The rationale is to restore the stability and structural integrity of the frame.</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Padding:</w:t>
      </w:r>
    </w:p>
    <w:p w:rsidR="000122FA" w:rsidRPr="000122FA" w:rsidRDefault="000122FA" w:rsidP="000122FA">
      <w:pPr>
        <w:rPr>
          <w:color w:val="FF0000"/>
        </w:rPr>
      </w:pPr>
      <w:r w:rsidRPr="000122FA">
        <w:rPr>
          <w:color w:val="FF0000"/>
        </w:rPr>
        <w:t xml:space="preserve">  - Impact: Lumpy padding reduces seating comfort and may lead to further material degradation.</w:t>
      </w:r>
    </w:p>
    <w:p w:rsidR="000122FA" w:rsidRPr="000122FA" w:rsidRDefault="000122FA" w:rsidP="000122FA">
      <w:pPr>
        <w:rPr>
          <w:color w:val="FF0000"/>
        </w:rPr>
      </w:pPr>
      <w:r w:rsidRPr="000122FA">
        <w:rPr>
          <w:color w:val="FF0000"/>
        </w:rPr>
        <w:t xml:space="preserve">  - Corrective Action: Replace the old padding with high-density foam and ensure even distribution. The rationale is to enhance comfort and longevity.</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lastRenderedPageBreak/>
        <w:t>- Fabric:</w:t>
      </w:r>
    </w:p>
    <w:p w:rsidR="000122FA" w:rsidRPr="000122FA" w:rsidRDefault="000122FA" w:rsidP="000122FA">
      <w:pPr>
        <w:rPr>
          <w:color w:val="FF0000"/>
        </w:rPr>
      </w:pPr>
      <w:r w:rsidRPr="000122FA">
        <w:rPr>
          <w:color w:val="FF0000"/>
        </w:rPr>
        <w:t xml:space="preserve">  - Impact: Frayed fabric detracts from the sofa's appearance.</w:t>
      </w:r>
    </w:p>
    <w:p w:rsidR="000122FA" w:rsidRPr="000122FA" w:rsidRDefault="000122FA" w:rsidP="000122FA">
      <w:pPr>
        <w:rPr>
          <w:color w:val="FF0000"/>
        </w:rPr>
      </w:pPr>
      <w:r w:rsidRPr="000122FA">
        <w:rPr>
          <w:color w:val="FF0000"/>
        </w:rPr>
        <w:t xml:space="preserve">  - Corrective Action: Replace the frayed fabric with new, durable upholstery material. Reinforce seams to prevent future fraying. The rationale is to improve aesthetics and durability.</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3. Implementation of Repair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Frame:</w:t>
      </w:r>
    </w:p>
    <w:p w:rsidR="000122FA" w:rsidRPr="000122FA" w:rsidRDefault="000122FA" w:rsidP="000122FA">
      <w:pPr>
        <w:rPr>
          <w:color w:val="FF0000"/>
        </w:rPr>
      </w:pPr>
      <w:r w:rsidRPr="000122FA">
        <w:rPr>
          <w:color w:val="FF0000"/>
        </w:rPr>
        <w:t xml:space="preserve">  - Steps: </w:t>
      </w:r>
    </w:p>
    <w:p w:rsidR="000122FA" w:rsidRPr="000122FA" w:rsidRDefault="000122FA" w:rsidP="000122FA">
      <w:pPr>
        <w:rPr>
          <w:color w:val="FF0000"/>
        </w:rPr>
      </w:pPr>
      <w:r w:rsidRPr="000122FA">
        <w:rPr>
          <w:color w:val="FF0000"/>
        </w:rPr>
        <w:t xml:space="preserve">    1. Disassemble the wobbly joints.</w:t>
      </w:r>
    </w:p>
    <w:p w:rsidR="000122FA" w:rsidRPr="000122FA" w:rsidRDefault="000122FA" w:rsidP="000122FA">
      <w:pPr>
        <w:rPr>
          <w:color w:val="FF0000"/>
        </w:rPr>
      </w:pPr>
      <w:r w:rsidRPr="000122FA">
        <w:rPr>
          <w:color w:val="FF0000"/>
        </w:rPr>
        <w:t xml:space="preserve">    2. Apply wood glue to the joints.</w:t>
      </w:r>
    </w:p>
    <w:p w:rsidR="000122FA" w:rsidRPr="000122FA" w:rsidRDefault="000122FA" w:rsidP="000122FA">
      <w:pPr>
        <w:rPr>
          <w:color w:val="FF0000"/>
        </w:rPr>
      </w:pPr>
      <w:r w:rsidRPr="000122FA">
        <w:rPr>
          <w:color w:val="FF0000"/>
        </w:rPr>
        <w:t xml:space="preserve">    3. Reassemble the frame and secure it with additional screws.</w:t>
      </w:r>
    </w:p>
    <w:p w:rsidR="000122FA" w:rsidRPr="000122FA" w:rsidRDefault="000122FA" w:rsidP="000122FA">
      <w:pPr>
        <w:rPr>
          <w:color w:val="FF0000"/>
        </w:rPr>
      </w:pPr>
      <w:r w:rsidRPr="000122FA">
        <w:rPr>
          <w:color w:val="FF0000"/>
        </w:rPr>
        <w:t xml:space="preserve">    4. Allow the glue to dry and cure fully.</w:t>
      </w:r>
    </w:p>
    <w:p w:rsidR="000122FA" w:rsidRPr="000122FA" w:rsidRDefault="000122FA" w:rsidP="000122FA">
      <w:pPr>
        <w:rPr>
          <w:color w:val="FF0000"/>
        </w:rPr>
      </w:pPr>
      <w:r w:rsidRPr="000122FA">
        <w:rPr>
          <w:color w:val="FF0000"/>
        </w:rPr>
        <w:t xml:space="preserve">  - Quality Assurance: Test the frame for stability by applying weight and checking for any wobbling.</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Padding:</w:t>
      </w:r>
    </w:p>
    <w:p w:rsidR="000122FA" w:rsidRPr="000122FA" w:rsidRDefault="000122FA" w:rsidP="000122FA">
      <w:pPr>
        <w:rPr>
          <w:color w:val="FF0000"/>
        </w:rPr>
      </w:pPr>
      <w:r w:rsidRPr="000122FA">
        <w:rPr>
          <w:color w:val="FF0000"/>
        </w:rPr>
        <w:t xml:space="preserve">  - Steps: </w:t>
      </w:r>
    </w:p>
    <w:p w:rsidR="000122FA" w:rsidRPr="000122FA" w:rsidRDefault="000122FA" w:rsidP="000122FA">
      <w:pPr>
        <w:rPr>
          <w:color w:val="FF0000"/>
        </w:rPr>
      </w:pPr>
      <w:r w:rsidRPr="000122FA">
        <w:rPr>
          <w:color w:val="FF0000"/>
        </w:rPr>
        <w:t xml:space="preserve">    1. Remove the seat cushions.</w:t>
      </w:r>
    </w:p>
    <w:p w:rsidR="000122FA" w:rsidRPr="000122FA" w:rsidRDefault="000122FA" w:rsidP="000122FA">
      <w:pPr>
        <w:rPr>
          <w:color w:val="FF0000"/>
        </w:rPr>
      </w:pPr>
      <w:r w:rsidRPr="000122FA">
        <w:rPr>
          <w:color w:val="FF0000"/>
        </w:rPr>
        <w:t xml:space="preserve">    2. Open the cushion covers and take out the old padding.</w:t>
      </w:r>
    </w:p>
    <w:p w:rsidR="000122FA" w:rsidRPr="000122FA" w:rsidRDefault="000122FA" w:rsidP="000122FA">
      <w:pPr>
        <w:rPr>
          <w:color w:val="FF0000"/>
        </w:rPr>
      </w:pPr>
      <w:r w:rsidRPr="000122FA">
        <w:rPr>
          <w:color w:val="FF0000"/>
        </w:rPr>
        <w:t xml:space="preserve">    3. Cut new high-density foam to the required </w:t>
      </w:r>
      <w:proofErr w:type="spellStart"/>
      <w:r w:rsidRPr="000122FA">
        <w:rPr>
          <w:color w:val="FF0000"/>
        </w:rPr>
        <w:t>sise</w:t>
      </w:r>
      <w:proofErr w:type="spellEnd"/>
      <w:r w:rsidRPr="000122FA">
        <w:rPr>
          <w:color w:val="FF0000"/>
        </w:rPr>
        <w:t>.</w:t>
      </w:r>
    </w:p>
    <w:p w:rsidR="000122FA" w:rsidRPr="000122FA" w:rsidRDefault="000122FA" w:rsidP="000122FA">
      <w:pPr>
        <w:rPr>
          <w:color w:val="FF0000"/>
        </w:rPr>
      </w:pPr>
      <w:r w:rsidRPr="000122FA">
        <w:rPr>
          <w:color w:val="FF0000"/>
        </w:rPr>
        <w:t xml:space="preserve">    4. Insert the new foam evenly into the cushion covers.</w:t>
      </w:r>
    </w:p>
    <w:p w:rsidR="000122FA" w:rsidRPr="000122FA" w:rsidRDefault="000122FA" w:rsidP="000122FA">
      <w:pPr>
        <w:rPr>
          <w:color w:val="FF0000"/>
        </w:rPr>
      </w:pPr>
      <w:r w:rsidRPr="000122FA">
        <w:rPr>
          <w:color w:val="FF0000"/>
        </w:rPr>
        <w:t xml:space="preserve">    5. Close the covers and place the cushions back on the sofa.</w:t>
      </w:r>
    </w:p>
    <w:p w:rsidR="000122FA" w:rsidRPr="000122FA" w:rsidRDefault="000122FA" w:rsidP="000122FA">
      <w:pPr>
        <w:rPr>
          <w:color w:val="FF0000"/>
        </w:rPr>
      </w:pPr>
      <w:r w:rsidRPr="000122FA">
        <w:rPr>
          <w:color w:val="FF0000"/>
        </w:rPr>
        <w:t xml:space="preserve">  - Quality Assurance: Check for uniformity and comfort by pressing on different areas of the cushion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Fabric:</w:t>
      </w:r>
    </w:p>
    <w:p w:rsidR="000122FA" w:rsidRPr="000122FA" w:rsidRDefault="000122FA" w:rsidP="000122FA">
      <w:pPr>
        <w:rPr>
          <w:color w:val="FF0000"/>
        </w:rPr>
      </w:pPr>
      <w:r w:rsidRPr="000122FA">
        <w:rPr>
          <w:color w:val="FF0000"/>
        </w:rPr>
        <w:t xml:space="preserve">  - Steps: </w:t>
      </w:r>
    </w:p>
    <w:p w:rsidR="000122FA" w:rsidRPr="000122FA" w:rsidRDefault="000122FA" w:rsidP="000122FA">
      <w:pPr>
        <w:rPr>
          <w:color w:val="FF0000"/>
        </w:rPr>
      </w:pPr>
      <w:r w:rsidRPr="000122FA">
        <w:rPr>
          <w:color w:val="FF0000"/>
        </w:rPr>
        <w:t xml:space="preserve">    1. Remove the frayed fabric from the armrests.</w:t>
      </w:r>
    </w:p>
    <w:p w:rsidR="000122FA" w:rsidRPr="000122FA" w:rsidRDefault="000122FA" w:rsidP="000122FA">
      <w:pPr>
        <w:rPr>
          <w:color w:val="FF0000"/>
        </w:rPr>
      </w:pPr>
      <w:r w:rsidRPr="000122FA">
        <w:rPr>
          <w:color w:val="FF0000"/>
        </w:rPr>
        <w:t xml:space="preserve">    2. Measure and cut new fabric pieces.</w:t>
      </w:r>
    </w:p>
    <w:p w:rsidR="000122FA" w:rsidRPr="000122FA" w:rsidRDefault="000122FA" w:rsidP="000122FA">
      <w:pPr>
        <w:rPr>
          <w:color w:val="FF0000"/>
        </w:rPr>
      </w:pPr>
      <w:r w:rsidRPr="000122FA">
        <w:rPr>
          <w:color w:val="FF0000"/>
        </w:rPr>
        <w:t xml:space="preserve">    3. Attach the new fabric to the armrests, ensuring tight seams.</w:t>
      </w:r>
    </w:p>
    <w:p w:rsidR="000122FA" w:rsidRPr="000122FA" w:rsidRDefault="000122FA" w:rsidP="000122FA">
      <w:pPr>
        <w:rPr>
          <w:color w:val="FF0000"/>
        </w:rPr>
      </w:pPr>
      <w:r w:rsidRPr="000122FA">
        <w:rPr>
          <w:color w:val="FF0000"/>
        </w:rPr>
        <w:t xml:space="preserve">    4. Reinforce the seams with additional stitching.</w:t>
      </w:r>
    </w:p>
    <w:p w:rsidR="000122FA" w:rsidRPr="000122FA" w:rsidRDefault="000122FA" w:rsidP="000122FA">
      <w:pPr>
        <w:rPr>
          <w:color w:val="FF0000"/>
        </w:rPr>
      </w:pPr>
      <w:r w:rsidRPr="000122FA">
        <w:rPr>
          <w:color w:val="FF0000"/>
        </w:rPr>
        <w:t xml:space="preserve">  - Quality Assurance: Inspect the seams for any signs of fraying and ensure the fabric is securely attached.</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lastRenderedPageBreak/>
        <w:t xml:space="preserve"> 4. Use of Tools and Material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Tools and Materials:</w:t>
      </w:r>
    </w:p>
    <w:p w:rsidR="000122FA" w:rsidRPr="000122FA" w:rsidRDefault="000122FA" w:rsidP="000122FA">
      <w:pPr>
        <w:rPr>
          <w:color w:val="FF0000"/>
        </w:rPr>
      </w:pPr>
      <w:r w:rsidRPr="000122FA">
        <w:rPr>
          <w:color w:val="FF0000"/>
        </w:rPr>
        <w:t xml:space="preserve">  - Frame: Wood glue, screws, screwdriver, clamps.</w:t>
      </w:r>
    </w:p>
    <w:p w:rsidR="000122FA" w:rsidRPr="000122FA" w:rsidRDefault="000122FA" w:rsidP="000122FA">
      <w:pPr>
        <w:rPr>
          <w:color w:val="FF0000"/>
        </w:rPr>
      </w:pPr>
      <w:r w:rsidRPr="000122FA">
        <w:rPr>
          <w:color w:val="FF0000"/>
        </w:rPr>
        <w:t xml:space="preserve">  - Padding: High-density foam, scissors, measuring tape.</w:t>
      </w:r>
    </w:p>
    <w:p w:rsidR="000122FA" w:rsidRPr="000122FA" w:rsidRDefault="000122FA" w:rsidP="000122FA">
      <w:pPr>
        <w:rPr>
          <w:color w:val="FF0000"/>
        </w:rPr>
      </w:pPr>
      <w:r w:rsidRPr="000122FA">
        <w:rPr>
          <w:color w:val="FF0000"/>
        </w:rPr>
        <w:t xml:space="preserve">  - Fabric: Upholstery fabric, sewing machine, needles, thread, scissor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Safety Guidelines:</w:t>
      </w:r>
    </w:p>
    <w:p w:rsidR="000122FA" w:rsidRPr="000122FA" w:rsidRDefault="000122FA" w:rsidP="000122FA">
      <w:pPr>
        <w:rPr>
          <w:color w:val="FF0000"/>
        </w:rPr>
      </w:pPr>
      <w:r w:rsidRPr="000122FA">
        <w:rPr>
          <w:color w:val="FF0000"/>
        </w:rPr>
        <w:t xml:space="preserve">  - Wear safety glasses and gloves when handling tools.</w:t>
      </w:r>
    </w:p>
    <w:p w:rsidR="000122FA" w:rsidRPr="000122FA" w:rsidRDefault="000122FA" w:rsidP="000122FA">
      <w:pPr>
        <w:rPr>
          <w:color w:val="FF0000"/>
        </w:rPr>
      </w:pPr>
      <w:r w:rsidRPr="000122FA">
        <w:rPr>
          <w:color w:val="FF0000"/>
        </w:rPr>
        <w:t xml:space="preserve">  - Ensure proper ventilation when using adhesives.</w:t>
      </w:r>
    </w:p>
    <w:p w:rsidR="000122FA" w:rsidRPr="000122FA" w:rsidRDefault="000122FA" w:rsidP="000122FA">
      <w:pPr>
        <w:rPr>
          <w:color w:val="FF0000"/>
        </w:rPr>
      </w:pPr>
      <w:r w:rsidRPr="000122FA">
        <w:rPr>
          <w:color w:val="FF0000"/>
        </w:rPr>
        <w:t xml:space="preserve">  - Follow manufacturer's instructions for tool usage.</w:t>
      </w:r>
    </w:p>
    <w:p w:rsidR="000122FA" w:rsidRPr="000122FA" w:rsidRDefault="000122FA" w:rsidP="000122FA">
      <w:pPr>
        <w:rPr>
          <w:color w:val="FF0000"/>
        </w:rPr>
      </w:pPr>
      <w:r w:rsidRPr="000122FA">
        <w:rPr>
          <w:color w:val="FF0000"/>
        </w:rPr>
        <w:t xml:space="preserve">  - Keep the workspace clean and free of </w:t>
      </w:r>
      <w:proofErr w:type="spellStart"/>
      <w:r w:rsidRPr="000122FA">
        <w:rPr>
          <w:color w:val="FF0000"/>
        </w:rPr>
        <w:t>hasards</w:t>
      </w:r>
      <w:proofErr w:type="spellEnd"/>
      <w:r w:rsidRPr="000122FA">
        <w:rPr>
          <w:color w:val="FF0000"/>
        </w:rPr>
        <w:t>.</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Marking Memo</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1. Identification of Defects (10 marks)</w:t>
      </w:r>
    </w:p>
    <w:p w:rsidR="000122FA" w:rsidRPr="000122FA" w:rsidRDefault="000122FA" w:rsidP="000122FA">
      <w:pPr>
        <w:rPr>
          <w:color w:val="FF0000"/>
        </w:rPr>
      </w:pPr>
      <w:r w:rsidRPr="000122FA">
        <w:rPr>
          <w:color w:val="FF0000"/>
        </w:rPr>
        <w:t>- Accurate identification of defects (5 marks)</w:t>
      </w:r>
    </w:p>
    <w:p w:rsidR="000122FA" w:rsidRPr="000122FA" w:rsidRDefault="000122FA" w:rsidP="000122FA">
      <w:pPr>
        <w:rPr>
          <w:color w:val="FF0000"/>
        </w:rPr>
      </w:pPr>
      <w:r w:rsidRPr="000122FA">
        <w:rPr>
          <w:color w:val="FF0000"/>
        </w:rPr>
        <w:t>- Proper documentation of defects, noting location and severity (5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2. Assessment and Corrective Action Planning (20 marks)</w:t>
      </w:r>
    </w:p>
    <w:p w:rsidR="000122FA" w:rsidRPr="000122FA" w:rsidRDefault="000122FA" w:rsidP="000122FA">
      <w:pPr>
        <w:rPr>
          <w:color w:val="FF0000"/>
        </w:rPr>
      </w:pPr>
      <w:r w:rsidRPr="000122FA">
        <w:rPr>
          <w:color w:val="FF0000"/>
        </w:rPr>
        <w:t>- Evaluation of the impact of defects (10 marks)</w:t>
      </w:r>
    </w:p>
    <w:p w:rsidR="000122FA" w:rsidRPr="000122FA" w:rsidRDefault="000122FA" w:rsidP="000122FA">
      <w:pPr>
        <w:rPr>
          <w:color w:val="FF0000"/>
        </w:rPr>
      </w:pPr>
      <w:r w:rsidRPr="000122FA">
        <w:rPr>
          <w:color w:val="FF0000"/>
        </w:rPr>
        <w:t>- Proposal of suitable corrective actions with rationale (10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3. Implementation of Repairs (30 marks)</w:t>
      </w:r>
    </w:p>
    <w:p w:rsidR="000122FA" w:rsidRPr="000122FA" w:rsidRDefault="000122FA" w:rsidP="000122FA">
      <w:pPr>
        <w:rPr>
          <w:color w:val="FF0000"/>
        </w:rPr>
      </w:pPr>
      <w:r w:rsidRPr="000122FA">
        <w:rPr>
          <w:color w:val="FF0000"/>
        </w:rPr>
        <w:t>- Detailed steps for implementing repairs (15 marks)</w:t>
      </w:r>
    </w:p>
    <w:p w:rsidR="000122FA" w:rsidRPr="000122FA" w:rsidRDefault="000122FA" w:rsidP="000122FA">
      <w:pPr>
        <w:rPr>
          <w:color w:val="FF0000"/>
        </w:rPr>
      </w:pPr>
      <w:r w:rsidRPr="000122FA">
        <w:rPr>
          <w:color w:val="FF0000"/>
        </w:rPr>
        <w:t>- Ensuring quality standards and defect-free repairs (15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4. Use of Tools and Materials (20 marks)</w:t>
      </w:r>
    </w:p>
    <w:p w:rsidR="000122FA" w:rsidRPr="000122FA" w:rsidRDefault="000122FA" w:rsidP="000122FA">
      <w:pPr>
        <w:rPr>
          <w:color w:val="FF0000"/>
        </w:rPr>
      </w:pPr>
      <w:r w:rsidRPr="000122FA">
        <w:rPr>
          <w:color w:val="FF0000"/>
        </w:rPr>
        <w:t>- Selection of appropriate tools and materials (10 marks)</w:t>
      </w:r>
    </w:p>
    <w:p w:rsidR="000122FA" w:rsidRPr="000122FA" w:rsidRDefault="000122FA" w:rsidP="000122FA">
      <w:pPr>
        <w:rPr>
          <w:color w:val="FF0000"/>
        </w:rPr>
      </w:pPr>
      <w:r w:rsidRPr="000122FA">
        <w:rPr>
          <w:color w:val="FF0000"/>
        </w:rPr>
        <w:t>- Adherence to safety guidelines and best practices (10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Total: 80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Pass Mark: 50 marks (minimum competency in all criteria)</w:t>
      </w:r>
    </w:p>
    <w:p w:rsidR="000122FA" w:rsidRPr="000122FA" w:rsidRDefault="000122FA" w:rsidP="000122FA">
      <w:pPr>
        <w:rPr>
          <w:color w:val="FF0000"/>
        </w:rPr>
      </w:pPr>
      <w:r w:rsidRPr="000122FA">
        <w:rPr>
          <w:color w:val="FF0000"/>
        </w:rPr>
        <w:t>- Distinction: 70 marks (high competency in all criteria)</w:t>
      </w:r>
    </w:p>
    <w:p w:rsidR="00A83287" w:rsidRPr="00A362A0" w:rsidRDefault="00343C52" w:rsidP="00A83287">
      <w:pPr>
        <w:pStyle w:val="Heading2"/>
        <w:rPr>
          <w:rFonts w:ascii="Century Gothic" w:hAnsi="Century Gothic" w:cs="Arial"/>
          <w:bCs/>
          <w:i w:val="0"/>
          <w:sz w:val="20"/>
          <w:szCs w:val="20"/>
          <w:lang w:val="en-ZA" w:eastAsia="en-ZA"/>
        </w:rPr>
      </w:pPr>
      <w:bookmarkStart w:id="16" w:name="_Toc167686990"/>
      <w:bookmarkStart w:id="17" w:name="_Toc197271831"/>
      <w:r w:rsidRPr="00A362A0">
        <w:rPr>
          <w:rFonts w:ascii="Century Gothic" w:hAnsi="Century Gothic" w:cs="Arial"/>
          <w:bCs/>
          <w:i w:val="0"/>
          <w:lang w:val="en-ZA"/>
        </w:rPr>
        <w:lastRenderedPageBreak/>
        <w:t>GUIDELINES</w:t>
      </w:r>
      <w:bookmarkEnd w:id="16"/>
      <w:bookmarkEnd w:id="17"/>
    </w:p>
    <w:p w:rsidR="00A83287" w:rsidRPr="00A362A0" w:rsidRDefault="00A83287" w:rsidP="00A83287">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A83287" w:rsidRPr="00A362A0" w:rsidRDefault="00A83287" w:rsidP="00A83287">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 xml:space="preserve">You are required to </w:t>
      </w:r>
      <w:r w:rsidR="00343C52" w:rsidRPr="00A362A0">
        <w:rPr>
          <w:rFonts w:ascii="Century Gothic" w:hAnsi="Century Gothic" w:cs="Arial"/>
          <w:b/>
          <w:bCs/>
          <w:iCs/>
          <w:spacing w:val="-5"/>
          <w:sz w:val="22"/>
          <w:szCs w:val="22"/>
          <w:lang w:val="en-ZA" w:eastAsia="en-ZA"/>
        </w:rPr>
        <w:t xml:space="preserve">perform the task below and your </w:t>
      </w:r>
      <w:r w:rsidR="00D00926" w:rsidRPr="00A362A0">
        <w:rPr>
          <w:rFonts w:ascii="Century Gothic" w:hAnsi="Century Gothic" w:cs="Arial"/>
          <w:b/>
          <w:bCs/>
          <w:iCs/>
          <w:spacing w:val="-5"/>
          <w:sz w:val="22"/>
          <w:szCs w:val="22"/>
          <w:lang w:val="en-ZA" w:eastAsia="en-ZA"/>
        </w:rPr>
        <w:t>Facilitator/</w:t>
      </w:r>
      <w:r w:rsidR="00343C52" w:rsidRPr="00A362A0">
        <w:rPr>
          <w:rFonts w:ascii="Century Gothic" w:hAnsi="Century Gothic" w:cs="Arial"/>
          <w:b/>
          <w:bCs/>
          <w:iCs/>
          <w:spacing w:val="-5"/>
          <w:sz w:val="22"/>
          <w:szCs w:val="22"/>
          <w:lang w:val="en-ZA" w:eastAsia="en-ZA"/>
        </w:rPr>
        <w:t>Assessor will</w:t>
      </w:r>
      <w:r w:rsidR="00DA76E2" w:rsidRPr="00A362A0">
        <w:rPr>
          <w:rFonts w:ascii="Century Gothic" w:hAnsi="Century Gothic" w:cs="Arial"/>
          <w:b/>
          <w:bCs/>
          <w:iCs/>
          <w:spacing w:val="-5"/>
          <w:sz w:val="22"/>
          <w:szCs w:val="22"/>
          <w:lang w:val="en-ZA" w:eastAsia="en-ZA"/>
        </w:rPr>
        <w:t xml:space="preserve"> assess your work </w:t>
      </w:r>
      <w:r w:rsidRPr="00A362A0">
        <w:rPr>
          <w:rFonts w:ascii="Century Gothic" w:hAnsi="Century Gothic" w:cs="Arial"/>
          <w:b/>
          <w:bCs/>
          <w:iCs/>
          <w:spacing w:val="-5"/>
          <w:sz w:val="22"/>
          <w:szCs w:val="22"/>
          <w:lang w:val="en-ZA" w:eastAsia="en-ZA"/>
        </w:rPr>
        <w:t>based on the</w:t>
      </w:r>
      <w:r w:rsidR="00D00926" w:rsidRPr="00A362A0">
        <w:rPr>
          <w:rFonts w:ascii="Century Gothic" w:hAnsi="Century Gothic" w:cs="Arial"/>
          <w:b/>
          <w:bCs/>
          <w:iCs/>
          <w:spacing w:val="-5"/>
          <w:sz w:val="22"/>
          <w:szCs w:val="22"/>
          <w:lang w:val="en-ZA" w:eastAsia="en-ZA"/>
        </w:rPr>
        <w:t xml:space="preserve"> observation checklist attached.</w:t>
      </w:r>
    </w:p>
    <w:p w:rsidR="00D00926" w:rsidRPr="00A362A0" w:rsidRDefault="00D00926" w:rsidP="00A13275">
      <w:pPr>
        <w:spacing w:line="360" w:lineRule="auto"/>
        <w:rPr>
          <w:rFonts w:ascii="Century Gothic" w:hAnsi="Century Gothic"/>
          <w:b/>
          <w:sz w:val="22"/>
          <w:szCs w:val="22"/>
          <w:lang w:val="en-ZA"/>
        </w:rPr>
      </w:pPr>
    </w:p>
    <w:p w:rsidR="00A13275" w:rsidRPr="00A362A0" w:rsidRDefault="00A13275" w:rsidP="00A13275">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492DFB" w:rsidRPr="00492DFB">
        <w:rPr>
          <w:rFonts w:ascii="Century Gothic" w:hAnsi="Century Gothic"/>
          <w:b/>
          <w:sz w:val="22"/>
          <w:szCs w:val="22"/>
          <w:lang w:val="en-ZA"/>
        </w:rPr>
        <w:t>PM-09-PS01: Examine upholstery furniture pieces to identify defects and identify corrective action to repair defect</w:t>
      </w:r>
    </w:p>
    <w:p w:rsidR="00A13275" w:rsidRPr="00A362A0" w:rsidRDefault="00A13275" w:rsidP="00A13275">
      <w:pPr>
        <w:spacing w:line="360" w:lineRule="auto"/>
        <w:rPr>
          <w:rFonts w:ascii="Century Gothic" w:hAnsi="Century Gothic"/>
          <w:b/>
          <w:sz w:val="22"/>
          <w:szCs w:val="22"/>
          <w:lang w:val="en-ZA"/>
        </w:rPr>
      </w:pP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Assessment Title: Identification and Categorisation of Upholstered Furniture and Accessories</w:t>
      </w:r>
    </w:p>
    <w:p w:rsidR="00A13275" w:rsidRPr="00A362A0" w:rsidRDefault="00A13275" w:rsidP="00A13275">
      <w:pPr>
        <w:spacing w:line="360" w:lineRule="auto"/>
        <w:rPr>
          <w:rFonts w:ascii="Century Gothic" w:hAnsi="Century Gothic"/>
          <w:sz w:val="22"/>
          <w:szCs w:val="22"/>
          <w:lang w:val="en-ZA"/>
        </w:rPr>
      </w:pP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Purpose: This assessment aims to evaluate the learner’s ability to identify, categorise, and understand various upholstered furniture products and accessories based on their styles, uses, and materials.</w:t>
      </w:r>
    </w:p>
    <w:p w:rsidR="00A13275" w:rsidRPr="00A362A0" w:rsidRDefault="00A13275" w:rsidP="00A13275">
      <w:pPr>
        <w:spacing w:line="360" w:lineRule="auto"/>
        <w:rPr>
          <w:rFonts w:ascii="Century Gothic" w:hAnsi="Century Gothic"/>
          <w:sz w:val="22"/>
          <w:szCs w:val="22"/>
          <w:lang w:val="en-ZA"/>
        </w:rPr>
      </w:pPr>
    </w:p>
    <w:p w:rsidR="00A13275" w:rsidRPr="00A362A0" w:rsidRDefault="00D00926" w:rsidP="00A13275">
      <w:pPr>
        <w:spacing w:line="360" w:lineRule="auto"/>
        <w:rPr>
          <w:rFonts w:ascii="Century Gothic" w:hAnsi="Century Gothic"/>
          <w:sz w:val="22"/>
          <w:szCs w:val="22"/>
          <w:lang w:val="en-ZA"/>
        </w:rPr>
      </w:pPr>
      <w:r w:rsidRPr="00A362A0">
        <w:rPr>
          <w:rFonts w:ascii="Century Gothic" w:hAnsi="Century Gothic"/>
          <w:sz w:val="22"/>
          <w:szCs w:val="22"/>
          <w:lang w:val="en-ZA"/>
        </w:rPr>
        <w:t>Guidelines</w:t>
      </w:r>
      <w:r w:rsidR="00A13275" w:rsidRPr="00A362A0">
        <w:rPr>
          <w:rFonts w:ascii="Century Gothic" w:hAnsi="Century Gothic"/>
          <w:sz w:val="22"/>
          <w:szCs w:val="22"/>
          <w:lang w:val="en-ZA"/>
        </w:rPr>
        <w:t xml:space="preserve"> to the Learner:</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w:t>
      </w:r>
      <w:r w:rsidR="00B97BF0" w:rsidRPr="00A362A0">
        <w:rPr>
          <w:rFonts w:ascii="Century Gothic" w:hAnsi="Century Gothic"/>
          <w:sz w:val="22"/>
          <w:szCs w:val="22"/>
          <w:lang w:val="en-ZA"/>
        </w:rPr>
        <w:t xml:space="preserve">  Refer to Knowledge Module KM13 and the additional brochure with examples of upholstered furniture.</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3. For each item, provide a brief explanation of your categorisation, linking it to your knowledge of furniture types, uses, styles, designs, and manufacturing materials.</w:t>
      </w:r>
    </w:p>
    <w:p w:rsidR="00A13275" w:rsidRPr="00A362A0" w:rsidRDefault="00A13275" w:rsidP="00A13275">
      <w:pPr>
        <w:spacing w:line="360" w:lineRule="auto"/>
        <w:rPr>
          <w:rFonts w:ascii="Century Gothic" w:hAnsi="Century Gothic"/>
          <w:sz w:val="22"/>
          <w:szCs w:val="22"/>
          <w:lang w:val="en-ZA"/>
        </w:rPr>
      </w:pP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Resources Provided:</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 A collection of samples or high-resolution photographs of various upholstered furniture products and accessories.</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Writing materials for note-taking and categorisation.</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Reference materials on furniture types, styles, and manufacturing materials (if necessary).</w:t>
      </w:r>
    </w:p>
    <w:p w:rsidR="00A13275" w:rsidRPr="00A362A0" w:rsidRDefault="00A13275" w:rsidP="00A13275">
      <w:pPr>
        <w:spacing w:line="360" w:lineRule="auto"/>
        <w:rPr>
          <w:rFonts w:ascii="Century Gothic" w:hAnsi="Century Gothic"/>
          <w:sz w:val="22"/>
          <w:szCs w:val="22"/>
          <w:lang w:val="en-ZA"/>
        </w:rPr>
      </w:pP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A13275" w:rsidRPr="00A362A0" w:rsidRDefault="00A13275" w:rsidP="00A13275">
      <w:pPr>
        <w:spacing w:line="360" w:lineRule="auto"/>
        <w:rPr>
          <w:rFonts w:ascii="Century Gothic" w:hAnsi="Century Gothic"/>
          <w:sz w:val="22"/>
          <w:szCs w:val="22"/>
          <w:lang w:val="en-ZA"/>
        </w:rPr>
      </w:pP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A13275" w:rsidRPr="00A362A0" w:rsidRDefault="00A13275" w:rsidP="00A13275">
      <w:pPr>
        <w:spacing w:line="360" w:lineRule="auto"/>
        <w:rPr>
          <w:rFonts w:ascii="Century Gothic" w:hAnsi="Century Gothic"/>
          <w:sz w:val="22"/>
          <w:szCs w:val="22"/>
          <w:lang w:val="en-ZA"/>
        </w:rPr>
      </w:pP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Feedback and Evaluation:</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A13275" w:rsidRPr="00A362A0" w:rsidRDefault="00A13275" w:rsidP="00A13275">
      <w:pPr>
        <w:spacing w:line="360" w:lineRule="auto"/>
        <w:rPr>
          <w:rFonts w:ascii="Century Gothic" w:hAnsi="Century Gothic"/>
          <w:sz w:val="22"/>
          <w:szCs w:val="22"/>
          <w:lang w:val="en-ZA"/>
        </w:rPr>
      </w:pP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A13275"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AB0C8F" w:rsidRPr="00A362A0" w:rsidRDefault="00A13275" w:rsidP="00A13275">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AB0C8F" w:rsidRPr="00A362A0" w:rsidRDefault="00AB0C8F" w:rsidP="00AB0C8F">
      <w:pPr>
        <w:spacing w:line="360" w:lineRule="auto"/>
        <w:rPr>
          <w:rFonts w:ascii="Century Gothic" w:hAnsi="Century Gothic"/>
          <w:b/>
          <w:sz w:val="22"/>
          <w:szCs w:val="22"/>
          <w:lang w:val="en-ZA"/>
        </w:rPr>
      </w:pPr>
    </w:p>
    <w:p w:rsidR="000E05AE" w:rsidRPr="00A362A0" w:rsidRDefault="000E05AE" w:rsidP="00AB0C8F">
      <w:pPr>
        <w:rPr>
          <w:rFonts w:ascii="Century Gothic" w:hAnsi="Century Gothic"/>
          <w:sz w:val="22"/>
          <w:szCs w:val="22"/>
          <w:lang w:val="en-ZA"/>
        </w:rPr>
      </w:pPr>
    </w:p>
    <w:p w:rsidR="00A83287" w:rsidRPr="00A362A0" w:rsidRDefault="00A83287" w:rsidP="00A83287">
      <w:pPr>
        <w:rPr>
          <w:rFonts w:ascii="Century Gothic" w:hAnsi="Century Gothic"/>
          <w:b/>
          <w:lang w:val="en-ZA"/>
        </w:rPr>
      </w:pPr>
    </w:p>
    <w:p w:rsidR="00A83287" w:rsidRPr="00A362A0" w:rsidRDefault="00AB6453" w:rsidP="00AB6453">
      <w:pPr>
        <w:spacing w:before="0" w:after="0" w:line="276" w:lineRule="auto"/>
        <w:jc w:val="left"/>
        <w:rPr>
          <w:rFonts w:ascii="Century Gothic" w:hAnsi="Century Gothic" w:cs="Arial"/>
          <w:b/>
          <w:color w:val="000000"/>
          <w:sz w:val="28"/>
          <w:szCs w:val="28"/>
          <w:lang w:val="en-ZA"/>
        </w:rPr>
      </w:pPr>
      <w:r w:rsidRPr="00A362A0">
        <w:rPr>
          <w:rFonts w:ascii="Century Gothic" w:hAnsi="Century Gothic" w:cs="Arial"/>
          <w:b/>
          <w:color w:val="000000"/>
          <w:sz w:val="28"/>
          <w:szCs w:val="28"/>
          <w:lang w:val="en-ZA"/>
        </w:rPr>
        <w:lastRenderedPageBreak/>
        <w:t>EVALUATION CHECKLIST</w:t>
      </w:r>
    </w:p>
    <w:p w:rsidR="00A83287" w:rsidRPr="00A362A0" w:rsidRDefault="00A83287" w:rsidP="00A83287">
      <w:pPr>
        <w:rPr>
          <w:rFonts w:ascii="Century Gothic" w:hAnsi="Century Gothic"/>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2"/>
        <w:gridCol w:w="4358"/>
      </w:tblGrid>
      <w:tr w:rsidR="00A83287" w:rsidRPr="00A362A0" w:rsidTr="008039EE">
        <w:trPr>
          <w:jc w:val="center"/>
        </w:trPr>
        <w:tc>
          <w:tcPr>
            <w:tcW w:w="5033" w:type="dxa"/>
          </w:tcPr>
          <w:p w:rsidR="00A83287" w:rsidRPr="00A362A0" w:rsidRDefault="00A83287" w:rsidP="008039EE">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A83287" w:rsidRPr="00A362A0" w:rsidRDefault="00A83287" w:rsidP="008039EE">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0E05AE" w:rsidRPr="00A362A0" w:rsidRDefault="000E05AE" w:rsidP="008039EE">
            <w:pPr>
              <w:spacing w:before="0" w:after="0" w:line="276" w:lineRule="auto"/>
              <w:jc w:val="left"/>
              <w:rPr>
                <w:rFonts w:ascii="Century Gothic" w:hAnsi="Century Gothic" w:cs="Arial"/>
                <w:color w:val="000000"/>
                <w:sz w:val="24"/>
                <w:lang w:val="en-ZA"/>
              </w:rPr>
            </w:pPr>
          </w:p>
          <w:p w:rsidR="000E05AE" w:rsidRPr="00A362A0" w:rsidRDefault="00A83287" w:rsidP="008039EE">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AB6453" w:rsidRPr="00A362A0" w:rsidRDefault="00AB6453" w:rsidP="008039EE">
            <w:pPr>
              <w:spacing w:before="0" w:after="0" w:line="276" w:lineRule="auto"/>
              <w:jc w:val="left"/>
              <w:rPr>
                <w:rFonts w:ascii="Century Gothic" w:hAnsi="Century Gothic" w:cs="Arial"/>
                <w:color w:val="000000"/>
                <w:sz w:val="22"/>
                <w:szCs w:val="22"/>
                <w:lang w:val="en-ZA"/>
              </w:rPr>
            </w:pPr>
          </w:p>
          <w:p w:rsidR="00A83287" w:rsidRPr="00A362A0" w:rsidRDefault="00A83287" w:rsidP="008039EE">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p w:rsidR="00A83287" w:rsidRPr="00A362A0" w:rsidRDefault="00A83287" w:rsidP="008039EE">
            <w:pPr>
              <w:spacing w:before="0" w:after="0" w:line="276" w:lineRule="auto"/>
              <w:jc w:val="left"/>
              <w:rPr>
                <w:rFonts w:ascii="Century Gothic" w:hAnsi="Century Gothic" w:cs="Arial"/>
                <w:color w:val="000000"/>
                <w:sz w:val="24"/>
                <w:lang w:val="en-ZA"/>
              </w:rPr>
            </w:pPr>
          </w:p>
        </w:tc>
        <w:tc>
          <w:tcPr>
            <w:tcW w:w="4543" w:type="dxa"/>
          </w:tcPr>
          <w:p w:rsidR="00A83287" w:rsidRPr="00A362A0" w:rsidRDefault="00A83287" w:rsidP="008039EE">
            <w:pPr>
              <w:spacing w:before="0" w:after="0" w:line="276" w:lineRule="auto"/>
              <w:jc w:val="left"/>
              <w:rPr>
                <w:rFonts w:ascii="Century Gothic" w:hAnsi="Century Gothic" w:cs="Arial"/>
                <w:color w:val="000000"/>
                <w:sz w:val="24"/>
                <w:lang w:val="en-ZA"/>
              </w:rPr>
            </w:pPr>
          </w:p>
          <w:p w:rsidR="00AB6453" w:rsidRPr="00A362A0" w:rsidRDefault="00AB6453" w:rsidP="008039E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4"/>
                <w:lang w:val="en-ZA"/>
              </w:rPr>
              <w:t xml:space="preserve">LEARNER SIGNATURE </w:t>
            </w:r>
          </w:p>
          <w:p w:rsidR="00AB6453" w:rsidRPr="00A362A0" w:rsidRDefault="00AB6453" w:rsidP="008039EE">
            <w:pPr>
              <w:spacing w:before="0" w:after="0" w:line="276" w:lineRule="auto"/>
              <w:jc w:val="left"/>
              <w:rPr>
                <w:rFonts w:ascii="Century Gothic" w:hAnsi="Century Gothic" w:cs="Arial"/>
                <w:color w:val="000000"/>
                <w:sz w:val="22"/>
                <w:szCs w:val="22"/>
                <w:lang w:val="en-ZA"/>
              </w:rPr>
            </w:pPr>
          </w:p>
          <w:p w:rsidR="00AB6453" w:rsidRPr="00A362A0" w:rsidRDefault="00AB6453" w:rsidP="008039EE">
            <w:pPr>
              <w:spacing w:before="0" w:after="0" w:line="276" w:lineRule="auto"/>
              <w:jc w:val="left"/>
              <w:rPr>
                <w:rFonts w:ascii="Century Gothic" w:hAnsi="Century Gothic" w:cs="Arial"/>
                <w:color w:val="000000"/>
                <w:sz w:val="22"/>
                <w:szCs w:val="22"/>
                <w:lang w:val="en-ZA"/>
              </w:rPr>
            </w:pPr>
          </w:p>
          <w:p w:rsidR="00AB6453" w:rsidRPr="00A362A0" w:rsidRDefault="00AB6453" w:rsidP="008039EE">
            <w:pPr>
              <w:spacing w:before="0" w:after="0" w:line="276" w:lineRule="auto"/>
              <w:jc w:val="left"/>
              <w:rPr>
                <w:rFonts w:ascii="Century Gothic" w:hAnsi="Century Gothic" w:cs="Arial"/>
                <w:b/>
                <w:color w:val="000000"/>
                <w:sz w:val="22"/>
                <w:szCs w:val="22"/>
                <w:lang w:val="en-ZA"/>
              </w:rPr>
            </w:pPr>
          </w:p>
          <w:p w:rsidR="00A83287" w:rsidRPr="00A362A0" w:rsidRDefault="00A83287" w:rsidP="008039E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DATE:</w:t>
            </w:r>
          </w:p>
        </w:tc>
      </w:tr>
    </w:tbl>
    <w:p w:rsidR="00A83287" w:rsidRPr="00A362A0" w:rsidRDefault="00A83287" w:rsidP="00A362A0">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A83287" w:rsidRPr="00A362A0" w:rsidTr="008039EE">
        <w:trPr>
          <w:jc w:val="center"/>
        </w:trPr>
        <w:tc>
          <w:tcPr>
            <w:tcW w:w="3034" w:type="dxa"/>
          </w:tcPr>
          <w:p w:rsidR="00A83287" w:rsidRPr="00A362A0" w:rsidRDefault="00A83287" w:rsidP="008039EE">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A83287" w:rsidRPr="00A362A0" w:rsidRDefault="00A83287" w:rsidP="008039EE">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A83287" w:rsidRPr="00A362A0" w:rsidRDefault="00A83287" w:rsidP="008039EE">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A83287" w:rsidRPr="00A362A0" w:rsidRDefault="00A83287" w:rsidP="008039EE">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A83287" w:rsidRPr="00A362A0" w:rsidTr="008039EE">
        <w:trPr>
          <w:jc w:val="center"/>
        </w:trPr>
        <w:tc>
          <w:tcPr>
            <w:tcW w:w="3034" w:type="dxa"/>
            <w:shd w:val="clear" w:color="auto" w:fill="D9D9D9"/>
          </w:tcPr>
          <w:p w:rsidR="00A83287" w:rsidRPr="00A362A0" w:rsidRDefault="00A83287" w:rsidP="008039EE">
            <w:pPr>
              <w:spacing w:before="0" w:after="0"/>
              <w:jc w:val="left"/>
              <w:rPr>
                <w:rFonts w:ascii="Century Gothic" w:hAnsi="Century Gothic" w:cs="Arial"/>
                <w:b/>
                <w:color w:val="000000"/>
                <w:sz w:val="32"/>
                <w:szCs w:val="32"/>
                <w:lang w:val="en-ZA"/>
              </w:rPr>
            </w:pPr>
          </w:p>
        </w:tc>
        <w:tc>
          <w:tcPr>
            <w:tcW w:w="2065" w:type="dxa"/>
            <w:shd w:val="clear" w:color="auto" w:fill="D9D9D9"/>
          </w:tcPr>
          <w:p w:rsidR="00A83287" w:rsidRPr="00A362A0" w:rsidRDefault="00A83287" w:rsidP="008039EE">
            <w:pPr>
              <w:spacing w:before="0" w:after="0"/>
              <w:jc w:val="left"/>
              <w:rPr>
                <w:rFonts w:ascii="Century Gothic" w:hAnsi="Century Gothic" w:cs="Arial"/>
                <w:color w:val="000000"/>
                <w:sz w:val="24"/>
                <w:lang w:val="en-ZA"/>
              </w:rPr>
            </w:pPr>
          </w:p>
        </w:tc>
        <w:tc>
          <w:tcPr>
            <w:tcW w:w="2356" w:type="dxa"/>
            <w:shd w:val="clear" w:color="auto" w:fill="D9D9D9"/>
          </w:tcPr>
          <w:p w:rsidR="00A83287" w:rsidRPr="00A362A0" w:rsidRDefault="00A83287" w:rsidP="008039EE">
            <w:pPr>
              <w:spacing w:before="0" w:after="0"/>
              <w:jc w:val="left"/>
              <w:rPr>
                <w:rFonts w:ascii="Century Gothic" w:hAnsi="Century Gothic" w:cs="Arial"/>
                <w:color w:val="000000"/>
                <w:sz w:val="24"/>
                <w:lang w:val="en-ZA"/>
              </w:rPr>
            </w:pPr>
          </w:p>
        </w:tc>
        <w:tc>
          <w:tcPr>
            <w:tcW w:w="1898" w:type="dxa"/>
            <w:shd w:val="clear" w:color="auto" w:fill="D9D9D9"/>
          </w:tcPr>
          <w:p w:rsidR="00A83287" w:rsidRPr="00A362A0" w:rsidRDefault="00A83287" w:rsidP="008039EE">
            <w:pPr>
              <w:spacing w:before="0" w:after="0"/>
              <w:jc w:val="left"/>
              <w:rPr>
                <w:rFonts w:ascii="Century Gothic" w:hAnsi="Century Gothic" w:cs="Arial"/>
                <w:color w:val="000000"/>
                <w:sz w:val="24"/>
                <w:lang w:val="en-ZA"/>
              </w:rPr>
            </w:pPr>
          </w:p>
        </w:tc>
      </w:tr>
      <w:tr w:rsidR="00A83287" w:rsidRPr="00A362A0" w:rsidTr="008039EE">
        <w:trPr>
          <w:jc w:val="center"/>
        </w:trPr>
        <w:tc>
          <w:tcPr>
            <w:tcW w:w="3034" w:type="dxa"/>
          </w:tcPr>
          <w:p w:rsidR="00A83287" w:rsidRPr="00A362A0" w:rsidRDefault="00A83287" w:rsidP="008039EE">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A83287" w:rsidRPr="00A362A0" w:rsidRDefault="00A83287" w:rsidP="008039EE">
            <w:pPr>
              <w:spacing w:before="0" w:after="0"/>
              <w:jc w:val="left"/>
              <w:rPr>
                <w:rFonts w:ascii="Century Gothic" w:hAnsi="Century Gothic" w:cs="Arial"/>
                <w:color w:val="000000"/>
                <w:sz w:val="24"/>
                <w:lang w:val="en-ZA"/>
              </w:rPr>
            </w:pPr>
          </w:p>
        </w:tc>
        <w:tc>
          <w:tcPr>
            <w:tcW w:w="2356" w:type="dxa"/>
          </w:tcPr>
          <w:p w:rsidR="00A83287" w:rsidRPr="00A362A0" w:rsidRDefault="00A83287" w:rsidP="008039EE">
            <w:pPr>
              <w:spacing w:before="0" w:after="0"/>
              <w:jc w:val="left"/>
              <w:rPr>
                <w:rFonts w:ascii="Century Gothic" w:hAnsi="Century Gothic" w:cs="Arial"/>
                <w:color w:val="000000"/>
                <w:sz w:val="24"/>
                <w:lang w:val="en-ZA"/>
              </w:rPr>
            </w:pPr>
          </w:p>
        </w:tc>
        <w:tc>
          <w:tcPr>
            <w:tcW w:w="1898" w:type="dxa"/>
          </w:tcPr>
          <w:p w:rsidR="00A83287" w:rsidRPr="00A362A0" w:rsidRDefault="00A83287" w:rsidP="008039EE">
            <w:pPr>
              <w:spacing w:before="0" w:after="0"/>
              <w:jc w:val="left"/>
              <w:rPr>
                <w:rFonts w:ascii="Century Gothic" w:hAnsi="Century Gothic" w:cs="Arial"/>
                <w:color w:val="000000"/>
                <w:sz w:val="24"/>
                <w:lang w:val="en-ZA"/>
              </w:rPr>
            </w:pPr>
          </w:p>
        </w:tc>
      </w:tr>
      <w:tr w:rsidR="00A83287" w:rsidRPr="00A362A0" w:rsidTr="008039EE">
        <w:trPr>
          <w:jc w:val="center"/>
        </w:trPr>
        <w:tc>
          <w:tcPr>
            <w:tcW w:w="3034" w:type="dxa"/>
          </w:tcPr>
          <w:p w:rsidR="00A83287" w:rsidRPr="00A362A0" w:rsidRDefault="00A83287" w:rsidP="005A45AC">
            <w:pPr>
              <w:rPr>
                <w:rFonts w:ascii="Century Gothic" w:hAnsi="Century Gothic" w:cs="Arial"/>
                <w:bCs/>
                <w:lang w:val="en-ZA"/>
              </w:rPr>
            </w:pPr>
          </w:p>
        </w:tc>
        <w:tc>
          <w:tcPr>
            <w:tcW w:w="2065" w:type="dxa"/>
          </w:tcPr>
          <w:p w:rsidR="00A83287" w:rsidRPr="00A362A0" w:rsidRDefault="00A83287" w:rsidP="008039EE">
            <w:pPr>
              <w:spacing w:before="0" w:after="0"/>
              <w:jc w:val="left"/>
              <w:rPr>
                <w:rFonts w:ascii="Century Gothic" w:hAnsi="Century Gothic" w:cs="Arial"/>
                <w:color w:val="000000"/>
                <w:sz w:val="24"/>
                <w:lang w:val="en-ZA"/>
              </w:rPr>
            </w:pPr>
          </w:p>
        </w:tc>
        <w:tc>
          <w:tcPr>
            <w:tcW w:w="2356" w:type="dxa"/>
          </w:tcPr>
          <w:p w:rsidR="00A83287" w:rsidRPr="00A362A0" w:rsidRDefault="00A83287" w:rsidP="008039EE">
            <w:pPr>
              <w:spacing w:before="0" w:after="0"/>
              <w:jc w:val="left"/>
              <w:rPr>
                <w:rFonts w:ascii="Century Gothic" w:hAnsi="Century Gothic" w:cs="Arial"/>
                <w:color w:val="000000"/>
                <w:sz w:val="24"/>
                <w:lang w:val="en-ZA"/>
              </w:rPr>
            </w:pPr>
          </w:p>
        </w:tc>
        <w:tc>
          <w:tcPr>
            <w:tcW w:w="1898" w:type="dxa"/>
          </w:tcPr>
          <w:p w:rsidR="00A83287" w:rsidRPr="00A362A0" w:rsidRDefault="00A83287" w:rsidP="008039EE">
            <w:pPr>
              <w:spacing w:before="0" w:after="0"/>
              <w:jc w:val="left"/>
              <w:rPr>
                <w:rFonts w:ascii="Century Gothic" w:hAnsi="Century Gothic" w:cs="Arial"/>
                <w:color w:val="000000"/>
                <w:sz w:val="24"/>
                <w:lang w:val="en-ZA"/>
              </w:rPr>
            </w:pPr>
          </w:p>
        </w:tc>
      </w:tr>
      <w:tr w:rsidR="00A83287" w:rsidRPr="00A362A0" w:rsidTr="008039EE">
        <w:trPr>
          <w:jc w:val="center"/>
        </w:trPr>
        <w:tc>
          <w:tcPr>
            <w:tcW w:w="3034" w:type="dxa"/>
          </w:tcPr>
          <w:p w:rsidR="00A83287" w:rsidRPr="00A362A0" w:rsidRDefault="00B97BF0" w:rsidP="00C82EA8">
            <w:pPr>
              <w:rPr>
                <w:rFonts w:ascii="Century Gothic" w:hAnsi="Century Gothic" w:cs="Arial"/>
                <w:bCs/>
                <w:lang w:val="en-ZA"/>
              </w:rPr>
            </w:pPr>
            <w:r w:rsidRPr="00A362A0">
              <w:rPr>
                <w:rFonts w:ascii="Century Gothic" w:hAnsi="Century Gothic"/>
                <w:sz w:val="22"/>
                <w:szCs w:val="22"/>
                <w:lang w:val="en-ZA"/>
              </w:rPr>
              <w:t xml:space="preserve"> </w:t>
            </w:r>
          </w:p>
        </w:tc>
        <w:tc>
          <w:tcPr>
            <w:tcW w:w="2065" w:type="dxa"/>
          </w:tcPr>
          <w:p w:rsidR="00A83287" w:rsidRPr="00A362A0" w:rsidRDefault="00A83287" w:rsidP="008039EE">
            <w:pPr>
              <w:spacing w:before="0" w:after="0"/>
              <w:jc w:val="left"/>
              <w:rPr>
                <w:rFonts w:ascii="Century Gothic" w:hAnsi="Century Gothic" w:cs="Arial"/>
                <w:color w:val="000000"/>
                <w:sz w:val="24"/>
                <w:lang w:val="en-ZA"/>
              </w:rPr>
            </w:pPr>
          </w:p>
        </w:tc>
        <w:tc>
          <w:tcPr>
            <w:tcW w:w="2356" w:type="dxa"/>
          </w:tcPr>
          <w:p w:rsidR="00A83287" w:rsidRPr="00A362A0" w:rsidRDefault="00A83287" w:rsidP="008039EE">
            <w:pPr>
              <w:spacing w:before="0" w:after="0"/>
              <w:jc w:val="left"/>
              <w:rPr>
                <w:rFonts w:ascii="Century Gothic" w:hAnsi="Century Gothic" w:cs="Arial"/>
                <w:color w:val="000000"/>
                <w:sz w:val="24"/>
                <w:lang w:val="en-ZA"/>
              </w:rPr>
            </w:pPr>
          </w:p>
        </w:tc>
        <w:tc>
          <w:tcPr>
            <w:tcW w:w="1898" w:type="dxa"/>
          </w:tcPr>
          <w:p w:rsidR="00A83287" w:rsidRPr="00A362A0" w:rsidRDefault="00A83287" w:rsidP="008039EE">
            <w:pPr>
              <w:spacing w:before="0" w:after="0"/>
              <w:jc w:val="left"/>
              <w:rPr>
                <w:rFonts w:ascii="Century Gothic" w:hAnsi="Century Gothic" w:cs="Arial"/>
                <w:color w:val="000000"/>
                <w:sz w:val="24"/>
                <w:lang w:val="en-ZA"/>
              </w:rPr>
            </w:pPr>
          </w:p>
        </w:tc>
      </w:tr>
    </w:tbl>
    <w:p w:rsidR="000E05AE" w:rsidRPr="00A362A0" w:rsidRDefault="000E05AE">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A83287" w:rsidRPr="00A362A0" w:rsidTr="008039EE">
        <w:trPr>
          <w:jc w:val="center"/>
        </w:trPr>
        <w:tc>
          <w:tcPr>
            <w:tcW w:w="9353" w:type="dxa"/>
            <w:gridSpan w:val="3"/>
          </w:tcPr>
          <w:p w:rsidR="00A83287" w:rsidRPr="00A362A0" w:rsidRDefault="00A83287" w:rsidP="008039EE">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A83287" w:rsidRPr="00A362A0" w:rsidRDefault="00A83287" w:rsidP="008039EE">
            <w:pPr>
              <w:spacing w:before="0" w:after="0"/>
              <w:jc w:val="left"/>
              <w:rPr>
                <w:rFonts w:ascii="Century Gothic" w:hAnsi="Century Gothic" w:cs="Arial"/>
                <w:b/>
                <w:color w:val="000000"/>
                <w:sz w:val="22"/>
                <w:szCs w:val="22"/>
                <w:lang w:val="en-ZA"/>
              </w:rPr>
            </w:pPr>
          </w:p>
          <w:p w:rsidR="00A83287" w:rsidRPr="00A362A0" w:rsidRDefault="00A83287" w:rsidP="008039EE">
            <w:pPr>
              <w:spacing w:before="0" w:after="0"/>
              <w:jc w:val="left"/>
              <w:rPr>
                <w:rFonts w:ascii="Century Gothic" w:hAnsi="Century Gothic" w:cs="Arial"/>
                <w:b/>
                <w:color w:val="000000"/>
                <w:sz w:val="24"/>
                <w:lang w:val="en-ZA"/>
              </w:rPr>
            </w:pPr>
          </w:p>
          <w:p w:rsidR="00A83287" w:rsidRPr="00A362A0" w:rsidRDefault="00A83287" w:rsidP="008039EE">
            <w:pPr>
              <w:spacing w:before="0" w:after="0"/>
              <w:jc w:val="left"/>
              <w:rPr>
                <w:rFonts w:ascii="Century Gothic" w:hAnsi="Century Gothic" w:cs="Arial"/>
                <w:b/>
                <w:color w:val="000000"/>
                <w:sz w:val="24"/>
                <w:lang w:val="en-ZA"/>
              </w:rPr>
            </w:pPr>
          </w:p>
          <w:p w:rsidR="00A83287" w:rsidRPr="00A362A0" w:rsidRDefault="00A83287" w:rsidP="008039EE">
            <w:pPr>
              <w:spacing w:before="0" w:after="0"/>
              <w:jc w:val="left"/>
              <w:rPr>
                <w:rFonts w:ascii="Century Gothic" w:hAnsi="Century Gothic" w:cs="Arial"/>
                <w:b/>
                <w:color w:val="000000"/>
                <w:sz w:val="24"/>
                <w:lang w:val="en-ZA"/>
              </w:rPr>
            </w:pPr>
          </w:p>
          <w:p w:rsidR="00A83287" w:rsidRPr="00A362A0" w:rsidRDefault="00A83287" w:rsidP="008039EE">
            <w:pPr>
              <w:spacing w:before="0" w:after="0"/>
              <w:jc w:val="left"/>
              <w:rPr>
                <w:rFonts w:ascii="Century Gothic" w:hAnsi="Century Gothic" w:cs="Arial"/>
                <w:b/>
                <w:color w:val="000000"/>
                <w:sz w:val="24"/>
                <w:lang w:val="en-ZA"/>
              </w:rPr>
            </w:pPr>
          </w:p>
          <w:p w:rsidR="00A83287" w:rsidRPr="00A362A0" w:rsidRDefault="00A83287" w:rsidP="008039EE">
            <w:pPr>
              <w:spacing w:before="0" w:after="0"/>
              <w:jc w:val="left"/>
              <w:rPr>
                <w:rFonts w:ascii="Century Gothic" w:hAnsi="Century Gothic" w:cs="Arial"/>
                <w:b/>
                <w:color w:val="000000"/>
                <w:sz w:val="24"/>
                <w:lang w:val="en-ZA"/>
              </w:rPr>
            </w:pPr>
          </w:p>
        </w:tc>
      </w:tr>
      <w:tr w:rsidR="00A83287" w:rsidRPr="00A362A0" w:rsidTr="008039EE">
        <w:trPr>
          <w:jc w:val="center"/>
        </w:trPr>
        <w:tc>
          <w:tcPr>
            <w:tcW w:w="2856" w:type="dxa"/>
          </w:tcPr>
          <w:p w:rsidR="00A83287" w:rsidRDefault="00FB27C5" w:rsidP="008039EE">
            <w:pPr>
              <w:spacing w:before="0" w:after="0"/>
              <w:jc w:val="left"/>
              <w:rPr>
                <w:rFonts w:ascii="Century Gothic" w:hAnsi="Century Gothic" w:cs="Arial"/>
                <w:b/>
                <w:color w:val="000000"/>
                <w:sz w:val="22"/>
                <w:szCs w:val="22"/>
                <w:lang w:val="en-ZA"/>
              </w:rPr>
            </w:pPr>
            <w:r>
              <w:rPr>
                <w:rFonts w:ascii="Century Gothic" w:hAnsi="Century Gothic" w:cs="Arial"/>
                <w:b/>
                <w:color w:val="000000"/>
                <w:sz w:val="22"/>
                <w:szCs w:val="22"/>
                <w:lang w:val="en-ZA"/>
              </w:rPr>
              <w:t>ASSESSOR NAME</w:t>
            </w:r>
          </w:p>
          <w:p w:rsidR="00FB27C5" w:rsidRPr="00A362A0" w:rsidRDefault="00FB27C5" w:rsidP="008039EE">
            <w:pPr>
              <w:spacing w:before="0" w:after="0"/>
              <w:jc w:val="left"/>
              <w:rPr>
                <w:rFonts w:ascii="Century Gothic" w:hAnsi="Century Gothic" w:cs="Arial"/>
                <w:b/>
                <w:color w:val="000000"/>
                <w:sz w:val="24"/>
                <w:lang w:val="en-ZA"/>
              </w:rPr>
            </w:pPr>
          </w:p>
          <w:p w:rsidR="000E05AE" w:rsidRPr="00A362A0" w:rsidRDefault="000E05AE" w:rsidP="008039EE">
            <w:pPr>
              <w:spacing w:before="0" w:after="0"/>
              <w:jc w:val="left"/>
              <w:rPr>
                <w:rFonts w:ascii="Century Gothic" w:hAnsi="Century Gothic" w:cs="Arial"/>
                <w:b/>
                <w:color w:val="000000"/>
                <w:sz w:val="24"/>
                <w:lang w:val="en-ZA"/>
              </w:rPr>
            </w:pPr>
          </w:p>
          <w:p w:rsidR="00A83287" w:rsidRPr="00A362A0" w:rsidRDefault="00FB27C5" w:rsidP="008039EE">
            <w:pPr>
              <w:spacing w:before="0" w:after="0"/>
              <w:jc w:val="left"/>
              <w:rPr>
                <w:rFonts w:ascii="Century Gothic" w:hAnsi="Century Gothic" w:cs="Arial"/>
                <w:b/>
                <w:color w:val="000000"/>
                <w:sz w:val="24"/>
                <w:lang w:val="en-ZA"/>
              </w:rPr>
            </w:pPr>
            <w:r>
              <w:rPr>
                <w:rFonts w:ascii="Century Gothic" w:hAnsi="Century Gothic" w:cs="Arial"/>
                <w:b/>
                <w:color w:val="000000"/>
                <w:sz w:val="22"/>
                <w:szCs w:val="22"/>
                <w:lang w:val="en-ZA"/>
              </w:rPr>
              <w:t>DATE</w:t>
            </w:r>
          </w:p>
        </w:tc>
        <w:tc>
          <w:tcPr>
            <w:tcW w:w="3359" w:type="dxa"/>
          </w:tcPr>
          <w:p w:rsidR="00A83287" w:rsidRPr="00A362A0" w:rsidRDefault="00FB27C5" w:rsidP="008039EE">
            <w:pPr>
              <w:spacing w:before="0" w:after="0"/>
              <w:jc w:val="left"/>
              <w:rPr>
                <w:rFonts w:ascii="Century Gothic" w:hAnsi="Century Gothic" w:cs="Arial"/>
                <w:b/>
                <w:color w:val="000000"/>
                <w:sz w:val="24"/>
                <w:lang w:val="en-ZA"/>
              </w:rPr>
            </w:pPr>
            <w:r>
              <w:rPr>
                <w:rFonts w:ascii="Century Gothic" w:hAnsi="Century Gothic" w:cs="Arial"/>
                <w:b/>
                <w:color w:val="000000"/>
                <w:sz w:val="22"/>
                <w:szCs w:val="22"/>
                <w:lang w:val="en-ZA"/>
              </w:rPr>
              <w:t>ASSESSOR SIGNATURE</w:t>
            </w:r>
          </w:p>
          <w:p w:rsidR="00A83287" w:rsidRPr="00A362A0" w:rsidRDefault="00A83287" w:rsidP="008039EE">
            <w:pPr>
              <w:spacing w:before="0" w:after="0"/>
              <w:jc w:val="left"/>
              <w:rPr>
                <w:rFonts w:ascii="Century Gothic" w:hAnsi="Century Gothic" w:cs="Arial"/>
                <w:b/>
                <w:color w:val="000000"/>
                <w:sz w:val="24"/>
                <w:lang w:val="en-ZA"/>
              </w:rPr>
            </w:pPr>
          </w:p>
          <w:p w:rsidR="000E05AE" w:rsidRPr="00A362A0" w:rsidRDefault="000E05AE" w:rsidP="008039EE">
            <w:pPr>
              <w:spacing w:before="0" w:after="0"/>
              <w:jc w:val="left"/>
              <w:rPr>
                <w:rFonts w:ascii="Century Gothic" w:hAnsi="Century Gothic" w:cs="Arial"/>
                <w:b/>
                <w:color w:val="000000"/>
                <w:sz w:val="24"/>
                <w:lang w:val="en-ZA"/>
              </w:rPr>
            </w:pPr>
          </w:p>
          <w:p w:rsidR="000E05AE" w:rsidRPr="00A362A0" w:rsidRDefault="000E05AE" w:rsidP="008039EE">
            <w:pPr>
              <w:spacing w:before="0" w:after="0"/>
              <w:jc w:val="left"/>
              <w:rPr>
                <w:rFonts w:ascii="Century Gothic" w:hAnsi="Century Gothic" w:cs="Arial"/>
                <w:b/>
                <w:color w:val="000000"/>
                <w:sz w:val="24"/>
                <w:lang w:val="en-ZA"/>
              </w:rPr>
            </w:pPr>
          </w:p>
          <w:p w:rsidR="000E05AE" w:rsidRPr="00A362A0" w:rsidRDefault="000E05AE" w:rsidP="008039EE">
            <w:pPr>
              <w:spacing w:before="0" w:after="0"/>
              <w:jc w:val="left"/>
              <w:rPr>
                <w:rFonts w:ascii="Century Gothic" w:hAnsi="Century Gothic" w:cs="Arial"/>
                <w:b/>
                <w:color w:val="000000"/>
                <w:sz w:val="24"/>
                <w:lang w:val="en-ZA"/>
              </w:rPr>
            </w:pPr>
          </w:p>
          <w:p w:rsidR="00A83287" w:rsidRPr="00A362A0" w:rsidRDefault="00FB27C5" w:rsidP="008039EE">
            <w:pPr>
              <w:spacing w:before="0" w:after="0"/>
              <w:jc w:val="left"/>
              <w:rPr>
                <w:rFonts w:ascii="Century Gothic" w:hAnsi="Century Gothic" w:cs="Arial"/>
                <w:b/>
                <w:color w:val="000000"/>
                <w:sz w:val="24"/>
                <w:lang w:val="en-ZA"/>
              </w:rPr>
            </w:pPr>
            <w:r>
              <w:rPr>
                <w:rFonts w:ascii="Century Gothic" w:hAnsi="Century Gothic" w:cs="Arial"/>
                <w:b/>
                <w:color w:val="000000"/>
                <w:sz w:val="22"/>
                <w:szCs w:val="22"/>
                <w:lang w:val="en-ZA"/>
              </w:rPr>
              <w:t xml:space="preserve"> </w:t>
            </w:r>
          </w:p>
        </w:tc>
        <w:tc>
          <w:tcPr>
            <w:tcW w:w="3138" w:type="dxa"/>
          </w:tcPr>
          <w:p w:rsidR="00A83287" w:rsidRPr="00A362A0" w:rsidRDefault="00A83287" w:rsidP="008039EE">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LEARNER</w:t>
            </w:r>
          </w:p>
          <w:p w:rsidR="00A83287" w:rsidRPr="00A362A0" w:rsidRDefault="00A83287" w:rsidP="008039EE">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SIGNATURE)</w:t>
            </w:r>
          </w:p>
          <w:p w:rsidR="000E05AE" w:rsidRPr="00A362A0" w:rsidRDefault="000E05AE" w:rsidP="008039EE">
            <w:pPr>
              <w:spacing w:before="0" w:after="0"/>
              <w:jc w:val="left"/>
              <w:rPr>
                <w:rFonts w:ascii="Century Gothic" w:hAnsi="Century Gothic" w:cs="Arial"/>
                <w:b/>
                <w:color w:val="000000"/>
                <w:sz w:val="22"/>
                <w:szCs w:val="22"/>
                <w:lang w:val="en-ZA"/>
              </w:rPr>
            </w:pPr>
          </w:p>
          <w:p w:rsidR="00A83287" w:rsidRPr="00A362A0" w:rsidRDefault="00FB27C5" w:rsidP="008039EE">
            <w:pPr>
              <w:spacing w:before="0" w:after="0"/>
              <w:jc w:val="left"/>
              <w:rPr>
                <w:rFonts w:ascii="Century Gothic" w:hAnsi="Century Gothic" w:cs="Arial"/>
                <w:b/>
                <w:color w:val="000000"/>
                <w:sz w:val="24"/>
                <w:lang w:val="en-ZA"/>
              </w:rPr>
            </w:pPr>
            <w:r>
              <w:rPr>
                <w:rFonts w:ascii="Century Gothic" w:hAnsi="Century Gothic" w:cs="Arial"/>
                <w:b/>
                <w:color w:val="000000"/>
                <w:sz w:val="24"/>
                <w:lang w:val="en-ZA"/>
              </w:rPr>
              <w:t>DATE</w:t>
            </w:r>
          </w:p>
        </w:tc>
      </w:tr>
    </w:tbl>
    <w:p w:rsidR="00A83287" w:rsidRPr="00A362A0" w:rsidRDefault="00A83287" w:rsidP="00A83287">
      <w:pPr>
        <w:rPr>
          <w:rFonts w:ascii="Century Gothic" w:hAnsi="Century Gothic"/>
          <w:lang w:val="en-ZA"/>
        </w:rPr>
      </w:pPr>
      <w:r w:rsidRPr="00A362A0">
        <w:rPr>
          <w:rFonts w:ascii="Century Gothic" w:hAnsi="Century Gothic"/>
          <w:lang w:val="en-ZA"/>
        </w:rPr>
        <w:br w:type="page"/>
      </w:r>
    </w:p>
    <w:p w:rsidR="00CB77AB" w:rsidRDefault="00C82EA8" w:rsidP="000122FA">
      <w:pPr>
        <w:pStyle w:val="Heading1"/>
        <w:framePr w:wrap="around"/>
        <w:rPr>
          <w:lang w:val="en-ZA"/>
        </w:rPr>
      </w:pPr>
      <w:bookmarkStart w:id="18" w:name="_Toc197271832"/>
      <w:r w:rsidRPr="00C82EA8">
        <w:rPr>
          <w:lang w:val="en-ZA"/>
        </w:rPr>
        <w:lastRenderedPageBreak/>
        <w:t>PM-09-PS02: Apply complex frame repairs in craft upholstery</w:t>
      </w:r>
      <w:bookmarkEnd w:id="18"/>
    </w:p>
    <w:p w:rsidR="00C82EA8" w:rsidRDefault="00C82EA8" w:rsidP="00A83287">
      <w:pPr>
        <w:rPr>
          <w:rFonts w:ascii="Century Gothic" w:hAnsi="Century Gothic" w:cs="Arial"/>
          <w:b/>
          <w:bCs/>
          <w:sz w:val="36"/>
          <w:szCs w:val="28"/>
          <w:lang w:val="en-ZA"/>
        </w:rPr>
      </w:pPr>
    </w:p>
    <w:p w:rsidR="00C82EA8" w:rsidRPr="00A362A0" w:rsidRDefault="00C82EA8" w:rsidP="00A83287">
      <w:pPr>
        <w:rPr>
          <w:rFonts w:ascii="Century Gothic" w:hAnsi="Century Gothic"/>
          <w:b/>
          <w:bCs/>
          <w:sz w:val="22"/>
          <w:szCs w:val="22"/>
          <w:lang w:val="en-ZA"/>
        </w:rPr>
      </w:pPr>
    </w:p>
    <w:p w:rsidR="000122FA" w:rsidRDefault="000122FA" w:rsidP="000122FA">
      <w:r>
        <w:t>Scope of Practical Skill</w:t>
      </w:r>
    </w:p>
    <w:p w:rsidR="000122FA" w:rsidRDefault="000122FA" w:rsidP="000122FA"/>
    <w:p w:rsidR="000122FA" w:rsidRDefault="000122FA" w:rsidP="000122FA">
      <w:r>
        <w:t>The PM-09-PS02 module focuses on developing the skills necessary to perform complex frame repairs in craft upholstery. Given an upholstery item with frame defects requiring repair, along with the appropriate raw materials, consumables, tools, and equipment, the learner will be able to execute intricate repair tasks to restore the structural integrity and aesthetic appeal of the furniture piece.</w:t>
      </w:r>
    </w:p>
    <w:p w:rsidR="000122FA" w:rsidRDefault="000122FA" w:rsidP="000122FA"/>
    <w:p w:rsidR="000122FA" w:rsidRDefault="000122FA" w:rsidP="000122FA">
      <w:r>
        <w:t xml:space="preserve"> Applied Knowledge</w:t>
      </w:r>
    </w:p>
    <w:p w:rsidR="000122FA" w:rsidRDefault="000122FA" w:rsidP="000122FA"/>
    <w:p w:rsidR="000122FA" w:rsidRDefault="000122FA" w:rsidP="000122FA">
      <w:r>
        <w:t>To effectively apply complex frame repairs, learners must acquire a comprehensive understanding of various aspects of upholstery craftsmanship, including:</w:t>
      </w:r>
    </w:p>
    <w:p w:rsidR="000122FA" w:rsidRDefault="000122FA" w:rsidP="000122FA"/>
    <w:p w:rsidR="000122FA" w:rsidRDefault="000122FA" w:rsidP="000122FA">
      <w:r>
        <w:t>1. Types of Frame Defects: Understanding common frame defects such as broken joints, weakened structures, and damaged components.</w:t>
      </w:r>
    </w:p>
    <w:p w:rsidR="000122FA" w:rsidRDefault="000122FA" w:rsidP="000122FA">
      <w:r>
        <w:t>2. Repair Techniques: Proficiency in advanced repair techniques, including reinforcing joints, replacing damaged parts, and ensuring the frame's durability.</w:t>
      </w:r>
    </w:p>
    <w:p w:rsidR="000122FA" w:rsidRDefault="000122FA" w:rsidP="000122FA">
      <w:r>
        <w:t>3. Tools and Equipment: Knowledge of the tools and equipment required for complex frame repairs, including saws, drills, clamps, and adhesives.</w:t>
      </w:r>
    </w:p>
    <w:p w:rsidR="000122FA" w:rsidRDefault="000122FA" w:rsidP="000122FA">
      <w:r>
        <w:t>4. Material Selection: The ability to select appropriate materials for repairs, ensuring compatibility with the existing frame and overall furniture design.</w:t>
      </w:r>
    </w:p>
    <w:p w:rsidR="000122FA" w:rsidRDefault="000122FA" w:rsidP="000122FA">
      <w:r>
        <w:t>5. Safety Practices: Adherence to safety guidelines and best practices to ensure a safe working environment while performing repairs.</w:t>
      </w:r>
    </w:p>
    <w:p w:rsidR="000122FA" w:rsidRDefault="000122FA" w:rsidP="000122FA"/>
    <w:p w:rsidR="000122FA" w:rsidRDefault="000122FA" w:rsidP="000122FA">
      <w:r>
        <w:t xml:space="preserve"> Internal Assessment Criteria</w:t>
      </w:r>
    </w:p>
    <w:p w:rsidR="000122FA" w:rsidRDefault="000122FA" w:rsidP="000122FA"/>
    <w:p w:rsidR="000122FA" w:rsidRDefault="000122FA" w:rsidP="000122FA">
      <w:r>
        <w:t>The assessment of learners in this module will be based on the following criteria, numbered as per the curriculum document:</w:t>
      </w:r>
    </w:p>
    <w:p w:rsidR="000122FA" w:rsidRDefault="000122FA" w:rsidP="000122FA"/>
    <w:p w:rsidR="000122FA" w:rsidRDefault="000122FA" w:rsidP="000122FA">
      <w:r>
        <w:t>1. Identification of Frame Defects:</w:t>
      </w:r>
    </w:p>
    <w:p w:rsidR="000122FA" w:rsidRDefault="000122FA" w:rsidP="000122FA">
      <w:r>
        <w:t xml:space="preserve">   - Learners must demonstrate the ability to accurately identify various frame defects in different parts of the upholstery furniture.</w:t>
      </w:r>
    </w:p>
    <w:p w:rsidR="000122FA" w:rsidRDefault="000122FA" w:rsidP="000122FA">
      <w:r>
        <w:lastRenderedPageBreak/>
        <w:t xml:space="preserve">   - Documentation of defects should be precise, noting their location and severity.</w:t>
      </w:r>
    </w:p>
    <w:p w:rsidR="000122FA" w:rsidRDefault="000122FA" w:rsidP="000122FA"/>
    <w:p w:rsidR="000122FA" w:rsidRDefault="000122FA" w:rsidP="000122FA">
      <w:r>
        <w:t>2. Assessment and Corrective Action Planning:</w:t>
      </w:r>
    </w:p>
    <w:p w:rsidR="000122FA" w:rsidRDefault="000122FA" w:rsidP="000122FA">
      <w:r>
        <w:t xml:space="preserve">   - Evaluate the impact of identified frame defects on the functionality and appearance of the furniture.</w:t>
      </w:r>
    </w:p>
    <w:p w:rsidR="000122FA" w:rsidRDefault="000122FA" w:rsidP="000122FA">
      <w:r>
        <w:t xml:space="preserve">   - Propose suitable corrective actions for each defect, explaining the rationale behind the chosen methods.</w:t>
      </w:r>
    </w:p>
    <w:p w:rsidR="000122FA" w:rsidRDefault="000122FA" w:rsidP="000122FA"/>
    <w:p w:rsidR="000122FA" w:rsidRDefault="000122FA" w:rsidP="000122FA">
      <w:r>
        <w:t>3. Implementation of Repairs:</w:t>
      </w:r>
    </w:p>
    <w:p w:rsidR="000122FA" w:rsidRDefault="000122FA" w:rsidP="000122FA">
      <w:r>
        <w:t xml:space="preserve">   - Effectively implement the proposed corrective actions using appropriate tools and techniques.</w:t>
      </w:r>
    </w:p>
    <w:p w:rsidR="000122FA" w:rsidRDefault="000122FA" w:rsidP="000122FA">
      <w:r>
        <w:t xml:space="preserve">   - Ensure that the repaired frame meets the required quality standards and is free from defects.</w:t>
      </w:r>
    </w:p>
    <w:p w:rsidR="000122FA" w:rsidRDefault="000122FA" w:rsidP="000122FA"/>
    <w:p w:rsidR="000122FA" w:rsidRDefault="000122FA" w:rsidP="000122FA">
      <w:r>
        <w:t>4. Use of Tools and Materials:</w:t>
      </w:r>
    </w:p>
    <w:p w:rsidR="000122FA" w:rsidRDefault="000122FA" w:rsidP="000122FA">
      <w:r>
        <w:t xml:space="preserve">   - Demonstrate proficiency in selecting and using the correct tools and materials for each repair task.</w:t>
      </w:r>
    </w:p>
    <w:p w:rsidR="000122FA" w:rsidRDefault="000122FA" w:rsidP="000122FA">
      <w:r>
        <w:t xml:space="preserve">   - Follow safety guidelines and best practices while handling tools and materials.</w:t>
      </w:r>
    </w:p>
    <w:p w:rsidR="000122FA" w:rsidRDefault="000122FA" w:rsidP="000122FA"/>
    <w:p w:rsidR="000122FA" w:rsidRDefault="000122FA" w:rsidP="000122FA">
      <w:r>
        <w:t xml:space="preserve"> </w:t>
      </w:r>
    </w:p>
    <w:p w:rsidR="000122FA" w:rsidRDefault="000122FA">
      <w:pPr>
        <w:spacing w:before="0" w:after="160" w:line="259" w:lineRule="auto"/>
        <w:jc w:val="left"/>
      </w:pPr>
      <w:r>
        <w:br w:type="page"/>
      </w:r>
    </w:p>
    <w:p w:rsidR="000122FA" w:rsidRDefault="000122FA" w:rsidP="000122FA">
      <w:pPr>
        <w:pStyle w:val="Heading2"/>
      </w:pPr>
      <w:bookmarkStart w:id="19" w:name="_Toc197271833"/>
      <w:r>
        <w:lastRenderedPageBreak/>
        <w:t>Case Study: Complex Frame Repairs in Craft Upholstery</w:t>
      </w:r>
      <w:bookmarkEnd w:id="19"/>
    </w:p>
    <w:p w:rsidR="000122FA" w:rsidRDefault="000122FA" w:rsidP="000122FA"/>
    <w:p w:rsidR="000122FA" w:rsidRDefault="000122FA" w:rsidP="000122FA">
      <w:r>
        <w:t xml:space="preserve"> Scenario</w:t>
      </w:r>
    </w:p>
    <w:p w:rsidR="000122FA" w:rsidRDefault="000122FA" w:rsidP="000122FA"/>
    <w:p w:rsidR="000122FA" w:rsidRDefault="000122FA" w:rsidP="000122FA">
      <w:r>
        <w:t>You are tasked with repairing a damaged antique armchair that has several frame defects. The chair's frame is made of solid wood, and the defects include a broken leg, loose joints, and a crack in the armrest. You have been provided with raw materials, including wood glue, screws, dowels, and clamps, as well as tools such as a saw, drill, and chisel.</w:t>
      </w:r>
    </w:p>
    <w:p w:rsidR="000122FA" w:rsidRDefault="000122FA" w:rsidP="000122FA"/>
    <w:p w:rsidR="000122FA" w:rsidRDefault="000122FA" w:rsidP="000122FA">
      <w:r>
        <w:t xml:space="preserve"> Questions</w:t>
      </w:r>
    </w:p>
    <w:p w:rsidR="000122FA" w:rsidRDefault="000122FA" w:rsidP="000122FA"/>
    <w:p w:rsidR="000122FA" w:rsidRDefault="000122FA" w:rsidP="000122FA">
      <w:r>
        <w:t>1. Identification of Defects</w:t>
      </w:r>
    </w:p>
    <w:p w:rsidR="000122FA" w:rsidRDefault="000122FA" w:rsidP="000122FA">
      <w:r>
        <w:t xml:space="preserve">   - What specific defects can you identify in the armchair's frame?</w:t>
      </w:r>
    </w:p>
    <w:p w:rsidR="000122FA" w:rsidRDefault="000122FA" w:rsidP="000122FA">
      <w:r>
        <w:t xml:space="preserve">   - How would you document these defects, noting their location and severity?</w:t>
      </w:r>
    </w:p>
    <w:p w:rsidR="000122FA" w:rsidRDefault="000122FA" w:rsidP="000122FA"/>
    <w:p w:rsidR="000122FA" w:rsidRDefault="000122FA" w:rsidP="000122FA">
      <w:r>
        <w:t>2. Assessment and Corrective Action Planning</w:t>
      </w:r>
    </w:p>
    <w:p w:rsidR="000122FA" w:rsidRDefault="000122FA" w:rsidP="000122FA">
      <w:r>
        <w:t xml:space="preserve">   - Evaluate the impact of each identified defect on the functionality and appearance of the armchair.</w:t>
      </w:r>
    </w:p>
    <w:p w:rsidR="000122FA" w:rsidRDefault="000122FA" w:rsidP="000122FA">
      <w:r>
        <w:t xml:space="preserve">   - Propose suitable corrective actions for each defect, explaining the rationale behind your choices.</w:t>
      </w:r>
    </w:p>
    <w:p w:rsidR="000122FA" w:rsidRDefault="000122FA" w:rsidP="000122FA"/>
    <w:p w:rsidR="000122FA" w:rsidRDefault="000122FA" w:rsidP="000122FA">
      <w:r>
        <w:t>3. Implementation of Repairs</w:t>
      </w:r>
    </w:p>
    <w:p w:rsidR="000122FA" w:rsidRDefault="000122FA" w:rsidP="000122FA">
      <w:r>
        <w:t xml:space="preserve">   - Describe the steps you would take to implement the proposed corrective actions using appropriate tools and techniques.</w:t>
      </w:r>
    </w:p>
    <w:p w:rsidR="000122FA" w:rsidRDefault="000122FA" w:rsidP="000122FA">
      <w:r>
        <w:t xml:space="preserve">   - How would you ensure that the repaired armchair meets the required quality standards and is free from defects?</w:t>
      </w:r>
    </w:p>
    <w:p w:rsidR="000122FA" w:rsidRDefault="000122FA" w:rsidP="000122FA"/>
    <w:p w:rsidR="000122FA" w:rsidRDefault="000122FA" w:rsidP="000122FA">
      <w:r>
        <w:t>4. Use of Tools and Materials</w:t>
      </w:r>
    </w:p>
    <w:p w:rsidR="000122FA" w:rsidRDefault="000122FA" w:rsidP="000122FA">
      <w:r>
        <w:t xml:space="preserve">   - What tools and materials would you select for each repair task?</w:t>
      </w:r>
    </w:p>
    <w:p w:rsidR="000122FA" w:rsidRDefault="000122FA" w:rsidP="000122FA">
      <w:r>
        <w:t xml:space="preserve">   - What safety guidelines and best practices would you follow while handling these tools and materials?</w:t>
      </w:r>
    </w:p>
    <w:p w:rsidR="000122FA" w:rsidRDefault="000122FA" w:rsidP="000122FA"/>
    <w:p w:rsidR="000122FA" w:rsidRPr="000122FA" w:rsidRDefault="000122FA" w:rsidP="000122FA">
      <w:pPr>
        <w:rPr>
          <w:color w:val="FF0000"/>
        </w:rPr>
      </w:pPr>
      <w:r w:rsidRPr="000122FA">
        <w:rPr>
          <w:color w:val="FF0000"/>
        </w:rPr>
        <w:t xml:space="preserve"> Model Answer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1. Identification of Defect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lastRenderedPageBreak/>
        <w:t>- Broken Leg:</w:t>
      </w:r>
    </w:p>
    <w:p w:rsidR="000122FA" w:rsidRPr="000122FA" w:rsidRDefault="000122FA" w:rsidP="000122FA">
      <w:pPr>
        <w:rPr>
          <w:color w:val="FF0000"/>
        </w:rPr>
      </w:pPr>
      <w:r w:rsidRPr="000122FA">
        <w:rPr>
          <w:color w:val="FF0000"/>
        </w:rPr>
        <w:t xml:space="preserve">  - Defect: The front right leg is broken at the joint with the seat frame.</w:t>
      </w:r>
    </w:p>
    <w:p w:rsidR="000122FA" w:rsidRPr="000122FA" w:rsidRDefault="000122FA" w:rsidP="000122FA">
      <w:pPr>
        <w:rPr>
          <w:color w:val="FF0000"/>
        </w:rPr>
      </w:pPr>
      <w:r w:rsidRPr="000122FA">
        <w:rPr>
          <w:color w:val="FF0000"/>
        </w:rPr>
        <w:t xml:space="preserve">  - Documentation: The break is located at the mortise and tenon joint, with the tenon split. Severity is high as it compromises the chair's stability.</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Loose Joints:</w:t>
      </w:r>
    </w:p>
    <w:p w:rsidR="000122FA" w:rsidRPr="000122FA" w:rsidRDefault="000122FA" w:rsidP="000122FA">
      <w:pPr>
        <w:rPr>
          <w:color w:val="FF0000"/>
        </w:rPr>
      </w:pPr>
      <w:r w:rsidRPr="000122FA">
        <w:rPr>
          <w:color w:val="FF0000"/>
        </w:rPr>
        <w:t xml:space="preserve">  - Defect: Several joints, including the backrest and armrests, are loose.</w:t>
      </w:r>
    </w:p>
    <w:p w:rsidR="000122FA" w:rsidRPr="000122FA" w:rsidRDefault="000122FA" w:rsidP="000122FA">
      <w:pPr>
        <w:rPr>
          <w:color w:val="FF0000"/>
        </w:rPr>
      </w:pPr>
      <w:r w:rsidRPr="000122FA">
        <w:rPr>
          <w:color w:val="FF0000"/>
        </w:rPr>
        <w:t xml:space="preserve">  - Documentation: Loose joints are found at the dowel connections between the backrest and the seat frame. Severity is moderate, affecting both stability and comfort.</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Crack in Armrest:</w:t>
      </w:r>
    </w:p>
    <w:p w:rsidR="000122FA" w:rsidRPr="000122FA" w:rsidRDefault="000122FA" w:rsidP="000122FA">
      <w:pPr>
        <w:rPr>
          <w:color w:val="FF0000"/>
        </w:rPr>
      </w:pPr>
      <w:r w:rsidRPr="000122FA">
        <w:rPr>
          <w:color w:val="FF0000"/>
        </w:rPr>
        <w:t xml:space="preserve">  - Defect: A crack runs along the length of the left armrest.</w:t>
      </w:r>
    </w:p>
    <w:p w:rsidR="000122FA" w:rsidRPr="000122FA" w:rsidRDefault="000122FA" w:rsidP="000122FA">
      <w:pPr>
        <w:rPr>
          <w:color w:val="FF0000"/>
        </w:rPr>
      </w:pPr>
      <w:r w:rsidRPr="000122FA">
        <w:rPr>
          <w:color w:val="FF0000"/>
        </w:rPr>
        <w:t xml:space="preserve">  - Documentation: The crack is approximately 15 cm long and affects the visual appearance. Severity is low but could worsen over time.</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2. Assessment and Corrective Action Planning</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Broken Leg:</w:t>
      </w:r>
    </w:p>
    <w:p w:rsidR="000122FA" w:rsidRPr="000122FA" w:rsidRDefault="000122FA" w:rsidP="000122FA">
      <w:pPr>
        <w:rPr>
          <w:color w:val="FF0000"/>
        </w:rPr>
      </w:pPr>
      <w:r w:rsidRPr="000122FA">
        <w:rPr>
          <w:color w:val="FF0000"/>
        </w:rPr>
        <w:t xml:space="preserve">  - Impact: The broken leg significantly reduces the chair's stability and usability.</w:t>
      </w:r>
    </w:p>
    <w:p w:rsidR="000122FA" w:rsidRPr="000122FA" w:rsidRDefault="000122FA" w:rsidP="000122FA">
      <w:pPr>
        <w:rPr>
          <w:color w:val="FF0000"/>
        </w:rPr>
      </w:pPr>
      <w:r w:rsidRPr="000122FA">
        <w:rPr>
          <w:color w:val="FF0000"/>
        </w:rPr>
        <w:t xml:space="preserve">  - Corrective Action: Remove the broken tenon, create a new tenon, and reassemble the joint with wood glue and dowels for added strength. The rationale is to restore the structural integrity of the leg.</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Loose Joints:</w:t>
      </w:r>
    </w:p>
    <w:p w:rsidR="000122FA" w:rsidRPr="000122FA" w:rsidRDefault="000122FA" w:rsidP="000122FA">
      <w:pPr>
        <w:rPr>
          <w:color w:val="FF0000"/>
        </w:rPr>
      </w:pPr>
      <w:r w:rsidRPr="000122FA">
        <w:rPr>
          <w:color w:val="FF0000"/>
        </w:rPr>
        <w:t xml:space="preserve">  - Impact: Loose joints compromise the chair's stability and can lead to further damage.</w:t>
      </w:r>
    </w:p>
    <w:p w:rsidR="000122FA" w:rsidRPr="000122FA" w:rsidRDefault="000122FA" w:rsidP="000122FA">
      <w:pPr>
        <w:rPr>
          <w:color w:val="FF0000"/>
        </w:rPr>
      </w:pPr>
      <w:r w:rsidRPr="000122FA">
        <w:rPr>
          <w:color w:val="FF0000"/>
        </w:rPr>
        <w:t xml:space="preserve">  - Corrective Action: Disassemble the loose joints, clean the old adhesive, and reassemble using wood glue and clamps to ensure a tight fit. The rationale is to secure the joints and prevent future loosening.</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Crack in Armrest:</w:t>
      </w:r>
    </w:p>
    <w:p w:rsidR="000122FA" w:rsidRPr="000122FA" w:rsidRDefault="000122FA" w:rsidP="000122FA">
      <w:pPr>
        <w:rPr>
          <w:color w:val="FF0000"/>
        </w:rPr>
      </w:pPr>
      <w:r w:rsidRPr="000122FA">
        <w:rPr>
          <w:color w:val="FF0000"/>
        </w:rPr>
        <w:t xml:space="preserve">  - Impact: The crack affects the chair's appearance and may worsen.</w:t>
      </w:r>
    </w:p>
    <w:p w:rsidR="000122FA" w:rsidRPr="000122FA" w:rsidRDefault="000122FA" w:rsidP="000122FA">
      <w:pPr>
        <w:rPr>
          <w:color w:val="FF0000"/>
        </w:rPr>
      </w:pPr>
      <w:r w:rsidRPr="000122FA">
        <w:rPr>
          <w:color w:val="FF0000"/>
        </w:rPr>
        <w:t xml:space="preserve">  - Corrective Action: Fill the crack with wood filler, sand it smooth, and apply a matching finish. The rationale is to restore the aesthetic appeal and prevent further cracking.</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3. Implementation of Repair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Broken Leg:</w:t>
      </w:r>
    </w:p>
    <w:p w:rsidR="000122FA" w:rsidRPr="000122FA" w:rsidRDefault="000122FA" w:rsidP="000122FA">
      <w:pPr>
        <w:rPr>
          <w:color w:val="FF0000"/>
        </w:rPr>
      </w:pPr>
      <w:r w:rsidRPr="000122FA">
        <w:rPr>
          <w:color w:val="FF0000"/>
        </w:rPr>
        <w:lastRenderedPageBreak/>
        <w:t xml:space="preserve">  - Steps: </w:t>
      </w:r>
    </w:p>
    <w:p w:rsidR="000122FA" w:rsidRPr="000122FA" w:rsidRDefault="000122FA" w:rsidP="000122FA">
      <w:pPr>
        <w:rPr>
          <w:color w:val="FF0000"/>
        </w:rPr>
      </w:pPr>
      <w:r w:rsidRPr="000122FA">
        <w:rPr>
          <w:color w:val="FF0000"/>
        </w:rPr>
        <w:t xml:space="preserve">    1. Remove the broken tenon with a saw and chisel.</w:t>
      </w:r>
    </w:p>
    <w:p w:rsidR="000122FA" w:rsidRPr="000122FA" w:rsidRDefault="000122FA" w:rsidP="000122FA">
      <w:pPr>
        <w:rPr>
          <w:color w:val="FF0000"/>
        </w:rPr>
      </w:pPr>
      <w:r w:rsidRPr="000122FA">
        <w:rPr>
          <w:color w:val="FF0000"/>
        </w:rPr>
        <w:t xml:space="preserve">    2. Cut a new tenon to match the existing mortise.</w:t>
      </w:r>
    </w:p>
    <w:p w:rsidR="000122FA" w:rsidRPr="000122FA" w:rsidRDefault="000122FA" w:rsidP="000122FA">
      <w:pPr>
        <w:rPr>
          <w:color w:val="FF0000"/>
        </w:rPr>
      </w:pPr>
      <w:r w:rsidRPr="000122FA">
        <w:rPr>
          <w:color w:val="FF0000"/>
        </w:rPr>
        <w:t xml:space="preserve">    3. Apply wood glue to the tenon and mortise, insert the tenon, and clamp until dry.</w:t>
      </w:r>
    </w:p>
    <w:p w:rsidR="000122FA" w:rsidRPr="000122FA" w:rsidRDefault="000122FA" w:rsidP="000122FA">
      <w:pPr>
        <w:rPr>
          <w:color w:val="FF0000"/>
        </w:rPr>
      </w:pPr>
      <w:r w:rsidRPr="000122FA">
        <w:rPr>
          <w:color w:val="FF0000"/>
        </w:rPr>
        <w:t xml:space="preserve">    4. Reinforce the joint with dowels and screws for added strength.</w:t>
      </w:r>
    </w:p>
    <w:p w:rsidR="000122FA" w:rsidRPr="000122FA" w:rsidRDefault="000122FA" w:rsidP="000122FA">
      <w:pPr>
        <w:rPr>
          <w:color w:val="FF0000"/>
        </w:rPr>
      </w:pPr>
      <w:r w:rsidRPr="000122FA">
        <w:rPr>
          <w:color w:val="FF0000"/>
        </w:rPr>
        <w:t xml:space="preserve">  - Quality Assurance: Test the leg for stability and ensure the joint is secure.</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Loose Joints:</w:t>
      </w:r>
    </w:p>
    <w:p w:rsidR="000122FA" w:rsidRPr="000122FA" w:rsidRDefault="000122FA" w:rsidP="000122FA">
      <w:pPr>
        <w:rPr>
          <w:color w:val="FF0000"/>
        </w:rPr>
      </w:pPr>
      <w:r w:rsidRPr="000122FA">
        <w:rPr>
          <w:color w:val="FF0000"/>
        </w:rPr>
        <w:t xml:space="preserve">  - Steps: </w:t>
      </w:r>
    </w:p>
    <w:p w:rsidR="000122FA" w:rsidRPr="000122FA" w:rsidRDefault="000122FA" w:rsidP="000122FA">
      <w:pPr>
        <w:rPr>
          <w:color w:val="FF0000"/>
        </w:rPr>
      </w:pPr>
      <w:r w:rsidRPr="000122FA">
        <w:rPr>
          <w:color w:val="FF0000"/>
        </w:rPr>
        <w:t xml:space="preserve">    1. Disassemble the loose joints carefully.</w:t>
      </w:r>
    </w:p>
    <w:p w:rsidR="000122FA" w:rsidRPr="000122FA" w:rsidRDefault="000122FA" w:rsidP="000122FA">
      <w:pPr>
        <w:rPr>
          <w:color w:val="FF0000"/>
        </w:rPr>
      </w:pPr>
      <w:r w:rsidRPr="000122FA">
        <w:rPr>
          <w:color w:val="FF0000"/>
        </w:rPr>
        <w:t xml:space="preserve">    2. Clean off old adhesive from the dowels and holes.</w:t>
      </w:r>
    </w:p>
    <w:p w:rsidR="000122FA" w:rsidRPr="000122FA" w:rsidRDefault="000122FA" w:rsidP="000122FA">
      <w:pPr>
        <w:rPr>
          <w:color w:val="FF0000"/>
        </w:rPr>
      </w:pPr>
      <w:r w:rsidRPr="000122FA">
        <w:rPr>
          <w:color w:val="FF0000"/>
        </w:rPr>
        <w:t xml:space="preserve">    3. Apply wood glue to the dowels and holes, reassemble the joints, and clamp until dry.</w:t>
      </w:r>
    </w:p>
    <w:p w:rsidR="000122FA" w:rsidRPr="000122FA" w:rsidRDefault="000122FA" w:rsidP="000122FA">
      <w:pPr>
        <w:rPr>
          <w:color w:val="FF0000"/>
        </w:rPr>
      </w:pPr>
      <w:r w:rsidRPr="000122FA">
        <w:rPr>
          <w:color w:val="FF0000"/>
        </w:rPr>
        <w:t xml:space="preserve">    4. Check all joints for tightness and stability.</w:t>
      </w:r>
    </w:p>
    <w:p w:rsidR="000122FA" w:rsidRPr="000122FA" w:rsidRDefault="000122FA" w:rsidP="000122FA">
      <w:pPr>
        <w:rPr>
          <w:color w:val="FF0000"/>
        </w:rPr>
      </w:pPr>
      <w:r w:rsidRPr="000122FA">
        <w:rPr>
          <w:color w:val="FF0000"/>
        </w:rPr>
        <w:t xml:space="preserve">  - Quality Assurance: Inspect the joints for any movement and ensure they are securely glued.</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Crack in Armrest:</w:t>
      </w:r>
    </w:p>
    <w:p w:rsidR="000122FA" w:rsidRPr="000122FA" w:rsidRDefault="000122FA" w:rsidP="000122FA">
      <w:pPr>
        <w:rPr>
          <w:color w:val="FF0000"/>
        </w:rPr>
      </w:pPr>
      <w:r w:rsidRPr="000122FA">
        <w:rPr>
          <w:color w:val="FF0000"/>
        </w:rPr>
        <w:t xml:space="preserve">  - Steps: </w:t>
      </w:r>
    </w:p>
    <w:p w:rsidR="000122FA" w:rsidRPr="000122FA" w:rsidRDefault="000122FA" w:rsidP="000122FA">
      <w:pPr>
        <w:rPr>
          <w:color w:val="FF0000"/>
        </w:rPr>
      </w:pPr>
      <w:r w:rsidRPr="000122FA">
        <w:rPr>
          <w:color w:val="FF0000"/>
        </w:rPr>
        <w:t xml:space="preserve">    1. Clean the crack to remove any debris.</w:t>
      </w:r>
    </w:p>
    <w:p w:rsidR="000122FA" w:rsidRPr="000122FA" w:rsidRDefault="000122FA" w:rsidP="000122FA">
      <w:pPr>
        <w:rPr>
          <w:color w:val="FF0000"/>
        </w:rPr>
      </w:pPr>
      <w:r w:rsidRPr="000122FA">
        <w:rPr>
          <w:color w:val="FF0000"/>
        </w:rPr>
        <w:t xml:space="preserve">    2. Fill the crack with wood filler, ensuring it is evenly applied.</w:t>
      </w:r>
    </w:p>
    <w:p w:rsidR="000122FA" w:rsidRPr="000122FA" w:rsidRDefault="000122FA" w:rsidP="000122FA">
      <w:pPr>
        <w:rPr>
          <w:color w:val="FF0000"/>
        </w:rPr>
      </w:pPr>
      <w:r w:rsidRPr="000122FA">
        <w:rPr>
          <w:color w:val="FF0000"/>
        </w:rPr>
        <w:t xml:space="preserve">    3. Sand the filled area smooth to match the surrounding wood.</w:t>
      </w:r>
    </w:p>
    <w:p w:rsidR="000122FA" w:rsidRPr="000122FA" w:rsidRDefault="000122FA" w:rsidP="000122FA">
      <w:pPr>
        <w:rPr>
          <w:color w:val="FF0000"/>
        </w:rPr>
      </w:pPr>
      <w:r w:rsidRPr="000122FA">
        <w:rPr>
          <w:color w:val="FF0000"/>
        </w:rPr>
        <w:t xml:space="preserve">    4. Apply a matching finish to blend with the existing armrest.</w:t>
      </w:r>
    </w:p>
    <w:p w:rsidR="000122FA" w:rsidRPr="000122FA" w:rsidRDefault="000122FA" w:rsidP="000122FA">
      <w:pPr>
        <w:rPr>
          <w:color w:val="FF0000"/>
        </w:rPr>
      </w:pPr>
      <w:r w:rsidRPr="000122FA">
        <w:rPr>
          <w:color w:val="FF0000"/>
        </w:rPr>
        <w:t xml:space="preserve">  - Quality Assurance: Inspect the filled area for smoothness and ensure the finish matches the surrounding wood.</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4. Use of Tools and Material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Tools and Materials:</w:t>
      </w:r>
    </w:p>
    <w:p w:rsidR="000122FA" w:rsidRPr="000122FA" w:rsidRDefault="000122FA" w:rsidP="000122FA">
      <w:pPr>
        <w:rPr>
          <w:color w:val="FF0000"/>
        </w:rPr>
      </w:pPr>
      <w:r w:rsidRPr="000122FA">
        <w:rPr>
          <w:color w:val="FF0000"/>
        </w:rPr>
        <w:t xml:space="preserve">  - Broken Leg: Saw, chisel, wood glue, dowels, screws, clamps.</w:t>
      </w:r>
    </w:p>
    <w:p w:rsidR="000122FA" w:rsidRPr="000122FA" w:rsidRDefault="000122FA" w:rsidP="000122FA">
      <w:pPr>
        <w:rPr>
          <w:color w:val="FF0000"/>
        </w:rPr>
      </w:pPr>
      <w:r w:rsidRPr="000122FA">
        <w:rPr>
          <w:color w:val="FF0000"/>
        </w:rPr>
        <w:t xml:space="preserve">  - Loose Joints: Wood glue, clamps, sandpaper.</w:t>
      </w:r>
    </w:p>
    <w:p w:rsidR="000122FA" w:rsidRPr="000122FA" w:rsidRDefault="000122FA" w:rsidP="000122FA">
      <w:pPr>
        <w:rPr>
          <w:color w:val="FF0000"/>
        </w:rPr>
      </w:pPr>
      <w:r w:rsidRPr="000122FA">
        <w:rPr>
          <w:color w:val="FF0000"/>
        </w:rPr>
        <w:t xml:space="preserve">  - Crack in Armrest: Wood filler, sandpaper, finish (stain or paint).</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Safety Guidelines:</w:t>
      </w:r>
    </w:p>
    <w:p w:rsidR="000122FA" w:rsidRPr="000122FA" w:rsidRDefault="000122FA" w:rsidP="000122FA">
      <w:pPr>
        <w:rPr>
          <w:color w:val="FF0000"/>
        </w:rPr>
      </w:pPr>
      <w:r w:rsidRPr="000122FA">
        <w:rPr>
          <w:color w:val="FF0000"/>
        </w:rPr>
        <w:t xml:space="preserve">  - Wear safety glasses and gloves when using tools.</w:t>
      </w:r>
    </w:p>
    <w:p w:rsidR="000122FA" w:rsidRPr="000122FA" w:rsidRDefault="000122FA" w:rsidP="000122FA">
      <w:pPr>
        <w:rPr>
          <w:color w:val="FF0000"/>
        </w:rPr>
      </w:pPr>
      <w:r w:rsidRPr="000122FA">
        <w:rPr>
          <w:color w:val="FF0000"/>
        </w:rPr>
        <w:t xml:space="preserve">  - Ensure proper ventilation when using adhesives and finishes.</w:t>
      </w:r>
    </w:p>
    <w:p w:rsidR="000122FA" w:rsidRPr="000122FA" w:rsidRDefault="000122FA" w:rsidP="000122FA">
      <w:pPr>
        <w:rPr>
          <w:color w:val="FF0000"/>
        </w:rPr>
      </w:pPr>
      <w:r w:rsidRPr="000122FA">
        <w:rPr>
          <w:color w:val="FF0000"/>
        </w:rPr>
        <w:lastRenderedPageBreak/>
        <w:t xml:space="preserve">  - Follow manufacturer's instructions for tool usage.</w:t>
      </w:r>
    </w:p>
    <w:p w:rsidR="000122FA" w:rsidRPr="000122FA" w:rsidRDefault="000122FA" w:rsidP="000122FA">
      <w:pPr>
        <w:rPr>
          <w:color w:val="FF0000"/>
        </w:rPr>
      </w:pPr>
      <w:r w:rsidRPr="000122FA">
        <w:rPr>
          <w:color w:val="FF0000"/>
        </w:rPr>
        <w:t xml:space="preserve">  - Keep the workspace clean and free of </w:t>
      </w:r>
      <w:proofErr w:type="spellStart"/>
      <w:r w:rsidRPr="000122FA">
        <w:rPr>
          <w:color w:val="FF0000"/>
        </w:rPr>
        <w:t>hasards</w:t>
      </w:r>
      <w:proofErr w:type="spellEnd"/>
      <w:r w:rsidRPr="000122FA">
        <w:rPr>
          <w:color w:val="FF0000"/>
        </w:rPr>
        <w:t>.</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Marking Memo</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1. Identification of Defects (10 marks)</w:t>
      </w:r>
    </w:p>
    <w:p w:rsidR="000122FA" w:rsidRPr="000122FA" w:rsidRDefault="000122FA" w:rsidP="000122FA">
      <w:pPr>
        <w:rPr>
          <w:color w:val="FF0000"/>
        </w:rPr>
      </w:pPr>
      <w:r w:rsidRPr="000122FA">
        <w:rPr>
          <w:color w:val="FF0000"/>
        </w:rPr>
        <w:t>- Accurate identification of defects (5 marks)</w:t>
      </w:r>
    </w:p>
    <w:p w:rsidR="000122FA" w:rsidRPr="000122FA" w:rsidRDefault="000122FA" w:rsidP="000122FA">
      <w:pPr>
        <w:rPr>
          <w:color w:val="FF0000"/>
        </w:rPr>
      </w:pPr>
      <w:r w:rsidRPr="000122FA">
        <w:rPr>
          <w:color w:val="FF0000"/>
        </w:rPr>
        <w:t>- Proper documentation of defects, noting location and severity (5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2. Assessment and Corrective Action Planning (20 marks)</w:t>
      </w:r>
    </w:p>
    <w:p w:rsidR="000122FA" w:rsidRPr="000122FA" w:rsidRDefault="000122FA" w:rsidP="000122FA">
      <w:pPr>
        <w:rPr>
          <w:color w:val="FF0000"/>
        </w:rPr>
      </w:pPr>
      <w:r w:rsidRPr="000122FA">
        <w:rPr>
          <w:color w:val="FF0000"/>
        </w:rPr>
        <w:t>- Evaluation of the impact of defects (10 marks)</w:t>
      </w:r>
    </w:p>
    <w:p w:rsidR="000122FA" w:rsidRPr="000122FA" w:rsidRDefault="000122FA" w:rsidP="000122FA">
      <w:pPr>
        <w:rPr>
          <w:color w:val="FF0000"/>
        </w:rPr>
      </w:pPr>
      <w:r w:rsidRPr="000122FA">
        <w:rPr>
          <w:color w:val="FF0000"/>
        </w:rPr>
        <w:t>- Proposal of suitable corrective actions with rationale (10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3. Implementation of Repairs (30 marks)</w:t>
      </w:r>
    </w:p>
    <w:p w:rsidR="000122FA" w:rsidRPr="000122FA" w:rsidRDefault="000122FA" w:rsidP="000122FA">
      <w:pPr>
        <w:rPr>
          <w:color w:val="FF0000"/>
        </w:rPr>
      </w:pPr>
      <w:r w:rsidRPr="000122FA">
        <w:rPr>
          <w:color w:val="FF0000"/>
        </w:rPr>
        <w:t>- Detailed steps for implementing repairs (15 marks)</w:t>
      </w:r>
    </w:p>
    <w:p w:rsidR="000122FA" w:rsidRPr="000122FA" w:rsidRDefault="000122FA" w:rsidP="000122FA">
      <w:pPr>
        <w:rPr>
          <w:color w:val="FF0000"/>
        </w:rPr>
      </w:pPr>
      <w:r w:rsidRPr="000122FA">
        <w:rPr>
          <w:color w:val="FF0000"/>
        </w:rPr>
        <w:t>- Ensuring quality standards and defect-free repairs (15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4. Use of Tools and Materials (20 marks)</w:t>
      </w:r>
    </w:p>
    <w:p w:rsidR="000122FA" w:rsidRPr="000122FA" w:rsidRDefault="000122FA" w:rsidP="000122FA">
      <w:pPr>
        <w:rPr>
          <w:color w:val="FF0000"/>
        </w:rPr>
      </w:pPr>
      <w:r w:rsidRPr="000122FA">
        <w:rPr>
          <w:color w:val="FF0000"/>
        </w:rPr>
        <w:t>- Selection of appropriate tools and materials (10 marks)</w:t>
      </w:r>
    </w:p>
    <w:p w:rsidR="000122FA" w:rsidRPr="000122FA" w:rsidRDefault="000122FA" w:rsidP="000122FA">
      <w:pPr>
        <w:rPr>
          <w:color w:val="FF0000"/>
        </w:rPr>
      </w:pPr>
      <w:r w:rsidRPr="000122FA">
        <w:rPr>
          <w:color w:val="FF0000"/>
        </w:rPr>
        <w:t>- Adherence to safety guidelines and best practices (10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Total: 80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Pass Mark: 50 marks (minimum competency in all criteria)</w:t>
      </w:r>
    </w:p>
    <w:p w:rsidR="000122FA" w:rsidRPr="000122FA" w:rsidRDefault="000122FA" w:rsidP="000122FA">
      <w:pPr>
        <w:rPr>
          <w:color w:val="FF0000"/>
        </w:rPr>
      </w:pPr>
      <w:r w:rsidRPr="000122FA">
        <w:rPr>
          <w:color w:val="FF0000"/>
        </w:rPr>
        <w:t>- Distinction: 70 marks (high competency in all criteria)</w:t>
      </w:r>
    </w:p>
    <w:p w:rsidR="007D5A58" w:rsidRPr="00A362A0" w:rsidRDefault="007D5A58" w:rsidP="000122FA">
      <w:pPr>
        <w:pStyle w:val="ListParagraph"/>
        <w:rPr>
          <w:rFonts w:ascii="Century Gothic" w:hAnsi="Century Gothic"/>
          <w:lang w:val="en-ZA"/>
        </w:rPr>
      </w:pPr>
    </w:p>
    <w:p w:rsidR="00A83287" w:rsidRPr="00A362A0" w:rsidRDefault="00A83287" w:rsidP="00267E7E">
      <w:pPr>
        <w:ind w:firstLine="60"/>
        <w:rPr>
          <w:rFonts w:ascii="Century Gothic" w:hAnsi="Century Gothic"/>
          <w:b/>
          <w:lang w:val="en-ZA"/>
        </w:rPr>
      </w:pPr>
    </w:p>
    <w:p w:rsidR="00A83287" w:rsidRPr="00A362A0" w:rsidRDefault="00A83287" w:rsidP="00A83287">
      <w:pPr>
        <w:rPr>
          <w:rFonts w:ascii="Century Gothic" w:hAnsi="Century Gothic"/>
          <w:b/>
          <w:lang w:val="en-ZA"/>
        </w:rPr>
      </w:pPr>
    </w:p>
    <w:p w:rsidR="00080A63" w:rsidRDefault="00080A63">
      <w:pPr>
        <w:spacing w:before="0" w:after="160" w:line="259" w:lineRule="auto"/>
        <w:jc w:val="left"/>
        <w:rPr>
          <w:rFonts w:ascii="Century Gothic" w:hAnsi="Century Gothic" w:cs="Arial"/>
          <w:b/>
          <w:bCs/>
          <w:sz w:val="36"/>
          <w:szCs w:val="28"/>
          <w:lang w:val="en-ZA"/>
        </w:rPr>
      </w:pPr>
      <w:r>
        <w:rPr>
          <w:rFonts w:ascii="Century Gothic" w:hAnsi="Century Gothic" w:cs="Arial"/>
          <w:bCs/>
          <w:i/>
          <w:lang w:val="en-ZA"/>
        </w:rPr>
        <w:br w:type="page"/>
      </w:r>
    </w:p>
    <w:p w:rsidR="00885F9B" w:rsidRPr="00A362A0" w:rsidRDefault="00885F9B" w:rsidP="00885F9B">
      <w:pPr>
        <w:pStyle w:val="Heading2"/>
        <w:rPr>
          <w:rFonts w:ascii="Century Gothic" w:hAnsi="Century Gothic" w:cs="Arial"/>
          <w:bCs/>
          <w:i w:val="0"/>
          <w:sz w:val="20"/>
          <w:szCs w:val="20"/>
          <w:lang w:val="en-ZA" w:eastAsia="en-ZA"/>
        </w:rPr>
      </w:pPr>
      <w:bookmarkStart w:id="20" w:name="_Toc167686991"/>
      <w:bookmarkStart w:id="21" w:name="_Toc197271834"/>
      <w:r w:rsidRPr="00A362A0">
        <w:rPr>
          <w:rFonts w:ascii="Century Gothic" w:hAnsi="Century Gothic" w:cs="Arial"/>
          <w:bCs/>
          <w:i w:val="0"/>
          <w:lang w:val="en-ZA"/>
        </w:rPr>
        <w:lastRenderedPageBreak/>
        <w:t>GUIDELINES</w:t>
      </w:r>
      <w:bookmarkEnd w:id="20"/>
      <w:bookmarkEnd w:id="21"/>
    </w:p>
    <w:p w:rsidR="00885F9B" w:rsidRPr="00A362A0" w:rsidRDefault="00885F9B" w:rsidP="00885F9B">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885F9B" w:rsidRPr="00A362A0" w:rsidRDefault="00885F9B" w:rsidP="00885F9B">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885F9B" w:rsidRPr="00A362A0" w:rsidRDefault="00885F9B" w:rsidP="00885F9B">
      <w:pPr>
        <w:spacing w:line="360" w:lineRule="auto"/>
        <w:rPr>
          <w:rFonts w:ascii="Century Gothic" w:hAnsi="Century Gothic"/>
          <w:b/>
          <w:sz w:val="22"/>
          <w:szCs w:val="22"/>
          <w:lang w:val="en-ZA"/>
        </w:rPr>
      </w:pPr>
    </w:p>
    <w:p w:rsidR="00885F9B" w:rsidRPr="00A362A0" w:rsidRDefault="00885F9B" w:rsidP="00885F9B">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Pr="00885F9B">
        <w:rPr>
          <w:rFonts w:ascii="Century Gothic" w:hAnsi="Century Gothic"/>
          <w:b/>
          <w:sz w:val="22"/>
          <w:szCs w:val="22"/>
          <w:lang w:val="en-ZA"/>
        </w:rPr>
        <w:t>PM-09-PS02: Apply complex frame repairs in craft upholstery</w:t>
      </w:r>
    </w:p>
    <w:p w:rsidR="00885F9B" w:rsidRPr="00A362A0" w:rsidRDefault="00885F9B" w:rsidP="00885F9B">
      <w:pPr>
        <w:spacing w:line="360" w:lineRule="auto"/>
        <w:rPr>
          <w:rFonts w:ascii="Century Gothic" w:hAnsi="Century Gothic"/>
          <w:b/>
          <w:sz w:val="22"/>
          <w:szCs w:val="22"/>
          <w:lang w:val="en-ZA"/>
        </w:rPr>
      </w:pPr>
    </w:p>
    <w:p w:rsidR="00885F9B"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885F9B" w:rsidRPr="00A362A0" w:rsidRDefault="00885F9B" w:rsidP="00885F9B">
      <w:pPr>
        <w:spacing w:line="360" w:lineRule="auto"/>
        <w:rPr>
          <w:rFonts w:ascii="Century Gothic" w:hAnsi="Century Gothic"/>
          <w:sz w:val="22"/>
          <w:szCs w:val="22"/>
          <w:lang w:val="en-ZA"/>
        </w:rPr>
      </w:pPr>
    </w:p>
    <w:p w:rsidR="00885F9B"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885F9B" w:rsidRDefault="00885F9B">
      <w:pPr>
        <w:spacing w:before="0" w:after="160" w:line="259" w:lineRule="auto"/>
        <w:jc w:val="left"/>
        <w:rPr>
          <w:rFonts w:ascii="Century Gothic" w:hAnsi="Century Gothic"/>
          <w:b/>
          <w:lang w:val="en-ZA"/>
        </w:rPr>
      </w:pPr>
      <w:r>
        <w:rPr>
          <w:rFonts w:ascii="Century Gothic" w:hAnsi="Century Gothic"/>
          <w:b/>
          <w:lang w:val="en-ZA"/>
        </w:rPr>
        <w:br w:type="page"/>
      </w:r>
    </w:p>
    <w:p w:rsidR="00D22B8F" w:rsidRPr="00C82EA8" w:rsidRDefault="00D22B8F" w:rsidP="00C82EA8">
      <w:pPr>
        <w:rPr>
          <w:rFonts w:ascii="Century Gothic" w:hAnsi="Century Gothic"/>
          <w:b/>
          <w:lang w:val="en-ZA"/>
        </w:rPr>
      </w:pPr>
    </w:p>
    <w:p w:rsidR="00FF4B95" w:rsidRPr="00A362A0" w:rsidRDefault="00FF4B95">
      <w:pPr>
        <w:spacing w:before="0" w:after="160" w:line="259" w:lineRule="auto"/>
        <w:jc w:val="left"/>
        <w:rPr>
          <w:rFonts w:ascii="Century Gothic" w:hAnsi="Century Gothic"/>
          <w:b/>
          <w:bCs/>
          <w:sz w:val="28"/>
          <w:lang w:val="en-ZA"/>
        </w:rPr>
      </w:pPr>
    </w:p>
    <w:p w:rsidR="00A83287" w:rsidRPr="00A362A0" w:rsidRDefault="00FF4B95" w:rsidP="00FF4B95">
      <w:pPr>
        <w:spacing w:before="0" w:after="0" w:line="276" w:lineRule="auto"/>
        <w:jc w:val="left"/>
        <w:rPr>
          <w:rFonts w:ascii="Century Gothic" w:hAnsi="Century Gothic" w:cs="Arial"/>
          <w:b/>
          <w:color w:val="000000"/>
          <w:sz w:val="28"/>
          <w:szCs w:val="28"/>
          <w:lang w:val="en-ZA"/>
        </w:rPr>
      </w:pPr>
      <w:r w:rsidRPr="00A362A0">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A83287" w:rsidRPr="00A362A0" w:rsidTr="008039EE">
        <w:trPr>
          <w:jc w:val="center"/>
        </w:trPr>
        <w:tc>
          <w:tcPr>
            <w:tcW w:w="5033" w:type="dxa"/>
          </w:tcPr>
          <w:p w:rsidR="00A83287" w:rsidRPr="00A362A0" w:rsidRDefault="00A83287" w:rsidP="008039EE">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A83287" w:rsidRPr="00A362A0" w:rsidRDefault="00A83287" w:rsidP="008039EE">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F57382" w:rsidRPr="00A362A0" w:rsidRDefault="00F57382" w:rsidP="008039EE">
            <w:pPr>
              <w:spacing w:before="0" w:after="0" w:line="276" w:lineRule="auto"/>
              <w:jc w:val="left"/>
              <w:rPr>
                <w:rFonts w:ascii="Century Gothic" w:hAnsi="Century Gothic" w:cs="Arial"/>
                <w:color w:val="000000"/>
                <w:sz w:val="24"/>
                <w:lang w:val="en-ZA"/>
              </w:rPr>
            </w:pPr>
          </w:p>
          <w:p w:rsidR="00A83287" w:rsidRPr="00A362A0" w:rsidRDefault="00A83287" w:rsidP="008039EE">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r w:rsidR="00F57382" w:rsidRPr="00A362A0">
              <w:rPr>
                <w:rFonts w:ascii="Century Gothic" w:hAnsi="Century Gothic" w:cs="Arial"/>
                <w:color w:val="000000"/>
                <w:sz w:val="22"/>
                <w:szCs w:val="22"/>
                <w:lang w:val="en-ZA"/>
              </w:rPr>
              <w:t>.</w:t>
            </w:r>
          </w:p>
          <w:p w:rsidR="00F57382" w:rsidRPr="00A362A0" w:rsidRDefault="00F57382" w:rsidP="008039EE">
            <w:pPr>
              <w:spacing w:before="0" w:after="0" w:line="276" w:lineRule="auto"/>
              <w:jc w:val="left"/>
              <w:rPr>
                <w:rFonts w:ascii="Century Gothic" w:hAnsi="Century Gothic" w:cs="Arial"/>
                <w:color w:val="000000"/>
                <w:sz w:val="24"/>
                <w:lang w:val="en-ZA"/>
              </w:rPr>
            </w:pPr>
          </w:p>
          <w:p w:rsidR="00A83287" w:rsidRPr="00A362A0" w:rsidRDefault="00A83287" w:rsidP="008039EE">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r w:rsidR="00F57382" w:rsidRPr="00A362A0">
              <w:rPr>
                <w:rFonts w:ascii="Century Gothic" w:hAnsi="Century Gothic" w:cs="Arial"/>
                <w:color w:val="000000"/>
                <w:sz w:val="22"/>
                <w:szCs w:val="22"/>
                <w:lang w:val="en-ZA"/>
              </w:rPr>
              <w:t>.</w:t>
            </w:r>
          </w:p>
        </w:tc>
        <w:tc>
          <w:tcPr>
            <w:tcW w:w="4543" w:type="dxa"/>
          </w:tcPr>
          <w:p w:rsidR="00A83287" w:rsidRPr="00A362A0" w:rsidRDefault="00A83287" w:rsidP="008039EE">
            <w:pPr>
              <w:spacing w:before="0" w:after="0" w:line="276" w:lineRule="auto"/>
              <w:jc w:val="left"/>
              <w:rPr>
                <w:rFonts w:ascii="Century Gothic" w:hAnsi="Century Gothic" w:cs="Arial"/>
                <w:color w:val="000000"/>
                <w:sz w:val="24"/>
                <w:lang w:val="en-ZA"/>
              </w:rPr>
            </w:pPr>
          </w:p>
          <w:p w:rsidR="00A83287" w:rsidRPr="00A362A0" w:rsidRDefault="00FF4B95" w:rsidP="008039EE">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854C5F" w:rsidRPr="00A362A0" w:rsidRDefault="00854C5F" w:rsidP="008039EE">
            <w:pPr>
              <w:spacing w:before="0" w:after="0" w:line="276" w:lineRule="auto"/>
              <w:jc w:val="left"/>
              <w:rPr>
                <w:rFonts w:ascii="Century Gothic" w:hAnsi="Century Gothic" w:cs="Arial"/>
                <w:color w:val="000000"/>
                <w:sz w:val="22"/>
                <w:szCs w:val="22"/>
                <w:lang w:val="en-ZA"/>
              </w:rPr>
            </w:pPr>
          </w:p>
          <w:p w:rsidR="00854C5F" w:rsidRPr="00A362A0" w:rsidRDefault="00854C5F" w:rsidP="008039EE">
            <w:pPr>
              <w:spacing w:before="0" w:after="0" w:line="276" w:lineRule="auto"/>
              <w:jc w:val="left"/>
              <w:rPr>
                <w:rFonts w:ascii="Century Gothic" w:hAnsi="Century Gothic" w:cs="Arial"/>
                <w:color w:val="000000"/>
                <w:sz w:val="22"/>
                <w:szCs w:val="22"/>
                <w:lang w:val="en-ZA"/>
              </w:rPr>
            </w:pPr>
          </w:p>
          <w:p w:rsidR="00FF4B95" w:rsidRPr="00A362A0" w:rsidRDefault="00FF4B95" w:rsidP="008039EE">
            <w:pPr>
              <w:spacing w:before="0" w:after="0" w:line="276" w:lineRule="auto"/>
              <w:jc w:val="left"/>
              <w:rPr>
                <w:rFonts w:ascii="Century Gothic" w:hAnsi="Century Gothic" w:cs="Arial"/>
                <w:b/>
                <w:color w:val="000000"/>
                <w:sz w:val="22"/>
                <w:szCs w:val="22"/>
                <w:lang w:val="en-ZA"/>
              </w:rPr>
            </w:pPr>
          </w:p>
          <w:p w:rsidR="00A83287" w:rsidRPr="00A362A0" w:rsidRDefault="00FF4B95" w:rsidP="008039EE">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A83287" w:rsidRPr="00A362A0" w:rsidRDefault="00A83287" w:rsidP="00A362A0">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A83287" w:rsidRPr="00A362A0" w:rsidTr="008039EE">
        <w:trPr>
          <w:jc w:val="center"/>
        </w:trPr>
        <w:tc>
          <w:tcPr>
            <w:tcW w:w="3034" w:type="dxa"/>
          </w:tcPr>
          <w:p w:rsidR="00A83287" w:rsidRPr="00A362A0" w:rsidRDefault="00A83287" w:rsidP="008039EE">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A83287" w:rsidRPr="00A362A0" w:rsidRDefault="00A83287" w:rsidP="008039EE">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A83287" w:rsidRPr="00A362A0" w:rsidRDefault="00A83287" w:rsidP="008039EE">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A83287" w:rsidRPr="00A362A0" w:rsidRDefault="00A83287" w:rsidP="008039EE">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A83287" w:rsidRPr="00A362A0" w:rsidTr="008039EE">
        <w:trPr>
          <w:jc w:val="center"/>
        </w:trPr>
        <w:tc>
          <w:tcPr>
            <w:tcW w:w="3034" w:type="dxa"/>
            <w:shd w:val="clear" w:color="auto" w:fill="D9D9D9"/>
          </w:tcPr>
          <w:p w:rsidR="00A83287" w:rsidRPr="00A362A0" w:rsidRDefault="00A83287" w:rsidP="008039EE">
            <w:pPr>
              <w:spacing w:before="0" w:after="0"/>
              <w:jc w:val="left"/>
              <w:rPr>
                <w:rFonts w:ascii="Century Gothic" w:hAnsi="Century Gothic" w:cs="Arial"/>
                <w:b/>
                <w:color w:val="000000"/>
                <w:sz w:val="32"/>
                <w:szCs w:val="32"/>
                <w:lang w:val="en-ZA"/>
              </w:rPr>
            </w:pPr>
          </w:p>
        </w:tc>
        <w:tc>
          <w:tcPr>
            <w:tcW w:w="2065" w:type="dxa"/>
            <w:shd w:val="clear" w:color="auto" w:fill="D9D9D9"/>
          </w:tcPr>
          <w:p w:rsidR="00A83287" w:rsidRPr="00A362A0" w:rsidRDefault="00A83287" w:rsidP="008039EE">
            <w:pPr>
              <w:spacing w:before="0" w:after="0"/>
              <w:jc w:val="left"/>
              <w:rPr>
                <w:rFonts w:ascii="Century Gothic" w:hAnsi="Century Gothic" w:cs="Arial"/>
                <w:color w:val="000000"/>
                <w:sz w:val="24"/>
                <w:lang w:val="en-ZA"/>
              </w:rPr>
            </w:pPr>
          </w:p>
        </w:tc>
        <w:tc>
          <w:tcPr>
            <w:tcW w:w="2356" w:type="dxa"/>
            <w:shd w:val="clear" w:color="auto" w:fill="D9D9D9"/>
          </w:tcPr>
          <w:p w:rsidR="00A83287" w:rsidRPr="00A362A0" w:rsidRDefault="00A83287" w:rsidP="008039EE">
            <w:pPr>
              <w:spacing w:before="0" w:after="0"/>
              <w:jc w:val="left"/>
              <w:rPr>
                <w:rFonts w:ascii="Century Gothic" w:hAnsi="Century Gothic" w:cs="Arial"/>
                <w:color w:val="000000"/>
                <w:sz w:val="24"/>
                <w:lang w:val="en-ZA"/>
              </w:rPr>
            </w:pPr>
          </w:p>
        </w:tc>
        <w:tc>
          <w:tcPr>
            <w:tcW w:w="1898" w:type="dxa"/>
            <w:shd w:val="clear" w:color="auto" w:fill="D9D9D9"/>
          </w:tcPr>
          <w:p w:rsidR="00A83287" w:rsidRPr="00A362A0" w:rsidRDefault="00A83287" w:rsidP="008039EE">
            <w:pPr>
              <w:spacing w:before="0" w:after="0"/>
              <w:jc w:val="left"/>
              <w:rPr>
                <w:rFonts w:ascii="Century Gothic" w:hAnsi="Century Gothic" w:cs="Arial"/>
                <w:color w:val="000000"/>
                <w:sz w:val="24"/>
                <w:lang w:val="en-ZA"/>
              </w:rPr>
            </w:pPr>
          </w:p>
        </w:tc>
      </w:tr>
      <w:tr w:rsidR="00A83287" w:rsidRPr="00A362A0" w:rsidTr="008039EE">
        <w:trPr>
          <w:jc w:val="center"/>
        </w:trPr>
        <w:tc>
          <w:tcPr>
            <w:tcW w:w="3034" w:type="dxa"/>
          </w:tcPr>
          <w:p w:rsidR="00A83287" w:rsidRPr="00A362A0" w:rsidRDefault="00A83287" w:rsidP="008039EE">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A83287" w:rsidRPr="00A362A0" w:rsidRDefault="00A83287" w:rsidP="008039EE">
            <w:pPr>
              <w:spacing w:before="0" w:after="0"/>
              <w:jc w:val="left"/>
              <w:rPr>
                <w:rFonts w:ascii="Century Gothic" w:hAnsi="Century Gothic" w:cs="Arial"/>
                <w:color w:val="000000"/>
                <w:sz w:val="24"/>
                <w:lang w:val="en-ZA"/>
              </w:rPr>
            </w:pPr>
          </w:p>
        </w:tc>
        <w:tc>
          <w:tcPr>
            <w:tcW w:w="2356" w:type="dxa"/>
          </w:tcPr>
          <w:p w:rsidR="00A83287" w:rsidRPr="00A362A0" w:rsidRDefault="00A83287" w:rsidP="008039EE">
            <w:pPr>
              <w:spacing w:before="0" w:after="0"/>
              <w:jc w:val="left"/>
              <w:rPr>
                <w:rFonts w:ascii="Century Gothic" w:hAnsi="Century Gothic" w:cs="Arial"/>
                <w:color w:val="000000"/>
                <w:sz w:val="24"/>
                <w:lang w:val="en-ZA"/>
              </w:rPr>
            </w:pPr>
          </w:p>
        </w:tc>
        <w:tc>
          <w:tcPr>
            <w:tcW w:w="1898" w:type="dxa"/>
          </w:tcPr>
          <w:p w:rsidR="00A83287" w:rsidRPr="00A362A0" w:rsidRDefault="00A83287" w:rsidP="008039EE">
            <w:pPr>
              <w:spacing w:before="0" w:after="0"/>
              <w:jc w:val="left"/>
              <w:rPr>
                <w:rFonts w:ascii="Century Gothic" w:hAnsi="Century Gothic" w:cs="Arial"/>
                <w:color w:val="000000"/>
                <w:sz w:val="24"/>
                <w:lang w:val="en-ZA"/>
              </w:rPr>
            </w:pPr>
          </w:p>
        </w:tc>
      </w:tr>
      <w:tr w:rsidR="00A83287" w:rsidRPr="00A362A0" w:rsidTr="008039EE">
        <w:trPr>
          <w:jc w:val="center"/>
        </w:trPr>
        <w:tc>
          <w:tcPr>
            <w:tcW w:w="3034" w:type="dxa"/>
          </w:tcPr>
          <w:p w:rsidR="00A83287" w:rsidRPr="00A362A0" w:rsidRDefault="00FF4B95" w:rsidP="009D5291">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A83287" w:rsidRPr="00A362A0" w:rsidRDefault="00A83287" w:rsidP="008039EE">
            <w:pPr>
              <w:spacing w:before="0" w:after="0"/>
              <w:jc w:val="left"/>
              <w:rPr>
                <w:rFonts w:ascii="Century Gothic" w:hAnsi="Century Gothic" w:cs="Arial"/>
                <w:color w:val="000000"/>
                <w:sz w:val="24"/>
                <w:lang w:val="en-ZA"/>
              </w:rPr>
            </w:pPr>
          </w:p>
        </w:tc>
        <w:tc>
          <w:tcPr>
            <w:tcW w:w="2356" w:type="dxa"/>
          </w:tcPr>
          <w:p w:rsidR="00A83287" w:rsidRPr="00A362A0" w:rsidRDefault="00A83287" w:rsidP="008039EE">
            <w:pPr>
              <w:spacing w:before="0" w:after="0"/>
              <w:jc w:val="left"/>
              <w:rPr>
                <w:rFonts w:ascii="Century Gothic" w:hAnsi="Century Gothic" w:cs="Arial"/>
                <w:color w:val="000000"/>
                <w:sz w:val="24"/>
                <w:lang w:val="en-ZA"/>
              </w:rPr>
            </w:pPr>
          </w:p>
        </w:tc>
        <w:tc>
          <w:tcPr>
            <w:tcW w:w="1898" w:type="dxa"/>
          </w:tcPr>
          <w:p w:rsidR="00A83287" w:rsidRPr="00A362A0" w:rsidRDefault="00A83287" w:rsidP="008039EE">
            <w:pPr>
              <w:spacing w:before="0" w:after="0"/>
              <w:jc w:val="left"/>
              <w:rPr>
                <w:rFonts w:ascii="Century Gothic" w:hAnsi="Century Gothic" w:cs="Arial"/>
                <w:color w:val="000000"/>
                <w:sz w:val="24"/>
                <w:lang w:val="en-ZA"/>
              </w:rPr>
            </w:pPr>
          </w:p>
        </w:tc>
      </w:tr>
      <w:tr w:rsidR="00A83287" w:rsidRPr="00A362A0" w:rsidTr="008039EE">
        <w:trPr>
          <w:jc w:val="center"/>
        </w:trPr>
        <w:tc>
          <w:tcPr>
            <w:tcW w:w="3034" w:type="dxa"/>
          </w:tcPr>
          <w:p w:rsidR="00A83287" w:rsidRPr="00A362A0" w:rsidRDefault="00A83287" w:rsidP="009D5291">
            <w:pPr>
              <w:spacing w:after="0"/>
              <w:rPr>
                <w:rFonts w:ascii="Century Gothic" w:hAnsi="Century Gothic" w:cs="Arial"/>
                <w:bCs/>
                <w:lang w:val="en-ZA"/>
              </w:rPr>
            </w:pPr>
          </w:p>
        </w:tc>
        <w:tc>
          <w:tcPr>
            <w:tcW w:w="2065" w:type="dxa"/>
          </w:tcPr>
          <w:p w:rsidR="00A83287" w:rsidRPr="00A362A0" w:rsidRDefault="00A83287" w:rsidP="008039EE">
            <w:pPr>
              <w:spacing w:before="0" w:after="0"/>
              <w:jc w:val="left"/>
              <w:rPr>
                <w:rFonts w:ascii="Century Gothic" w:hAnsi="Century Gothic" w:cs="Arial"/>
                <w:color w:val="000000"/>
                <w:sz w:val="24"/>
                <w:lang w:val="en-ZA"/>
              </w:rPr>
            </w:pPr>
          </w:p>
        </w:tc>
        <w:tc>
          <w:tcPr>
            <w:tcW w:w="2356" w:type="dxa"/>
          </w:tcPr>
          <w:p w:rsidR="00A83287" w:rsidRPr="00A362A0" w:rsidRDefault="00A83287" w:rsidP="008039EE">
            <w:pPr>
              <w:spacing w:before="0" w:after="0"/>
              <w:jc w:val="left"/>
              <w:rPr>
                <w:rFonts w:ascii="Century Gothic" w:hAnsi="Century Gothic" w:cs="Arial"/>
                <w:color w:val="000000"/>
                <w:sz w:val="24"/>
                <w:lang w:val="en-ZA"/>
              </w:rPr>
            </w:pPr>
          </w:p>
        </w:tc>
        <w:tc>
          <w:tcPr>
            <w:tcW w:w="1898" w:type="dxa"/>
          </w:tcPr>
          <w:p w:rsidR="00A83287" w:rsidRPr="00A362A0" w:rsidRDefault="00A83287" w:rsidP="008039EE">
            <w:pPr>
              <w:spacing w:before="0" w:after="0"/>
              <w:jc w:val="left"/>
              <w:rPr>
                <w:rFonts w:ascii="Century Gothic" w:hAnsi="Century Gothic" w:cs="Arial"/>
                <w:color w:val="000000"/>
                <w:sz w:val="24"/>
                <w:lang w:val="en-ZA"/>
              </w:rPr>
            </w:pPr>
          </w:p>
        </w:tc>
      </w:tr>
      <w:tr w:rsidR="00A83287" w:rsidRPr="00A362A0" w:rsidTr="008039EE">
        <w:trPr>
          <w:jc w:val="center"/>
        </w:trPr>
        <w:tc>
          <w:tcPr>
            <w:tcW w:w="3034" w:type="dxa"/>
          </w:tcPr>
          <w:p w:rsidR="00A83287" w:rsidRPr="00A362A0" w:rsidRDefault="00A83287" w:rsidP="009D5291">
            <w:pPr>
              <w:spacing w:after="0"/>
              <w:ind w:left="360"/>
              <w:rPr>
                <w:rFonts w:ascii="Century Gothic" w:hAnsi="Century Gothic" w:cs="Arial"/>
                <w:bCs/>
                <w:lang w:val="en-ZA"/>
              </w:rPr>
            </w:pPr>
          </w:p>
        </w:tc>
        <w:tc>
          <w:tcPr>
            <w:tcW w:w="2065" w:type="dxa"/>
          </w:tcPr>
          <w:p w:rsidR="00A83287" w:rsidRPr="00A362A0" w:rsidRDefault="00A83287" w:rsidP="008039EE">
            <w:pPr>
              <w:spacing w:before="0" w:after="0"/>
              <w:jc w:val="left"/>
              <w:rPr>
                <w:rFonts w:ascii="Century Gothic" w:hAnsi="Century Gothic" w:cs="Arial"/>
                <w:color w:val="000000"/>
                <w:sz w:val="24"/>
                <w:lang w:val="en-ZA"/>
              </w:rPr>
            </w:pPr>
          </w:p>
        </w:tc>
        <w:tc>
          <w:tcPr>
            <w:tcW w:w="2356" w:type="dxa"/>
          </w:tcPr>
          <w:p w:rsidR="00A83287" w:rsidRPr="00A362A0" w:rsidRDefault="00A83287" w:rsidP="008039EE">
            <w:pPr>
              <w:spacing w:before="0" w:after="0"/>
              <w:jc w:val="left"/>
              <w:rPr>
                <w:rFonts w:ascii="Century Gothic" w:hAnsi="Century Gothic" w:cs="Arial"/>
                <w:color w:val="000000"/>
                <w:sz w:val="24"/>
                <w:lang w:val="en-ZA"/>
              </w:rPr>
            </w:pPr>
          </w:p>
        </w:tc>
        <w:tc>
          <w:tcPr>
            <w:tcW w:w="1898" w:type="dxa"/>
          </w:tcPr>
          <w:p w:rsidR="00A83287" w:rsidRPr="00A362A0" w:rsidRDefault="00A83287" w:rsidP="008039EE">
            <w:pPr>
              <w:spacing w:before="0" w:after="0"/>
              <w:jc w:val="left"/>
              <w:rPr>
                <w:rFonts w:ascii="Century Gothic" w:hAnsi="Century Gothic" w:cs="Arial"/>
                <w:color w:val="000000"/>
                <w:sz w:val="24"/>
                <w:lang w:val="en-ZA"/>
              </w:rPr>
            </w:pPr>
          </w:p>
        </w:tc>
      </w:tr>
      <w:tr w:rsidR="00A83287" w:rsidRPr="00A362A0" w:rsidTr="008039EE">
        <w:trPr>
          <w:jc w:val="center"/>
        </w:trPr>
        <w:tc>
          <w:tcPr>
            <w:tcW w:w="3034" w:type="dxa"/>
          </w:tcPr>
          <w:p w:rsidR="00A83287" w:rsidRPr="00A362A0" w:rsidRDefault="00A83287" w:rsidP="009D5291">
            <w:pPr>
              <w:spacing w:after="0"/>
              <w:ind w:left="360"/>
              <w:rPr>
                <w:rFonts w:ascii="Century Gothic" w:hAnsi="Century Gothic" w:cs="Arial"/>
                <w:bCs/>
                <w:lang w:val="en-ZA"/>
              </w:rPr>
            </w:pPr>
          </w:p>
        </w:tc>
        <w:tc>
          <w:tcPr>
            <w:tcW w:w="2065" w:type="dxa"/>
          </w:tcPr>
          <w:p w:rsidR="00A83287" w:rsidRPr="00A362A0" w:rsidRDefault="00A83287" w:rsidP="008039EE">
            <w:pPr>
              <w:spacing w:before="0" w:after="0" w:line="360" w:lineRule="auto"/>
              <w:jc w:val="left"/>
              <w:rPr>
                <w:rFonts w:ascii="Century Gothic" w:hAnsi="Century Gothic" w:cs="Arial"/>
                <w:color w:val="000000"/>
                <w:sz w:val="24"/>
                <w:lang w:val="en-ZA"/>
              </w:rPr>
            </w:pPr>
          </w:p>
        </w:tc>
        <w:tc>
          <w:tcPr>
            <w:tcW w:w="2356" w:type="dxa"/>
          </w:tcPr>
          <w:p w:rsidR="00A83287" w:rsidRPr="00A362A0" w:rsidRDefault="00A83287" w:rsidP="008039EE">
            <w:pPr>
              <w:spacing w:before="0" w:after="0" w:line="360" w:lineRule="auto"/>
              <w:jc w:val="left"/>
              <w:rPr>
                <w:rFonts w:ascii="Century Gothic" w:hAnsi="Century Gothic" w:cs="Arial"/>
                <w:color w:val="000000"/>
                <w:sz w:val="24"/>
                <w:lang w:val="en-ZA"/>
              </w:rPr>
            </w:pPr>
          </w:p>
        </w:tc>
        <w:tc>
          <w:tcPr>
            <w:tcW w:w="1898" w:type="dxa"/>
          </w:tcPr>
          <w:p w:rsidR="00A83287" w:rsidRPr="00A362A0" w:rsidRDefault="00A83287" w:rsidP="008039EE">
            <w:pPr>
              <w:spacing w:before="0" w:after="0"/>
              <w:jc w:val="left"/>
              <w:rPr>
                <w:rFonts w:ascii="Century Gothic" w:hAnsi="Century Gothic" w:cs="Arial"/>
                <w:color w:val="000000"/>
                <w:sz w:val="24"/>
                <w:lang w:val="en-ZA"/>
              </w:rPr>
            </w:pPr>
          </w:p>
        </w:tc>
      </w:tr>
      <w:tr w:rsidR="00A83287" w:rsidRPr="00A362A0" w:rsidTr="008039EE">
        <w:trPr>
          <w:jc w:val="center"/>
        </w:trPr>
        <w:tc>
          <w:tcPr>
            <w:tcW w:w="3034" w:type="dxa"/>
          </w:tcPr>
          <w:p w:rsidR="00A83287" w:rsidRPr="00A362A0" w:rsidRDefault="00A83287" w:rsidP="009D5291">
            <w:pPr>
              <w:spacing w:after="0"/>
              <w:rPr>
                <w:rFonts w:ascii="Century Gothic" w:hAnsi="Century Gothic" w:cs="Arial"/>
                <w:bCs/>
                <w:lang w:val="en-ZA"/>
              </w:rPr>
            </w:pPr>
          </w:p>
        </w:tc>
        <w:tc>
          <w:tcPr>
            <w:tcW w:w="2065" w:type="dxa"/>
          </w:tcPr>
          <w:p w:rsidR="00A83287" w:rsidRPr="00A362A0" w:rsidRDefault="00A83287" w:rsidP="008039EE">
            <w:pPr>
              <w:spacing w:before="0" w:after="0" w:line="360" w:lineRule="auto"/>
              <w:jc w:val="left"/>
              <w:rPr>
                <w:rFonts w:ascii="Century Gothic" w:hAnsi="Century Gothic" w:cs="Arial"/>
                <w:color w:val="000000"/>
                <w:sz w:val="24"/>
                <w:lang w:val="en-ZA"/>
              </w:rPr>
            </w:pPr>
          </w:p>
        </w:tc>
        <w:tc>
          <w:tcPr>
            <w:tcW w:w="2356" w:type="dxa"/>
          </w:tcPr>
          <w:p w:rsidR="00A83287" w:rsidRPr="00A362A0" w:rsidRDefault="00A83287" w:rsidP="008039EE">
            <w:pPr>
              <w:spacing w:before="0" w:after="0" w:line="360" w:lineRule="auto"/>
              <w:jc w:val="left"/>
              <w:rPr>
                <w:rFonts w:ascii="Century Gothic" w:hAnsi="Century Gothic" w:cs="Arial"/>
                <w:color w:val="000000"/>
                <w:sz w:val="24"/>
                <w:lang w:val="en-ZA"/>
              </w:rPr>
            </w:pPr>
          </w:p>
        </w:tc>
        <w:tc>
          <w:tcPr>
            <w:tcW w:w="1898" w:type="dxa"/>
          </w:tcPr>
          <w:p w:rsidR="00A83287" w:rsidRPr="00A362A0" w:rsidRDefault="00A83287" w:rsidP="008039EE">
            <w:pPr>
              <w:spacing w:before="0" w:after="0"/>
              <w:jc w:val="left"/>
              <w:rPr>
                <w:rFonts w:ascii="Century Gothic" w:hAnsi="Century Gothic" w:cs="Arial"/>
                <w:color w:val="000000"/>
                <w:sz w:val="24"/>
                <w:lang w:val="en-ZA"/>
              </w:rPr>
            </w:pPr>
          </w:p>
        </w:tc>
      </w:tr>
      <w:tr w:rsidR="00A83287" w:rsidRPr="00A362A0" w:rsidTr="008039EE">
        <w:trPr>
          <w:jc w:val="center"/>
        </w:trPr>
        <w:tc>
          <w:tcPr>
            <w:tcW w:w="3034" w:type="dxa"/>
          </w:tcPr>
          <w:p w:rsidR="00A83287" w:rsidRPr="00A362A0" w:rsidRDefault="00A83287" w:rsidP="009D5291">
            <w:pPr>
              <w:spacing w:after="0"/>
              <w:rPr>
                <w:rFonts w:ascii="Century Gothic" w:hAnsi="Century Gothic" w:cs="Arial"/>
                <w:bCs/>
                <w:lang w:val="en-ZA"/>
              </w:rPr>
            </w:pPr>
          </w:p>
        </w:tc>
        <w:tc>
          <w:tcPr>
            <w:tcW w:w="2065" w:type="dxa"/>
          </w:tcPr>
          <w:p w:rsidR="00A83287" w:rsidRPr="00A362A0" w:rsidRDefault="00A83287" w:rsidP="008039EE">
            <w:pPr>
              <w:spacing w:before="0" w:after="0" w:line="360" w:lineRule="auto"/>
              <w:jc w:val="left"/>
              <w:rPr>
                <w:rFonts w:ascii="Century Gothic" w:hAnsi="Century Gothic" w:cs="Arial"/>
                <w:color w:val="000000"/>
                <w:sz w:val="24"/>
                <w:lang w:val="en-ZA"/>
              </w:rPr>
            </w:pPr>
          </w:p>
        </w:tc>
        <w:tc>
          <w:tcPr>
            <w:tcW w:w="2356" w:type="dxa"/>
          </w:tcPr>
          <w:p w:rsidR="00A83287" w:rsidRPr="00A362A0" w:rsidRDefault="00A83287" w:rsidP="008039EE">
            <w:pPr>
              <w:spacing w:before="0" w:after="0" w:line="360" w:lineRule="auto"/>
              <w:jc w:val="left"/>
              <w:rPr>
                <w:rFonts w:ascii="Century Gothic" w:hAnsi="Century Gothic" w:cs="Arial"/>
                <w:color w:val="000000"/>
                <w:sz w:val="24"/>
                <w:lang w:val="en-ZA"/>
              </w:rPr>
            </w:pPr>
          </w:p>
        </w:tc>
        <w:tc>
          <w:tcPr>
            <w:tcW w:w="1898" w:type="dxa"/>
          </w:tcPr>
          <w:p w:rsidR="00A83287" w:rsidRPr="00A362A0" w:rsidRDefault="00A83287" w:rsidP="008039EE">
            <w:pPr>
              <w:spacing w:before="0" w:after="0"/>
              <w:jc w:val="left"/>
              <w:rPr>
                <w:rFonts w:ascii="Century Gothic" w:hAnsi="Century Gothic" w:cs="Arial"/>
                <w:color w:val="000000"/>
                <w:sz w:val="24"/>
                <w:lang w:val="en-ZA"/>
              </w:rPr>
            </w:pPr>
          </w:p>
        </w:tc>
      </w:tr>
    </w:tbl>
    <w:p w:rsidR="009D5291" w:rsidRPr="00A362A0" w:rsidRDefault="009D5291">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A83287" w:rsidRPr="00A362A0" w:rsidTr="008039EE">
        <w:trPr>
          <w:jc w:val="center"/>
        </w:trPr>
        <w:tc>
          <w:tcPr>
            <w:tcW w:w="9353" w:type="dxa"/>
            <w:gridSpan w:val="3"/>
          </w:tcPr>
          <w:p w:rsidR="00A83287" w:rsidRPr="00A362A0" w:rsidRDefault="00A83287" w:rsidP="008039EE">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A83287" w:rsidRPr="00A362A0" w:rsidRDefault="00A83287" w:rsidP="008039EE">
            <w:pPr>
              <w:spacing w:before="0" w:after="0"/>
              <w:jc w:val="left"/>
              <w:rPr>
                <w:rFonts w:ascii="Century Gothic" w:hAnsi="Century Gothic" w:cs="Arial"/>
                <w:b/>
                <w:color w:val="000000"/>
                <w:sz w:val="22"/>
                <w:szCs w:val="22"/>
                <w:lang w:val="en-ZA"/>
              </w:rPr>
            </w:pPr>
          </w:p>
          <w:p w:rsidR="00A83287" w:rsidRPr="00A362A0" w:rsidRDefault="00A83287" w:rsidP="008039EE">
            <w:pPr>
              <w:spacing w:before="0" w:after="0"/>
              <w:jc w:val="left"/>
              <w:rPr>
                <w:rFonts w:ascii="Century Gothic" w:hAnsi="Century Gothic" w:cs="Arial"/>
                <w:b/>
                <w:color w:val="000000"/>
                <w:sz w:val="24"/>
                <w:lang w:val="en-ZA"/>
              </w:rPr>
            </w:pPr>
          </w:p>
          <w:p w:rsidR="00A83287" w:rsidRPr="00A362A0" w:rsidRDefault="00A83287" w:rsidP="008039EE">
            <w:pPr>
              <w:spacing w:before="0" w:after="0"/>
              <w:jc w:val="left"/>
              <w:rPr>
                <w:rFonts w:ascii="Century Gothic" w:hAnsi="Century Gothic" w:cs="Arial"/>
                <w:b/>
                <w:color w:val="000000"/>
                <w:sz w:val="24"/>
                <w:lang w:val="en-ZA"/>
              </w:rPr>
            </w:pPr>
          </w:p>
          <w:p w:rsidR="00A83287" w:rsidRPr="00A362A0" w:rsidRDefault="00A83287" w:rsidP="008039EE">
            <w:pPr>
              <w:spacing w:before="0" w:after="0"/>
              <w:jc w:val="left"/>
              <w:rPr>
                <w:rFonts w:ascii="Century Gothic" w:hAnsi="Century Gothic" w:cs="Arial"/>
                <w:b/>
                <w:color w:val="000000"/>
                <w:sz w:val="24"/>
                <w:lang w:val="en-ZA"/>
              </w:rPr>
            </w:pPr>
          </w:p>
          <w:p w:rsidR="00A83287" w:rsidRPr="00A362A0" w:rsidRDefault="00A83287" w:rsidP="008039EE">
            <w:pPr>
              <w:spacing w:before="0" w:after="0"/>
              <w:jc w:val="left"/>
              <w:rPr>
                <w:rFonts w:ascii="Century Gothic" w:hAnsi="Century Gothic" w:cs="Arial"/>
                <w:b/>
                <w:color w:val="000000"/>
                <w:sz w:val="24"/>
                <w:lang w:val="en-ZA"/>
              </w:rPr>
            </w:pPr>
          </w:p>
          <w:p w:rsidR="00A83287" w:rsidRPr="00A362A0" w:rsidRDefault="00A83287" w:rsidP="008039EE">
            <w:pPr>
              <w:spacing w:before="0" w:after="0"/>
              <w:jc w:val="left"/>
              <w:rPr>
                <w:rFonts w:ascii="Century Gothic" w:hAnsi="Century Gothic" w:cs="Arial"/>
                <w:b/>
                <w:color w:val="000000"/>
                <w:sz w:val="24"/>
                <w:lang w:val="en-ZA"/>
              </w:rPr>
            </w:pPr>
          </w:p>
          <w:p w:rsidR="00A83287" w:rsidRPr="00A362A0" w:rsidRDefault="00A83287" w:rsidP="008039EE">
            <w:pPr>
              <w:spacing w:before="0" w:after="0"/>
              <w:jc w:val="left"/>
              <w:rPr>
                <w:rFonts w:ascii="Century Gothic" w:hAnsi="Century Gothic" w:cs="Arial"/>
                <w:b/>
                <w:color w:val="000000"/>
                <w:sz w:val="24"/>
                <w:lang w:val="en-ZA"/>
              </w:rPr>
            </w:pPr>
          </w:p>
        </w:tc>
      </w:tr>
      <w:tr w:rsidR="00A83287" w:rsidRPr="00A362A0" w:rsidTr="008039EE">
        <w:trPr>
          <w:jc w:val="center"/>
        </w:trPr>
        <w:tc>
          <w:tcPr>
            <w:tcW w:w="2856" w:type="dxa"/>
          </w:tcPr>
          <w:p w:rsidR="00A83287" w:rsidRPr="00A362A0" w:rsidRDefault="00854C5F" w:rsidP="008039EE">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Assessor N</w:t>
            </w:r>
            <w:r w:rsidR="00253835" w:rsidRPr="00A362A0">
              <w:rPr>
                <w:rFonts w:ascii="Century Gothic" w:hAnsi="Century Gothic" w:cs="Arial"/>
                <w:b/>
                <w:color w:val="000000"/>
                <w:sz w:val="22"/>
                <w:szCs w:val="22"/>
                <w:lang w:val="en-ZA"/>
              </w:rPr>
              <w:t xml:space="preserve">ame </w:t>
            </w:r>
          </w:p>
          <w:p w:rsidR="00A83287" w:rsidRPr="00A362A0" w:rsidRDefault="00A83287" w:rsidP="008039EE">
            <w:pPr>
              <w:spacing w:before="0" w:after="0"/>
              <w:jc w:val="left"/>
              <w:rPr>
                <w:rFonts w:ascii="Century Gothic" w:hAnsi="Century Gothic" w:cs="Arial"/>
                <w:b/>
                <w:color w:val="000000"/>
                <w:sz w:val="24"/>
                <w:lang w:val="en-ZA"/>
              </w:rPr>
            </w:pPr>
          </w:p>
          <w:p w:rsidR="00A83287" w:rsidRPr="00A362A0" w:rsidRDefault="00A83287" w:rsidP="008039EE">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A83287" w:rsidRPr="00A362A0" w:rsidRDefault="00253835" w:rsidP="008039EE">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Signature</w:t>
            </w:r>
            <w:r w:rsidR="00854C5F" w:rsidRPr="00A362A0">
              <w:rPr>
                <w:rFonts w:ascii="Century Gothic" w:hAnsi="Century Gothic" w:cs="Arial"/>
                <w:b/>
                <w:color w:val="000000"/>
                <w:sz w:val="22"/>
                <w:szCs w:val="22"/>
                <w:lang w:val="en-ZA"/>
              </w:rPr>
              <w:t xml:space="preserve"> </w:t>
            </w:r>
          </w:p>
          <w:p w:rsidR="00A83287" w:rsidRPr="00A362A0" w:rsidRDefault="00A83287" w:rsidP="008039EE">
            <w:pPr>
              <w:spacing w:before="0" w:after="0"/>
              <w:jc w:val="left"/>
              <w:rPr>
                <w:rFonts w:ascii="Century Gothic" w:hAnsi="Century Gothic" w:cs="Arial"/>
                <w:b/>
                <w:color w:val="000000"/>
                <w:sz w:val="24"/>
                <w:lang w:val="en-ZA"/>
              </w:rPr>
            </w:pPr>
          </w:p>
          <w:p w:rsidR="00A83287" w:rsidRPr="00A362A0" w:rsidRDefault="00A83287" w:rsidP="008039EE">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253835" w:rsidRPr="00A362A0" w:rsidRDefault="00253835" w:rsidP="008039EE">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253835" w:rsidRPr="00A362A0" w:rsidRDefault="00253835" w:rsidP="008039EE">
            <w:pPr>
              <w:spacing w:before="0" w:after="0"/>
              <w:jc w:val="left"/>
              <w:rPr>
                <w:rFonts w:ascii="Century Gothic" w:hAnsi="Century Gothic" w:cs="Arial"/>
                <w:b/>
                <w:color w:val="000000"/>
                <w:sz w:val="22"/>
                <w:szCs w:val="22"/>
                <w:lang w:val="en-ZA"/>
              </w:rPr>
            </w:pPr>
          </w:p>
          <w:p w:rsidR="00A83287" w:rsidRPr="00A362A0" w:rsidRDefault="00A83287" w:rsidP="008039EE">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7D5A58" w:rsidRPr="00A362A0" w:rsidRDefault="007D5A58" w:rsidP="00854C5F">
      <w:pPr>
        <w:rPr>
          <w:rFonts w:ascii="Century Gothic" w:hAnsi="Century Gothic"/>
          <w:lang w:val="en-ZA"/>
        </w:rPr>
      </w:pPr>
    </w:p>
    <w:p w:rsidR="007D5A58" w:rsidRPr="00A362A0" w:rsidRDefault="007D5A58">
      <w:pPr>
        <w:spacing w:before="0" w:after="160" w:line="259" w:lineRule="auto"/>
        <w:jc w:val="left"/>
        <w:rPr>
          <w:rFonts w:ascii="Century Gothic" w:hAnsi="Century Gothic"/>
          <w:lang w:val="en-ZA"/>
        </w:rPr>
      </w:pPr>
      <w:r w:rsidRPr="00A362A0">
        <w:rPr>
          <w:rFonts w:ascii="Century Gothic" w:hAnsi="Century Gothic"/>
          <w:lang w:val="en-ZA"/>
        </w:rPr>
        <w:br w:type="page"/>
      </w:r>
    </w:p>
    <w:p w:rsidR="00CB77AB" w:rsidRDefault="00C82EA8" w:rsidP="000122FA">
      <w:pPr>
        <w:pStyle w:val="Heading1"/>
        <w:framePr w:wrap="around"/>
        <w:rPr>
          <w:lang w:val="en-ZA"/>
        </w:rPr>
      </w:pPr>
      <w:bookmarkStart w:id="22" w:name="_Toc197271835"/>
      <w:r w:rsidRPr="00C82EA8">
        <w:rPr>
          <w:lang w:val="en-ZA"/>
        </w:rPr>
        <w:lastRenderedPageBreak/>
        <w:t>PM-09-PS03: Measure sizes and create patterns of different panels using shape of furniture as outline and draw up a cutting list consisting of following components:</w:t>
      </w:r>
      <w:bookmarkEnd w:id="22"/>
    </w:p>
    <w:p w:rsidR="00C82EA8" w:rsidRPr="00A362A0" w:rsidRDefault="00C82EA8" w:rsidP="006C4A1B">
      <w:pPr>
        <w:rPr>
          <w:rFonts w:ascii="Century Gothic" w:hAnsi="Century Gothic"/>
          <w:lang w:val="en-ZA"/>
        </w:rPr>
      </w:pPr>
    </w:p>
    <w:p w:rsidR="005104CB" w:rsidRPr="00A362A0" w:rsidRDefault="005104CB" w:rsidP="006C4A1B">
      <w:pPr>
        <w:rPr>
          <w:rFonts w:ascii="Century Gothic" w:hAnsi="Century Gothic"/>
          <w:lang w:val="en-ZA"/>
        </w:rPr>
      </w:pPr>
    </w:p>
    <w:p w:rsidR="000122FA" w:rsidRDefault="000122FA" w:rsidP="000122FA">
      <w:r>
        <w:t>Scope of Practical Skill</w:t>
      </w:r>
    </w:p>
    <w:p w:rsidR="000122FA" w:rsidRDefault="000122FA" w:rsidP="000122FA"/>
    <w:p w:rsidR="000122FA" w:rsidRDefault="000122FA" w:rsidP="000122FA">
      <w:r>
        <w:t xml:space="preserve">The PM-09-PS03 module is designed to equip learners with the skills necessary to accurately measure </w:t>
      </w:r>
      <w:proofErr w:type="spellStart"/>
      <w:r>
        <w:t>sises</w:t>
      </w:r>
      <w:proofErr w:type="spellEnd"/>
      <w:r>
        <w:t xml:space="preserve"> and create patterns for various panels of upholstery furniture. This module emphasises the importance of precision in pattern creation and cutting to ensure that reupholstered or repaired furniture maintains its original design and functionality. Learners will use the shape of the furniture as an outline to develop accurate patterns and produce comprehensive cutting lists for the required components.</w:t>
      </w:r>
    </w:p>
    <w:p w:rsidR="000122FA" w:rsidRDefault="000122FA" w:rsidP="000122FA"/>
    <w:p w:rsidR="000122FA" w:rsidRDefault="000122FA" w:rsidP="000122FA">
      <w:r>
        <w:t>Given an upholstery item to be re-upholstered or repaired, along with the necessary raw materials, consumables, tools, and equipment, the learner will be able to:</w:t>
      </w:r>
    </w:p>
    <w:p w:rsidR="000122FA" w:rsidRDefault="000122FA" w:rsidP="000122FA"/>
    <w:p w:rsidR="000122FA" w:rsidRDefault="000122FA" w:rsidP="000122FA">
      <w:r>
        <w:t>- Measure and record the dimensions of different panels on the furniture.</w:t>
      </w:r>
    </w:p>
    <w:p w:rsidR="000122FA" w:rsidRDefault="000122FA" w:rsidP="000122FA">
      <w:r>
        <w:t>- Create precise patterns based on these measurements.</w:t>
      </w:r>
    </w:p>
    <w:p w:rsidR="000122FA" w:rsidRDefault="000122FA" w:rsidP="000122FA">
      <w:r>
        <w:t>- Draw up a detailed cutting list that includes all necessary components for the upholstery process.</w:t>
      </w:r>
    </w:p>
    <w:p w:rsidR="000122FA" w:rsidRDefault="000122FA" w:rsidP="000122FA"/>
    <w:p w:rsidR="000122FA" w:rsidRDefault="000122FA" w:rsidP="000122FA">
      <w:r>
        <w:t xml:space="preserve"> Applied Knowledge</w:t>
      </w:r>
    </w:p>
    <w:p w:rsidR="000122FA" w:rsidRDefault="000122FA" w:rsidP="000122FA"/>
    <w:p w:rsidR="000122FA" w:rsidRDefault="000122FA" w:rsidP="000122FA">
      <w:r>
        <w:t xml:space="preserve">To successfully measure </w:t>
      </w:r>
      <w:proofErr w:type="spellStart"/>
      <w:r>
        <w:t>sises</w:t>
      </w:r>
      <w:proofErr w:type="spellEnd"/>
      <w:r>
        <w:t>, create patterns, and draw up cutting lists, learners must develop a deep understanding of the following areas:</w:t>
      </w:r>
    </w:p>
    <w:p w:rsidR="000122FA" w:rsidRDefault="000122FA" w:rsidP="000122FA"/>
    <w:p w:rsidR="000122FA" w:rsidRDefault="000122FA" w:rsidP="000122FA">
      <w:r>
        <w:t>1. Measurement Techniques: Proficiency in using various measuring tools to take accurate dimensions of furniture panels.</w:t>
      </w:r>
    </w:p>
    <w:p w:rsidR="000122FA" w:rsidRDefault="000122FA" w:rsidP="000122FA">
      <w:r>
        <w:t>2. Pattern Creation: Knowledge of creating patterns that accurately reflect the shape and dimensions of the furniture.</w:t>
      </w:r>
    </w:p>
    <w:p w:rsidR="000122FA" w:rsidRDefault="000122FA" w:rsidP="000122FA">
      <w:r>
        <w:t>3. Material Selection: Understanding of different upholstery materials and their properties to ensure the patterns and cutting lists are suitable for the intended use.</w:t>
      </w:r>
    </w:p>
    <w:p w:rsidR="000122FA" w:rsidRDefault="000122FA" w:rsidP="000122FA">
      <w:r>
        <w:t>4. Cutting Techniques: Skills in cutting materials accurately according to the patterns and cutting lists.</w:t>
      </w:r>
    </w:p>
    <w:p w:rsidR="000122FA" w:rsidRDefault="000122FA" w:rsidP="000122FA">
      <w:r>
        <w:lastRenderedPageBreak/>
        <w:t>5. Documentation: Ability to document measurements, patterns, and cutting lists clearly and comprehensively.</w:t>
      </w:r>
    </w:p>
    <w:p w:rsidR="000122FA" w:rsidRDefault="000122FA" w:rsidP="000122FA"/>
    <w:p w:rsidR="000122FA" w:rsidRDefault="000122FA" w:rsidP="000122FA">
      <w:r>
        <w:t xml:space="preserve"> Internal Assessment Criteria</w:t>
      </w:r>
    </w:p>
    <w:p w:rsidR="000122FA" w:rsidRDefault="000122FA" w:rsidP="000122FA"/>
    <w:p w:rsidR="000122FA" w:rsidRDefault="000122FA" w:rsidP="000122FA">
      <w:r>
        <w:t>The assessment of learners in this module will be based on the following criteria, numbered as per the curriculum document:</w:t>
      </w:r>
    </w:p>
    <w:p w:rsidR="000122FA" w:rsidRDefault="000122FA" w:rsidP="000122FA"/>
    <w:p w:rsidR="000122FA" w:rsidRDefault="000122FA" w:rsidP="000122FA">
      <w:r>
        <w:t>1. Measurement Accuracy:</w:t>
      </w:r>
    </w:p>
    <w:p w:rsidR="000122FA" w:rsidRDefault="000122FA" w:rsidP="000122FA">
      <w:r>
        <w:t xml:space="preserve">   - Learners must demonstrate the ability to take accurate measurements of various panels on the upholstery furniture.</w:t>
      </w:r>
    </w:p>
    <w:p w:rsidR="000122FA" w:rsidRDefault="000122FA" w:rsidP="000122FA">
      <w:r>
        <w:t xml:space="preserve">   - They should document these measurements precisely, ensuring all dimensions are correctly recorded.</w:t>
      </w:r>
    </w:p>
    <w:p w:rsidR="000122FA" w:rsidRDefault="000122FA" w:rsidP="000122FA"/>
    <w:p w:rsidR="000122FA" w:rsidRDefault="000122FA" w:rsidP="000122FA">
      <w:r>
        <w:t>2. Pattern Creation:</w:t>
      </w:r>
    </w:p>
    <w:p w:rsidR="000122FA" w:rsidRDefault="000122FA" w:rsidP="000122FA">
      <w:r>
        <w:t xml:space="preserve">   - Learners must create accurate patterns based on the measurements taken.</w:t>
      </w:r>
    </w:p>
    <w:p w:rsidR="000122FA" w:rsidRDefault="000122FA" w:rsidP="000122FA">
      <w:r>
        <w:t xml:space="preserve">   - Patterns should reflect the shape and dimensions of the furniture panels accurately and be suitable for the upholstery process.</w:t>
      </w:r>
    </w:p>
    <w:p w:rsidR="000122FA" w:rsidRDefault="000122FA" w:rsidP="000122FA"/>
    <w:p w:rsidR="000122FA" w:rsidRDefault="000122FA" w:rsidP="000122FA">
      <w:r>
        <w:t>3. Cutting List Preparation:</w:t>
      </w:r>
    </w:p>
    <w:p w:rsidR="000122FA" w:rsidRDefault="000122FA" w:rsidP="000122FA">
      <w:r>
        <w:t xml:space="preserve">   - Learners must draw up a comprehensive cutting list that includes all necessary components for the upholstery process.</w:t>
      </w:r>
    </w:p>
    <w:p w:rsidR="000122FA" w:rsidRDefault="000122FA" w:rsidP="000122FA">
      <w:r>
        <w:t xml:space="preserve">   - The cutting list should detail the dimensions and quantities of each component required.</w:t>
      </w:r>
    </w:p>
    <w:p w:rsidR="000122FA" w:rsidRDefault="000122FA" w:rsidP="000122FA"/>
    <w:p w:rsidR="000122FA" w:rsidRDefault="000122FA" w:rsidP="000122FA">
      <w:r>
        <w:t>4. Use of Tools and Materials:</w:t>
      </w:r>
    </w:p>
    <w:p w:rsidR="000122FA" w:rsidRDefault="000122FA" w:rsidP="000122FA">
      <w:r>
        <w:t xml:space="preserve">   - Learners must demonstrate proficiency in selecting and using the correct tools and materials for measuring, pattern creation, and cutting tasks.</w:t>
      </w:r>
    </w:p>
    <w:p w:rsidR="000122FA" w:rsidRDefault="000122FA" w:rsidP="000122FA">
      <w:r>
        <w:t xml:space="preserve">   - They should follow safety guidelines and best practices while handling tools and materials.</w:t>
      </w:r>
    </w:p>
    <w:p w:rsidR="000122FA" w:rsidRDefault="000122FA" w:rsidP="000122FA"/>
    <w:p w:rsidR="000122FA" w:rsidRDefault="000122FA" w:rsidP="000122FA">
      <w:r>
        <w:t xml:space="preserve"> </w:t>
      </w:r>
    </w:p>
    <w:p w:rsidR="000122FA" w:rsidRDefault="000122FA">
      <w:pPr>
        <w:spacing w:before="0" w:after="160" w:line="259" w:lineRule="auto"/>
        <w:jc w:val="left"/>
      </w:pPr>
      <w:r>
        <w:br w:type="page"/>
      </w:r>
    </w:p>
    <w:p w:rsidR="000122FA" w:rsidRDefault="000122FA" w:rsidP="000122FA">
      <w:pPr>
        <w:pStyle w:val="Heading2"/>
      </w:pPr>
      <w:bookmarkStart w:id="23" w:name="_Toc197271836"/>
      <w:r>
        <w:lastRenderedPageBreak/>
        <w:t xml:space="preserve">Case Study: Measuring and Pattern Creation for </w:t>
      </w:r>
      <w:proofErr w:type="spellStart"/>
      <w:r>
        <w:t>Reupholstery</w:t>
      </w:r>
      <w:bookmarkEnd w:id="23"/>
      <w:proofErr w:type="spellEnd"/>
    </w:p>
    <w:p w:rsidR="000122FA" w:rsidRDefault="000122FA" w:rsidP="000122FA"/>
    <w:p w:rsidR="000122FA" w:rsidRDefault="000122FA" w:rsidP="000122FA">
      <w:r>
        <w:t xml:space="preserve"> Scenario</w:t>
      </w:r>
    </w:p>
    <w:p w:rsidR="000122FA" w:rsidRDefault="000122FA" w:rsidP="000122FA"/>
    <w:p w:rsidR="000122FA" w:rsidRDefault="000122FA" w:rsidP="000122FA">
      <w:r>
        <w:t>You are tasked with reupholstering a vintage armchair. The chair requires new fabric for the seat, backrest, and armrests. You are provided with the necessary raw materials, including upholstery fabric, padding, and thread, as well as tools such as a measuring tape, scissors, and a pattern-making kit.</w:t>
      </w:r>
    </w:p>
    <w:p w:rsidR="000122FA" w:rsidRDefault="000122FA" w:rsidP="000122FA"/>
    <w:p w:rsidR="000122FA" w:rsidRDefault="000122FA" w:rsidP="000122FA">
      <w:r>
        <w:t xml:space="preserve"> Questions</w:t>
      </w:r>
    </w:p>
    <w:p w:rsidR="000122FA" w:rsidRDefault="000122FA" w:rsidP="000122FA"/>
    <w:p w:rsidR="000122FA" w:rsidRDefault="000122FA" w:rsidP="000122FA">
      <w:r>
        <w:t>1. Measurement Accuracy</w:t>
      </w:r>
    </w:p>
    <w:p w:rsidR="000122FA" w:rsidRDefault="000122FA" w:rsidP="000122FA">
      <w:r>
        <w:t xml:space="preserve">   - What specific measurements would you take for the seat, backrest, and armrests of the armchair?</w:t>
      </w:r>
    </w:p>
    <w:p w:rsidR="000122FA" w:rsidRDefault="000122FA" w:rsidP="000122FA">
      <w:r>
        <w:t xml:space="preserve">   - How would you document these measurements to ensure accuracy?</w:t>
      </w:r>
    </w:p>
    <w:p w:rsidR="000122FA" w:rsidRDefault="000122FA" w:rsidP="000122FA"/>
    <w:p w:rsidR="000122FA" w:rsidRDefault="000122FA" w:rsidP="000122FA">
      <w:r>
        <w:t>2. Pattern Creation</w:t>
      </w:r>
    </w:p>
    <w:p w:rsidR="000122FA" w:rsidRDefault="000122FA" w:rsidP="000122FA">
      <w:r>
        <w:t xml:space="preserve">   - Describe the process of creating patterns for the seat, backrest, and armrests based on the measurements taken.</w:t>
      </w:r>
    </w:p>
    <w:p w:rsidR="000122FA" w:rsidRDefault="000122FA" w:rsidP="000122FA">
      <w:r>
        <w:t xml:space="preserve">   - What factors would you consider to ensure the patterns are accurate and suitable for the upholstery process?</w:t>
      </w:r>
    </w:p>
    <w:p w:rsidR="000122FA" w:rsidRDefault="000122FA" w:rsidP="000122FA"/>
    <w:p w:rsidR="000122FA" w:rsidRDefault="000122FA" w:rsidP="000122FA">
      <w:r>
        <w:t>3. Cutting List Preparation</w:t>
      </w:r>
    </w:p>
    <w:p w:rsidR="000122FA" w:rsidRDefault="000122FA" w:rsidP="000122FA">
      <w:r>
        <w:t xml:space="preserve">   - Draw up a cutting list for the </w:t>
      </w:r>
      <w:proofErr w:type="spellStart"/>
      <w:r>
        <w:t>reupholstery</w:t>
      </w:r>
      <w:proofErr w:type="spellEnd"/>
      <w:r>
        <w:t xml:space="preserve"> project, detailing the dimensions and quantities of each component required.</w:t>
      </w:r>
    </w:p>
    <w:p w:rsidR="000122FA" w:rsidRDefault="000122FA" w:rsidP="000122FA">
      <w:r>
        <w:t xml:space="preserve">   - How would you ensure the cutting list is comprehensive and accurate?</w:t>
      </w:r>
    </w:p>
    <w:p w:rsidR="000122FA" w:rsidRDefault="000122FA" w:rsidP="000122FA"/>
    <w:p w:rsidR="000122FA" w:rsidRDefault="000122FA" w:rsidP="000122FA">
      <w:r>
        <w:t>4. Use of Tools and Materials</w:t>
      </w:r>
    </w:p>
    <w:p w:rsidR="000122FA" w:rsidRDefault="000122FA" w:rsidP="000122FA">
      <w:r>
        <w:t xml:space="preserve">   - What tools and materials would you select for the measuring, pattern creation, and cutting tasks?</w:t>
      </w:r>
    </w:p>
    <w:p w:rsidR="000122FA" w:rsidRDefault="000122FA" w:rsidP="000122FA">
      <w:r>
        <w:t xml:space="preserve">   - What safety guidelines and best practices would you follow while handling these tools and materials?</w:t>
      </w:r>
    </w:p>
    <w:p w:rsidR="000122FA" w:rsidRDefault="000122FA" w:rsidP="000122FA"/>
    <w:p w:rsidR="000122FA" w:rsidRPr="000122FA" w:rsidRDefault="000122FA" w:rsidP="000122FA">
      <w:pPr>
        <w:rPr>
          <w:color w:val="FF0000"/>
        </w:rPr>
      </w:pPr>
      <w:r w:rsidRPr="000122FA">
        <w:rPr>
          <w:color w:val="FF0000"/>
        </w:rPr>
        <w:t xml:space="preserve"> Model Answer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1. Measurement Accuracy</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Seat:</w:t>
      </w:r>
    </w:p>
    <w:p w:rsidR="000122FA" w:rsidRPr="000122FA" w:rsidRDefault="000122FA" w:rsidP="000122FA">
      <w:pPr>
        <w:rPr>
          <w:color w:val="FF0000"/>
        </w:rPr>
      </w:pPr>
      <w:r w:rsidRPr="000122FA">
        <w:rPr>
          <w:color w:val="FF0000"/>
        </w:rPr>
        <w:t xml:space="preserve">  - Measurements: Length, width, and depth of the seat.</w:t>
      </w:r>
    </w:p>
    <w:p w:rsidR="000122FA" w:rsidRPr="000122FA" w:rsidRDefault="000122FA" w:rsidP="000122FA">
      <w:pPr>
        <w:rPr>
          <w:color w:val="FF0000"/>
        </w:rPr>
      </w:pPr>
      <w:r w:rsidRPr="000122FA">
        <w:rPr>
          <w:color w:val="FF0000"/>
        </w:rPr>
        <w:t xml:space="preserve">  - Documentation: Record measurements in a table format, noting each dimension separately.</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Backrest:</w:t>
      </w:r>
    </w:p>
    <w:p w:rsidR="000122FA" w:rsidRPr="000122FA" w:rsidRDefault="000122FA" w:rsidP="000122FA">
      <w:pPr>
        <w:rPr>
          <w:color w:val="FF0000"/>
        </w:rPr>
      </w:pPr>
      <w:r w:rsidRPr="000122FA">
        <w:rPr>
          <w:color w:val="FF0000"/>
        </w:rPr>
        <w:t xml:space="preserve">  - Measurements: Height, width, and curvature of the backrest.</w:t>
      </w:r>
    </w:p>
    <w:p w:rsidR="000122FA" w:rsidRPr="000122FA" w:rsidRDefault="000122FA" w:rsidP="000122FA">
      <w:pPr>
        <w:rPr>
          <w:color w:val="FF0000"/>
        </w:rPr>
      </w:pPr>
      <w:r w:rsidRPr="000122FA">
        <w:rPr>
          <w:color w:val="FF0000"/>
        </w:rPr>
        <w:t xml:space="preserve">  - Documentation: Sketch the backrest and annotate measurements, ensuring all curves and angles are accurately captured.</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Armrests:</w:t>
      </w:r>
    </w:p>
    <w:p w:rsidR="000122FA" w:rsidRPr="000122FA" w:rsidRDefault="000122FA" w:rsidP="000122FA">
      <w:pPr>
        <w:rPr>
          <w:color w:val="FF0000"/>
        </w:rPr>
      </w:pPr>
      <w:r w:rsidRPr="000122FA">
        <w:rPr>
          <w:color w:val="FF0000"/>
        </w:rPr>
        <w:t xml:space="preserve">  - Measurements: Length, width, height, and curvature of each armrest.</w:t>
      </w:r>
    </w:p>
    <w:p w:rsidR="000122FA" w:rsidRPr="000122FA" w:rsidRDefault="000122FA" w:rsidP="000122FA">
      <w:pPr>
        <w:rPr>
          <w:color w:val="FF0000"/>
        </w:rPr>
      </w:pPr>
      <w:r w:rsidRPr="000122FA">
        <w:rPr>
          <w:color w:val="FF0000"/>
        </w:rPr>
        <w:t xml:space="preserve">  - Documentation: Use detailed sketches with annotations to record measurements, noting any unique features or angle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2. Pattern Creation</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Process:</w:t>
      </w:r>
    </w:p>
    <w:p w:rsidR="000122FA" w:rsidRPr="000122FA" w:rsidRDefault="000122FA" w:rsidP="000122FA">
      <w:pPr>
        <w:rPr>
          <w:color w:val="FF0000"/>
        </w:rPr>
      </w:pPr>
      <w:r w:rsidRPr="000122FA">
        <w:rPr>
          <w:color w:val="FF0000"/>
        </w:rPr>
        <w:t xml:space="preserve">  - Lay out pattern paper on a flat surface.</w:t>
      </w:r>
    </w:p>
    <w:p w:rsidR="000122FA" w:rsidRPr="000122FA" w:rsidRDefault="000122FA" w:rsidP="000122FA">
      <w:pPr>
        <w:rPr>
          <w:color w:val="FF0000"/>
        </w:rPr>
      </w:pPr>
      <w:r w:rsidRPr="000122FA">
        <w:rPr>
          <w:color w:val="FF0000"/>
        </w:rPr>
        <w:t xml:space="preserve">  - Transfer measurements to the pattern paper, ensuring all dimensions are accurately represented.</w:t>
      </w:r>
    </w:p>
    <w:p w:rsidR="000122FA" w:rsidRPr="000122FA" w:rsidRDefault="000122FA" w:rsidP="000122FA">
      <w:pPr>
        <w:rPr>
          <w:color w:val="FF0000"/>
        </w:rPr>
      </w:pPr>
      <w:r w:rsidRPr="000122FA">
        <w:rPr>
          <w:color w:val="FF0000"/>
        </w:rPr>
        <w:t xml:space="preserve">  - Cut out the patterns, ensuring smooth edges and accurate curve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Factors to Consider:</w:t>
      </w:r>
    </w:p>
    <w:p w:rsidR="000122FA" w:rsidRPr="000122FA" w:rsidRDefault="000122FA" w:rsidP="000122FA">
      <w:pPr>
        <w:rPr>
          <w:color w:val="FF0000"/>
        </w:rPr>
      </w:pPr>
      <w:r w:rsidRPr="000122FA">
        <w:rPr>
          <w:color w:val="FF0000"/>
        </w:rPr>
        <w:t xml:space="preserve">  - Allowances for seams and hems.</w:t>
      </w:r>
    </w:p>
    <w:p w:rsidR="000122FA" w:rsidRPr="000122FA" w:rsidRDefault="000122FA" w:rsidP="000122FA">
      <w:pPr>
        <w:rPr>
          <w:color w:val="FF0000"/>
        </w:rPr>
      </w:pPr>
      <w:r w:rsidRPr="000122FA">
        <w:rPr>
          <w:color w:val="FF0000"/>
        </w:rPr>
        <w:t xml:space="preserve">  - Alignment of fabric grain for durability and appearance.</w:t>
      </w:r>
    </w:p>
    <w:p w:rsidR="000122FA" w:rsidRPr="000122FA" w:rsidRDefault="000122FA" w:rsidP="000122FA">
      <w:pPr>
        <w:rPr>
          <w:color w:val="FF0000"/>
        </w:rPr>
      </w:pPr>
      <w:r w:rsidRPr="000122FA">
        <w:rPr>
          <w:color w:val="FF0000"/>
        </w:rPr>
        <w:t xml:space="preserve">  - Replicating any unique features or shapes of the furniture panel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3. Cutting List Preparation</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Cutting List:</w:t>
      </w:r>
    </w:p>
    <w:p w:rsidR="000122FA" w:rsidRPr="000122FA" w:rsidRDefault="000122FA" w:rsidP="000122FA">
      <w:pPr>
        <w:rPr>
          <w:color w:val="FF0000"/>
        </w:rPr>
      </w:pPr>
      <w:r w:rsidRPr="000122FA">
        <w:rPr>
          <w:color w:val="FF0000"/>
        </w:rPr>
        <w:t xml:space="preserve">  - Seat Fabric: 1 piece, Length: 50 cm, Width: 50 cm.</w:t>
      </w:r>
    </w:p>
    <w:p w:rsidR="000122FA" w:rsidRPr="000122FA" w:rsidRDefault="000122FA" w:rsidP="000122FA">
      <w:pPr>
        <w:rPr>
          <w:color w:val="FF0000"/>
        </w:rPr>
      </w:pPr>
      <w:r w:rsidRPr="000122FA">
        <w:rPr>
          <w:color w:val="FF0000"/>
        </w:rPr>
        <w:t xml:space="preserve">  - Backrest Fabric: 1 piece, Height: 70 cm, Width: 50 cm.</w:t>
      </w:r>
    </w:p>
    <w:p w:rsidR="000122FA" w:rsidRPr="000122FA" w:rsidRDefault="000122FA" w:rsidP="000122FA">
      <w:pPr>
        <w:rPr>
          <w:color w:val="FF0000"/>
        </w:rPr>
      </w:pPr>
      <w:r w:rsidRPr="000122FA">
        <w:rPr>
          <w:color w:val="FF0000"/>
        </w:rPr>
        <w:t xml:space="preserve">  - Armrest Fabric: 2 pieces, Length: 40 cm, Width: 15 cm each.</w:t>
      </w:r>
    </w:p>
    <w:p w:rsidR="000122FA" w:rsidRPr="000122FA" w:rsidRDefault="000122FA" w:rsidP="000122FA">
      <w:pPr>
        <w:rPr>
          <w:color w:val="FF0000"/>
        </w:rPr>
      </w:pPr>
      <w:r w:rsidRPr="000122FA">
        <w:rPr>
          <w:color w:val="FF0000"/>
        </w:rPr>
        <w:t xml:space="preserve">  - Padding: 1 piece for seat, 1 piece for backrest, 2 pieces for armrest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Ensuring Accuracy:</w:t>
      </w:r>
    </w:p>
    <w:p w:rsidR="000122FA" w:rsidRPr="000122FA" w:rsidRDefault="000122FA" w:rsidP="000122FA">
      <w:pPr>
        <w:rPr>
          <w:color w:val="FF0000"/>
        </w:rPr>
      </w:pPr>
      <w:r w:rsidRPr="000122FA">
        <w:rPr>
          <w:color w:val="FF0000"/>
        </w:rPr>
        <w:t xml:space="preserve">  - Double-check all measurements and quantities.</w:t>
      </w:r>
    </w:p>
    <w:p w:rsidR="000122FA" w:rsidRPr="000122FA" w:rsidRDefault="000122FA" w:rsidP="000122FA">
      <w:pPr>
        <w:rPr>
          <w:color w:val="FF0000"/>
        </w:rPr>
      </w:pPr>
      <w:r w:rsidRPr="000122FA">
        <w:rPr>
          <w:color w:val="FF0000"/>
        </w:rPr>
        <w:t xml:space="preserve">  - Confirm material requirements with the pattern dimensions.</w:t>
      </w:r>
    </w:p>
    <w:p w:rsidR="000122FA" w:rsidRPr="000122FA" w:rsidRDefault="000122FA" w:rsidP="000122FA">
      <w:pPr>
        <w:rPr>
          <w:color w:val="FF0000"/>
        </w:rPr>
      </w:pPr>
      <w:r w:rsidRPr="000122FA">
        <w:rPr>
          <w:color w:val="FF0000"/>
        </w:rPr>
        <w:t xml:space="preserve">  - Review the cutting list with a supervisor or peer for accuracy.</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4. Use of Tools and Material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Tools and Materials:</w:t>
      </w:r>
    </w:p>
    <w:p w:rsidR="000122FA" w:rsidRPr="000122FA" w:rsidRDefault="000122FA" w:rsidP="000122FA">
      <w:pPr>
        <w:rPr>
          <w:color w:val="FF0000"/>
        </w:rPr>
      </w:pPr>
      <w:r w:rsidRPr="000122FA">
        <w:rPr>
          <w:color w:val="FF0000"/>
        </w:rPr>
        <w:t xml:space="preserve">  - Measuring Tape: For taking precise measurements.</w:t>
      </w:r>
    </w:p>
    <w:p w:rsidR="000122FA" w:rsidRPr="000122FA" w:rsidRDefault="000122FA" w:rsidP="000122FA">
      <w:pPr>
        <w:rPr>
          <w:color w:val="FF0000"/>
        </w:rPr>
      </w:pPr>
      <w:r w:rsidRPr="000122FA">
        <w:rPr>
          <w:color w:val="FF0000"/>
        </w:rPr>
        <w:t xml:space="preserve">  - Pattern Paper: For creating accurate patterns.</w:t>
      </w:r>
    </w:p>
    <w:p w:rsidR="000122FA" w:rsidRPr="000122FA" w:rsidRDefault="000122FA" w:rsidP="000122FA">
      <w:pPr>
        <w:rPr>
          <w:color w:val="FF0000"/>
        </w:rPr>
      </w:pPr>
      <w:r w:rsidRPr="000122FA">
        <w:rPr>
          <w:color w:val="FF0000"/>
        </w:rPr>
        <w:t xml:space="preserve">  - Scissors: For cutting fabric and patterns.</w:t>
      </w:r>
    </w:p>
    <w:p w:rsidR="000122FA" w:rsidRPr="000122FA" w:rsidRDefault="000122FA" w:rsidP="000122FA">
      <w:pPr>
        <w:rPr>
          <w:color w:val="FF0000"/>
        </w:rPr>
      </w:pPr>
      <w:r w:rsidRPr="000122FA">
        <w:rPr>
          <w:color w:val="FF0000"/>
        </w:rPr>
        <w:t xml:space="preserve">  - Upholstery Fabric and Padding: Materials required for </w:t>
      </w:r>
      <w:proofErr w:type="spellStart"/>
      <w:r w:rsidRPr="000122FA">
        <w:rPr>
          <w:color w:val="FF0000"/>
        </w:rPr>
        <w:t>reupholstery</w:t>
      </w:r>
      <w:proofErr w:type="spellEnd"/>
      <w:r w:rsidRPr="000122FA">
        <w:rPr>
          <w:color w:val="FF0000"/>
        </w:rPr>
        <w:t>.</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Safety Guidelines:</w:t>
      </w:r>
    </w:p>
    <w:p w:rsidR="000122FA" w:rsidRPr="000122FA" w:rsidRDefault="000122FA" w:rsidP="000122FA">
      <w:pPr>
        <w:rPr>
          <w:color w:val="FF0000"/>
        </w:rPr>
      </w:pPr>
      <w:r w:rsidRPr="000122FA">
        <w:rPr>
          <w:color w:val="FF0000"/>
        </w:rPr>
        <w:t xml:space="preserve">  - Use sharp scissors with care to avoid injury.</w:t>
      </w:r>
    </w:p>
    <w:p w:rsidR="000122FA" w:rsidRPr="000122FA" w:rsidRDefault="000122FA" w:rsidP="000122FA">
      <w:pPr>
        <w:rPr>
          <w:color w:val="FF0000"/>
        </w:rPr>
      </w:pPr>
      <w:r w:rsidRPr="000122FA">
        <w:rPr>
          <w:color w:val="FF0000"/>
        </w:rPr>
        <w:t xml:space="preserve">  - Ensure a clean and clutter-free workspace.</w:t>
      </w:r>
    </w:p>
    <w:p w:rsidR="000122FA" w:rsidRPr="000122FA" w:rsidRDefault="000122FA" w:rsidP="000122FA">
      <w:pPr>
        <w:rPr>
          <w:color w:val="FF0000"/>
        </w:rPr>
      </w:pPr>
      <w:r w:rsidRPr="000122FA">
        <w:rPr>
          <w:color w:val="FF0000"/>
        </w:rPr>
        <w:t xml:space="preserve">  - Follow ergonomic practices to prevent strain while measuring and cutting.</w:t>
      </w:r>
    </w:p>
    <w:p w:rsidR="000122FA" w:rsidRPr="000122FA" w:rsidRDefault="000122FA" w:rsidP="000122FA">
      <w:pPr>
        <w:rPr>
          <w:color w:val="FF0000"/>
        </w:rPr>
      </w:pPr>
      <w:r w:rsidRPr="000122FA">
        <w:rPr>
          <w:color w:val="FF0000"/>
        </w:rPr>
        <w:t xml:space="preserve">  - Wear appropriate protective equipment, such as gloves, when handling sharp tool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Marking Memo</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1. Measurement Accuracy (10 marks)</w:t>
      </w:r>
    </w:p>
    <w:p w:rsidR="000122FA" w:rsidRPr="000122FA" w:rsidRDefault="000122FA" w:rsidP="000122FA">
      <w:pPr>
        <w:rPr>
          <w:color w:val="FF0000"/>
        </w:rPr>
      </w:pPr>
      <w:r w:rsidRPr="000122FA">
        <w:rPr>
          <w:color w:val="FF0000"/>
        </w:rPr>
        <w:t>- Accurate measurements for each furniture panel (5 marks)</w:t>
      </w:r>
    </w:p>
    <w:p w:rsidR="000122FA" w:rsidRPr="000122FA" w:rsidRDefault="000122FA" w:rsidP="000122FA">
      <w:pPr>
        <w:rPr>
          <w:color w:val="FF0000"/>
        </w:rPr>
      </w:pPr>
      <w:r w:rsidRPr="000122FA">
        <w:rPr>
          <w:color w:val="FF0000"/>
        </w:rPr>
        <w:t>- Proper documentation of measurements (5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2. Pattern Creation (20 marks)</w:t>
      </w:r>
    </w:p>
    <w:p w:rsidR="000122FA" w:rsidRPr="000122FA" w:rsidRDefault="000122FA" w:rsidP="000122FA">
      <w:pPr>
        <w:rPr>
          <w:color w:val="FF0000"/>
        </w:rPr>
      </w:pPr>
      <w:r w:rsidRPr="000122FA">
        <w:rPr>
          <w:color w:val="FF0000"/>
        </w:rPr>
        <w:t>- Accurate and detailed patterns (10 marks)</w:t>
      </w:r>
    </w:p>
    <w:p w:rsidR="000122FA" w:rsidRPr="000122FA" w:rsidRDefault="000122FA" w:rsidP="000122FA">
      <w:pPr>
        <w:rPr>
          <w:color w:val="FF0000"/>
        </w:rPr>
      </w:pPr>
      <w:r w:rsidRPr="000122FA">
        <w:rPr>
          <w:color w:val="FF0000"/>
        </w:rPr>
        <w:t>- Consideration of seam allowances and fabric grain (10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3. Cutting List Preparation (20 marks)</w:t>
      </w:r>
    </w:p>
    <w:p w:rsidR="000122FA" w:rsidRPr="000122FA" w:rsidRDefault="000122FA" w:rsidP="000122FA">
      <w:pPr>
        <w:rPr>
          <w:color w:val="FF0000"/>
        </w:rPr>
      </w:pPr>
      <w:r w:rsidRPr="000122FA">
        <w:rPr>
          <w:color w:val="FF0000"/>
        </w:rPr>
        <w:t>- Comprehensive and accurate cutting list (10 marks)</w:t>
      </w:r>
    </w:p>
    <w:p w:rsidR="000122FA" w:rsidRPr="000122FA" w:rsidRDefault="000122FA" w:rsidP="000122FA">
      <w:pPr>
        <w:rPr>
          <w:color w:val="FF0000"/>
        </w:rPr>
      </w:pPr>
      <w:r w:rsidRPr="000122FA">
        <w:rPr>
          <w:color w:val="FF0000"/>
        </w:rPr>
        <w:t>- Double-checking measurements and quantities (10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4. Use of Tools and Materials (20 marks)</w:t>
      </w:r>
    </w:p>
    <w:p w:rsidR="000122FA" w:rsidRPr="000122FA" w:rsidRDefault="000122FA" w:rsidP="000122FA">
      <w:pPr>
        <w:rPr>
          <w:color w:val="FF0000"/>
        </w:rPr>
      </w:pPr>
      <w:r w:rsidRPr="000122FA">
        <w:rPr>
          <w:color w:val="FF0000"/>
        </w:rPr>
        <w:lastRenderedPageBreak/>
        <w:t>- Selection of appropriate tools and materials (10 marks)</w:t>
      </w:r>
    </w:p>
    <w:p w:rsidR="000122FA" w:rsidRPr="000122FA" w:rsidRDefault="000122FA" w:rsidP="000122FA">
      <w:pPr>
        <w:rPr>
          <w:color w:val="FF0000"/>
        </w:rPr>
      </w:pPr>
      <w:r w:rsidRPr="000122FA">
        <w:rPr>
          <w:color w:val="FF0000"/>
        </w:rPr>
        <w:t>- Adherence to safety guidelines and best practices (10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Total: 70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Pass Mark: 45 marks (minimum competency in all criteria)</w:t>
      </w:r>
    </w:p>
    <w:p w:rsidR="000122FA" w:rsidRPr="000122FA" w:rsidRDefault="000122FA" w:rsidP="000122FA">
      <w:pPr>
        <w:rPr>
          <w:color w:val="FF0000"/>
        </w:rPr>
      </w:pPr>
      <w:r w:rsidRPr="000122FA">
        <w:rPr>
          <w:color w:val="FF0000"/>
        </w:rPr>
        <w:t>- Distinction: 60 marks (high competency in all criteria)</w:t>
      </w:r>
    </w:p>
    <w:p w:rsidR="006C4A1B" w:rsidRPr="00A362A0" w:rsidRDefault="006C4A1B" w:rsidP="006C4A1B">
      <w:pPr>
        <w:rPr>
          <w:rFonts w:ascii="Century Gothic" w:hAnsi="Century Gothic"/>
          <w:b/>
          <w:lang w:val="en-ZA"/>
        </w:rPr>
      </w:pPr>
    </w:p>
    <w:p w:rsidR="00DD27AA" w:rsidRPr="00A362A0" w:rsidRDefault="00DD27AA" w:rsidP="00080A63">
      <w:pPr>
        <w:spacing w:before="0" w:after="160" w:line="259" w:lineRule="auto"/>
        <w:jc w:val="left"/>
        <w:rPr>
          <w:rFonts w:ascii="Century Gothic" w:hAnsi="Century Gothic"/>
          <w:sz w:val="22"/>
          <w:lang w:val="en-ZA"/>
        </w:rPr>
      </w:pPr>
      <w:r w:rsidRPr="00A362A0">
        <w:rPr>
          <w:rFonts w:ascii="Century Gothic" w:hAnsi="Century Gothic"/>
          <w:sz w:val="22"/>
          <w:lang w:val="en-ZA"/>
        </w:rPr>
        <w:br w:type="page"/>
      </w:r>
    </w:p>
    <w:p w:rsidR="00885F9B" w:rsidRPr="00A362A0" w:rsidRDefault="00885F9B" w:rsidP="00885F9B">
      <w:pPr>
        <w:pStyle w:val="Heading2"/>
        <w:rPr>
          <w:rFonts w:ascii="Century Gothic" w:hAnsi="Century Gothic" w:cs="Arial"/>
          <w:bCs/>
          <w:i w:val="0"/>
          <w:sz w:val="20"/>
          <w:szCs w:val="20"/>
          <w:lang w:val="en-ZA" w:eastAsia="en-ZA"/>
        </w:rPr>
      </w:pPr>
      <w:bookmarkStart w:id="24" w:name="_Toc167686992"/>
      <w:bookmarkStart w:id="25" w:name="_Toc197271837"/>
      <w:r w:rsidRPr="00A362A0">
        <w:rPr>
          <w:rFonts w:ascii="Century Gothic" w:hAnsi="Century Gothic" w:cs="Arial"/>
          <w:bCs/>
          <w:i w:val="0"/>
          <w:lang w:val="en-ZA"/>
        </w:rPr>
        <w:lastRenderedPageBreak/>
        <w:t>GUIDELINES</w:t>
      </w:r>
      <w:bookmarkEnd w:id="24"/>
      <w:bookmarkEnd w:id="25"/>
    </w:p>
    <w:p w:rsidR="00885F9B" w:rsidRPr="00A362A0" w:rsidRDefault="00885F9B" w:rsidP="00885F9B">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885F9B" w:rsidRPr="00A362A0" w:rsidRDefault="00885F9B" w:rsidP="00885F9B">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885F9B" w:rsidRPr="00A362A0" w:rsidRDefault="00885F9B" w:rsidP="00885F9B">
      <w:pPr>
        <w:spacing w:line="360" w:lineRule="auto"/>
        <w:rPr>
          <w:rFonts w:ascii="Century Gothic" w:hAnsi="Century Gothic"/>
          <w:b/>
          <w:sz w:val="22"/>
          <w:szCs w:val="22"/>
          <w:lang w:val="en-ZA"/>
        </w:rPr>
      </w:pPr>
    </w:p>
    <w:p w:rsidR="00885F9B" w:rsidRPr="00A362A0" w:rsidRDefault="00885F9B" w:rsidP="00885F9B">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C60526" w:rsidRPr="00C60526">
        <w:rPr>
          <w:rFonts w:ascii="Century Gothic" w:hAnsi="Century Gothic"/>
          <w:b/>
          <w:sz w:val="22"/>
          <w:szCs w:val="22"/>
          <w:lang w:val="en-ZA"/>
        </w:rPr>
        <w:t>PM-09-PS03: Measure sizes and create patterns of different panels using shape of furniture as outline and draw up a cutting list consisting of following components:</w:t>
      </w:r>
    </w:p>
    <w:p w:rsidR="00885F9B" w:rsidRPr="00A362A0" w:rsidRDefault="00885F9B" w:rsidP="00885F9B">
      <w:pPr>
        <w:spacing w:line="360" w:lineRule="auto"/>
        <w:rPr>
          <w:rFonts w:ascii="Century Gothic" w:hAnsi="Century Gothic"/>
          <w:b/>
          <w:sz w:val="22"/>
          <w:szCs w:val="22"/>
          <w:lang w:val="en-ZA"/>
        </w:rPr>
      </w:pPr>
    </w:p>
    <w:p w:rsidR="00885F9B"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885F9B" w:rsidRPr="00A362A0" w:rsidRDefault="00885F9B" w:rsidP="00885F9B">
      <w:pPr>
        <w:spacing w:line="360" w:lineRule="auto"/>
        <w:rPr>
          <w:rFonts w:ascii="Century Gothic" w:hAnsi="Century Gothic"/>
          <w:sz w:val="22"/>
          <w:szCs w:val="22"/>
          <w:lang w:val="en-ZA"/>
        </w:rPr>
      </w:pPr>
    </w:p>
    <w:p w:rsidR="00885F9B"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Feedback and Evaluation:</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885F9B" w:rsidRDefault="00885F9B">
      <w:pPr>
        <w:spacing w:before="0" w:after="160" w:line="259" w:lineRule="auto"/>
        <w:jc w:val="left"/>
        <w:rPr>
          <w:rFonts w:ascii="Century Gothic" w:hAnsi="Century Gothic"/>
          <w:b/>
          <w:bCs/>
          <w:sz w:val="28"/>
          <w:lang w:val="en-ZA"/>
        </w:rPr>
      </w:pPr>
      <w:r>
        <w:rPr>
          <w:rFonts w:ascii="Century Gothic" w:hAnsi="Century Gothic"/>
          <w:b/>
          <w:bCs/>
          <w:sz w:val="28"/>
          <w:lang w:val="en-ZA"/>
        </w:rPr>
        <w:br w:type="page"/>
      </w:r>
    </w:p>
    <w:p w:rsidR="00672F17" w:rsidRPr="00A362A0" w:rsidRDefault="00672F17" w:rsidP="00672F17">
      <w:pPr>
        <w:spacing w:before="0" w:after="160" w:line="259" w:lineRule="auto"/>
        <w:jc w:val="left"/>
        <w:rPr>
          <w:rFonts w:ascii="Century Gothic" w:hAnsi="Century Gothic"/>
          <w:b/>
          <w:bCs/>
          <w:sz w:val="28"/>
          <w:lang w:val="en-ZA"/>
        </w:rPr>
      </w:pPr>
    </w:p>
    <w:p w:rsidR="00672F17" w:rsidRPr="00A362A0" w:rsidRDefault="00672F17" w:rsidP="00672F17">
      <w:pPr>
        <w:spacing w:before="0" w:after="0" w:line="276" w:lineRule="auto"/>
        <w:jc w:val="left"/>
        <w:rPr>
          <w:rFonts w:ascii="Century Gothic" w:hAnsi="Century Gothic" w:cs="Arial"/>
          <w:b/>
          <w:color w:val="000000"/>
          <w:sz w:val="28"/>
          <w:szCs w:val="28"/>
          <w:lang w:val="en-ZA"/>
        </w:rPr>
      </w:pPr>
      <w:r w:rsidRPr="00A362A0">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A362A0" w:rsidTr="008B4463">
        <w:trPr>
          <w:jc w:val="center"/>
        </w:trPr>
        <w:tc>
          <w:tcPr>
            <w:tcW w:w="5033" w:type="dxa"/>
          </w:tcPr>
          <w:p w:rsidR="00672F17" w:rsidRPr="00A362A0" w:rsidRDefault="00672F17" w:rsidP="008B4463">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672F17" w:rsidRPr="00A362A0" w:rsidRDefault="00672F17" w:rsidP="008B4463">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672F17" w:rsidRPr="00A362A0" w:rsidRDefault="00672F17" w:rsidP="008B4463">
            <w:pPr>
              <w:spacing w:before="0" w:after="0" w:line="276" w:lineRule="auto"/>
              <w:jc w:val="left"/>
              <w:rPr>
                <w:rFonts w:ascii="Century Gothic" w:hAnsi="Century Gothic" w:cs="Arial"/>
                <w:color w:val="000000"/>
                <w:sz w:val="22"/>
                <w:szCs w:val="22"/>
                <w:lang w:val="en-ZA"/>
              </w:rPr>
            </w:pPr>
          </w:p>
          <w:p w:rsidR="00672F17" w:rsidRPr="00A362A0" w:rsidRDefault="00672F17" w:rsidP="008B4463">
            <w:pPr>
              <w:spacing w:before="0" w:after="0" w:line="276" w:lineRule="auto"/>
              <w:jc w:val="left"/>
              <w:rPr>
                <w:rFonts w:ascii="Century Gothic" w:hAnsi="Century Gothic" w:cs="Arial"/>
                <w:color w:val="000000"/>
                <w:sz w:val="22"/>
                <w:szCs w:val="22"/>
                <w:lang w:val="en-ZA"/>
              </w:rPr>
            </w:pPr>
          </w:p>
          <w:p w:rsidR="00672F17" w:rsidRPr="00A362A0" w:rsidRDefault="00672F17" w:rsidP="008B4463">
            <w:pPr>
              <w:spacing w:before="0" w:after="0" w:line="276" w:lineRule="auto"/>
              <w:jc w:val="left"/>
              <w:rPr>
                <w:rFonts w:ascii="Century Gothic" w:hAnsi="Century Gothic" w:cs="Arial"/>
                <w:b/>
                <w:color w:val="000000"/>
                <w:sz w:val="22"/>
                <w:szCs w:val="22"/>
                <w:lang w:val="en-ZA"/>
              </w:rPr>
            </w:pPr>
          </w:p>
          <w:p w:rsidR="00672F17" w:rsidRPr="00A362A0" w:rsidRDefault="00672F17" w:rsidP="008B4463">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672F17" w:rsidRPr="00A362A0"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A362A0" w:rsidTr="008B4463">
        <w:trPr>
          <w:jc w:val="center"/>
        </w:trPr>
        <w:tc>
          <w:tcPr>
            <w:tcW w:w="3034"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672F17" w:rsidRPr="00A362A0" w:rsidTr="008B4463">
        <w:trPr>
          <w:jc w:val="center"/>
        </w:trPr>
        <w:tc>
          <w:tcPr>
            <w:tcW w:w="3034" w:type="dxa"/>
            <w:shd w:val="clear" w:color="auto" w:fill="D9D9D9"/>
          </w:tcPr>
          <w:p w:rsidR="00672F17" w:rsidRPr="00A362A0"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ind w:left="360"/>
              <w:rPr>
                <w:rFonts w:ascii="Century Gothic" w:hAnsi="Century Gothic" w:cs="Arial"/>
                <w:bCs/>
                <w:lang w:val="en-ZA"/>
              </w:rPr>
            </w:pP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ind w:left="36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bl>
    <w:p w:rsidR="00672F17" w:rsidRPr="00A362A0"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A362A0" w:rsidTr="008B4463">
        <w:trPr>
          <w:jc w:val="center"/>
        </w:trPr>
        <w:tc>
          <w:tcPr>
            <w:tcW w:w="9353" w:type="dxa"/>
            <w:gridSpan w:val="3"/>
          </w:tcPr>
          <w:p w:rsidR="00672F17" w:rsidRPr="00A362A0" w:rsidRDefault="00672F17" w:rsidP="008B4463">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672F17" w:rsidRPr="00A362A0" w:rsidRDefault="00672F17" w:rsidP="008B4463">
            <w:pPr>
              <w:spacing w:before="0" w:after="0"/>
              <w:jc w:val="left"/>
              <w:rPr>
                <w:rFonts w:ascii="Century Gothic" w:hAnsi="Century Gothic" w:cs="Arial"/>
                <w:b/>
                <w:color w:val="000000"/>
                <w:sz w:val="22"/>
                <w:szCs w:val="22"/>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tc>
      </w:tr>
      <w:tr w:rsidR="00672F17" w:rsidRPr="00A362A0" w:rsidTr="008B4463">
        <w:trPr>
          <w:jc w:val="center"/>
        </w:trPr>
        <w:tc>
          <w:tcPr>
            <w:tcW w:w="2856"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672F17" w:rsidRPr="00A362A0" w:rsidRDefault="00672F17" w:rsidP="008B4463">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672F17" w:rsidRPr="00A362A0" w:rsidRDefault="00672F17" w:rsidP="008B4463">
            <w:pPr>
              <w:spacing w:before="0" w:after="0"/>
              <w:jc w:val="left"/>
              <w:rPr>
                <w:rFonts w:ascii="Century Gothic" w:hAnsi="Century Gothic" w:cs="Arial"/>
                <w:b/>
                <w:color w:val="000000"/>
                <w:sz w:val="22"/>
                <w:szCs w:val="22"/>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672F17" w:rsidRPr="00A362A0" w:rsidRDefault="00672F17" w:rsidP="00672F17">
      <w:pPr>
        <w:rPr>
          <w:rFonts w:ascii="Century Gothic" w:hAnsi="Century Gothic"/>
          <w:lang w:val="en-ZA"/>
        </w:rPr>
      </w:pPr>
    </w:p>
    <w:p w:rsidR="00DD27AA" w:rsidRPr="00A362A0" w:rsidRDefault="00DD27AA" w:rsidP="00672F17">
      <w:pPr>
        <w:spacing w:before="0" w:after="160" w:line="259" w:lineRule="auto"/>
        <w:jc w:val="left"/>
        <w:rPr>
          <w:rFonts w:ascii="Century Gothic" w:hAnsi="Century Gothic"/>
          <w:lang w:val="en-ZA"/>
        </w:rPr>
      </w:pPr>
    </w:p>
    <w:p w:rsidR="006C4A1B" w:rsidRDefault="005104CB" w:rsidP="000122FA">
      <w:pPr>
        <w:pStyle w:val="Heading1"/>
        <w:framePr w:wrap="around"/>
        <w:rPr>
          <w:i/>
          <w:lang w:val="en-ZA"/>
        </w:rPr>
      </w:pPr>
      <w:r w:rsidRPr="00A362A0">
        <w:rPr>
          <w:sz w:val="22"/>
          <w:lang w:val="en-ZA"/>
        </w:rPr>
        <w:lastRenderedPageBreak/>
        <w:br w:type="page"/>
      </w:r>
      <w:bookmarkStart w:id="26" w:name="_Toc167686993"/>
      <w:bookmarkStart w:id="27" w:name="_Toc197271838"/>
      <w:r w:rsidR="00C82EA8" w:rsidRPr="00C82EA8">
        <w:rPr>
          <w:lang w:val="en-ZA"/>
        </w:rPr>
        <w:t>PM-09-PS04: Cut new covering material and drape and smooth over sections of furniture to ensure matching shades, colours, pile and patterns in material</w:t>
      </w:r>
      <w:bookmarkEnd w:id="26"/>
      <w:bookmarkEnd w:id="27"/>
    </w:p>
    <w:p w:rsidR="00CB77AB" w:rsidRPr="00CB77AB" w:rsidRDefault="00CB77AB" w:rsidP="00CB77AB">
      <w:pPr>
        <w:rPr>
          <w:lang w:val="en-ZA"/>
        </w:rPr>
      </w:pPr>
    </w:p>
    <w:p w:rsidR="00DD27AA" w:rsidRPr="00A362A0" w:rsidRDefault="00DD27AA" w:rsidP="006C4A1B">
      <w:pPr>
        <w:rPr>
          <w:rFonts w:ascii="Century Gothic" w:hAnsi="Century Gothic"/>
          <w:sz w:val="22"/>
          <w:lang w:val="en-ZA"/>
        </w:rPr>
      </w:pPr>
    </w:p>
    <w:p w:rsidR="000122FA" w:rsidRDefault="000122FA" w:rsidP="000122FA">
      <w:r>
        <w:t>Scope of Practical Skill</w:t>
      </w:r>
    </w:p>
    <w:p w:rsidR="000122FA" w:rsidRDefault="000122FA" w:rsidP="000122FA"/>
    <w:p w:rsidR="000122FA" w:rsidRDefault="000122FA" w:rsidP="000122FA">
      <w:r>
        <w:t xml:space="preserve">The PM-09-PS04 module aims to develop learners' proficiency in cutting new covering materials and skillfully draping and smoothing them over sections of furniture. This process ensures that shades, </w:t>
      </w:r>
      <w:proofErr w:type="spellStart"/>
      <w:r>
        <w:t>colours</w:t>
      </w:r>
      <w:proofErr w:type="spellEnd"/>
      <w:r>
        <w:t>, pile, and patterns in the material are matched precisely, maintaining the aesthetic integrity and quality of the reupholstered or repaired furniture.</w:t>
      </w:r>
    </w:p>
    <w:p w:rsidR="000122FA" w:rsidRDefault="000122FA" w:rsidP="000122FA"/>
    <w:p w:rsidR="000122FA" w:rsidRDefault="000122FA" w:rsidP="000122FA">
      <w:r>
        <w:t>Given an upholstery item to be reupholstered or repaired, along with the necessary raw materials, consumables, tools, and equipment, the learner will be able to:</w:t>
      </w:r>
    </w:p>
    <w:p w:rsidR="000122FA" w:rsidRDefault="000122FA" w:rsidP="000122FA"/>
    <w:p w:rsidR="000122FA" w:rsidRDefault="000122FA" w:rsidP="000122FA">
      <w:r>
        <w:t>- Conduct a quality inspection to identify any material defects.</w:t>
      </w:r>
    </w:p>
    <w:p w:rsidR="000122FA" w:rsidRDefault="000122FA" w:rsidP="000122FA">
      <w:r>
        <w:t>- Lay out materials according to specifications.</w:t>
      </w:r>
    </w:p>
    <w:p w:rsidR="000122FA" w:rsidRDefault="000122FA" w:rsidP="000122FA">
      <w:r>
        <w:t>- Align and smooth the material on the cutting table.</w:t>
      </w:r>
    </w:p>
    <w:p w:rsidR="000122FA" w:rsidRDefault="000122FA" w:rsidP="000122FA">
      <w:r>
        <w:t>- Ensure that the pile and pattern of the material are correctly positioned.</w:t>
      </w:r>
    </w:p>
    <w:p w:rsidR="000122FA" w:rsidRDefault="000122FA" w:rsidP="000122FA">
      <w:r>
        <w:t>- Draw cutting lines on materials using appropriate marking tools.</w:t>
      </w:r>
    </w:p>
    <w:p w:rsidR="000122FA" w:rsidRDefault="000122FA" w:rsidP="000122FA">
      <w:r>
        <w:t>- Cut material along marked lines using suitable cutting tools.</w:t>
      </w:r>
    </w:p>
    <w:p w:rsidR="000122FA" w:rsidRDefault="000122FA" w:rsidP="000122FA">
      <w:r>
        <w:t>- Drape and smooth the cut material over the furniture, ensuring proper alignment and tension.</w:t>
      </w:r>
    </w:p>
    <w:p w:rsidR="000122FA" w:rsidRDefault="000122FA" w:rsidP="000122FA"/>
    <w:p w:rsidR="000122FA" w:rsidRDefault="000122FA" w:rsidP="000122FA">
      <w:r>
        <w:t xml:space="preserve"> Applied Knowledge</w:t>
      </w:r>
    </w:p>
    <w:p w:rsidR="000122FA" w:rsidRDefault="000122FA" w:rsidP="000122FA"/>
    <w:p w:rsidR="000122FA" w:rsidRDefault="000122FA" w:rsidP="000122FA">
      <w:r>
        <w:t>To effectively cut and drape new covering materials, learners must understand and apply the following knowledge areas:</w:t>
      </w:r>
    </w:p>
    <w:p w:rsidR="000122FA" w:rsidRDefault="000122FA" w:rsidP="000122FA"/>
    <w:p w:rsidR="000122FA" w:rsidRDefault="000122FA" w:rsidP="000122FA">
      <w:r>
        <w:t>1. Material Properties: Understanding the characteristics of various upholstery materials, including fabric, leather, and synthetic coverings, to ensure proper handling and cutting techniques.</w:t>
      </w:r>
    </w:p>
    <w:p w:rsidR="000122FA" w:rsidRDefault="000122FA" w:rsidP="000122FA">
      <w:r>
        <w:t xml:space="preserve">2. Measurement and Alignment: Proficiency in measuring and aligning materials to match patterns, shades, </w:t>
      </w:r>
      <w:proofErr w:type="spellStart"/>
      <w:r>
        <w:t>colours</w:t>
      </w:r>
      <w:proofErr w:type="spellEnd"/>
      <w:r>
        <w:t>, and pile direction.</w:t>
      </w:r>
    </w:p>
    <w:p w:rsidR="000122FA" w:rsidRDefault="000122FA" w:rsidP="000122FA">
      <w:r>
        <w:lastRenderedPageBreak/>
        <w:t>3. Cutting Techniques: Skills in using different cutting tools such as scissors, power cutters, and cutting machines to achieve precise cuts.</w:t>
      </w:r>
    </w:p>
    <w:p w:rsidR="000122FA" w:rsidRDefault="000122FA" w:rsidP="000122FA">
      <w:r>
        <w:t>4. Quality Inspection: Ability to inspect materials for defects and ensure they meet quality standards before use.</w:t>
      </w:r>
    </w:p>
    <w:p w:rsidR="000122FA" w:rsidRDefault="000122FA" w:rsidP="000122FA">
      <w:r>
        <w:t>5. Safety Practices: Adherence to safety guidelines and best practices when handling tools and materials to prevent accidents and ensure a safe working environment.</w:t>
      </w:r>
    </w:p>
    <w:p w:rsidR="000122FA" w:rsidRDefault="000122FA" w:rsidP="000122FA"/>
    <w:p w:rsidR="000122FA" w:rsidRDefault="000122FA" w:rsidP="000122FA">
      <w:r>
        <w:t xml:space="preserve"> Internal Assessment Criteria</w:t>
      </w:r>
    </w:p>
    <w:p w:rsidR="000122FA" w:rsidRDefault="000122FA" w:rsidP="000122FA"/>
    <w:p w:rsidR="000122FA" w:rsidRDefault="000122FA" w:rsidP="000122FA">
      <w:r>
        <w:t>The assessment of learners in this module will be based on the following criteria:</w:t>
      </w:r>
    </w:p>
    <w:p w:rsidR="000122FA" w:rsidRDefault="000122FA" w:rsidP="000122FA"/>
    <w:p w:rsidR="000122FA" w:rsidRDefault="000122FA" w:rsidP="000122FA">
      <w:r>
        <w:t>1. Quality Inspection:</w:t>
      </w:r>
    </w:p>
    <w:p w:rsidR="000122FA" w:rsidRDefault="000122FA" w:rsidP="000122FA">
      <w:r>
        <w:t xml:space="preserve">   - Conduct a thorough inspection of materials to identify defects or faults.</w:t>
      </w:r>
    </w:p>
    <w:p w:rsidR="000122FA" w:rsidRDefault="000122FA" w:rsidP="000122FA">
      <w:r>
        <w:t xml:space="preserve">   - Document any defects and determine if materials meet quality standards for use.</w:t>
      </w:r>
    </w:p>
    <w:p w:rsidR="000122FA" w:rsidRDefault="000122FA" w:rsidP="000122FA"/>
    <w:p w:rsidR="000122FA" w:rsidRDefault="000122FA" w:rsidP="000122FA">
      <w:r>
        <w:t>2. Material Layout and Alignment:</w:t>
      </w:r>
    </w:p>
    <w:p w:rsidR="000122FA" w:rsidRDefault="000122FA" w:rsidP="000122FA">
      <w:r>
        <w:t xml:space="preserve">   - Lay out materials according to specifications, ensuring proper alignment of pile and pattern.</w:t>
      </w:r>
    </w:p>
    <w:p w:rsidR="000122FA" w:rsidRDefault="000122FA" w:rsidP="000122FA">
      <w:r>
        <w:t xml:space="preserve">   - Smooth the material on the cutting table to eliminate wrinkles and ensure accurate cutting.</w:t>
      </w:r>
    </w:p>
    <w:p w:rsidR="000122FA" w:rsidRDefault="000122FA" w:rsidP="000122FA"/>
    <w:p w:rsidR="000122FA" w:rsidRDefault="000122FA" w:rsidP="000122FA">
      <w:r>
        <w:t>3. Marking and Cutting:</w:t>
      </w:r>
    </w:p>
    <w:p w:rsidR="000122FA" w:rsidRDefault="000122FA" w:rsidP="000122FA">
      <w:r>
        <w:t xml:space="preserve">   - Draw cutting lines on materials using chalk, marking pencils, or other appropriate tools.</w:t>
      </w:r>
    </w:p>
    <w:p w:rsidR="000122FA" w:rsidRDefault="000122FA" w:rsidP="000122FA">
      <w:r>
        <w:t xml:space="preserve">   - Cut materials along marked lines using power cutters, cutting machines, or scissors.</w:t>
      </w:r>
    </w:p>
    <w:p w:rsidR="000122FA" w:rsidRDefault="000122FA" w:rsidP="000122FA"/>
    <w:p w:rsidR="000122FA" w:rsidRDefault="000122FA" w:rsidP="000122FA">
      <w:r>
        <w:t>4. Draping and Smoothing:</w:t>
      </w:r>
    </w:p>
    <w:p w:rsidR="000122FA" w:rsidRDefault="000122FA" w:rsidP="000122FA">
      <w:r>
        <w:t xml:space="preserve">   - Drape and smooth cut materials over sections of furniture, ensuring matching shades, </w:t>
      </w:r>
      <w:proofErr w:type="spellStart"/>
      <w:r>
        <w:t>colours</w:t>
      </w:r>
      <w:proofErr w:type="spellEnd"/>
      <w:r>
        <w:t>, pile, and patterns.</w:t>
      </w:r>
    </w:p>
    <w:p w:rsidR="000122FA" w:rsidRDefault="000122FA" w:rsidP="000122FA">
      <w:r>
        <w:t xml:space="preserve">   - Adjust the material to achieve the desired appearance and ensure it conforms to the shape of the furniture.</w:t>
      </w:r>
    </w:p>
    <w:p w:rsidR="000122FA" w:rsidRDefault="000122FA" w:rsidP="000122FA"/>
    <w:p w:rsidR="000122FA" w:rsidRDefault="000122FA" w:rsidP="000122FA">
      <w:r>
        <w:t>5. Use of Tools and Materials:</w:t>
      </w:r>
    </w:p>
    <w:p w:rsidR="000122FA" w:rsidRDefault="000122FA" w:rsidP="000122FA">
      <w:r>
        <w:t xml:space="preserve">   - Select and use the correct tools and materials for each task.</w:t>
      </w:r>
    </w:p>
    <w:p w:rsidR="000122FA" w:rsidRDefault="000122FA" w:rsidP="000122FA">
      <w:r>
        <w:t xml:space="preserve">   - Follow safety guidelines and best practices while handling tools and materials.</w:t>
      </w:r>
    </w:p>
    <w:p w:rsidR="000122FA" w:rsidRDefault="000122FA" w:rsidP="000122FA"/>
    <w:p w:rsidR="000122FA" w:rsidRDefault="000122FA" w:rsidP="000122FA">
      <w:r>
        <w:t xml:space="preserve"> </w:t>
      </w:r>
    </w:p>
    <w:p w:rsidR="000122FA" w:rsidRDefault="000122FA">
      <w:pPr>
        <w:spacing w:before="0" w:after="160" w:line="259" w:lineRule="auto"/>
        <w:jc w:val="left"/>
      </w:pPr>
      <w:r>
        <w:br w:type="page"/>
      </w:r>
    </w:p>
    <w:p w:rsidR="000122FA" w:rsidRDefault="000122FA" w:rsidP="000122FA">
      <w:pPr>
        <w:pStyle w:val="Heading2"/>
      </w:pPr>
      <w:bookmarkStart w:id="28" w:name="_Toc197271839"/>
      <w:r>
        <w:lastRenderedPageBreak/>
        <w:t>Case Study: Cutting and Draping New Covering Material for a Sofa</w:t>
      </w:r>
      <w:bookmarkEnd w:id="28"/>
    </w:p>
    <w:p w:rsidR="000122FA" w:rsidRDefault="000122FA" w:rsidP="000122FA"/>
    <w:p w:rsidR="000122FA" w:rsidRDefault="000122FA" w:rsidP="000122FA">
      <w:r>
        <w:t xml:space="preserve"> Scenario</w:t>
      </w:r>
    </w:p>
    <w:p w:rsidR="000122FA" w:rsidRDefault="000122FA" w:rsidP="000122FA"/>
    <w:p w:rsidR="000122FA" w:rsidRDefault="000122FA" w:rsidP="000122FA">
      <w:r>
        <w:t>You are tasked with reupholstering a three-seater sofa. The original fabric is worn out, and you need to replace it with a new fabric that matches the customer's requirements for shade, colour, and pattern. You have been provided with the necessary raw materials, including the new fabric, and tools such as a measuring tape, chalk, scissors, and a cutting machine.</w:t>
      </w:r>
    </w:p>
    <w:p w:rsidR="000122FA" w:rsidRDefault="000122FA" w:rsidP="000122FA"/>
    <w:p w:rsidR="000122FA" w:rsidRDefault="000122FA" w:rsidP="000122FA">
      <w:r>
        <w:t xml:space="preserve"> Questions</w:t>
      </w:r>
    </w:p>
    <w:p w:rsidR="000122FA" w:rsidRDefault="000122FA" w:rsidP="000122FA"/>
    <w:p w:rsidR="000122FA" w:rsidRDefault="000122FA" w:rsidP="000122FA">
      <w:r>
        <w:t>1. Quality Inspection</w:t>
      </w:r>
    </w:p>
    <w:p w:rsidR="000122FA" w:rsidRDefault="000122FA" w:rsidP="000122FA">
      <w:r>
        <w:t xml:space="preserve">   - How would you inspect the new fabric for defects or faults before starting the cutting process?</w:t>
      </w:r>
    </w:p>
    <w:p w:rsidR="000122FA" w:rsidRDefault="000122FA" w:rsidP="000122FA">
      <w:r>
        <w:t xml:space="preserve">   - What documentation would you provide to record the inspection results?</w:t>
      </w:r>
    </w:p>
    <w:p w:rsidR="000122FA" w:rsidRDefault="000122FA" w:rsidP="000122FA"/>
    <w:p w:rsidR="000122FA" w:rsidRDefault="000122FA" w:rsidP="000122FA">
      <w:r>
        <w:t>2. Material Layout and Alignment</w:t>
      </w:r>
    </w:p>
    <w:p w:rsidR="000122FA" w:rsidRDefault="000122FA" w:rsidP="000122FA">
      <w:r>
        <w:t xml:space="preserve">   - Describe the steps you would take to lay out the fabric according to specifications.</w:t>
      </w:r>
    </w:p>
    <w:p w:rsidR="000122FA" w:rsidRDefault="000122FA" w:rsidP="000122FA">
      <w:r>
        <w:t xml:space="preserve">   - How would you ensure that the pile and pattern of the fabric are correctly positioned?</w:t>
      </w:r>
    </w:p>
    <w:p w:rsidR="000122FA" w:rsidRDefault="000122FA" w:rsidP="000122FA"/>
    <w:p w:rsidR="000122FA" w:rsidRDefault="000122FA" w:rsidP="000122FA">
      <w:r>
        <w:t>3. Marking and Cutting</w:t>
      </w:r>
    </w:p>
    <w:p w:rsidR="000122FA" w:rsidRDefault="000122FA" w:rsidP="000122FA">
      <w:r>
        <w:t xml:space="preserve">   - Explain the process of marking cutting lines on the fabric using appropriate tools.</w:t>
      </w:r>
    </w:p>
    <w:p w:rsidR="000122FA" w:rsidRDefault="000122FA" w:rsidP="000122FA">
      <w:r>
        <w:t xml:space="preserve">   - What techniques would you use to cut the fabric accurately along the marked lines?</w:t>
      </w:r>
    </w:p>
    <w:p w:rsidR="000122FA" w:rsidRDefault="000122FA" w:rsidP="000122FA"/>
    <w:p w:rsidR="000122FA" w:rsidRDefault="000122FA" w:rsidP="000122FA">
      <w:r>
        <w:t>4. Draping and Smoothing</w:t>
      </w:r>
    </w:p>
    <w:p w:rsidR="000122FA" w:rsidRDefault="000122FA" w:rsidP="000122FA">
      <w:r>
        <w:t xml:space="preserve">   - How would you drape and smooth the cut fabric over the sofa sections to ensure matching shades, </w:t>
      </w:r>
      <w:proofErr w:type="spellStart"/>
      <w:r>
        <w:t>colours</w:t>
      </w:r>
      <w:proofErr w:type="spellEnd"/>
      <w:r>
        <w:t>, pile, and patterns?</w:t>
      </w:r>
    </w:p>
    <w:p w:rsidR="000122FA" w:rsidRDefault="000122FA" w:rsidP="000122FA">
      <w:r>
        <w:t xml:space="preserve">   - What adjustments might you need to make to achieve the desired appearance?</w:t>
      </w:r>
    </w:p>
    <w:p w:rsidR="000122FA" w:rsidRDefault="000122FA" w:rsidP="000122FA"/>
    <w:p w:rsidR="000122FA" w:rsidRDefault="000122FA" w:rsidP="000122FA">
      <w:r>
        <w:t>5. Use of Tools and Materials</w:t>
      </w:r>
    </w:p>
    <w:p w:rsidR="000122FA" w:rsidRDefault="000122FA" w:rsidP="000122FA">
      <w:r>
        <w:t xml:space="preserve">   - What tools and materials would you select for this task?</w:t>
      </w:r>
    </w:p>
    <w:p w:rsidR="000122FA" w:rsidRDefault="000122FA" w:rsidP="000122FA">
      <w:r>
        <w:t xml:space="preserve">   - What safety guidelines and best practices would you follow while handling these tools and materials?</w:t>
      </w:r>
    </w:p>
    <w:p w:rsidR="000122FA" w:rsidRDefault="000122FA" w:rsidP="000122FA"/>
    <w:p w:rsidR="000122FA" w:rsidRPr="000122FA" w:rsidRDefault="000122FA" w:rsidP="000122FA">
      <w:pPr>
        <w:rPr>
          <w:color w:val="FF0000"/>
        </w:rPr>
      </w:pPr>
      <w:r w:rsidRPr="000122FA">
        <w:rPr>
          <w:color w:val="FF0000"/>
        </w:rPr>
        <w:t xml:space="preserve"> Model Answer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1. Quality Inspection</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Inspection Process:</w:t>
      </w:r>
    </w:p>
    <w:p w:rsidR="000122FA" w:rsidRPr="000122FA" w:rsidRDefault="000122FA" w:rsidP="000122FA">
      <w:pPr>
        <w:rPr>
          <w:color w:val="FF0000"/>
        </w:rPr>
      </w:pPr>
      <w:r w:rsidRPr="000122FA">
        <w:rPr>
          <w:color w:val="FF0000"/>
        </w:rPr>
        <w:t xml:space="preserve">  - Spread the fabric out on a flat surface under good lighting.</w:t>
      </w:r>
    </w:p>
    <w:p w:rsidR="000122FA" w:rsidRPr="000122FA" w:rsidRDefault="000122FA" w:rsidP="000122FA">
      <w:pPr>
        <w:rPr>
          <w:color w:val="FF0000"/>
        </w:rPr>
      </w:pPr>
      <w:r w:rsidRPr="000122FA">
        <w:rPr>
          <w:color w:val="FF0000"/>
        </w:rPr>
        <w:t xml:space="preserve">  - Inspect for defects such as tears, stains, or inconsistencies in colour and pattern.</w:t>
      </w:r>
    </w:p>
    <w:p w:rsidR="000122FA" w:rsidRPr="000122FA" w:rsidRDefault="000122FA" w:rsidP="000122FA">
      <w:pPr>
        <w:rPr>
          <w:color w:val="FF0000"/>
        </w:rPr>
      </w:pPr>
      <w:r w:rsidRPr="000122FA">
        <w:rPr>
          <w:color w:val="FF0000"/>
        </w:rPr>
        <w:t xml:space="preserve">  - Check both sides of the fabric to ensure it meets quality standard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Documentation:</w:t>
      </w:r>
    </w:p>
    <w:p w:rsidR="000122FA" w:rsidRPr="000122FA" w:rsidRDefault="000122FA" w:rsidP="000122FA">
      <w:pPr>
        <w:rPr>
          <w:color w:val="FF0000"/>
        </w:rPr>
      </w:pPr>
      <w:r w:rsidRPr="000122FA">
        <w:rPr>
          <w:color w:val="FF0000"/>
        </w:rPr>
        <w:t xml:space="preserve">  - Record any defects found, noting their location and severity.</w:t>
      </w:r>
    </w:p>
    <w:p w:rsidR="000122FA" w:rsidRPr="000122FA" w:rsidRDefault="000122FA" w:rsidP="000122FA">
      <w:pPr>
        <w:rPr>
          <w:color w:val="FF0000"/>
        </w:rPr>
      </w:pPr>
      <w:r w:rsidRPr="000122FA">
        <w:rPr>
          <w:color w:val="FF0000"/>
        </w:rPr>
        <w:t xml:space="preserve">  - Use a quality inspection checklist to ensure all aspects are covered.</w:t>
      </w:r>
    </w:p>
    <w:p w:rsidR="000122FA" w:rsidRPr="000122FA" w:rsidRDefault="000122FA" w:rsidP="000122FA">
      <w:pPr>
        <w:rPr>
          <w:color w:val="FF0000"/>
        </w:rPr>
      </w:pPr>
      <w:r w:rsidRPr="000122FA">
        <w:rPr>
          <w:color w:val="FF0000"/>
        </w:rPr>
        <w:t xml:space="preserve">  - Sign and date the inspection report for accountability.</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2. Material Layout and Alignment</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Layout Steps:</w:t>
      </w:r>
    </w:p>
    <w:p w:rsidR="000122FA" w:rsidRPr="000122FA" w:rsidRDefault="000122FA" w:rsidP="000122FA">
      <w:pPr>
        <w:rPr>
          <w:color w:val="FF0000"/>
        </w:rPr>
      </w:pPr>
      <w:r w:rsidRPr="000122FA">
        <w:rPr>
          <w:color w:val="FF0000"/>
        </w:rPr>
        <w:t xml:space="preserve">  - Spread the fabric on the cutting table, ensuring it is smooth and flat.</w:t>
      </w:r>
    </w:p>
    <w:p w:rsidR="000122FA" w:rsidRPr="000122FA" w:rsidRDefault="000122FA" w:rsidP="000122FA">
      <w:pPr>
        <w:rPr>
          <w:color w:val="FF0000"/>
        </w:rPr>
      </w:pPr>
      <w:r w:rsidRPr="000122FA">
        <w:rPr>
          <w:color w:val="FF0000"/>
        </w:rPr>
        <w:t xml:space="preserve">  - Align the fabric according to the cutting plan, ensuring the correct positioning of pile and pattern.</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Alignment Assurance:</w:t>
      </w:r>
    </w:p>
    <w:p w:rsidR="000122FA" w:rsidRPr="000122FA" w:rsidRDefault="000122FA" w:rsidP="000122FA">
      <w:pPr>
        <w:rPr>
          <w:color w:val="FF0000"/>
        </w:rPr>
      </w:pPr>
      <w:r w:rsidRPr="000122FA">
        <w:rPr>
          <w:color w:val="FF0000"/>
        </w:rPr>
        <w:t xml:space="preserve">  - Use registration points and markers to align the fabric.</w:t>
      </w:r>
    </w:p>
    <w:p w:rsidR="000122FA" w:rsidRPr="000122FA" w:rsidRDefault="000122FA" w:rsidP="000122FA">
      <w:pPr>
        <w:rPr>
          <w:color w:val="FF0000"/>
        </w:rPr>
      </w:pPr>
      <w:r w:rsidRPr="000122FA">
        <w:rPr>
          <w:color w:val="FF0000"/>
        </w:rPr>
        <w:t xml:space="preserve">  - Double-check the alignment by comparing it with the design specifications and pattern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3. Marking and Cutting</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Marking Process:</w:t>
      </w:r>
    </w:p>
    <w:p w:rsidR="000122FA" w:rsidRPr="000122FA" w:rsidRDefault="000122FA" w:rsidP="000122FA">
      <w:pPr>
        <w:rPr>
          <w:color w:val="FF0000"/>
        </w:rPr>
      </w:pPr>
      <w:r w:rsidRPr="000122FA">
        <w:rPr>
          <w:color w:val="FF0000"/>
        </w:rPr>
        <w:t xml:space="preserve">  - Use chalk or a marking pencil to draw cutting lines on the fabric.</w:t>
      </w:r>
    </w:p>
    <w:p w:rsidR="000122FA" w:rsidRPr="000122FA" w:rsidRDefault="000122FA" w:rsidP="000122FA">
      <w:pPr>
        <w:rPr>
          <w:color w:val="FF0000"/>
        </w:rPr>
      </w:pPr>
      <w:r w:rsidRPr="000122FA">
        <w:rPr>
          <w:color w:val="FF0000"/>
        </w:rPr>
        <w:t xml:space="preserve">  - Follow the cutting plan, ensuring lines are clear and accurate.</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Cutting Techniques:</w:t>
      </w:r>
    </w:p>
    <w:p w:rsidR="000122FA" w:rsidRPr="000122FA" w:rsidRDefault="000122FA" w:rsidP="000122FA">
      <w:pPr>
        <w:rPr>
          <w:color w:val="FF0000"/>
        </w:rPr>
      </w:pPr>
      <w:r w:rsidRPr="000122FA">
        <w:rPr>
          <w:color w:val="FF0000"/>
        </w:rPr>
        <w:t xml:space="preserve">  - Use sharp scissors or a cutting machine to cut along the marked lines.</w:t>
      </w:r>
    </w:p>
    <w:p w:rsidR="000122FA" w:rsidRPr="000122FA" w:rsidRDefault="000122FA" w:rsidP="000122FA">
      <w:pPr>
        <w:rPr>
          <w:color w:val="FF0000"/>
        </w:rPr>
      </w:pPr>
      <w:r w:rsidRPr="000122FA">
        <w:rPr>
          <w:color w:val="FF0000"/>
        </w:rPr>
        <w:t xml:space="preserve">  - Ensure steady hands and smooth motions to avoid jagged edge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4. Draping and Smoothing</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Draping and Smoothing Steps:</w:t>
      </w:r>
    </w:p>
    <w:p w:rsidR="000122FA" w:rsidRPr="000122FA" w:rsidRDefault="000122FA" w:rsidP="000122FA">
      <w:pPr>
        <w:rPr>
          <w:color w:val="FF0000"/>
        </w:rPr>
      </w:pPr>
      <w:r w:rsidRPr="000122FA">
        <w:rPr>
          <w:color w:val="FF0000"/>
        </w:rPr>
        <w:t xml:space="preserve">  - Place the cut fabric over the sofa sections, starting from the largest panels.</w:t>
      </w:r>
    </w:p>
    <w:p w:rsidR="000122FA" w:rsidRPr="000122FA" w:rsidRDefault="000122FA" w:rsidP="000122FA">
      <w:pPr>
        <w:rPr>
          <w:color w:val="FF0000"/>
        </w:rPr>
      </w:pPr>
      <w:r w:rsidRPr="000122FA">
        <w:rPr>
          <w:color w:val="FF0000"/>
        </w:rPr>
        <w:t xml:space="preserve">  - Smooth the fabric with your hands, ensuring there are no wrinkles or folds.</w:t>
      </w:r>
    </w:p>
    <w:p w:rsidR="000122FA" w:rsidRPr="000122FA" w:rsidRDefault="000122FA" w:rsidP="000122FA">
      <w:pPr>
        <w:rPr>
          <w:color w:val="FF0000"/>
        </w:rPr>
      </w:pPr>
      <w:r w:rsidRPr="000122FA">
        <w:rPr>
          <w:color w:val="FF0000"/>
        </w:rPr>
        <w:t xml:space="preserve">  - Adjust the fabric to ensure matching shades, </w:t>
      </w:r>
      <w:proofErr w:type="spellStart"/>
      <w:r w:rsidRPr="000122FA">
        <w:rPr>
          <w:color w:val="FF0000"/>
        </w:rPr>
        <w:t>colours</w:t>
      </w:r>
      <w:proofErr w:type="spellEnd"/>
      <w:r w:rsidRPr="000122FA">
        <w:rPr>
          <w:color w:val="FF0000"/>
        </w:rPr>
        <w:t>, pile, and pattern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Adjustments:</w:t>
      </w:r>
    </w:p>
    <w:p w:rsidR="000122FA" w:rsidRPr="000122FA" w:rsidRDefault="000122FA" w:rsidP="000122FA">
      <w:pPr>
        <w:rPr>
          <w:color w:val="FF0000"/>
        </w:rPr>
      </w:pPr>
      <w:r w:rsidRPr="000122FA">
        <w:rPr>
          <w:color w:val="FF0000"/>
        </w:rPr>
        <w:t xml:space="preserve">  - Make minor adjustments by pulling or tucking the fabric to ensure a snug fit.</w:t>
      </w:r>
    </w:p>
    <w:p w:rsidR="000122FA" w:rsidRPr="000122FA" w:rsidRDefault="000122FA" w:rsidP="000122FA">
      <w:pPr>
        <w:rPr>
          <w:color w:val="FF0000"/>
        </w:rPr>
      </w:pPr>
      <w:r w:rsidRPr="000122FA">
        <w:rPr>
          <w:color w:val="FF0000"/>
        </w:rPr>
        <w:t xml:space="preserve">  - Use pins or temporary stitches to hold the fabric in place before final securing.</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5. Use of Tools and Material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Tools and Materials:</w:t>
      </w:r>
    </w:p>
    <w:p w:rsidR="000122FA" w:rsidRPr="000122FA" w:rsidRDefault="000122FA" w:rsidP="000122FA">
      <w:pPr>
        <w:rPr>
          <w:color w:val="FF0000"/>
        </w:rPr>
      </w:pPr>
      <w:r w:rsidRPr="000122FA">
        <w:rPr>
          <w:color w:val="FF0000"/>
        </w:rPr>
        <w:t xml:space="preserve">  - Measuring tape, chalk, scissors, cutting machine, pins, and new fabric.</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Safety Guidelines:</w:t>
      </w:r>
    </w:p>
    <w:p w:rsidR="000122FA" w:rsidRPr="000122FA" w:rsidRDefault="000122FA" w:rsidP="000122FA">
      <w:pPr>
        <w:rPr>
          <w:color w:val="FF0000"/>
        </w:rPr>
      </w:pPr>
      <w:r w:rsidRPr="000122FA">
        <w:rPr>
          <w:color w:val="FF0000"/>
        </w:rPr>
        <w:t xml:space="preserve">  - Wear safety gloves and eye protection when cutting.</w:t>
      </w:r>
    </w:p>
    <w:p w:rsidR="000122FA" w:rsidRPr="000122FA" w:rsidRDefault="000122FA" w:rsidP="000122FA">
      <w:pPr>
        <w:rPr>
          <w:color w:val="FF0000"/>
        </w:rPr>
      </w:pPr>
      <w:r w:rsidRPr="000122FA">
        <w:rPr>
          <w:color w:val="FF0000"/>
        </w:rPr>
        <w:t xml:space="preserve">  - Ensure the cutting area is well-lit and free from obstructions.</w:t>
      </w:r>
    </w:p>
    <w:p w:rsidR="000122FA" w:rsidRPr="000122FA" w:rsidRDefault="000122FA" w:rsidP="000122FA">
      <w:pPr>
        <w:rPr>
          <w:color w:val="FF0000"/>
        </w:rPr>
      </w:pPr>
      <w:r w:rsidRPr="000122FA">
        <w:rPr>
          <w:color w:val="FF0000"/>
        </w:rPr>
        <w:t xml:space="preserve">  - Follow proper handling procedures for cutting tools to prevent injurie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Marking Memo</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1. Quality Inspection (10 marks)</w:t>
      </w:r>
    </w:p>
    <w:p w:rsidR="000122FA" w:rsidRPr="000122FA" w:rsidRDefault="000122FA" w:rsidP="000122FA">
      <w:pPr>
        <w:rPr>
          <w:color w:val="FF0000"/>
        </w:rPr>
      </w:pPr>
      <w:r w:rsidRPr="000122FA">
        <w:rPr>
          <w:color w:val="FF0000"/>
        </w:rPr>
        <w:t>- Thorough inspection of fabric (5 marks)</w:t>
      </w:r>
    </w:p>
    <w:p w:rsidR="000122FA" w:rsidRPr="000122FA" w:rsidRDefault="000122FA" w:rsidP="000122FA">
      <w:pPr>
        <w:rPr>
          <w:color w:val="FF0000"/>
        </w:rPr>
      </w:pPr>
      <w:r w:rsidRPr="000122FA">
        <w:rPr>
          <w:color w:val="FF0000"/>
        </w:rPr>
        <w:t>- Proper documentation of inspection results (5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2. Material Layout and Alignment (20 marks)</w:t>
      </w:r>
    </w:p>
    <w:p w:rsidR="000122FA" w:rsidRPr="000122FA" w:rsidRDefault="000122FA" w:rsidP="000122FA">
      <w:pPr>
        <w:rPr>
          <w:color w:val="FF0000"/>
        </w:rPr>
      </w:pPr>
      <w:r w:rsidRPr="000122FA">
        <w:rPr>
          <w:color w:val="FF0000"/>
        </w:rPr>
        <w:t>- Correct layout of fabric (10 marks)</w:t>
      </w:r>
    </w:p>
    <w:p w:rsidR="000122FA" w:rsidRPr="000122FA" w:rsidRDefault="000122FA" w:rsidP="000122FA">
      <w:pPr>
        <w:rPr>
          <w:color w:val="FF0000"/>
        </w:rPr>
      </w:pPr>
      <w:r w:rsidRPr="000122FA">
        <w:rPr>
          <w:color w:val="FF0000"/>
        </w:rPr>
        <w:t>- Accurate alignment of pile and pattern (10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3. Marking and Cutting (20 marks)</w:t>
      </w:r>
    </w:p>
    <w:p w:rsidR="000122FA" w:rsidRPr="000122FA" w:rsidRDefault="000122FA" w:rsidP="000122FA">
      <w:pPr>
        <w:rPr>
          <w:color w:val="FF0000"/>
        </w:rPr>
      </w:pPr>
      <w:r w:rsidRPr="000122FA">
        <w:rPr>
          <w:color w:val="FF0000"/>
        </w:rPr>
        <w:t>- Accurate marking of cutting lines (10 marks)</w:t>
      </w:r>
    </w:p>
    <w:p w:rsidR="000122FA" w:rsidRPr="000122FA" w:rsidRDefault="000122FA" w:rsidP="000122FA">
      <w:pPr>
        <w:rPr>
          <w:color w:val="FF0000"/>
        </w:rPr>
      </w:pPr>
      <w:r w:rsidRPr="000122FA">
        <w:rPr>
          <w:color w:val="FF0000"/>
        </w:rPr>
        <w:t>- Precision in cutting along marked lines (10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4. Draping and Smoothing (20 marks)</w:t>
      </w:r>
    </w:p>
    <w:p w:rsidR="000122FA" w:rsidRPr="000122FA" w:rsidRDefault="000122FA" w:rsidP="000122FA">
      <w:pPr>
        <w:rPr>
          <w:color w:val="FF0000"/>
        </w:rPr>
      </w:pPr>
      <w:r w:rsidRPr="000122FA">
        <w:rPr>
          <w:color w:val="FF0000"/>
        </w:rPr>
        <w:lastRenderedPageBreak/>
        <w:t>- Effective draping and smoothing of fabric (10 marks)</w:t>
      </w:r>
    </w:p>
    <w:p w:rsidR="000122FA" w:rsidRPr="000122FA" w:rsidRDefault="000122FA" w:rsidP="000122FA">
      <w:pPr>
        <w:rPr>
          <w:color w:val="FF0000"/>
        </w:rPr>
      </w:pPr>
      <w:r w:rsidRPr="000122FA">
        <w:rPr>
          <w:color w:val="FF0000"/>
        </w:rPr>
        <w:t>- Appropriate adjustments to achieve desired appearance (10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5. Use of Tools and Materials (20 marks)</w:t>
      </w:r>
    </w:p>
    <w:p w:rsidR="000122FA" w:rsidRPr="000122FA" w:rsidRDefault="000122FA" w:rsidP="000122FA">
      <w:pPr>
        <w:rPr>
          <w:color w:val="FF0000"/>
        </w:rPr>
      </w:pPr>
      <w:r w:rsidRPr="000122FA">
        <w:rPr>
          <w:color w:val="FF0000"/>
        </w:rPr>
        <w:t>- Selection of appropriate tools and materials (10 marks)</w:t>
      </w:r>
    </w:p>
    <w:p w:rsidR="000122FA" w:rsidRPr="000122FA" w:rsidRDefault="000122FA" w:rsidP="000122FA">
      <w:pPr>
        <w:rPr>
          <w:color w:val="FF0000"/>
        </w:rPr>
      </w:pPr>
      <w:r w:rsidRPr="000122FA">
        <w:rPr>
          <w:color w:val="FF0000"/>
        </w:rPr>
        <w:t>- Adherence to safety guidelines (10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Total: 90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Pass Mark: 60 marks (minimum competency in all criteria)</w:t>
      </w:r>
    </w:p>
    <w:p w:rsidR="000122FA" w:rsidRPr="000122FA" w:rsidRDefault="000122FA" w:rsidP="000122FA">
      <w:pPr>
        <w:rPr>
          <w:color w:val="FF0000"/>
        </w:rPr>
      </w:pPr>
      <w:r w:rsidRPr="000122FA">
        <w:rPr>
          <w:color w:val="FF0000"/>
        </w:rPr>
        <w:t>- Distinction: 75 marks (high competency in all criteria)</w:t>
      </w:r>
    </w:p>
    <w:p w:rsidR="000122FA" w:rsidRDefault="000122FA" w:rsidP="000122FA"/>
    <w:p w:rsidR="000122FA" w:rsidRDefault="000122FA">
      <w:pPr>
        <w:spacing w:before="0" w:after="160" w:line="259" w:lineRule="auto"/>
        <w:jc w:val="left"/>
        <w:rPr>
          <w:rFonts w:ascii="Century Gothic" w:hAnsi="Century Gothic" w:cs="Arial"/>
          <w:b/>
          <w:bCs/>
          <w:sz w:val="36"/>
          <w:szCs w:val="28"/>
          <w:lang w:val="en-ZA"/>
        </w:rPr>
      </w:pPr>
      <w:bookmarkStart w:id="29" w:name="_Toc167686994"/>
      <w:r>
        <w:rPr>
          <w:rFonts w:ascii="Century Gothic" w:hAnsi="Century Gothic" w:cs="Arial"/>
          <w:bCs/>
          <w:i/>
          <w:lang w:val="en-ZA"/>
        </w:rPr>
        <w:br w:type="page"/>
      </w:r>
    </w:p>
    <w:p w:rsidR="00885F9B" w:rsidRPr="00A362A0" w:rsidRDefault="00885F9B" w:rsidP="00885F9B">
      <w:pPr>
        <w:pStyle w:val="Heading2"/>
        <w:rPr>
          <w:rFonts w:ascii="Century Gothic" w:hAnsi="Century Gothic" w:cs="Arial"/>
          <w:bCs/>
          <w:i w:val="0"/>
          <w:sz w:val="20"/>
          <w:szCs w:val="20"/>
          <w:lang w:val="en-ZA" w:eastAsia="en-ZA"/>
        </w:rPr>
      </w:pPr>
      <w:bookmarkStart w:id="30" w:name="_Toc197271840"/>
      <w:r w:rsidRPr="00A362A0">
        <w:rPr>
          <w:rFonts w:ascii="Century Gothic" w:hAnsi="Century Gothic" w:cs="Arial"/>
          <w:bCs/>
          <w:i w:val="0"/>
          <w:lang w:val="en-ZA"/>
        </w:rPr>
        <w:lastRenderedPageBreak/>
        <w:t>GUIDELINES</w:t>
      </w:r>
      <w:bookmarkEnd w:id="29"/>
      <w:bookmarkEnd w:id="30"/>
    </w:p>
    <w:p w:rsidR="00885F9B" w:rsidRPr="00A362A0" w:rsidRDefault="00885F9B" w:rsidP="00885F9B">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885F9B" w:rsidRPr="00A362A0" w:rsidRDefault="00885F9B" w:rsidP="00885F9B">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885F9B" w:rsidRPr="00A362A0" w:rsidRDefault="00885F9B" w:rsidP="00885F9B">
      <w:pPr>
        <w:spacing w:line="360" w:lineRule="auto"/>
        <w:rPr>
          <w:rFonts w:ascii="Century Gothic" w:hAnsi="Century Gothic"/>
          <w:b/>
          <w:sz w:val="22"/>
          <w:szCs w:val="22"/>
          <w:lang w:val="en-ZA"/>
        </w:rPr>
      </w:pPr>
    </w:p>
    <w:p w:rsidR="00885F9B" w:rsidRPr="00A362A0" w:rsidRDefault="00885F9B" w:rsidP="00885F9B">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C60526" w:rsidRPr="00C60526">
        <w:rPr>
          <w:rFonts w:ascii="Century Gothic" w:hAnsi="Century Gothic"/>
          <w:b/>
          <w:sz w:val="22"/>
          <w:szCs w:val="22"/>
          <w:lang w:val="en-ZA"/>
        </w:rPr>
        <w:t>PM-09-PS04: Cut new covering material and drape and smooth over sections of furniture to ensure matching shades, colours, pile and patterns in material</w:t>
      </w:r>
    </w:p>
    <w:p w:rsidR="00885F9B" w:rsidRPr="00A362A0" w:rsidRDefault="00885F9B" w:rsidP="00885F9B">
      <w:pPr>
        <w:spacing w:line="360" w:lineRule="auto"/>
        <w:rPr>
          <w:rFonts w:ascii="Century Gothic" w:hAnsi="Century Gothic"/>
          <w:b/>
          <w:sz w:val="22"/>
          <w:szCs w:val="22"/>
          <w:lang w:val="en-ZA"/>
        </w:rPr>
      </w:pPr>
    </w:p>
    <w:p w:rsidR="00885F9B"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885F9B" w:rsidRPr="00A362A0" w:rsidRDefault="00885F9B" w:rsidP="00885F9B">
      <w:pPr>
        <w:spacing w:line="360" w:lineRule="auto"/>
        <w:rPr>
          <w:rFonts w:ascii="Century Gothic" w:hAnsi="Century Gothic"/>
          <w:sz w:val="22"/>
          <w:szCs w:val="22"/>
          <w:lang w:val="en-ZA"/>
        </w:rPr>
      </w:pPr>
    </w:p>
    <w:p w:rsidR="00885F9B"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Feedback and Evaluation:</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885F9B" w:rsidRDefault="00885F9B">
      <w:pPr>
        <w:spacing w:before="0" w:after="160" w:line="259" w:lineRule="auto"/>
        <w:jc w:val="left"/>
        <w:rPr>
          <w:rFonts w:ascii="Century Gothic" w:hAnsi="Century Gothic"/>
          <w:b/>
          <w:bCs/>
          <w:sz w:val="28"/>
          <w:lang w:val="en-ZA"/>
        </w:rPr>
      </w:pPr>
      <w:r>
        <w:rPr>
          <w:rFonts w:ascii="Century Gothic" w:hAnsi="Century Gothic"/>
          <w:b/>
          <w:bCs/>
          <w:sz w:val="28"/>
          <w:lang w:val="en-ZA"/>
        </w:rPr>
        <w:br w:type="page"/>
      </w:r>
    </w:p>
    <w:p w:rsidR="00672F17" w:rsidRPr="00A362A0" w:rsidRDefault="00672F17" w:rsidP="00672F17">
      <w:pPr>
        <w:spacing w:before="0" w:after="160" w:line="259" w:lineRule="auto"/>
        <w:jc w:val="left"/>
        <w:rPr>
          <w:rFonts w:ascii="Century Gothic" w:hAnsi="Century Gothic"/>
          <w:b/>
          <w:bCs/>
          <w:sz w:val="28"/>
          <w:lang w:val="en-ZA"/>
        </w:rPr>
      </w:pPr>
    </w:p>
    <w:p w:rsidR="00672F17" w:rsidRPr="00A362A0" w:rsidRDefault="00672F17" w:rsidP="00672F17">
      <w:pPr>
        <w:spacing w:before="0" w:after="0" w:line="276" w:lineRule="auto"/>
        <w:jc w:val="left"/>
        <w:rPr>
          <w:rFonts w:ascii="Century Gothic" w:hAnsi="Century Gothic" w:cs="Arial"/>
          <w:b/>
          <w:color w:val="000000"/>
          <w:sz w:val="28"/>
          <w:szCs w:val="28"/>
          <w:lang w:val="en-ZA"/>
        </w:rPr>
      </w:pPr>
      <w:r w:rsidRPr="00A362A0">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A362A0" w:rsidTr="008B4463">
        <w:trPr>
          <w:jc w:val="center"/>
        </w:trPr>
        <w:tc>
          <w:tcPr>
            <w:tcW w:w="5033" w:type="dxa"/>
          </w:tcPr>
          <w:p w:rsidR="00672F17" w:rsidRPr="00A362A0" w:rsidRDefault="00672F17" w:rsidP="008B4463">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672F17" w:rsidRPr="00A362A0" w:rsidRDefault="00672F17" w:rsidP="008B4463">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672F17" w:rsidRPr="00A362A0" w:rsidRDefault="00672F17" w:rsidP="008B4463">
            <w:pPr>
              <w:spacing w:before="0" w:after="0" w:line="276" w:lineRule="auto"/>
              <w:jc w:val="left"/>
              <w:rPr>
                <w:rFonts w:ascii="Century Gothic" w:hAnsi="Century Gothic" w:cs="Arial"/>
                <w:color w:val="000000"/>
                <w:sz w:val="22"/>
                <w:szCs w:val="22"/>
                <w:lang w:val="en-ZA"/>
              </w:rPr>
            </w:pPr>
          </w:p>
          <w:p w:rsidR="00672F17" w:rsidRPr="00A362A0" w:rsidRDefault="00672F17" w:rsidP="008B4463">
            <w:pPr>
              <w:spacing w:before="0" w:after="0" w:line="276" w:lineRule="auto"/>
              <w:jc w:val="left"/>
              <w:rPr>
                <w:rFonts w:ascii="Century Gothic" w:hAnsi="Century Gothic" w:cs="Arial"/>
                <w:color w:val="000000"/>
                <w:sz w:val="22"/>
                <w:szCs w:val="22"/>
                <w:lang w:val="en-ZA"/>
              </w:rPr>
            </w:pPr>
          </w:p>
          <w:p w:rsidR="00672F17" w:rsidRPr="00A362A0" w:rsidRDefault="00672F17" w:rsidP="008B4463">
            <w:pPr>
              <w:spacing w:before="0" w:after="0" w:line="276" w:lineRule="auto"/>
              <w:jc w:val="left"/>
              <w:rPr>
                <w:rFonts w:ascii="Century Gothic" w:hAnsi="Century Gothic" w:cs="Arial"/>
                <w:b/>
                <w:color w:val="000000"/>
                <w:sz w:val="22"/>
                <w:szCs w:val="22"/>
                <w:lang w:val="en-ZA"/>
              </w:rPr>
            </w:pPr>
          </w:p>
          <w:p w:rsidR="00672F17" w:rsidRPr="00A362A0" w:rsidRDefault="00672F17" w:rsidP="008B4463">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672F17" w:rsidRPr="00A362A0"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A362A0" w:rsidTr="008B4463">
        <w:trPr>
          <w:jc w:val="center"/>
        </w:trPr>
        <w:tc>
          <w:tcPr>
            <w:tcW w:w="3034"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672F17" w:rsidRPr="00A362A0" w:rsidTr="008B4463">
        <w:trPr>
          <w:jc w:val="center"/>
        </w:trPr>
        <w:tc>
          <w:tcPr>
            <w:tcW w:w="3034" w:type="dxa"/>
            <w:shd w:val="clear" w:color="auto" w:fill="D9D9D9"/>
          </w:tcPr>
          <w:p w:rsidR="00672F17" w:rsidRPr="00A362A0"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ind w:left="360"/>
              <w:rPr>
                <w:rFonts w:ascii="Century Gothic" w:hAnsi="Century Gothic" w:cs="Arial"/>
                <w:bCs/>
                <w:lang w:val="en-ZA"/>
              </w:rPr>
            </w:pP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ind w:left="36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bl>
    <w:p w:rsidR="00672F17" w:rsidRPr="00A362A0"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A362A0" w:rsidTr="008B4463">
        <w:trPr>
          <w:jc w:val="center"/>
        </w:trPr>
        <w:tc>
          <w:tcPr>
            <w:tcW w:w="9353" w:type="dxa"/>
            <w:gridSpan w:val="3"/>
          </w:tcPr>
          <w:p w:rsidR="00672F17" w:rsidRPr="00A362A0" w:rsidRDefault="00672F17" w:rsidP="008B4463">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672F17" w:rsidRPr="00A362A0" w:rsidRDefault="00672F17" w:rsidP="008B4463">
            <w:pPr>
              <w:spacing w:before="0" w:after="0"/>
              <w:jc w:val="left"/>
              <w:rPr>
                <w:rFonts w:ascii="Century Gothic" w:hAnsi="Century Gothic" w:cs="Arial"/>
                <w:b/>
                <w:color w:val="000000"/>
                <w:sz w:val="22"/>
                <w:szCs w:val="22"/>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tc>
      </w:tr>
      <w:tr w:rsidR="00672F17" w:rsidRPr="00A362A0" w:rsidTr="008B4463">
        <w:trPr>
          <w:jc w:val="center"/>
        </w:trPr>
        <w:tc>
          <w:tcPr>
            <w:tcW w:w="2856"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672F17" w:rsidRPr="00A362A0" w:rsidRDefault="00672F17" w:rsidP="008B4463">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672F17" w:rsidRPr="00A362A0" w:rsidRDefault="00672F17" w:rsidP="008B4463">
            <w:pPr>
              <w:spacing w:before="0" w:after="0"/>
              <w:jc w:val="left"/>
              <w:rPr>
                <w:rFonts w:ascii="Century Gothic" w:hAnsi="Century Gothic" w:cs="Arial"/>
                <w:b/>
                <w:color w:val="000000"/>
                <w:sz w:val="22"/>
                <w:szCs w:val="22"/>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672F17" w:rsidRPr="00A362A0" w:rsidRDefault="00672F17" w:rsidP="00672F17">
      <w:pPr>
        <w:rPr>
          <w:rFonts w:ascii="Century Gothic" w:hAnsi="Century Gothic"/>
          <w:lang w:val="en-ZA"/>
        </w:rPr>
      </w:pPr>
    </w:p>
    <w:p w:rsidR="00BE6A39" w:rsidRPr="00A362A0" w:rsidRDefault="00BE6A39" w:rsidP="00BE6A39">
      <w:pPr>
        <w:spacing w:before="0" w:after="160" w:line="259" w:lineRule="auto"/>
        <w:jc w:val="left"/>
        <w:rPr>
          <w:rFonts w:ascii="Century Gothic" w:hAnsi="Century Gothic"/>
          <w:lang w:val="en-ZA"/>
        </w:rPr>
      </w:pPr>
      <w:r w:rsidRPr="00A362A0">
        <w:rPr>
          <w:rFonts w:ascii="Century Gothic" w:hAnsi="Century Gothic"/>
          <w:lang w:val="en-ZA"/>
        </w:rPr>
        <w:br w:type="page"/>
      </w:r>
    </w:p>
    <w:p w:rsidR="00CB77AB" w:rsidRDefault="00B63FB4" w:rsidP="000122FA">
      <w:pPr>
        <w:pStyle w:val="Heading1"/>
        <w:framePr w:wrap="around"/>
        <w:rPr>
          <w:lang w:val="en-ZA"/>
        </w:rPr>
      </w:pPr>
      <w:bookmarkStart w:id="31" w:name="_Toc197271841"/>
      <w:r w:rsidRPr="00B63FB4">
        <w:rPr>
          <w:lang w:val="en-ZA"/>
        </w:rPr>
        <w:lastRenderedPageBreak/>
        <w:t>PM-09-PS05: Conduct sewing operations where necessary to seam cushions and join various sections of covering material</w:t>
      </w:r>
      <w:bookmarkEnd w:id="31"/>
    </w:p>
    <w:p w:rsidR="00B63FB4" w:rsidRDefault="00B63FB4" w:rsidP="006C4A1B">
      <w:pPr>
        <w:rPr>
          <w:rFonts w:ascii="Century Gothic" w:hAnsi="Century Gothic"/>
          <w:b/>
          <w:sz w:val="36"/>
          <w:szCs w:val="28"/>
          <w:lang w:val="en-ZA"/>
        </w:rPr>
      </w:pPr>
    </w:p>
    <w:p w:rsidR="00080A63" w:rsidRDefault="00080A63" w:rsidP="006C4A1B">
      <w:pPr>
        <w:rPr>
          <w:rFonts w:ascii="Century Gothic" w:hAnsi="Century Gothic"/>
          <w:b/>
          <w:sz w:val="36"/>
          <w:szCs w:val="28"/>
          <w:lang w:val="en-ZA"/>
        </w:rPr>
      </w:pPr>
    </w:p>
    <w:p w:rsidR="000122FA" w:rsidRDefault="000122FA" w:rsidP="000122FA">
      <w:r>
        <w:t>Scope of Practical Skill</w:t>
      </w:r>
    </w:p>
    <w:p w:rsidR="000122FA" w:rsidRDefault="000122FA" w:rsidP="000122FA"/>
    <w:p w:rsidR="000122FA" w:rsidRDefault="000122FA" w:rsidP="000122FA">
      <w:r>
        <w:t>The PM-09-PS05 module focuses on equipping learners with the skills required to perform sewing operations essential for seaming cushions and joining various sections of covering material. This involves working with different types of upholstery fabrics and materials to ensure a seamless finish that meets quality standards and enhances the aesthetic appeal of the furniture.</w:t>
      </w:r>
    </w:p>
    <w:p w:rsidR="000122FA" w:rsidRDefault="000122FA" w:rsidP="000122FA"/>
    <w:p w:rsidR="000122FA" w:rsidRDefault="000122FA" w:rsidP="000122FA">
      <w:r>
        <w:t>Given an upholstery item to be re-upholstered or repaired, along with the necessary raw materials, consumables, tools, and equipment, the learner must be able to:</w:t>
      </w:r>
    </w:p>
    <w:p w:rsidR="000122FA" w:rsidRDefault="000122FA" w:rsidP="000122FA"/>
    <w:p w:rsidR="000122FA" w:rsidRDefault="000122FA" w:rsidP="000122FA">
      <w:r>
        <w:t>- Unpack cut components and conduct workplace layout to ensure all components are available.</w:t>
      </w:r>
    </w:p>
    <w:p w:rsidR="000122FA" w:rsidRDefault="000122FA" w:rsidP="000122FA">
      <w:r>
        <w:t>- Conduct a quality check on cut components ensuring they meet quality standards.</w:t>
      </w:r>
    </w:p>
    <w:p w:rsidR="000122FA" w:rsidRDefault="000122FA" w:rsidP="000122FA">
      <w:r>
        <w:t>- Select the correct type and colour of thread to be used for sewing operations.</w:t>
      </w:r>
    </w:p>
    <w:p w:rsidR="000122FA" w:rsidRDefault="000122FA" w:rsidP="000122FA">
      <w:r>
        <w:t>- Inspect machine settings and tension using a material sample to test the machine settings.</w:t>
      </w:r>
    </w:p>
    <w:p w:rsidR="000122FA" w:rsidRDefault="000122FA" w:rsidP="000122FA">
      <w:r>
        <w:t>- Pick up and align components using nips and marks.</w:t>
      </w:r>
    </w:p>
    <w:p w:rsidR="000122FA" w:rsidRDefault="000122FA" w:rsidP="000122FA">
      <w:r>
        <w:t>- Operate the sewing machine efficiently to join various sections of covering material and/or cushions as required.</w:t>
      </w:r>
    </w:p>
    <w:p w:rsidR="000122FA" w:rsidRDefault="000122FA" w:rsidP="000122FA">
      <w:r>
        <w:t>- Sew material components to assemble trim items (sips, piping, etc.).</w:t>
      </w:r>
    </w:p>
    <w:p w:rsidR="000122FA" w:rsidRDefault="000122FA" w:rsidP="000122FA">
      <w:r>
        <w:t>- Conduct a final quality inspection ensuring sewn components meet specified quality requirements or standards.</w:t>
      </w:r>
    </w:p>
    <w:p w:rsidR="000122FA" w:rsidRDefault="000122FA" w:rsidP="000122FA"/>
    <w:p w:rsidR="000122FA" w:rsidRDefault="000122FA" w:rsidP="000122FA">
      <w:r>
        <w:t xml:space="preserve"> Applied Knowledge</w:t>
      </w:r>
    </w:p>
    <w:p w:rsidR="000122FA" w:rsidRDefault="000122FA" w:rsidP="000122FA"/>
    <w:p w:rsidR="000122FA" w:rsidRDefault="000122FA" w:rsidP="000122FA">
      <w:r>
        <w:t>To effectively conduct sewing operations in upholstery, learners must possess a comprehensive understanding of the following areas:</w:t>
      </w:r>
    </w:p>
    <w:p w:rsidR="000122FA" w:rsidRDefault="000122FA" w:rsidP="000122FA"/>
    <w:p w:rsidR="000122FA" w:rsidRDefault="000122FA" w:rsidP="000122FA">
      <w:r>
        <w:t>1. Sewing Techniques: Knowledge of various sewing techniques appropriate for different types of upholstery materials and components.</w:t>
      </w:r>
    </w:p>
    <w:p w:rsidR="000122FA" w:rsidRDefault="000122FA" w:rsidP="000122FA">
      <w:r>
        <w:lastRenderedPageBreak/>
        <w:t>2. Thread Selection: Ability to select the correct type and colour of thread to ensure durability and aesthetic consistency.</w:t>
      </w:r>
    </w:p>
    <w:p w:rsidR="000122FA" w:rsidRDefault="000122FA" w:rsidP="000122FA">
      <w:r>
        <w:t>3. Machine Operation: Proficiency in operating sewing machines, including setting and adjusting machine tension and settings.</w:t>
      </w:r>
    </w:p>
    <w:p w:rsidR="000122FA" w:rsidRDefault="000122FA" w:rsidP="000122FA">
      <w:r>
        <w:t>4. Component Alignment: Skills in aligning and joining components accurately to ensure a seamless finish.</w:t>
      </w:r>
    </w:p>
    <w:p w:rsidR="000122FA" w:rsidRDefault="000122FA" w:rsidP="000122FA">
      <w:r>
        <w:t>5. Quality Assurance: Understanding of quality standards and the ability to conduct inspections to ensure all sewn components meet these standards.</w:t>
      </w:r>
    </w:p>
    <w:p w:rsidR="000122FA" w:rsidRDefault="000122FA" w:rsidP="000122FA">
      <w:r>
        <w:t>6. Safety Practices: Adherence to safety guidelines and best practices to ensure a safe working environment while performing sewing operations.</w:t>
      </w:r>
    </w:p>
    <w:p w:rsidR="000122FA" w:rsidRDefault="000122FA" w:rsidP="000122FA"/>
    <w:p w:rsidR="000122FA" w:rsidRDefault="000122FA" w:rsidP="000122FA">
      <w:r>
        <w:t xml:space="preserve"> Internal Assessment Criteria</w:t>
      </w:r>
    </w:p>
    <w:p w:rsidR="000122FA" w:rsidRDefault="000122FA" w:rsidP="000122FA"/>
    <w:p w:rsidR="000122FA" w:rsidRDefault="000122FA" w:rsidP="000122FA">
      <w:r>
        <w:t>The assessment of learners in this module will be based on the following criteria:</w:t>
      </w:r>
    </w:p>
    <w:p w:rsidR="000122FA" w:rsidRDefault="000122FA" w:rsidP="000122FA"/>
    <w:p w:rsidR="000122FA" w:rsidRDefault="000122FA" w:rsidP="000122FA">
      <w:r>
        <w:t>1. Unpacking and Layout:</w:t>
      </w:r>
    </w:p>
    <w:p w:rsidR="000122FA" w:rsidRDefault="000122FA" w:rsidP="000122FA">
      <w:r>
        <w:t xml:space="preserve">   - Unpack cut components and ensure the workplace layout is </w:t>
      </w:r>
      <w:proofErr w:type="spellStart"/>
      <w:r>
        <w:t>organised</w:t>
      </w:r>
      <w:proofErr w:type="spellEnd"/>
      <w:r>
        <w:t>.</w:t>
      </w:r>
    </w:p>
    <w:p w:rsidR="000122FA" w:rsidRDefault="000122FA" w:rsidP="000122FA">
      <w:r>
        <w:t xml:space="preserve">   - Verify that all necessary components are available and prepared for sewing.</w:t>
      </w:r>
    </w:p>
    <w:p w:rsidR="000122FA" w:rsidRDefault="000122FA" w:rsidP="000122FA"/>
    <w:p w:rsidR="000122FA" w:rsidRDefault="000122FA" w:rsidP="000122FA">
      <w:r>
        <w:t>2. Quality Check:</w:t>
      </w:r>
    </w:p>
    <w:p w:rsidR="000122FA" w:rsidRDefault="000122FA" w:rsidP="000122FA">
      <w:r>
        <w:t xml:space="preserve">   - Conduct a thorough quality check on cut components to ensure they meet the required standards.</w:t>
      </w:r>
    </w:p>
    <w:p w:rsidR="000122FA" w:rsidRDefault="000122FA" w:rsidP="000122FA">
      <w:r>
        <w:t xml:space="preserve">   - Document any defects or issues identified during the quality check.</w:t>
      </w:r>
    </w:p>
    <w:p w:rsidR="000122FA" w:rsidRDefault="000122FA" w:rsidP="000122FA"/>
    <w:p w:rsidR="000122FA" w:rsidRDefault="000122FA" w:rsidP="000122FA">
      <w:r>
        <w:t>3. Thread Selection and Machine Settings:</w:t>
      </w:r>
    </w:p>
    <w:p w:rsidR="000122FA" w:rsidRDefault="000122FA" w:rsidP="000122FA">
      <w:r>
        <w:t xml:space="preserve">   - Select the correct type and colour of thread for the specific sewing operation.</w:t>
      </w:r>
    </w:p>
    <w:p w:rsidR="000122FA" w:rsidRDefault="000122FA" w:rsidP="000122FA">
      <w:r>
        <w:t xml:space="preserve">   - Inspect and adjust machine settings and tension using a material sample to ensure optimal performance.</w:t>
      </w:r>
    </w:p>
    <w:p w:rsidR="000122FA" w:rsidRDefault="000122FA" w:rsidP="000122FA"/>
    <w:p w:rsidR="000122FA" w:rsidRDefault="000122FA" w:rsidP="000122FA">
      <w:r>
        <w:t>4. Component Alignment and Sewing:</w:t>
      </w:r>
    </w:p>
    <w:p w:rsidR="000122FA" w:rsidRDefault="000122FA" w:rsidP="000122FA">
      <w:r>
        <w:t xml:space="preserve">   - Align components accurately using nips and marks to ensure proper fit and finish.</w:t>
      </w:r>
    </w:p>
    <w:p w:rsidR="000122FA" w:rsidRDefault="000122FA" w:rsidP="000122FA">
      <w:r>
        <w:t xml:space="preserve">   - Operate the sewing machine efficiently to join various sections of covering material and/or cushions.</w:t>
      </w:r>
    </w:p>
    <w:p w:rsidR="000122FA" w:rsidRDefault="000122FA" w:rsidP="000122FA"/>
    <w:p w:rsidR="000122FA" w:rsidRDefault="000122FA" w:rsidP="000122FA">
      <w:r>
        <w:t>5. Assembly of Trim Items:</w:t>
      </w:r>
    </w:p>
    <w:p w:rsidR="000122FA" w:rsidRDefault="000122FA" w:rsidP="000122FA">
      <w:r>
        <w:t xml:space="preserve">   - Sew material components to assemble trim items such as sips and piping.</w:t>
      </w:r>
    </w:p>
    <w:p w:rsidR="000122FA" w:rsidRDefault="000122FA" w:rsidP="000122FA">
      <w:r>
        <w:t xml:space="preserve">   - Ensure that all trim items are securely attached and meet quality standards.</w:t>
      </w:r>
    </w:p>
    <w:p w:rsidR="000122FA" w:rsidRDefault="000122FA" w:rsidP="000122FA"/>
    <w:p w:rsidR="000122FA" w:rsidRDefault="000122FA" w:rsidP="000122FA">
      <w:r>
        <w:t>6. Final Quality Inspection:</w:t>
      </w:r>
    </w:p>
    <w:p w:rsidR="000122FA" w:rsidRDefault="000122FA" w:rsidP="000122FA">
      <w:r>
        <w:t xml:space="preserve">   - Conduct a final quality inspection to ensure all sewn components conform to specified quality requirements.</w:t>
      </w:r>
    </w:p>
    <w:p w:rsidR="000122FA" w:rsidRDefault="000122FA" w:rsidP="000122FA">
      <w:r>
        <w:t xml:space="preserve">   - Document the results of the inspection and address any issues or defects identified.</w:t>
      </w:r>
    </w:p>
    <w:p w:rsidR="000122FA" w:rsidRDefault="000122FA" w:rsidP="000122FA"/>
    <w:p w:rsidR="000122FA" w:rsidRDefault="000122FA">
      <w:pPr>
        <w:spacing w:before="0" w:after="160" w:line="259" w:lineRule="auto"/>
        <w:jc w:val="left"/>
      </w:pPr>
      <w:r>
        <w:br w:type="page"/>
      </w:r>
    </w:p>
    <w:p w:rsidR="000122FA" w:rsidRDefault="000122FA" w:rsidP="000122FA">
      <w:pPr>
        <w:pStyle w:val="Heading2"/>
      </w:pPr>
      <w:r>
        <w:lastRenderedPageBreak/>
        <w:t xml:space="preserve"> </w:t>
      </w:r>
      <w:bookmarkStart w:id="32" w:name="_Toc197271842"/>
      <w:r>
        <w:t>Case Study: Sewing Operations for Reupholstering a Sofa</w:t>
      </w:r>
      <w:bookmarkEnd w:id="32"/>
    </w:p>
    <w:p w:rsidR="000122FA" w:rsidRDefault="000122FA" w:rsidP="000122FA"/>
    <w:p w:rsidR="000122FA" w:rsidRDefault="000122FA" w:rsidP="000122FA">
      <w:r>
        <w:t xml:space="preserve"> Scenario</w:t>
      </w:r>
    </w:p>
    <w:p w:rsidR="000122FA" w:rsidRDefault="000122FA" w:rsidP="000122FA"/>
    <w:p w:rsidR="000122FA" w:rsidRDefault="000122FA" w:rsidP="000122FA">
      <w:r>
        <w:t>You are tasked with reupholstering a sofa that requires new cushion covers and the joining of various sections of covering material. You have been provided with pre-cut fabric components, thread, and a sewing machine. The goal is to ensure that the cushions are properly seamed and the covering material sections are joined seamlessly, maintaining high-quality standards.</w:t>
      </w:r>
    </w:p>
    <w:p w:rsidR="000122FA" w:rsidRDefault="000122FA" w:rsidP="000122FA"/>
    <w:p w:rsidR="000122FA" w:rsidRDefault="000122FA" w:rsidP="000122FA">
      <w:r>
        <w:t xml:space="preserve"> Questions</w:t>
      </w:r>
    </w:p>
    <w:p w:rsidR="000122FA" w:rsidRDefault="000122FA" w:rsidP="000122FA"/>
    <w:p w:rsidR="000122FA" w:rsidRDefault="000122FA" w:rsidP="000122FA">
      <w:r>
        <w:t>1. Unpacking and Layout</w:t>
      </w:r>
    </w:p>
    <w:p w:rsidR="000122FA" w:rsidRDefault="000122FA" w:rsidP="000122FA">
      <w:r>
        <w:t xml:space="preserve">   - How would you </w:t>
      </w:r>
      <w:proofErr w:type="spellStart"/>
      <w:r>
        <w:t>organise</w:t>
      </w:r>
      <w:proofErr w:type="spellEnd"/>
      <w:r>
        <w:t xml:space="preserve"> your workplace layout to ensure all cut components are available and ready for sewing?</w:t>
      </w:r>
    </w:p>
    <w:p w:rsidR="000122FA" w:rsidRDefault="000122FA" w:rsidP="000122FA">
      <w:r>
        <w:t xml:space="preserve">   - What steps would you take to verify that all necessary components are present?</w:t>
      </w:r>
    </w:p>
    <w:p w:rsidR="000122FA" w:rsidRDefault="000122FA" w:rsidP="000122FA"/>
    <w:p w:rsidR="000122FA" w:rsidRDefault="000122FA" w:rsidP="000122FA">
      <w:r>
        <w:t>2. Quality Check</w:t>
      </w:r>
    </w:p>
    <w:p w:rsidR="000122FA" w:rsidRDefault="000122FA" w:rsidP="000122FA">
      <w:r>
        <w:t xml:space="preserve">   - Describe the process of conducting a quality check on the cut components.</w:t>
      </w:r>
    </w:p>
    <w:p w:rsidR="000122FA" w:rsidRDefault="000122FA" w:rsidP="000122FA">
      <w:r>
        <w:t xml:space="preserve">   - How would you document any defects or issues identified during the quality check?</w:t>
      </w:r>
    </w:p>
    <w:p w:rsidR="000122FA" w:rsidRDefault="000122FA" w:rsidP="000122FA"/>
    <w:p w:rsidR="000122FA" w:rsidRDefault="000122FA" w:rsidP="000122FA">
      <w:r>
        <w:t>3. Thread Selection and Machine Settings</w:t>
      </w:r>
    </w:p>
    <w:p w:rsidR="000122FA" w:rsidRDefault="000122FA" w:rsidP="000122FA">
      <w:r>
        <w:t xml:space="preserve">   - What criteria would you use to select the correct type and colour of thread for the sewing operations?</w:t>
      </w:r>
    </w:p>
    <w:p w:rsidR="000122FA" w:rsidRDefault="000122FA" w:rsidP="000122FA">
      <w:r>
        <w:t xml:space="preserve">   - How would you inspect and adjust machine settings and tension using a material sample?</w:t>
      </w:r>
    </w:p>
    <w:p w:rsidR="000122FA" w:rsidRDefault="000122FA" w:rsidP="000122FA"/>
    <w:p w:rsidR="000122FA" w:rsidRDefault="000122FA" w:rsidP="000122FA">
      <w:r>
        <w:t>4. Component Alignment and Sewing</w:t>
      </w:r>
    </w:p>
    <w:p w:rsidR="000122FA" w:rsidRDefault="000122FA" w:rsidP="000122FA">
      <w:r>
        <w:t xml:space="preserve">   - Explain the steps involved in aligning components accurately using nips and marks.</w:t>
      </w:r>
    </w:p>
    <w:p w:rsidR="000122FA" w:rsidRDefault="000122FA" w:rsidP="000122FA">
      <w:r>
        <w:t xml:space="preserve">   - Describe how you would operate the sewing machine to join various sections of covering material and/or cushions.</w:t>
      </w:r>
    </w:p>
    <w:p w:rsidR="000122FA" w:rsidRDefault="000122FA" w:rsidP="000122FA"/>
    <w:p w:rsidR="000122FA" w:rsidRDefault="000122FA" w:rsidP="000122FA">
      <w:r>
        <w:t>5. Assembly of Trim Items</w:t>
      </w:r>
    </w:p>
    <w:p w:rsidR="000122FA" w:rsidRDefault="000122FA" w:rsidP="000122FA">
      <w:r>
        <w:t xml:space="preserve">   - How would you sew material components to assemble trim items such as sips and piping?</w:t>
      </w:r>
    </w:p>
    <w:p w:rsidR="000122FA" w:rsidRDefault="000122FA" w:rsidP="000122FA">
      <w:r>
        <w:t xml:space="preserve">   - What measures would you take to ensure that all trim items are securely attached and meet quality standards?</w:t>
      </w:r>
    </w:p>
    <w:p w:rsidR="000122FA" w:rsidRDefault="000122FA" w:rsidP="000122FA"/>
    <w:p w:rsidR="000122FA" w:rsidRDefault="000122FA" w:rsidP="000122FA">
      <w:r>
        <w:lastRenderedPageBreak/>
        <w:t>6. Final Quality Inspection</w:t>
      </w:r>
    </w:p>
    <w:p w:rsidR="000122FA" w:rsidRDefault="000122FA" w:rsidP="000122FA">
      <w:r>
        <w:t xml:space="preserve">   - What procedures would you follow to conduct a final quality inspection of the sewn components?</w:t>
      </w:r>
    </w:p>
    <w:p w:rsidR="000122FA" w:rsidRDefault="000122FA" w:rsidP="000122FA">
      <w:r>
        <w:t xml:space="preserve">   - How would you document the results of the inspection and address any issues or defects identified?</w:t>
      </w:r>
    </w:p>
    <w:p w:rsidR="000122FA" w:rsidRDefault="000122FA" w:rsidP="000122FA"/>
    <w:p w:rsidR="000122FA" w:rsidRPr="000122FA" w:rsidRDefault="000122FA" w:rsidP="000122FA">
      <w:pPr>
        <w:rPr>
          <w:color w:val="FF0000"/>
        </w:rPr>
      </w:pPr>
      <w:r w:rsidRPr="000122FA">
        <w:rPr>
          <w:color w:val="FF0000"/>
        </w:rPr>
        <w:t xml:space="preserve"> Model Answer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1. Unpacking and Layout</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Organisation Steps:</w:t>
      </w:r>
    </w:p>
    <w:p w:rsidR="000122FA" w:rsidRPr="000122FA" w:rsidRDefault="000122FA" w:rsidP="000122FA">
      <w:pPr>
        <w:rPr>
          <w:color w:val="FF0000"/>
        </w:rPr>
      </w:pPr>
      <w:r w:rsidRPr="000122FA">
        <w:rPr>
          <w:color w:val="FF0000"/>
        </w:rPr>
        <w:t xml:space="preserve">  - Unpack all cut components and place them on a clean, flat surface.</w:t>
      </w:r>
    </w:p>
    <w:p w:rsidR="000122FA" w:rsidRPr="000122FA" w:rsidRDefault="000122FA" w:rsidP="000122FA">
      <w:pPr>
        <w:rPr>
          <w:color w:val="FF0000"/>
        </w:rPr>
      </w:pPr>
      <w:r w:rsidRPr="000122FA">
        <w:rPr>
          <w:color w:val="FF0000"/>
        </w:rPr>
        <w:t xml:space="preserve">  - </w:t>
      </w:r>
      <w:proofErr w:type="spellStart"/>
      <w:r w:rsidRPr="000122FA">
        <w:rPr>
          <w:color w:val="FF0000"/>
        </w:rPr>
        <w:t>Organise</w:t>
      </w:r>
      <w:proofErr w:type="spellEnd"/>
      <w:r w:rsidRPr="000122FA">
        <w:rPr>
          <w:color w:val="FF0000"/>
        </w:rPr>
        <w:t xml:space="preserve"> the components by type and section, ensuring easy access during sewing.</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Verification Steps:</w:t>
      </w:r>
    </w:p>
    <w:p w:rsidR="000122FA" w:rsidRPr="000122FA" w:rsidRDefault="000122FA" w:rsidP="000122FA">
      <w:pPr>
        <w:rPr>
          <w:color w:val="FF0000"/>
        </w:rPr>
      </w:pPr>
      <w:r w:rsidRPr="000122FA">
        <w:rPr>
          <w:color w:val="FF0000"/>
        </w:rPr>
        <w:t xml:space="preserve">  - Cross-check the components against the cutting list to ensure all pieces are accounted for.</w:t>
      </w:r>
    </w:p>
    <w:p w:rsidR="000122FA" w:rsidRPr="000122FA" w:rsidRDefault="000122FA" w:rsidP="000122FA">
      <w:pPr>
        <w:rPr>
          <w:color w:val="FF0000"/>
        </w:rPr>
      </w:pPr>
      <w:r w:rsidRPr="000122FA">
        <w:rPr>
          <w:color w:val="FF0000"/>
        </w:rPr>
        <w:t xml:space="preserve">  - Inspect each component for any pre-existing defects or damage.</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2. Quality Check</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Quality Check Process:</w:t>
      </w:r>
    </w:p>
    <w:p w:rsidR="000122FA" w:rsidRPr="000122FA" w:rsidRDefault="000122FA" w:rsidP="000122FA">
      <w:pPr>
        <w:rPr>
          <w:color w:val="FF0000"/>
        </w:rPr>
      </w:pPr>
      <w:r w:rsidRPr="000122FA">
        <w:rPr>
          <w:color w:val="FF0000"/>
        </w:rPr>
        <w:t xml:space="preserve">  - Inspect each cut component for accurate dimensions, clean edges, and any signs of defects such as fraying or misalignment.</w:t>
      </w:r>
    </w:p>
    <w:p w:rsidR="000122FA" w:rsidRPr="000122FA" w:rsidRDefault="000122FA" w:rsidP="000122FA">
      <w:pPr>
        <w:rPr>
          <w:color w:val="FF0000"/>
        </w:rPr>
      </w:pPr>
      <w:r w:rsidRPr="000122FA">
        <w:rPr>
          <w:color w:val="FF0000"/>
        </w:rPr>
        <w:t xml:space="preserve">  - Use a quality checklist to ensure all aspects of the components are examined.</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Documentation:</w:t>
      </w:r>
    </w:p>
    <w:p w:rsidR="000122FA" w:rsidRPr="000122FA" w:rsidRDefault="000122FA" w:rsidP="000122FA">
      <w:pPr>
        <w:rPr>
          <w:color w:val="FF0000"/>
        </w:rPr>
      </w:pPr>
      <w:r w:rsidRPr="000122FA">
        <w:rPr>
          <w:color w:val="FF0000"/>
        </w:rPr>
        <w:t xml:space="preserve">  - Record any defects found, noting their location and severity.</w:t>
      </w:r>
    </w:p>
    <w:p w:rsidR="000122FA" w:rsidRPr="000122FA" w:rsidRDefault="000122FA" w:rsidP="000122FA">
      <w:pPr>
        <w:rPr>
          <w:color w:val="FF0000"/>
        </w:rPr>
      </w:pPr>
      <w:r w:rsidRPr="000122FA">
        <w:rPr>
          <w:color w:val="FF0000"/>
        </w:rPr>
        <w:t xml:space="preserve">  - Use a quality inspection form to document findings and actions taken.</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3. Thread Selection and Machine Setting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Thread Selection Criteria:</w:t>
      </w:r>
    </w:p>
    <w:p w:rsidR="000122FA" w:rsidRPr="000122FA" w:rsidRDefault="000122FA" w:rsidP="000122FA">
      <w:pPr>
        <w:rPr>
          <w:color w:val="FF0000"/>
        </w:rPr>
      </w:pPr>
      <w:r w:rsidRPr="000122FA">
        <w:rPr>
          <w:color w:val="FF0000"/>
        </w:rPr>
        <w:t xml:space="preserve">  - Choose thread that matches the fabric in colour and strength.</w:t>
      </w:r>
    </w:p>
    <w:p w:rsidR="000122FA" w:rsidRPr="000122FA" w:rsidRDefault="000122FA" w:rsidP="000122FA">
      <w:pPr>
        <w:rPr>
          <w:color w:val="FF0000"/>
        </w:rPr>
      </w:pPr>
      <w:r w:rsidRPr="000122FA">
        <w:rPr>
          <w:color w:val="FF0000"/>
        </w:rPr>
        <w:t xml:space="preserve">  - Ensure the thread type is suitable for the fabric material to avoid breakage or poor seam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Machine Settings Inspection:</w:t>
      </w:r>
    </w:p>
    <w:p w:rsidR="000122FA" w:rsidRPr="000122FA" w:rsidRDefault="000122FA" w:rsidP="000122FA">
      <w:pPr>
        <w:rPr>
          <w:color w:val="FF0000"/>
        </w:rPr>
      </w:pPr>
      <w:r w:rsidRPr="000122FA">
        <w:rPr>
          <w:color w:val="FF0000"/>
        </w:rPr>
        <w:lastRenderedPageBreak/>
        <w:t xml:space="preserve">  - Test the machine settings on a fabric sample, adjusting tension and stitch length as necessary.</w:t>
      </w:r>
    </w:p>
    <w:p w:rsidR="000122FA" w:rsidRPr="000122FA" w:rsidRDefault="000122FA" w:rsidP="000122FA">
      <w:pPr>
        <w:rPr>
          <w:color w:val="FF0000"/>
        </w:rPr>
      </w:pPr>
      <w:r w:rsidRPr="000122FA">
        <w:rPr>
          <w:color w:val="FF0000"/>
        </w:rPr>
        <w:t xml:space="preserve">  - Make multiple test stitches to ensure consistent and high-quality result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4. Component Alignment and Sewing</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Alignment Steps:</w:t>
      </w:r>
    </w:p>
    <w:p w:rsidR="000122FA" w:rsidRPr="000122FA" w:rsidRDefault="000122FA" w:rsidP="000122FA">
      <w:pPr>
        <w:rPr>
          <w:color w:val="FF0000"/>
        </w:rPr>
      </w:pPr>
      <w:r w:rsidRPr="000122FA">
        <w:rPr>
          <w:color w:val="FF0000"/>
        </w:rPr>
        <w:t xml:space="preserve">  - Use nips and marks to align components accurately before sewing.</w:t>
      </w:r>
    </w:p>
    <w:p w:rsidR="000122FA" w:rsidRPr="000122FA" w:rsidRDefault="000122FA" w:rsidP="000122FA">
      <w:pPr>
        <w:rPr>
          <w:color w:val="FF0000"/>
        </w:rPr>
      </w:pPr>
      <w:r w:rsidRPr="000122FA">
        <w:rPr>
          <w:color w:val="FF0000"/>
        </w:rPr>
        <w:t xml:space="preserve">  - Ensure all edges and seams are matched precisely to avoid misalignment.</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Sewing Machine Operation:</w:t>
      </w:r>
    </w:p>
    <w:p w:rsidR="000122FA" w:rsidRPr="000122FA" w:rsidRDefault="000122FA" w:rsidP="000122FA">
      <w:pPr>
        <w:rPr>
          <w:color w:val="FF0000"/>
        </w:rPr>
      </w:pPr>
      <w:r w:rsidRPr="000122FA">
        <w:rPr>
          <w:color w:val="FF0000"/>
        </w:rPr>
        <w:t xml:space="preserve">  - Start with a backstitch to secure the thread.</w:t>
      </w:r>
    </w:p>
    <w:p w:rsidR="000122FA" w:rsidRPr="000122FA" w:rsidRDefault="000122FA" w:rsidP="000122FA">
      <w:pPr>
        <w:rPr>
          <w:color w:val="FF0000"/>
        </w:rPr>
      </w:pPr>
      <w:r w:rsidRPr="000122FA">
        <w:rPr>
          <w:color w:val="FF0000"/>
        </w:rPr>
        <w:t xml:space="preserve">  - Sew along the marked lines, maintaining a steady pace and even pressure.</w:t>
      </w:r>
    </w:p>
    <w:p w:rsidR="000122FA" w:rsidRPr="000122FA" w:rsidRDefault="000122FA" w:rsidP="000122FA">
      <w:pPr>
        <w:rPr>
          <w:color w:val="FF0000"/>
        </w:rPr>
      </w:pPr>
      <w:r w:rsidRPr="000122FA">
        <w:rPr>
          <w:color w:val="FF0000"/>
        </w:rPr>
        <w:t xml:space="preserve">  - Finish with a backstitch to secure the seam.</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5. Assembly of Trim Item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Sewing Trim Items:</w:t>
      </w:r>
    </w:p>
    <w:p w:rsidR="000122FA" w:rsidRPr="000122FA" w:rsidRDefault="000122FA" w:rsidP="000122FA">
      <w:pPr>
        <w:rPr>
          <w:color w:val="FF0000"/>
        </w:rPr>
      </w:pPr>
      <w:r w:rsidRPr="000122FA">
        <w:rPr>
          <w:color w:val="FF0000"/>
        </w:rPr>
        <w:t xml:space="preserve">  - Attach sips and piping to the fabric components, ensuring they are aligned correctly.</w:t>
      </w:r>
    </w:p>
    <w:p w:rsidR="000122FA" w:rsidRPr="000122FA" w:rsidRDefault="000122FA" w:rsidP="000122FA">
      <w:pPr>
        <w:rPr>
          <w:color w:val="FF0000"/>
        </w:rPr>
      </w:pPr>
      <w:r w:rsidRPr="000122FA">
        <w:rPr>
          <w:color w:val="FF0000"/>
        </w:rPr>
        <w:t xml:space="preserve">  - Sew trim items using appropriate techniques to ensure durability and neat appearance.</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Quality Measures:</w:t>
      </w:r>
    </w:p>
    <w:p w:rsidR="000122FA" w:rsidRPr="000122FA" w:rsidRDefault="000122FA" w:rsidP="000122FA">
      <w:pPr>
        <w:rPr>
          <w:color w:val="FF0000"/>
        </w:rPr>
      </w:pPr>
      <w:r w:rsidRPr="000122FA">
        <w:rPr>
          <w:color w:val="FF0000"/>
        </w:rPr>
        <w:t xml:space="preserve">  - Inspect each trim item for secure attachment and proper alignment.</w:t>
      </w:r>
    </w:p>
    <w:p w:rsidR="000122FA" w:rsidRPr="000122FA" w:rsidRDefault="000122FA" w:rsidP="000122FA">
      <w:pPr>
        <w:rPr>
          <w:color w:val="FF0000"/>
        </w:rPr>
      </w:pPr>
      <w:r w:rsidRPr="000122FA">
        <w:rPr>
          <w:color w:val="FF0000"/>
        </w:rPr>
        <w:t xml:space="preserve">  - Ensure no loose threads or gaps in the seam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6. Final Quality Inspection</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Inspection Procedures:</w:t>
      </w:r>
    </w:p>
    <w:p w:rsidR="000122FA" w:rsidRPr="000122FA" w:rsidRDefault="000122FA" w:rsidP="000122FA">
      <w:pPr>
        <w:rPr>
          <w:color w:val="FF0000"/>
        </w:rPr>
      </w:pPr>
      <w:r w:rsidRPr="000122FA">
        <w:rPr>
          <w:color w:val="FF0000"/>
        </w:rPr>
        <w:t xml:space="preserve">  - Conduct a thorough inspection of all sewn components, checking for consistency in seams, proper alignment, and overall quality.</w:t>
      </w:r>
    </w:p>
    <w:p w:rsidR="000122FA" w:rsidRPr="000122FA" w:rsidRDefault="000122FA" w:rsidP="000122FA">
      <w:pPr>
        <w:rPr>
          <w:color w:val="FF0000"/>
        </w:rPr>
      </w:pPr>
      <w:r w:rsidRPr="000122FA">
        <w:rPr>
          <w:color w:val="FF0000"/>
        </w:rPr>
        <w:t xml:space="preserve">  - Use a checklist to ensure all quality standards are met.</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Documentation:</w:t>
      </w:r>
    </w:p>
    <w:p w:rsidR="000122FA" w:rsidRPr="000122FA" w:rsidRDefault="000122FA" w:rsidP="000122FA">
      <w:pPr>
        <w:rPr>
          <w:color w:val="FF0000"/>
        </w:rPr>
      </w:pPr>
      <w:r w:rsidRPr="000122FA">
        <w:rPr>
          <w:color w:val="FF0000"/>
        </w:rPr>
        <w:t xml:space="preserve">  - Record the inspection results, noting any defects or areas requiring rework.</w:t>
      </w:r>
    </w:p>
    <w:p w:rsidR="000122FA" w:rsidRPr="000122FA" w:rsidRDefault="000122FA" w:rsidP="000122FA">
      <w:pPr>
        <w:rPr>
          <w:color w:val="FF0000"/>
        </w:rPr>
      </w:pPr>
      <w:r w:rsidRPr="000122FA">
        <w:rPr>
          <w:color w:val="FF0000"/>
        </w:rPr>
        <w:t xml:space="preserve">  - Address any issues by making necessary adjustments or repair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Marking Memo</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1. Unpacking and Layout (10 marks)</w:t>
      </w:r>
    </w:p>
    <w:p w:rsidR="000122FA" w:rsidRPr="000122FA" w:rsidRDefault="000122FA" w:rsidP="000122FA">
      <w:pPr>
        <w:rPr>
          <w:color w:val="FF0000"/>
        </w:rPr>
      </w:pPr>
      <w:r w:rsidRPr="000122FA">
        <w:rPr>
          <w:color w:val="FF0000"/>
        </w:rPr>
        <w:t xml:space="preserve">- </w:t>
      </w:r>
      <w:proofErr w:type="spellStart"/>
      <w:r w:rsidRPr="000122FA">
        <w:rPr>
          <w:color w:val="FF0000"/>
        </w:rPr>
        <w:t>Organised</w:t>
      </w:r>
      <w:proofErr w:type="spellEnd"/>
      <w:r w:rsidRPr="000122FA">
        <w:rPr>
          <w:color w:val="FF0000"/>
        </w:rPr>
        <w:t xml:space="preserve"> workplace layout (5 marks)</w:t>
      </w:r>
    </w:p>
    <w:p w:rsidR="000122FA" w:rsidRPr="000122FA" w:rsidRDefault="000122FA" w:rsidP="000122FA">
      <w:pPr>
        <w:rPr>
          <w:color w:val="FF0000"/>
        </w:rPr>
      </w:pPr>
      <w:r w:rsidRPr="000122FA">
        <w:rPr>
          <w:color w:val="FF0000"/>
        </w:rPr>
        <w:t>- Verification of all components (5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2. Quality Check (10 marks)</w:t>
      </w:r>
    </w:p>
    <w:p w:rsidR="000122FA" w:rsidRPr="000122FA" w:rsidRDefault="000122FA" w:rsidP="000122FA">
      <w:pPr>
        <w:rPr>
          <w:color w:val="FF0000"/>
        </w:rPr>
      </w:pPr>
      <w:r w:rsidRPr="000122FA">
        <w:rPr>
          <w:color w:val="FF0000"/>
        </w:rPr>
        <w:t>- Thorough quality check process (5 marks)</w:t>
      </w:r>
    </w:p>
    <w:p w:rsidR="000122FA" w:rsidRPr="000122FA" w:rsidRDefault="000122FA" w:rsidP="000122FA">
      <w:pPr>
        <w:rPr>
          <w:color w:val="FF0000"/>
        </w:rPr>
      </w:pPr>
      <w:r w:rsidRPr="000122FA">
        <w:rPr>
          <w:color w:val="FF0000"/>
        </w:rPr>
        <w:t>- Proper documentation of defects (5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3. Thread Selection and Machine Settings (20 marks)</w:t>
      </w:r>
    </w:p>
    <w:p w:rsidR="000122FA" w:rsidRPr="000122FA" w:rsidRDefault="000122FA" w:rsidP="000122FA">
      <w:pPr>
        <w:rPr>
          <w:color w:val="FF0000"/>
        </w:rPr>
      </w:pPr>
      <w:r w:rsidRPr="000122FA">
        <w:rPr>
          <w:color w:val="FF0000"/>
        </w:rPr>
        <w:t>- Appropriate thread selection (10 marks)</w:t>
      </w:r>
    </w:p>
    <w:p w:rsidR="000122FA" w:rsidRPr="000122FA" w:rsidRDefault="000122FA" w:rsidP="000122FA">
      <w:pPr>
        <w:rPr>
          <w:color w:val="FF0000"/>
        </w:rPr>
      </w:pPr>
      <w:r w:rsidRPr="000122FA">
        <w:rPr>
          <w:color w:val="FF0000"/>
        </w:rPr>
        <w:t>- Accurate machine settings inspection (10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4. Component Alignment and Sewing (20 marks)</w:t>
      </w:r>
    </w:p>
    <w:p w:rsidR="000122FA" w:rsidRPr="000122FA" w:rsidRDefault="000122FA" w:rsidP="000122FA">
      <w:pPr>
        <w:rPr>
          <w:color w:val="FF0000"/>
        </w:rPr>
      </w:pPr>
      <w:r w:rsidRPr="000122FA">
        <w:rPr>
          <w:color w:val="FF0000"/>
        </w:rPr>
        <w:t>- Accurate alignment of components (10 marks)</w:t>
      </w:r>
    </w:p>
    <w:p w:rsidR="000122FA" w:rsidRPr="000122FA" w:rsidRDefault="000122FA" w:rsidP="000122FA">
      <w:pPr>
        <w:rPr>
          <w:color w:val="FF0000"/>
        </w:rPr>
      </w:pPr>
      <w:r w:rsidRPr="000122FA">
        <w:rPr>
          <w:color w:val="FF0000"/>
        </w:rPr>
        <w:t>- Effective sewing machine operation (10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5. Assembly of Trim Items (20 marks)</w:t>
      </w:r>
    </w:p>
    <w:p w:rsidR="000122FA" w:rsidRPr="000122FA" w:rsidRDefault="000122FA" w:rsidP="000122FA">
      <w:pPr>
        <w:rPr>
          <w:color w:val="FF0000"/>
        </w:rPr>
      </w:pPr>
      <w:r w:rsidRPr="000122FA">
        <w:rPr>
          <w:color w:val="FF0000"/>
        </w:rPr>
        <w:t>- Proper sewing of trim items (10 marks)</w:t>
      </w:r>
    </w:p>
    <w:p w:rsidR="000122FA" w:rsidRPr="000122FA" w:rsidRDefault="000122FA" w:rsidP="000122FA">
      <w:pPr>
        <w:rPr>
          <w:color w:val="FF0000"/>
        </w:rPr>
      </w:pPr>
      <w:r w:rsidRPr="000122FA">
        <w:rPr>
          <w:color w:val="FF0000"/>
        </w:rPr>
        <w:t>- Quality measures for trim items (10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6. Final Quality Inspection (20 marks)</w:t>
      </w:r>
    </w:p>
    <w:p w:rsidR="000122FA" w:rsidRPr="000122FA" w:rsidRDefault="000122FA" w:rsidP="000122FA">
      <w:pPr>
        <w:rPr>
          <w:color w:val="FF0000"/>
        </w:rPr>
      </w:pPr>
      <w:r w:rsidRPr="000122FA">
        <w:rPr>
          <w:color w:val="FF0000"/>
        </w:rPr>
        <w:t>- Thorough final quality inspection (10 marks)</w:t>
      </w:r>
    </w:p>
    <w:p w:rsidR="000122FA" w:rsidRPr="000122FA" w:rsidRDefault="000122FA" w:rsidP="000122FA">
      <w:pPr>
        <w:rPr>
          <w:color w:val="FF0000"/>
        </w:rPr>
      </w:pPr>
      <w:r w:rsidRPr="000122FA">
        <w:rPr>
          <w:color w:val="FF0000"/>
        </w:rPr>
        <w:t>- Proper documentation and issue resolution (10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xml:space="preserve"> Total: 100 marks</w:t>
      </w:r>
    </w:p>
    <w:p w:rsidR="000122FA" w:rsidRPr="000122FA" w:rsidRDefault="000122FA" w:rsidP="000122FA">
      <w:pPr>
        <w:rPr>
          <w:color w:val="FF0000"/>
        </w:rPr>
      </w:pPr>
    </w:p>
    <w:p w:rsidR="000122FA" w:rsidRPr="000122FA" w:rsidRDefault="000122FA" w:rsidP="000122FA">
      <w:pPr>
        <w:rPr>
          <w:color w:val="FF0000"/>
        </w:rPr>
      </w:pPr>
      <w:r w:rsidRPr="000122FA">
        <w:rPr>
          <w:color w:val="FF0000"/>
        </w:rPr>
        <w:t>- Pass Mark: 70 marks (minimum competency in all criteria)</w:t>
      </w:r>
    </w:p>
    <w:p w:rsidR="000122FA" w:rsidRPr="000122FA" w:rsidRDefault="000122FA" w:rsidP="000122FA">
      <w:pPr>
        <w:rPr>
          <w:color w:val="FF0000"/>
        </w:rPr>
      </w:pPr>
      <w:r w:rsidRPr="000122FA">
        <w:rPr>
          <w:color w:val="FF0000"/>
        </w:rPr>
        <w:t>- Distinction: 85 marks (high competency in all criteria)</w:t>
      </w:r>
    </w:p>
    <w:p w:rsidR="000122FA" w:rsidRDefault="000122FA" w:rsidP="000122FA"/>
    <w:p w:rsidR="000122FA" w:rsidRDefault="000122FA">
      <w:pPr>
        <w:spacing w:before="0" w:after="160" w:line="259" w:lineRule="auto"/>
        <w:jc w:val="left"/>
        <w:rPr>
          <w:rFonts w:ascii="Century Gothic" w:hAnsi="Century Gothic" w:cs="Arial"/>
          <w:b/>
          <w:bCs/>
          <w:sz w:val="36"/>
          <w:szCs w:val="28"/>
          <w:lang w:val="en-ZA"/>
        </w:rPr>
      </w:pPr>
      <w:bookmarkStart w:id="33" w:name="_Toc167686995"/>
      <w:r>
        <w:rPr>
          <w:rFonts w:ascii="Century Gothic" w:hAnsi="Century Gothic" w:cs="Arial"/>
          <w:bCs/>
          <w:i/>
          <w:lang w:val="en-ZA"/>
        </w:rPr>
        <w:br w:type="page"/>
      </w:r>
    </w:p>
    <w:p w:rsidR="00885F9B" w:rsidRPr="00A362A0" w:rsidRDefault="00885F9B" w:rsidP="00885F9B">
      <w:pPr>
        <w:pStyle w:val="Heading2"/>
        <w:rPr>
          <w:rFonts w:ascii="Century Gothic" w:hAnsi="Century Gothic" w:cs="Arial"/>
          <w:bCs/>
          <w:i w:val="0"/>
          <w:sz w:val="20"/>
          <w:szCs w:val="20"/>
          <w:lang w:val="en-ZA" w:eastAsia="en-ZA"/>
        </w:rPr>
      </w:pPr>
      <w:bookmarkStart w:id="34" w:name="_Toc197271843"/>
      <w:r w:rsidRPr="00A362A0">
        <w:rPr>
          <w:rFonts w:ascii="Century Gothic" w:hAnsi="Century Gothic" w:cs="Arial"/>
          <w:bCs/>
          <w:i w:val="0"/>
          <w:lang w:val="en-ZA"/>
        </w:rPr>
        <w:lastRenderedPageBreak/>
        <w:t>GUIDELINES</w:t>
      </w:r>
      <w:bookmarkEnd w:id="33"/>
      <w:bookmarkEnd w:id="34"/>
    </w:p>
    <w:p w:rsidR="00885F9B" w:rsidRPr="00A362A0" w:rsidRDefault="00885F9B" w:rsidP="00885F9B">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885F9B" w:rsidRPr="00A362A0" w:rsidRDefault="00885F9B" w:rsidP="00885F9B">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885F9B" w:rsidRPr="00A362A0" w:rsidRDefault="00885F9B" w:rsidP="00885F9B">
      <w:pPr>
        <w:spacing w:line="360" w:lineRule="auto"/>
        <w:rPr>
          <w:rFonts w:ascii="Century Gothic" w:hAnsi="Century Gothic"/>
          <w:b/>
          <w:sz w:val="22"/>
          <w:szCs w:val="22"/>
          <w:lang w:val="en-ZA"/>
        </w:rPr>
      </w:pPr>
    </w:p>
    <w:p w:rsidR="00885F9B" w:rsidRPr="00A362A0" w:rsidRDefault="00885F9B" w:rsidP="00885F9B">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00C60526" w:rsidRPr="00C60526">
        <w:rPr>
          <w:rFonts w:ascii="Century Gothic" w:hAnsi="Century Gothic"/>
          <w:b/>
          <w:sz w:val="22"/>
          <w:szCs w:val="22"/>
          <w:lang w:val="en-ZA"/>
        </w:rPr>
        <w:t>PM-09-PS05: Conduct sewing operations where necessary to seam cushions and join various sections of covering material</w:t>
      </w:r>
    </w:p>
    <w:p w:rsidR="00885F9B" w:rsidRPr="00A362A0" w:rsidRDefault="00885F9B" w:rsidP="00885F9B">
      <w:pPr>
        <w:spacing w:line="360" w:lineRule="auto"/>
        <w:rPr>
          <w:rFonts w:ascii="Century Gothic" w:hAnsi="Century Gothic"/>
          <w:b/>
          <w:sz w:val="22"/>
          <w:szCs w:val="22"/>
          <w:lang w:val="en-ZA"/>
        </w:rPr>
      </w:pPr>
    </w:p>
    <w:p w:rsidR="00885F9B"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885F9B" w:rsidRPr="00A362A0" w:rsidRDefault="00885F9B" w:rsidP="00885F9B">
      <w:pPr>
        <w:spacing w:line="360" w:lineRule="auto"/>
        <w:rPr>
          <w:rFonts w:ascii="Century Gothic" w:hAnsi="Century Gothic"/>
          <w:sz w:val="22"/>
          <w:szCs w:val="22"/>
          <w:lang w:val="en-ZA"/>
        </w:rPr>
      </w:pPr>
    </w:p>
    <w:p w:rsidR="00885F9B"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885F9B" w:rsidRDefault="00885F9B">
      <w:pPr>
        <w:spacing w:before="0" w:after="160" w:line="259" w:lineRule="auto"/>
        <w:jc w:val="left"/>
        <w:rPr>
          <w:rFonts w:ascii="Century Gothic" w:hAnsi="Century Gothic"/>
          <w:b/>
          <w:bCs/>
          <w:sz w:val="28"/>
          <w:lang w:val="en-ZA"/>
        </w:rPr>
      </w:pPr>
      <w:r>
        <w:rPr>
          <w:rFonts w:ascii="Century Gothic" w:hAnsi="Century Gothic"/>
          <w:b/>
          <w:bCs/>
          <w:sz w:val="28"/>
          <w:lang w:val="en-ZA"/>
        </w:rPr>
        <w:br w:type="page"/>
      </w:r>
    </w:p>
    <w:p w:rsidR="00672F17" w:rsidRPr="00A362A0" w:rsidRDefault="00672F17" w:rsidP="00672F17">
      <w:pPr>
        <w:spacing w:before="0" w:after="160" w:line="259" w:lineRule="auto"/>
        <w:jc w:val="left"/>
        <w:rPr>
          <w:rFonts w:ascii="Century Gothic" w:hAnsi="Century Gothic"/>
          <w:b/>
          <w:bCs/>
          <w:sz w:val="28"/>
          <w:lang w:val="en-ZA"/>
        </w:rPr>
      </w:pPr>
    </w:p>
    <w:p w:rsidR="00672F17" w:rsidRPr="00A362A0" w:rsidRDefault="00672F17" w:rsidP="00672F17">
      <w:pPr>
        <w:spacing w:before="0" w:after="0" w:line="276" w:lineRule="auto"/>
        <w:jc w:val="left"/>
        <w:rPr>
          <w:rFonts w:ascii="Century Gothic" w:hAnsi="Century Gothic" w:cs="Arial"/>
          <w:b/>
          <w:color w:val="000000"/>
          <w:sz w:val="28"/>
          <w:szCs w:val="28"/>
          <w:lang w:val="en-ZA"/>
        </w:rPr>
      </w:pPr>
      <w:r w:rsidRPr="00A362A0">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A362A0" w:rsidTr="008B4463">
        <w:trPr>
          <w:jc w:val="center"/>
        </w:trPr>
        <w:tc>
          <w:tcPr>
            <w:tcW w:w="5033" w:type="dxa"/>
          </w:tcPr>
          <w:p w:rsidR="00672F17" w:rsidRPr="00A362A0" w:rsidRDefault="00672F17" w:rsidP="008B4463">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672F17" w:rsidRPr="00A362A0" w:rsidRDefault="00672F17" w:rsidP="008B4463">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672F17" w:rsidRPr="00A362A0" w:rsidRDefault="00672F17" w:rsidP="008B4463">
            <w:pPr>
              <w:spacing w:before="0" w:after="0" w:line="276" w:lineRule="auto"/>
              <w:jc w:val="left"/>
              <w:rPr>
                <w:rFonts w:ascii="Century Gothic" w:hAnsi="Century Gothic" w:cs="Arial"/>
                <w:color w:val="000000"/>
                <w:sz w:val="22"/>
                <w:szCs w:val="22"/>
                <w:lang w:val="en-ZA"/>
              </w:rPr>
            </w:pPr>
          </w:p>
          <w:p w:rsidR="00672F17" w:rsidRPr="00A362A0" w:rsidRDefault="00672F17" w:rsidP="008B4463">
            <w:pPr>
              <w:spacing w:before="0" w:after="0" w:line="276" w:lineRule="auto"/>
              <w:jc w:val="left"/>
              <w:rPr>
                <w:rFonts w:ascii="Century Gothic" w:hAnsi="Century Gothic" w:cs="Arial"/>
                <w:color w:val="000000"/>
                <w:sz w:val="22"/>
                <w:szCs w:val="22"/>
                <w:lang w:val="en-ZA"/>
              </w:rPr>
            </w:pPr>
          </w:p>
          <w:p w:rsidR="00672F17" w:rsidRPr="00A362A0" w:rsidRDefault="00672F17" w:rsidP="008B4463">
            <w:pPr>
              <w:spacing w:before="0" w:after="0" w:line="276" w:lineRule="auto"/>
              <w:jc w:val="left"/>
              <w:rPr>
                <w:rFonts w:ascii="Century Gothic" w:hAnsi="Century Gothic" w:cs="Arial"/>
                <w:b/>
                <w:color w:val="000000"/>
                <w:sz w:val="22"/>
                <w:szCs w:val="22"/>
                <w:lang w:val="en-ZA"/>
              </w:rPr>
            </w:pPr>
          </w:p>
          <w:p w:rsidR="00672F17" w:rsidRPr="00A362A0" w:rsidRDefault="00672F17" w:rsidP="008B4463">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672F17" w:rsidRPr="00A362A0"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A362A0" w:rsidTr="008B4463">
        <w:trPr>
          <w:jc w:val="center"/>
        </w:trPr>
        <w:tc>
          <w:tcPr>
            <w:tcW w:w="3034"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672F17" w:rsidRPr="00A362A0" w:rsidTr="008B4463">
        <w:trPr>
          <w:jc w:val="center"/>
        </w:trPr>
        <w:tc>
          <w:tcPr>
            <w:tcW w:w="3034" w:type="dxa"/>
            <w:shd w:val="clear" w:color="auto" w:fill="D9D9D9"/>
          </w:tcPr>
          <w:p w:rsidR="00672F17" w:rsidRPr="00A362A0"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ind w:left="360"/>
              <w:rPr>
                <w:rFonts w:ascii="Century Gothic" w:hAnsi="Century Gothic" w:cs="Arial"/>
                <w:bCs/>
                <w:lang w:val="en-ZA"/>
              </w:rPr>
            </w:pP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ind w:left="36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bl>
    <w:p w:rsidR="00672F17" w:rsidRPr="00A362A0"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A362A0" w:rsidTr="008B4463">
        <w:trPr>
          <w:jc w:val="center"/>
        </w:trPr>
        <w:tc>
          <w:tcPr>
            <w:tcW w:w="9353" w:type="dxa"/>
            <w:gridSpan w:val="3"/>
          </w:tcPr>
          <w:p w:rsidR="00672F17" w:rsidRPr="00A362A0" w:rsidRDefault="00672F17" w:rsidP="008B4463">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672F17" w:rsidRPr="00A362A0" w:rsidRDefault="00672F17" w:rsidP="008B4463">
            <w:pPr>
              <w:spacing w:before="0" w:after="0"/>
              <w:jc w:val="left"/>
              <w:rPr>
                <w:rFonts w:ascii="Century Gothic" w:hAnsi="Century Gothic" w:cs="Arial"/>
                <w:b/>
                <w:color w:val="000000"/>
                <w:sz w:val="22"/>
                <w:szCs w:val="22"/>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tc>
      </w:tr>
      <w:tr w:rsidR="00672F17" w:rsidRPr="00A362A0" w:rsidTr="008B4463">
        <w:trPr>
          <w:jc w:val="center"/>
        </w:trPr>
        <w:tc>
          <w:tcPr>
            <w:tcW w:w="2856"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672F17" w:rsidRPr="00A362A0" w:rsidRDefault="00672F17" w:rsidP="008B4463">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672F17" w:rsidRPr="00A362A0" w:rsidRDefault="00672F17" w:rsidP="008B4463">
            <w:pPr>
              <w:spacing w:before="0" w:after="0"/>
              <w:jc w:val="left"/>
              <w:rPr>
                <w:rFonts w:ascii="Century Gothic" w:hAnsi="Century Gothic" w:cs="Arial"/>
                <w:b/>
                <w:color w:val="000000"/>
                <w:sz w:val="22"/>
                <w:szCs w:val="22"/>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672F17" w:rsidRPr="00A362A0" w:rsidRDefault="00672F17" w:rsidP="00672F17">
      <w:pPr>
        <w:rPr>
          <w:rFonts w:ascii="Century Gothic" w:hAnsi="Century Gothic"/>
          <w:lang w:val="en-ZA"/>
        </w:rPr>
      </w:pPr>
    </w:p>
    <w:p w:rsidR="00BE6A39" w:rsidRPr="00A362A0" w:rsidRDefault="00672F17" w:rsidP="00107C52">
      <w:pPr>
        <w:spacing w:before="0" w:after="160" w:line="259" w:lineRule="auto"/>
        <w:jc w:val="left"/>
        <w:rPr>
          <w:rFonts w:ascii="Century Gothic" w:hAnsi="Century Gothic"/>
          <w:lang w:val="en-ZA"/>
        </w:rPr>
      </w:pPr>
      <w:r w:rsidRPr="00A362A0">
        <w:rPr>
          <w:rFonts w:ascii="Century Gothic" w:hAnsi="Century Gothic"/>
          <w:lang w:val="en-ZA"/>
        </w:rPr>
        <w:br w:type="page"/>
      </w:r>
    </w:p>
    <w:p w:rsidR="00CB77AB" w:rsidRDefault="00BB26ED" w:rsidP="000122FA">
      <w:pPr>
        <w:pStyle w:val="Heading1"/>
        <w:framePr w:wrap="around"/>
        <w:rPr>
          <w:lang w:val="en-ZA"/>
        </w:rPr>
      </w:pPr>
      <w:bookmarkStart w:id="35" w:name="_Toc197271844"/>
      <w:r w:rsidRPr="00BB26ED">
        <w:rPr>
          <w:lang w:val="en-ZA"/>
        </w:rPr>
        <w:lastRenderedPageBreak/>
        <w:t>PM-09-PS06: Repair and reupholster furniture by fitting and securing material on inside of arms, back, seat, over outside back and arms of prepared wooden frame</w:t>
      </w:r>
      <w:bookmarkEnd w:id="35"/>
    </w:p>
    <w:p w:rsidR="00BB26ED" w:rsidRDefault="00BB26ED" w:rsidP="006C4A1B">
      <w:pPr>
        <w:rPr>
          <w:rFonts w:ascii="Century Gothic" w:hAnsi="Century Gothic"/>
          <w:b/>
          <w:sz w:val="36"/>
          <w:szCs w:val="28"/>
          <w:lang w:val="en-ZA"/>
        </w:rPr>
      </w:pPr>
    </w:p>
    <w:p w:rsidR="00BB26ED" w:rsidRDefault="00BB26ED" w:rsidP="006C4A1B">
      <w:pPr>
        <w:rPr>
          <w:rFonts w:ascii="Century Gothic" w:hAnsi="Century Gothic"/>
          <w:b/>
          <w:sz w:val="36"/>
          <w:szCs w:val="28"/>
          <w:lang w:val="en-ZA"/>
        </w:rPr>
      </w:pPr>
    </w:p>
    <w:p w:rsidR="008B30AD" w:rsidRDefault="008B30AD" w:rsidP="008B30AD">
      <w:r>
        <w:t>Scope of Practical Skill</w:t>
      </w:r>
    </w:p>
    <w:p w:rsidR="008B30AD" w:rsidRDefault="008B30AD" w:rsidP="008B30AD"/>
    <w:p w:rsidR="008B30AD" w:rsidRDefault="008B30AD" w:rsidP="008B30AD">
      <w:r>
        <w:t xml:space="preserve">The PM-09-PS06 module aims to develop learners' expertise in the repair and </w:t>
      </w:r>
      <w:proofErr w:type="spellStart"/>
      <w:r>
        <w:t>reupholstery</w:t>
      </w:r>
      <w:proofErr w:type="spellEnd"/>
      <w:r>
        <w:t xml:space="preserve"> of furniture by correctly fitting and securing materials to various parts of a prepared wooden frame. This process involves meticulous attention to detail to ensure the material is appropriately aligned and secured, maintaining the furniture's aesthetic and structural integrity.</w:t>
      </w:r>
    </w:p>
    <w:p w:rsidR="008B30AD" w:rsidRDefault="008B30AD" w:rsidP="008B30AD"/>
    <w:p w:rsidR="008B30AD" w:rsidRDefault="008B30AD" w:rsidP="008B30AD">
      <w:r>
        <w:t>Given an upholstery item to be reupholstered or repaired, along with the necessary raw materials, consumables, tools, and equipment, the learner must be able to:</w:t>
      </w:r>
    </w:p>
    <w:p w:rsidR="008B30AD" w:rsidRDefault="008B30AD" w:rsidP="008B30AD"/>
    <w:p w:rsidR="008B30AD" w:rsidRDefault="008B30AD" w:rsidP="008B30AD">
      <w:r>
        <w:t>- Conduct a quality inspection of the prepared frame and materials.</w:t>
      </w:r>
    </w:p>
    <w:p w:rsidR="008B30AD" w:rsidRDefault="008B30AD" w:rsidP="008B30AD">
      <w:r>
        <w:t>- Accurately fit and secure materials to the inside arms, back, seat, and over the outside back and arms of the furniture frame.</w:t>
      </w:r>
    </w:p>
    <w:p w:rsidR="008B30AD" w:rsidRDefault="008B30AD" w:rsidP="008B30AD">
      <w:r>
        <w:t xml:space="preserve">- </w:t>
      </w:r>
      <w:proofErr w:type="spellStart"/>
      <w:r>
        <w:t>Utilise</w:t>
      </w:r>
      <w:proofErr w:type="spellEnd"/>
      <w:r>
        <w:t xml:space="preserve"> hand tools, power tools, and staples to attach materials, ensuring a smooth finish and adherence to design specifications.</w:t>
      </w:r>
    </w:p>
    <w:p w:rsidR="008B30AD" w:rsidRDefault="008B30AD" w:rsidP="008B30AD">
      <w:r>
        <w:t>- Perform finishing touches, including adding trimmings and accessories.</w:t>
      </w:r>
    </w:p>
    <w:p w:rsidR="008B30AD" w:rsidRDefault="008B30AD" w:rsidP="008B30AD"/>
    <w:p w:rsidR="008B30AD" w:rsidRDefault="008B30AD" w:rsidP="008B30AD">
      <w:r>
        <w:t xml:space="preserve"> Applied Knowledge</w:t>
      </w:r>
    </w:p>
    <w:p w:rsidR="008B30AD" w:rsidRDefault="008B30AD" w:rsidP="008B30AD"/>
    <w:p w:rsidR="008B30AD" w:rsidRDefault="008B30AD" w:rsidP="008B30AD">
      <w:r>
        <w:t>To effectively repair and reupholster furniture, learners must possess a thorough understanding of the following areas:</w:t>
      </w:r>
    </w:p>
    <w:p w:rsidR="008B30AD" w:rsidRDefault="008B30AD" w:rsidP="008B30AD"/>
    <w:p w:rsidR="008B30AD" w:rsidRDefault="008B30AD" w:rsidP="008B30AD">
      <w:r>
        <w:t>1. Material Properties: Knowledge of different upholstery materials and their properties to ensure the correct selection and handling during the fitting and securing process.</w:t>
      </w:r>
    </w:p>
    <w:p w:rsidR="008B30AD" w:rsidRDefault="008B30AD" w:rsidP="008B30AD">
      <w:r>
        <w:t>2. Fitting Techniques: Proficiency in various fitting techniques to ensure that materials are stretched and aligned correctly over the furniture frame.</w:t>
      </w:r>
    </w:p>
    <w:p w:rsidR="008B30AD" w:rsidRDefault="008B30AD" w:rsidP="008B30AD">
      <w:r>
        <w:t>3. Securing Methods: Skills in using different tools and methods to securely attach materials to the frame, ensuring durability and a neat finish.</w:t>
      </w:r>
    </w:p>
    <w:p w:rsidR="008B30AD" w:rsidRDefault="008B30AD" w:rsidP="008B30AD">
      <w:r>
        <w:lastRenderedPageBreak/>
        <w:t>4. Quality Standards: Understanding of industry quality standards to conduct thorough inspections and ensure all work meets these standards.</w:t>
      </w:r>
    </w:p>
    <w:p w:rsidR="008B30AD" w:rsidRDefault="008B30AD" w:rsidP="008B30AD">
      <w:r>
        <w:t xml:space="preserve">5. Safety Practices: Adherence to safety guidelines and best practices to maintain a safe working environment while performing </w:t>
      </w:r>
      <w:proofErr w:type="spellStart"/>
      <w:r>
        <w:t>reupholstery</w:t>
      </w:r>
      <w:proofErr w:type="spellEnd"/>
      <w:r>
        <w:t xml:space="preserve"> tasks.</w:t>
      </w:r>
    </w:p>
    <w:p w:rsidR="008B30AD" w:rsidRDefault="008B30AD" w:rsidP="008B30AD"/>
    <w:p w:rsidR="008B30AD" w:rsidRDefault="008B30AD" w:rsidP="008B30AD">
      <w:r>
        <w:t xml:space="preserve"> Internal Assessment Criteria</w:t>
      </w:r>
    </w:p>
    <w:p w:rsidR="008B30AD" w:rsidRDefault="008B30AD" w:rsidP="008B30AD"/>
    <w:p w:rsidR="008B30AD" w:rsidRDefault="008B30AD" w:rsidP="008B30AD">
      <w:r>
        <w:t>The assessment of learners in this module will be based on the following criteria:</w:t>
      </w:r>
    </w:p>
    <w:p w:rsidR="008B30AD" w:rsidRDefault="008B30AD" w:rsidP="008B30AD"/>
    <w:p w:rsidR="008B30AD" w:rsidRDefault="008B30AD" w:rsidP="008B30AD">
      <w:r>
        <w:t>1. Quality Inspection:</w:t>
      </w:r>
    </w:p>
    <w:p w:rsidR="008B30AD" w:rsidRDefault="008B30AD" w:rsidP="008B30AD">
      <w:r>
        <w:t xml:space="preserve">   - Conduct a thorough inspection of the prepared frame and materials to identify any defects.</w:t>
      </w:r>
    </w:p>
    <w:p w:rsidR="008B30AD" w:rsidRDefault="008B30AD" w:rsidP="008B30AD">
      <w:r>
        <w:t xml:space="preserve">   - Document any defects and take necessary corrective actions.</w:t>
      </w:r>
    </w:p>
    <w:p w:rsidR="008B30AD" w:rsidRDefault="008B30AD" w:rsidP="008B30AD"/>
    <w:p w:rsidR="008B30AD" w:rsidRDefault="008B30AD" w:rsidP="008B30AD">
      <w:r>
        <w:t>2. Material Fitting:</w:t>
      </w:r>
    </w:p>
    <w:p w:rsidR="008B30AD" w:rsidRDefault="008B30AD" w:rsidP="008B30AD">
      <w:r>
        <w:t xml:space="preserve">   - Accurately fit materials to the inside arms, back, seat, and over the outside back and arms of the frame.</w:t>
      </w:r>
    </w:p>
    <w:p w:rsidR="008B30AD" w:rsidRDefault="008B30AD" w:rsidP="008B30AD">
      <w:r>
        <w:t xml:space="preserve">   - Ensure materials are properly aligned and free from wrinkles or puckering.</w:t>
      </w:r>
    </w:p>
    <w:p w:rsidR="008B30AD" w:rsidRDefault="008B30AD" w:rsidP="008B30AD"/>
    <w:p w:rsidR="008B30AD" w:rsidRDefault="008B30AD" w:rsidP="008B30AD">
      <w:r>
        <w:t>3. Securing Materials:</w:t>
      </w:r>
    </w:p>
    <w:p w:rsidR="008B30AD" w:rsidRDefault="008B30AD" w:rsidP="008B30AD">
      <w:r>
        <w:t xml:space="preserve">   - Use appropriate hand tools, power tools, and staples to securely attach materials to the frame.</w:t>
      </w:r>
    </w:p>
    <w:p w:rsidR="008B30AD" w:rsidRDefault="008B30AD" w:rsidP="008B30AD">
      <w:r>
        <w:t xml:space="preserve">   - Follow the correct sequence and methods for securing materials to ensure a smooth and durable finish.</w:t>
      </w:r>
    </w:p>
    <w:p w:rsidR="008B30AD" w:rsidRDefault="008B30AD" w:rsidP="008B30AD"/>
    <w:p w:rsidR="008B30AD" w:rsidRDefault="008B30AD" w:rsidP="008B30AD">
      <w:r>
        <w:t>4. Finishing Touches:</w:t>
      </w:r>
    </w:p>
    <w:p w:rsidR="008B30AD" w:rsidRDefault="008B30AD" w:rsidP="008B30AD">
      <w:r>
        <w:t xml:space="preserve">   - Add trimmings and other accessories as required, ensuring they are securely attached and aesthetically pleasing.</w:t>
      </w:r>
    </w:p>
    <w:p w:rsidR="008B30AD" w:rsidRDefault="008B30AD" w:rsidP="008B30AD">
      <w:r>
        <w:t xml:space="preserve">   - Perform a final quality inspection to ensure all lines and patterns comply with design specifications.</w:t>
      </w:r>
    </w:p>
    <w:p w:rsidR="008B30AD" w:rsidRDefault="008B30AD" w:rsidP="008B30AD"/>
    <w:p w:rsidR="008B30AD" w:rsidRDefault="008B30AD">
      <w:pPr>
        <w:spacing w:before="0" w:after="160" w:line="259" w:lineRule="auto"/>
        <w:jc w:val="left"/>
      </w:pPr>
      <w:r>
        <w:br w:type="page"/>
      </w:r>
    </w:p>
    <w:p w:rsidR="008B30AD" w:rsidRDefault="008B30AD" w:rsidP="008B30AD">
      <w:pPr>
        <w:pStyle w:val="Heading2"/>
      </w:pPr>
      <w:r>
        <w:lastRenderedPageBreak/>
        <w:t xml:space="preserve"> </w:t>
      </w:r>
      <w:bookmarkStart w:id="36" w:name="_Toc197271845"/>
      <w:r>
        <w:t>Case Study: Reupholstering an Armchair</w:t>
      </w:r>
      <w:bookmarkEnd w:id="36"/>
    </w:p>
    <w:p w:rsidR="008B30AD" w:rsidRDefault="008B30AD" w:rsidP="008B30AD"/>
    <w:p w:rsidR="008B30AD" w:rsidRDefault="008B30AD" w:rsidP="008B30AD">
      <w:r>
        <w:t xml:space="preserve"> Scenario</w:t>
      </w:r>
    </w:p>
    <w:p w:rsidR="008B30AD" w:rsidRDefault="008B30AD" w:rsidP="008B30AD"/>
    <w:p w:rsidR="008B30AD" w:rsidRDefault="008B30AD" w:rsidP="008B30AD">
      <w:r>
        <w:t xml:space="preserve">You are tasked with reupholstering an armchair. The original fabric has worn out, and the frame has been prepared for </w:t>
      </w:r>
      <w:proofErr w:type="spellStart"/>
      <w:r>
        <w:t>reupholstery</w:t>
      </w:r>
      <w:proofErr w:type="spellEnd"/>
      <w:r>
        <w:t>. You have been provided with new fabric, padding, and necessary tools. Your goal is to fit and secure the new fabric to the inside arms, back, seat, and over the outside back and arms, ensuring a high-quality finish.</w:t>
      </w:r>
    </w:p>
    <w:p w:rsidR="008B30AD" w:rsidRDefault="008B30AD" w:rsidP="008B30AD"/>
    <w:p w:rsidR="008B30AD" w:rsidRDefault="008B30AD" w:rsidP="008B30AD">
      <w:r>
        <w:t xml:space="preserve"> Questions</w:t>
      </w:r>
    </w:p>
    <w:p w:rsidR="008B30AD" w:rsidRDefault="008B30AD" w:rsidP="008B30AD"/>
    <w:p w:rsidR="008B30AD" w:rsidRDefault="008B30AD" w:rsidP="008B30AD">
      <w:r>
        <w:t>1. Quality Inspection</w:t>
      </w:r>
    </w:p>
    <w:p w:rsidR="008B30AD" w:rsidRDefault="008B30AD" w:rsidP="008B30AD">
      <w:r>
        <w:t xml:space="preserve">   - How would you inspect the prepared frame and materials for defects?</w:t>
      </w:r>
    </w:p>
    <w:p w:rsidR="008B30AD" w:rsidRDefault="008B30AD" w:rsidP="008B30AD">
      <w:r>
        <w:t xml:space="preserve">   - What steps would you take to document and correct any defects found?</w:t>
      </w:r>
    </w:p>
    <w:p w:rsidR="008B30AD" w:rsidRDefault="008B30AD" w:rsidP="008B30AD"/>
    <w:p w:rsidR="008B30AD" w:rsidRDefault="008B30AD" w:rsidP="008B30AD">
      <w:r>
        <w:t>2. Material Fitting</w:t>
      </w:r>
    </w:p>
    <w:p w:rsidR="008B30AD" w:rsidRDefault="008B30AD" w:rsidP="008B30AD">
      <w:r>
        <w:t xml:space="preserve">   - Describe the process of fitting the new fabric to the inside arms, back, seat, and over the outside back and arms.</w:t>
      </w:r>
    </w:p>
    <w:p w:rsidR="008B30AD" w:rsidRDefault="008B30AD" w:rsidP="008B30AD">
      <w:r>
        <w:t xml:space="preserve">   - How would you ensure that the fabric is properly aligned and free from wrinkles or puckering?</w:t>
      </w:r>
    </w:p>
    <w:p w:rsidR="008B30AD" w:rsidRDefault="008B30AD" w:rsidP="008B30AD"/>
    <w:p w:rsidR="008B30AD" w:rsidRDefault="008B30AD" w:rsidP="008B30AD">
      <w:r>
        <w:t>3. Securing Materials</w:t>
      </w:r>
    </w:p>
    <w:p w:rsidR="008B30AD" w:rsidRDefault="008B30AD" w:rsidP="008B30AD">
      <w:r>
        <w:t xml:space="preserve">   - What tools and methods would you use to secure the fabric to the frame?</w:t>
      </w:r>
    </w:p>
    <w:p w:rsidR="008B30AD" w:rsidRDefault="008B30AD" w:rsidP="008B30AD">
      <w:r>
        <w:t xml:space="preserve">   - Explain the sequence and techniques you would follow to ensure a durable and smooth finish.</w:t>
      </w:r>
    </w:p>
    <w:p w:rsidR="008B30AD" w:rsidRDefault="008B30AD" w:rsidP="008B30AD"/>
    <w:p w:rsidR="008B30AD" w:rsidRDefault="008B30AD" w:rsidP="008B30AD">
      <w:r>
        <w:t>4. Finishing Touches</w:t>
      </w:r>
    </w:p>
    <w:p w:rsidR="008B30AD" w:rsidRDefault="008B30AD" w:rsidP="008B30AD">
      <w:r>
        <w:t xml:space="preserve">   - How would you add trimmings and other accessories to the reupholstered armchair?</w:t>
      </w:r>
    </w:p>
    <w:p w:rsidR="008B30AD" w:rsidRDefault="008B30AD" w:rsidP="008B30AD">
      <w:r>
        <w:t xml:space="preserve">   - What final inspection steps would you take to ensure all work meets design specifications?</w:t>
      </w:r>
    </w:p>
    <w:p w:rsidR="008B30AD" w:rsidRDefault="008B30AD" w:rsidP="008B30AD"/>
    <w:p w:rsidR="008B30AD" w:rsidRPr="008B30AD" w:rsidRDefault="008B30AD" w:rsidP="008B30AD">
      <w:pPr>
        <w:rPr>
          <w:color w:val="FF0000"/>
        </w:rPr>
      </w:pPr>
      <w:r>
        <w:t xml:space="preserve"> </w:t>
      </w:r>
      <w:r w:rsidRPr="008B30AD">
        <w:rPr>
          <w:color w:val="FF0000"/>
        </w:rPr>
        <w:t>Model Answer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1. Quality Inspection</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Inspection Process:</w:t>
      </w:r>
    </w:p>
    <w:p w:rsidR="008B30AD" w:rsidRPr="008B30AD" w:rsidRDefault="008B30AD" w:rsidP="008B30AD">
      <w:pPr>
        <w:rPr>
          <w:color w:val="FF0000"/>
        </w:rPr>
      </w:pPr>
      <w:r w:rsidRPr="008B30AD">
        <w:rPr>
          <w:color w:val="FF0000"/>
        </w:rPr>
        <w:t xml:space="preserve">  - Check the frame for any structural defects, such as cracks or loose joints.</w:t>
      </w:r>
    </w:p>
    <w:p w:rsidR="008B30AD" w:rsidRPr="008B30AD" w:rsidRDefault="008B30AD" w:rsidP="008B30AD">
      <w:pPr>
        <w:rPr>
          <w:color w:val="FF0000"/>
        </w:rPr>
      </w:pPr>
      <w:r w:rsidRPr="008B30AD">
        <w:rPr>
          <w:color w:val="FF0000"/>
        </w:rPr>
        <w:lastRenderedPageBreak/>
        <w:t xml:space="preserve">  - Inspect the fabric and padding for any damages or inconsistencies.</w:t>
      </w:r>
    </w:p>
    <w:p w:rsidR="008B30AD" w:rsidRPr="008B30AD" w:rsidRDefault="008B30AD" w:rsidP="008B30AD">
      <w:pPr>
        <w:rPr>
          <w:color w:val="FF0000"/>
        </w:rPr>
      </w:pPr>
      <w:r w:rsidRPr="008B30AD">
        <w:rPr>
          <w:color w:val="FF0000"/>
        </w:rPr>
        <w:t xml:space="preserve">  - Use a checklist to ensure all components meet quality standard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Documentation and Correction:</w:t>
      </w:r>
    </w:p>
    <w:p w:rsidR="008B30AD" w:rsidRPr="008B30AD" w:rsidRDefault="008B30AD" w:rsidP="008B30AD">
      <w:pPr>
        <w:rPr>
          <w:color w:val="FF0000"/>
        </w:rPr>
      </w:pPr>
      <w:r w:rsidRPr="008B30AD">
        <w:rPr>
          <w:color w:val="FF0000"/>
        </w:rPr>
        <w:t xml:space="preserve">  - Record any defects found, noting their location and severity.</w:t>
      </w:r>
    </w:p>
    <w:p w:rsidR="008B30AD" w:rsidRPr="008B30AD" w:rsidRDefault="008B30AD" w:rsidP="008B30AD">
      <w:pPr>
        <w:rPr>
          <w:color w:val="FF0000"/>
        </w:rPr>
      </w:pPr>
      <w:r w:rsidRPr="008B30AD">
        <w:rPr>
          <w:color w:val="FF0000"/>
        </w:rPr>
        <w:t xml:space="preserve">  - Repair any frame defects and replace any faulty materials before proceeding.</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2. Material Fitting</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Fitting Process:</w:t>
      </w:r>
    </w:p>
    <w:p w:rsidR="008B30AD" w:rsidRPr="008B30AD" w:rsidRDefault="008B30AD" w:rsidP="008B30AD">
      <w:pPr>
        <w:rPr>
          <w:color w:val="FF0000"/>
        </w:rPr>
      </w:pPr>
      <w:r w:rsidRPr="008B30AD">
        <w:rPr>
          <w:color w:val="FF0000"/>
        </w:rPr>
        <w:t xml:space="preserve">  - Lay the fabric over the frame, ensuring it covers the entire surface to be upholstered.</w:t>
      </w:r>
    </w:p>
    <w:p w:rsidR="008B30AD" w:rsidRPr="008B30AD" w:rsidRDefault="008B30AD" w:rsidP="008B30AD">
      <w:pPr>
        <w:rPr>
          <w:color w:val="FF0000"/>
        </w:rPr>
      </w:pPr>
      <w:r w:rsidRPr="008B30AD">
        <w:rPr>
          <w:color w:val="FF0000"/>
        </w:rPr>
        <w:t xml:space="preserve">  - Smooth the fabric, starting from the centre and working outwards, to eliminate wrinkles.</w:t>
      </w:r>
    </w:p>
    <w:p w:rsidR="008B30AD" w:rsidRPr="008B30AD" w:rsidRDefault="008B30AD" w:rsidP="008B30AD">
      <w:pPr>
        <w:rPr>
          <w:color w:val="FF0000"/>
        </w:rPr>
      </w:pPr>
      <w:r w:rsidRPr="008B30AD">
        <w:rPr>
          <w:color w:val="FF0000"/>
        </w:rPr>
        <w:t xml:space="preserve">  - Use pins or temporary staples to hold the fabric in place while adjusting.</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Ensuring Proper Alignment:</w:t>
      </w:r>
    </w:p>
    <w:p w:rsidR="008B30AD" w:rsidRPr="008B30AD" w:rsidRDefault="008B30AD" w:rsidP="008B30AD">
      <w:pPr>
        <w:rPr>
          <w:color w:val="FF0000"/>
        </w:rPr>
      </w:pPr>
      <w:r w:rsidRPr="008B30AD">
        <w:rPr>
          <w:color w:val="FF0000"/>
        </w:rPr>
        <w:t xml:space="preserve">  - Check alignment frequently to ensure patterns and seams match up.</w:t>
      </w:r>
    </w:p>
    <w:p w:rsidR="008B30AD" w:rsidRPr="008B30AD" w:rsidRDefault="008B30AD" w:rsidP="008B30AD">
      <w:pPr>
        <w:rPr>
          <w:color w:val="FF0000"/>
        </w:rPr>
      </w:pPr>
      <w:r w:rsidRPr="008B30AD">
        <w:rPr>
          <w:color w:val="FF0000"/>
        </w:rPr>
        <w:t xml:space="preserve">  - Adjust the fabric as needed to avoid any puckering or misalignment.</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3. Securing Material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Tools and Methods:</w:t>
      </w:r>
    </w:p>
    <w:p w:rsidR="008B30AD" w:rsidRPr="008B30AD" w:rsidRDefault="008B30AD" w:rsidP="008B30AD">
      <w:pPr>
        <w:rPr>
          <w:color w:val="FF0000"/>
        </w:rPr>
      </w:pPr>
      <w:r w:rsidRPr="008B30AD">
        <w:rPr>
          <w:color w:val="FF0000"/>
        </w:rPr>
        <w:t xml:space="preserve">  - Use a staple gun to attach the fabric to the frame, starting from the centre and moving outwards.</w:t>
      </w:r>
    </w:p>
    <w:p w:rsidR="008B30AD" w:rsidRPr="008B30AD" w:rsidRDefault="008B30AD" w:rsidP="008B30AD">
      <w:pPr>
        <w:rPr>
          <w:color w:val="FF0000"/>
        </w:rPr>
      </w:pPr>
      <w:r w:rsidRPr="008B30AD">
        <w:rPr>
          <w:color w:val="FF0000"/>
        </w:rPr>
        <w:t xml:space="preserve">  - Ensure staples are placed at regular intervals to secure the fabric evenly.</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Sequence and Techniques:</w:t>
      </w:r>
    </w:p>
    <w:p w:rsidR="008B30AD" w:rsidRPr="008B30AD" w:rsidRDefault="008B30AD" w:rsidP="008B30AD">
      <w:pPr>
        <w:rPr>
          <w:color w:val="FF0000"/>
        </w:rPr>
      </w:pPr>
      <w:r w:rsidRPr="008B30AD">
        <w:rPr>
          <w:color w:val="FF0000"/>
        </w:rPr>
        <w:t xml:space="preserve">  - Begin with the inside arms, then move to the back, seat, and outside back and arms.</w:t>
      </w:r>
    </w:p>
    <w:p w:rsidR="008B30AD" w:rsidRPr="008B30AD" w:rsidRDefault="008B30AD" w:rsidP="008B30AD">
      <w:pPr>
        <w:rPr>
          <w:color w:val="FF0000"/>
        </w:rPr>
      </w:pPr>
      <w:r w:rsidRPr="008B30AD">
        <w:rPr>
          <w:color w:val="FF0000"/>
        </w:rPr>
        <w:t xml:space="preserve">  - Pull the fabric taut before stapling to ensure a smooth finish.</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4. Finishing Touche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Adding Trimmings:</w:t>
      </w:r>
    </w:p>
    <w:p w:rsidR="008B30AD" w:rsidRPr="008B30AD" w:rsidRDefault="008B30AD" w:rsidP="008B30AD">
      <w:pPr>
        <w:rPr>
          <w:color w:val="FF0000"/>
        </w:rPr>
      </w:pPr>
      <w:r w:rsidRPr="008B30AD">
        <w:rPr>
          <w:color w:val="FF0000"/>
        </w:rPr>
        <w:t xml:space="preserve">  - Attach any decorative elements such as piping, fringing, or buttons using appropriate tools.</w:t>
      </w:r>
    </w:p>
    <w:p w:rsidR="008B30AD" w:rsidRPr="008B30AD" w:rsidRDefault="008B30AD" w:rsidP="008B30AD">
      <w:pPr>
        <w:rPr>
          <w:color w:val="FF0000"/>
        </w:rPr>
      </w:pPr>
      <w:r w:rsidRPr="008B30AD">
        <w:rPr>
          <w:color w:val="FF0000"/>
        </w:rPr>
        <w:t xml:space="preserve">  - Ensure all trimmings are securely attached and aligned with the design specification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lastRenderedPageBreak/>
        <w:t>- Final Inspection:</w:t>
      </w:r>
    </w:p>
    <w:p w:rsidR="008B30AD" w:rsidRPr="008B30AD" w:rsidRDefault="008B30AD" w:rsidP="008B30AD">
      <w:pPr>
        <w:rPr>
          <w:color w:val="FF0000"/>
        </w:rPr>
      </w:pPr>
      <w:r w:rsidRPr="008B30AD">
        <w:rPr>
          <w:color w:val="FF0000"/>
        </w:rPr>
        <w:t xml:space="preserve">  - Conduct a thorough inspection of the finished armchair, checking for alignment, tension, and overall appearance.</w:t>
      </w:r>
    </w:p>
    <w:p w:rsidR="008B30AD" w:rsidRPr="008B30AD" w:rsidRDefault="008B30AD" w:rsidP="008B30AD">
      <w:pPr>
        <w:rPr>
          <w:color w:val="FF0000"/>
        </w:rPr>
      </w:pPr>
      <w:r w:rsidRPr="008B30AD">
        <w:rPr>
          <w:color w:val="FF0000"/>
        </w:rPr>
        <w:t xml:space="preserve">  - Address any issues found, such as loose staples or misaligned patterns, before completing the task.</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Marking Memo</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1. Quality Inspection (10 marks)</w:t>
      </w:r>
    </w:p>
    <w:p w:rsidR="008B30AD" w:rsidRPr="008B30AD" w:rsidRDefault="008B30AD" w:rsidP="008B30AD">
      <w:pPr>
        <w:rPr>
          <w:color w:val="FF0000"/>
        </w:rPr>
      </w:pPr>
      <w:r w:rsidRPr="008B30AD">
        <w:rPr>
          <w:color w:val="FF0000"/>
        </w:rPr>
        <w:t>- Thorough inspection of frame and materials (5 marks)</w:t>
      </w:r>
    </w:p>
    <w:p w:rsidR="008B30AD" w:rsidRPr="008B30AD" w:rsidRDefault="008B30AD" w:rsidP="008B30AD">
      <w:pPr>
        <w:rPr>
          <w:color w:val="FF0000"/>
        </w:rPr>
      </w:pPr>
      <w:r w:rsidRPr="008B30AD">
        <w:rPr>
          <w:color w:val="FF0000"/>
        </w:rPr>
        <w:t>- Proper documentation and correction of defects (5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2. Material Fitting (20 marks)</w:t>
      </w:r>
    </w:p>
    <w:p w:rsidR="008B30AD" w:rsidRPr="008B30AD" w:rsidRDefault="008B30AD" w:rsidP="008B30AD">
      <w:pPr>
        <w:rPr>
          <w:color w:val="FF0000"/>
        </w:rPr>
      </w:pPr>
      <w:r w:rsidRPr="008B30AD">
        <w:rPr>
          <w:color w:val="FF0000"/>
        </w:rPr>
        <w:t>- Accurate fitting of materials (10 marks)</w:t>
      </w:r>
    </w:p>
    <w:p w:rsidR="008B30AD" w:rsidRPr="008B30AD" w:rsidRDefault="008B30AD" w:rsidP="008B30AD">
      <w:pPr>
        <w:rPr>
          <w:color w:val="FF0000"/>
        </w:rPr>
      </w:pPr>
      <w:r w:rsidRPr="008B30AD">
        <w:rPr>
          <w:color w:val="FF0000"/>
        </w:rPr>
        <w:t>- Proper alignment and smooth finish (1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3. Securing Materials (20 marks)</w:t>
      </w:r>
    </w:p>
    <w:p w:rsidR="008B30AD" w:rsidRPr="008B30AD" w:rsidRDefault="008B30AD" w:rsidP="008B30AD">
      <w:pPr>
        <w:rPr>
          <w:color w:val="FF0000"/>
        </w:rPr>
      </w:pPr>
      <w:r w:rsidRPr="008B30AD">
        <w:rPr>
          <w:color w:val="FF0000"/>
        </w:rPr>
        <w:t>- Use of appropriate tools and methods (10 marks)</w:t>
      </w:r>
    </w:p>
    <w:p w:rsidR="008B30AD" w:rsidRPr="008B30AD" w:rsidRDefault="008B30AD" w:rsidP="008B30AD">
      <w:pPr>
        <w:rPr>
          <w:color w:val="FF0000"/>
        </w:rPr>
      </w:pPr>
      <w:r w:rsidRPr="008B30AD">
        <w:rPr>
          <w:color w:val="FF0000"/>
        </w:rPr>
        <w:t>- Correct sequence and durable finish (1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4. Finishing Touches (20 marks)</w:t>
      </w:r>
    </w:p>
    <w:p w:rsidR="008B30AD" w:rsidRPr="008B30AD" w:rsidRDefault="008B30AD" w:rsidP="008B30AD">
      <w:pPr>
        <w:rPr>
          <w:color w:val="FF0000"/>
        </w:rPr>
      </w:pPr>
      <w:r w:rsidRPr="008B30AD">
        <w:rPr>
          <w:color w:val="FF0000"/>
        </w:rPr>
        <w:t>- Secure and aesthetically pleasing trimmings (10 marks)</w:t>
      </w:r>
    </w:p>
    <w:p w:rsidR="008B30AD" w:rsidRPr="008B30AD" w:rsidRDefault="008B30AD" w:rsidP="008B30AD">
      <w:pPr>
        <w:rPr>
          <w:color w:val="FF0000"/>
        </w:rPr>
      </w:pPr>
      <w:r w:rsidRPr="008B30AD">
        <w:rPr>
          <w:color w:val="FF0000"/>
        </w:rPr>
        <w:t>- Final quality inspection and correction (1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Total: 7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Pass Mark: 50 marks (minimum competency in all criteria)</w:t>
      </w:r>
    </w:p>
    <w:p w:rsidR="008B30AD" w:rsidRPr="008B30AD" w:rsidRDefault="008B30AD" w:rsidP="008B30AD">
      <w:pPr>
        <w:rPr>
          <w:color w:val="FF0000"/>
        </w:rPr>
      </w:pPr>
      <w:r w:rsidRPr="008B30AD">
        <w:rPr>
          <w:color w:val="FF0000"/>
        </w:rPr>
        <w:t>- Distinction: 60 marks (high competency in all criteria)</w:t>
      </w:r>
    </w:p>
    <w:p w:rsidR="008B30AD" w:rsidRDefault="008B30AD" w:rsidP="008B30AD"/>
    <w:p w:rsidR="00B6565F" w:rsidRPr="00A362A0" w:rsidRDefault="00B6565F" w:rsidP="008B30AD">
      <w:pPr>
        <w:spacing w:before="0" w:after="160" w:line="259" w:lineRule="auto"/>
        <w:jc w:val="left"/>
        <w:rPr>
          <w:rFonts w:ascii="Century Gothic" w:hAnsi="Century Gothic"/>
          <w:sz w:val="22"/>
          <w:szCs w:val="22"/>
          <w:lang w:val="en-ZA"/>
        </w:rPr>
      </w:pPr>
      <w:r w:rsidRPr="00A362A0">
        <w:rPr>
          <w:rFonts w:ascii="Century Gothic" w:hAnsi="Century Gothic"/>
          <w:sz w:val="22"/>
          <w:szCs w:val="22"/>
          <w:lang w:val="en-ZA"/>
        </w:rPr>
        <w:br w:type="page"/>
      </w:r>
    </w:p>
    <w:p w:rsidR="00885F9B" w:rsidRPr="00A362A0" w:rsidRDefault="00885F9B" w:rsidP="00885F9B">
      <w:pPr>
        <w:pStyle w:val="Heading2"/>
        <w:rPr>
          <w:rFonts w:ascii="Century Gothic" w:hAnsi="Century Gothic" w:cs="Arial"/>
          <w:bCs/>
          <w:i w:val="0"/>
          <w:sz w:val="20"/>
          <w:szCs w:val="20"/>
          <w:lang w:val="en-ZA" w:eastAsia="en-ZA"/>
        </w:rPr>
      </w:pPr>
      <w:bookmarkStart w:id="37" w:name="_Toc167686996"/>
      <w:bookmarkStart w:id="38" w:name="_Toc197271846"/>
      <w:r w:rsidRPr="00A362A0">
        <w:rPr>
          <w:rFonts w:ascii="Century Gothic" w:hAnsi="Century Gothic" w:cs="Arial"/>
          <w:bCs/>
          <w:i w:val="0"/>
          <w:lang w:val="en-ZA"/>
        </w:rPr>
        <w:lastRenderedPageBreak/>
        <w:t>GUIDELINES</w:t>
      </w:r>
      <w:bookmarkEnd w:id="37"/>
      <w:bookmarkEnd w:id="38"/>
    </w:p>
    <w:p w:rsidR="00885F9B" w:rsidRPr="00A362A0" w:rsidRDefault="00885F9B" w:rsidP="00885F9B">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885F9B" w:rsidRPr="00A362A0" w:rsidRDefault="00885F9B" w:rsidP="00885F9B">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885F9B" w:rsidRPr="00A362A0" w:rsidRDefault="00885F9B" w:rsidP="00885F9B">
      <w:pPr>
        <w:spacing w:line="360" w:lineRule="auto"/>
        <w:rPr>
          <w:rFonts w:ascii="Century Gothic" w:hAnsi="Century Gothic"/>
          <w:b/>
          <w:sz w:val="22"/>
          <w:szCs w:val="22"/>
          <w:lang w:val="en-ZA"/>
        </w:rPr>
      </w:pPr>
    </w:p>
    <w:p w:rsidR="00885F9B" w:rsidRPr="00A362A0" w:rsidRDefault="00885F9B" w:rsidP="00885F9B">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Pr="00885F9B">
        <w:rPr>
          <w:rFonts w:ascii="Century Gothic" w:hAnsi="Century Gothic"/>
          <w:b/>
          <w:sz w:val="22"/>
          <w:szCs w:val="22"/>
          <w:lang w:val="en-ZA"/>
        </w:rPr>
        <w:t>PM-09-PS06: Repair and reupholster furniture by fitting and securing material on inside of arms, back, seat, over outside back and arms of prepared wooden frame</w:t>
      </w:r>
    </w:p>
    <w:p w:rsidR="00885F9B" w:rsidRPr="00A362A0" w:rsidRDefault="00885F9B" w:rsidP="00885F9B">
      <w:pPr>
        <w:spacing w:line="360" w:lineRule="auto"/>
        <w:rPr>
          <w:rFonts w:ascii="Century Gothic" w:hAnsi="Century Gothic"/>
          <w:b/>
          <w:sz w:val="22"/>
          <w:szCs w:val="22"/>
          <w:lang w:val="en-ZA"/>
        </w:rPr>
      </w:pPr>
    </w:p>
    <w:p w:rsidR="00885F9B"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885F9B" w:rsidRPr="00A362A0" w:rsidRDefault="00885F9B" w:rsidP="00885F9B">
      <w:pPr>
        <w:spacing w:line="360" w:lineRule="auto"/>
        <w:rPr>
          <w:rFonts w:ascii="Century Gothic" w:hAnsi="Century Gothic"/>
          <w:sz w:val="22"/>
          <w:szCs w:val="22"/>
          <w:lang w:val="en-ZA"/>
        </w:rPr>
      </w:pPr>
    </w:p>
    <w:p w:rsidR="00885F9B"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Feedback and Evaluation:</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885F9B" w:rsidRDefault="00885F9B">
      <w:pPr>
        <w:spacing w:before="0" w:after="160" w:line="259" w:lineRule="auto"/>
        <w:jc w:val="left"/>
        <w:rPr>
          <w:rFonts w:ascii="Century Gothic" w:hAnsi="Century Gothic"/>
          <w:b/>
          <w:bCs/>
          <w:sz w:val="28"/>
          <w:lang w:val="en-ZA"/>
        </w:rPr>
      </w:pPr>
      <w:r>
        <w:rPr>
          <w:rFonts w:ascii="Century Gothic" w:hAnsi="Century Gothic"/>
          <w:b/>
          <w:bCs/>
          <w:sz w:val="28"/>
          <w:lang w:val="en-ZA"/>
        </w:rPr>
        <w:br w:type="page"/>
      </w:r>
    </w:p>
    <w:p w:rsidR="00672F17" w:rsidRPr="00A362A0" w:rsidRDefault="00672F17" w:rsidP="00672F17">
      <w:pPr>
        <w:spacing w:before="0" w:after="160" w:line="259" w:lineRule="auto"/>
        <w:jc w:val="left"/>
        <w:rPr>
          <w:rFonts w:ascii="Century Gothic" w:hAnsi="Century Gothic"/>
          <w:b/>
          <w:bCs/>
          <w:sz w:val="28"/>
          <w:lang w:val="en-ZA"/>
        </w:rPr>
      </w:pPr>
    </w:p>
    <w:p w:rsidR="00672F17" w:rsidRPr="00A362A0" w:rsidRDefault="00672F17" w:rsidP="00672F17">
      <w:pPr>
        <w:spacing w:before="0" w:after="0" w:line="276" w:lineRule="auto"/>
        <w:jc w:val="left"/>
        <w:rPr>
          <w:rFonts w:ascii="Century Gothic" w:hAnsi="Century Gothic" w:cs="Arial"/>
          <w:b/>
          <w:color w:val="000000"/>
          <w:sz w:val="28"/>
          <w:szCs w:val="28"/>
          <w:lang w:val="en-ZA"/>
        </w:rPr>
      </w:pPr>
      <w:r w:rsidRPr="00A362A0">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A362A0" w:rsidTr="008B4463">
        <w:trPr>
          <w:jc w:val="center"/>
        </w:trPr>
        <w:tc>
          <w:tcPr>
            <w:tcW w:w="5033" w:type="dxa"/>
          </w:tcPr>
          <w:p w:rsidR="00672F17" w:rsidRPr="00A362A0" w:rsidRDefault="00672F17" w:rsidP="008B4463">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672F17" w:rsidRPr="00A362A0" w:rsidRDefault="00672F17" w:rsidP="008B4463">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672F17" w:rsidRPr="00A362A0" w:rsidRDefault="00672F17" w:rsidP="008B4463">
            <w:pPr>
              <w:spacing w:before="0" w:after="0" w:line="276" w:lineRule="auto"/>
              <w:jc w:val="left"/>
              <w:rPr>
                <w:rFonts w:ascii="Century Gothic" w:hAnsi="Century Gothic" w:cs="Arial"/>
                <w:color w:val="000000"/>
                <w:sz w:val="22"/>
                <w:szCs w:val="22"/>
                <w:lang w:val="en-ZA"/>
              </w:rPr>
            </w:pPr>
          </w:p>
          <w:p w:rsidR="00672F17" w:rsidRPr="00A362A0" w:rsidRDefault="00672F17" w:rsidP="008B4463">
            <w:pPr>
              <w:spacing w:before="0" w:after="0" w:line="276" w:lineRule="auto"/>
              <w:jc w:val="left"/>
              <w:rPr>
                <w:rFonts w:ascii="Century Gothic" w:hAnsi="Century Gothic" w:cs="Arial"/>
                <w:color w:val="000000"/>
                <w:sz w:val="22"/>
                <w:szCs w:val="22"/>
                <w:lang w:val="en-ZA"/>
              </w:rPr>
            </w:pPr>
          </w:p>
          <w:p w:rsidR="00672F17" w:rsidRPr="00A362A0" w:rsidRDefault="00672F17" w:rsidP="008B4463">
            <w:pPr>
              <w:spacing w:before="0" w:after="0" w:line="276" w:lineRule="auto"/>
              <w:jc w:val="left"/>
              <w:rPr>
                <w:rFonts w:ascii="Century Gothic" w:hAnsi="Century Gothic" w:cs="Arial"/>
                <w:b/>
                <w:color w:val="000000"/>
                <w:sz w:val="22"/>
                <w:szCs w:val="22"/>
                <w:lang w:val="en-ZA"/>
              </w:rPr>
            </w:pPr>
          </w:p>
          <w:p w:rsidR="00672F17" w:rsidRPr="00A362A0" w:rsidRDefault="00672F17" w:rsidP="008B4463">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672F17" w:rsidRPr="00A362A0"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A362A0" w:rsidTr="008B4463">
        <w:trPr>
          <w:jc w:val="center"/>
        </w:trPr>
        <w:tc>
          <w:tcPr>
            <w:tcW w:w="3034"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672F17" w:rsidRPr="00A362A0" w:rsidTr="008B4463">
        <w:trPr>
          <w:jc w:val="center"/>
        </w:trPr>
        <w:tc>
          <w:tcPr>
            <w:tcW w:w="3034" w:type="dxa"/>
            <w:shd w:val="clear" w:color="auto" w:fill="D9D9D9"/>
          </w:tcPr>
          <w:p w:rsidR="00672F17" w:rsidRPr="00A362A0"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ind w:left="360"/>
              <w:rPr>
                <w:rFonts w:ascii="Century Gothic" w:hAnsi="Century Gothic" w:cs="Arial"/>
                <w:bCs/>
                <w:lang w:val="en-ZA"/>
              </w:rPr>
            </w:pP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ind w:left="36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bl>
    <w:p w:rsidR="00672F17" w:rsidRPr="00A362A0"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A362A0" w:rsidTr="008B4463">
        <w:trPr>
          <w:jc w:val="center"/>
        </w:trPr>
        <w:tc>
          <w:tcPr>
            <w:tcW w:w="9353" w:type="dxa"/>
            <w:gridSpan w:val="3"/>
          </w:tcPr>
          <w:p w:rsidR="00672F17" w:rsidRPr="00A362A0" w:rsidRDefault="00672F17" w:rsidP="008B4463">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672F17" w:rsidRPr="00A362A0" w:rsidRDefault="00672F17" w:rsidP="008B4463">
            <w:pPr>
              <w:spacing w:before="0" w:after="0"/>
              <w:jc w:val="left"/>
              <w:rPr>
                <w:rFonts w:ascii="Century Gothic" w:hAnsi="Century Gothic" w:cs="Arial"/>
                <w:b/>
                <w:color w:val="000000"/>
                <w:sz w:val="22"/>
                <w:szCs w:val="22"/>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tc>
      </w:tr>
      <w:tr w:rsidR="00672F17" w:rsidRPr="00A362A0" w:rsidTr="008B4463">
        <w:trPr>
          <w:jc w:val="center"/>
        </w:trPr>
        <w:tc>
          <w:tcPr>
            <w:tcW w:w="2856"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672F17" w:rsidRPr="00A362A0" w:rsidRDefault="00672F17" w:rsidP="008B4463">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672F17" w:rsidRPr="00A362A0" w:rsidRDefault="00672F17" w:rsidP="008B4463">
            <w:pPr>
              <w:spacing w:before="0" w:after="0"/>
              <w:jc w:val="left"/>
              <w:rPr>
                <w:rFonts w:ascii="Century Gothic" w:hAnsi="Century Gothic" w:cs="Arial"/>
                <w:b/>
                <w:color w:val="000000"/>
                <w:sz w:val="22"/>
                <w:szCs w:val="22"/>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672F17" w:rsidRPr="00A362A0" w:rsidRDefault="00672F17" w:rsidP="00672F17">
      <w:pPr>
        <w:rPr>
          <w:rFonts w:ascii="Century Gothic" w:hAnsi="Century Gothic"/>
          <w:lang w:val="en-ZA"/>
        </w:rPr>
      </w:pPr>
    </w:p>
    <w:p w:rsidR="00A362A0" w:rsidRPr="00672F17" w:rsidRDefault="00672F17" w:rsidP="00A362A0">
      <w:pPr>
        <w:spacing w:before="0" w:after="160" w:line="259" w:lineRule="auto"/>
        <w:jc w:val="left"/>
        <w:rPr>
          <w:rFonts w:ascii="Century Gothic" w:hAnsi="Century Gothic"/>
          <w:lang w:val="en-ZA"/>
        </w:rPr>
      </w:pPr>
      <w:r w:rsidRPr="00A362A0">
        <w:rPr>
          <w:rFonts w:ascii="Century Gothic" w:hAnsi="Century Gothic"/>
          <w:lang w:val="en-ZA"/>
        </w:rPr>
        <w:br w:type="page"/>
      </w:r>
    </w:p>
    <w:p w:rsidR="00CB77AB" w:rsidRDefault="00BB26ED" w:rsidP="008B30AD">
      <w:pPr>
        <w:pStyle w:val="Heading1"/>
        <w:framePr w:wrap="around"/>
        <w:rPr>
          <w:lang w:val="en-ZA"/>
        </w:rPr>
      </w:pPr>
      <w:bookmarkStart w:id="39" w:name="_Toc197271847"/>
      <w:r w:rsidRPr="00BB26ED">
        <w:rPr>
          <w:lang w:val="en-ZA"/>
        </w:rPr>
        <w:lastRenderedPageBreak/>
        <w:t>PM-10-PS01: Inspecting equipment, structures, or materials to identify the cause of errors or other problems or defects</w:t>
      </w:r>
      <w:bookmarkEnd w:id="39"/>
    </w:p>
    <w:p w:rsidR="00BB26ED" w:rsidRDefault="00BB26ED" w:rsidP="006C4A1B">
      <w:pPr>
        <w:rPr>
          <w:rFonts w:ascii="Century Gothic" w:hAnsi="Century Gothic"/>
          <w:b/>
          <w:sz w:val="32"/>
          <w:szCs w:val="22"/>
          <w:lang w:val="en-ZA"/>
        </w:rPr>
      </w:pPr>
    </w:p>
    <w:p w:rsidR="00BB26ED" w:rsidRDefault="00BB26ED" w:rsidP="006C4A1B">
      <w:pPr>
        <w:rPr>
          <w:rFonts w:ascii="Century Gothic" w:hAnsi="Century Gothic"/>
          <w:b/>
          <w:sz w:val="32"/>
          <w:szCs w:val="22"/>
          <w:lang w:val="en-ZA"/>
        </w:rPr>
      </w:pPr>
    </w:p>
    <w:p w:rsidR="008B30AD" w:rsidRDefault="008B30AD" w:rsidP="008B30AD">
      <w:r>
        <w:t>Scope of Practical Skill</w:t>
      </w:r>
    </w:p>
    <w:p w:rsidR="008B30AD" w:rsidRDefault="008B30AD" w:rsidP="008B30AD"/>
    <w:p w:rsidR="008B30AD" w:rsidRDefault="008B30AD" w:rsidP="008B30AD">
      <w:r>
        <w:t>The PM-10-PS01 module is designed to equip learners with the essential skills required to inspect equipment, structures, or materials to identify the causes of errors, problems, or defects. This skill is critical for maintaining the quality and functionality of upholstery furniture and ensuring that any issues are promptly and accurately diagnosed and resolved.</w:t>
      </w:r>
    </w:p>
    <w:p w:rsidR="008B30AD" w:rsidRDefault="008B30AD" w:rsidP="008B30AD"/>
    <w:p w:rsidR="008B30AD" w:rsidRDefault="008B30AD" w:rsidP="008B30AD">
      <w:r>
        <w:t>Given upholstery furniture and materials with defects, along with faulty equipment and tools (which could be simulated or shown via DVD), the learner must be able to:</w:t>
      </w:r>
    </w:p>
    <w:p w:rsidR="008B30AD" w:rsidRDefault="008B30AD" w:rsidP="008B30AD"/>
    <w:p w:rsidR="008B30AD" w:rsidRDefault="008B30AD" w:rsidP="008B30AD">
      <w:r>
        <w:t>- Conduct thorough inspections to identify visible and hidden defects.</w:t>
      </w:r>
    </w:p>
    <w:p w:rsidR="008B30AD" w:rsidRDefault="008B30AD" w:rsidP="008B30AD">
      <w:r>
        <w:t>- Diagnose the root causes of identified defects or problems.</w:t>
      </w:r>
    </w:p>
    <w:p w:rsidR="008B30AD" w:rsidRDefault="008B30AD" w:rsidP="008B30AD">
      <w:r>
        <w:t>- Document findings accurately and propose corrective actions.</w:t>
      </w:r>
    </w:p>
    <w:p w:rsidR="008B30AD" w:rsidRDefault="008B30AD" w:rsidP="008B30AD">
      <w:r>
        <w:t>- Use inspection tools and techniques effectively to gather relevant information.</w:t>
      </w:r>
    </w:p>
    <w:p w:rsidR="008B30AD" w:rsidRDefault="008B30AD" w:rsidP="008B30AD">
      <w:r>
        <w:t>- Ensure all inspections adhere to quality standards and safety regulations.</w:t>
      </w:r>
    </w:p>
    <w:p w:rsidR="008B30AD" w:rsidRDefault="008B30AD" w:rsidP="008B30AD"/>
    <w:p w:rsidR="008B30AD" w:rsidRDefault="008B30AD" w:rsidP="008B30AD">
      <w:r>
        <w:t xml:space="preserve"> Applied Knowledge</w:t>
      </w:r>
    </w:p>
    <w:p w:rsidR="008B30AD" w:rsidRDefault="008B30AD" w:rsidP="008B30AD"/>
    <w:p w:rsidR="008B30AD" w:rsidRDefault="008B30AD" w:rsidP="008B30AD">
      <w:r>
        <w:t>To effectively inspect equipment, structures, or materials for defects, learners must possess comprehensive knowledge in the following areas:</w:t>
      </w:r>
    </w:p>
    <w:p w:rsidR="008B30AD" w:rsidRDefault="008B30AD" w:rsidP="008B30AD"/>
    <w:p w:rsidR="008B30AD" w:rsidRDefault="008B30AD" w:rsidP="008B30AD">
      <w:r>
        <w:t>1. Types of Defects: Understanding common defects in upholstery furniture, materials, and equipment, including structural weaknesses, material flaws, and equipment malfunctions.</w:t>
      </w:r>
    </w:p>
    <w:p w:rsidR="008B30AD" w:rsidRDefault="008B30AD" w:rsidP="008B30AD">
      <w:r>
        <w:t>2. Inspection Techniques: Proficiency in various inspection techniques and tools used to identify defects, such as visual inspection, tactile assessment, and the use of diagnostic equipment.</w:t>
      </w:r>
    </w:p>
    <w:p w:rsidR="008B30AD" w:rsidRDefault="008B30AD" w:rsidP="008B30AD">
      <w:r>
        <w:t>3. Root Cause Analysis: Skills in conducting root cause analysis to determine the underlying reasons for defects or problems, enabling effective corrective action planning.</w:t>
      </w:r>
    </w:p>
    <w:p w:rsidR="008B30AD" w:rsidRDefault="008B30AD" w:rsidP="008B30AD">
      <w:r>
        <w:t>4. Documentation and Reporting: Ability to accurately document inspection findings and communicate these findings clearly in reports.</w:t>
      </w:r>
    </w:p>
    <w:p w:rsidR="008B30AD" w:rsidRDefault="008B30AD" w:rsidP="008B30AD">
      <w:r>
        <w:lastRenderedPageBreak/>
        <w:t>5. Quality and Safety Standards: Knowledge of industry quality standards and safety regulations to ensure that all inspections and corrective actions comply with these requirements.</w:t>
      </w:r>
    </w:p>
    <w:p w:rsidR="008B30AD" w:rsidRDefault="008B30AD" w:rsidP="008B30AD"/>
    <w:p w:rsidR="008B30AD" w:rsidRDefault="008B30AD" w:rsidP="008B30AD">
      <w:r>
        <w:t xml:space="preserve"> Internal Assessment Criteria</w:t>
      </w:r>
    </w:p>
    <w:p w:rsidR="008B30AD" w:rsidRDefault="008B30AD" w:rsidP="008B30AD"/>
    <w:p w:rsidR="008B30AD" w:rsidRDefault="008B30AD" w:rsidP="008B30AD">
      <w:r>
        <w:t>The assessment of learners in this module will be based on the following criteria:</w:t>
      </w:r>
    </w:p>
    <w:p w:rsidR="008B30AD" w:rsidRDefault="008B30AD" w:rsidP="008B30AD"/>
    <w:p w:rsidR="008B30AD" w:rsidRDefault="008B30AD" w:rsidP="008B30AD">
      <w:r>
        <w:t>1. Conducting Inspections:</w:t>
      </w:r>
    </w:p>
    <w:p w:rsidR="008B30AD" w:rsidRDefault="008B30AD" w:rsidP="008B30AD">
      <w:r>
        <w:t xml:space="preserve">   - Perform thorough inspections of upholstery furniture, materials, and equipment to identify defects.</w:t>
      </w:r>
    </w:p>
    <w:p w:rsidR="008B30AD" w:rsidRDefault="008B30AD" w:rsidP="008B30AD">
      <w:r>
        <w:t xml:space="preserve">   - Use appropriate inspection tools and techniques to gather relevant information.</w:t>
      </w:r>
    </w:p>
    <w:p w:rsidR="008B30AD" w:rsidRDefault="008B30AD" w:rsidP="008B30AD"/>
    <w:p w:rsidR="008B30AD" w:rsidRDefault="008B30AD" w:rsidP="008B30AD">
      <w:r>
        <w:t>2. Identifying Defects:</w:t>
      </w:r>
    </w:p>
    <w:p w:rsidR="008B30AD" w:rsidRDefault="008B30AD" w:rsidP="008B30AD">
      <w:r>
        <w:t xml:space="preserve">   - Accurately identify both visible and hidden defects in the inspected items.</w:t>
      </w:r>
    </w:p>
    <w:p w:rsidR="008B30AD" w:rsidRDefault="008B30AD" w:rsidP="008B30AD">
      <w:r>
        <w:t xml:space="preserve">   - Differentiate between minor and major defects based on their impact on functionality and safety.</w:t>
      </w:r>
    </w:p>
    <w:p w:rsidR="008B30AD" w:rsidRDefault="008B30AD" w:rsidP="008B30AD"/>
    <w:p w:rsidR="008B30AD" w:rsidRDefault="008B30AD" w:rsidP="008B30AD">
      <w:r>
        <w:t>3. Diagnosing Root Causes:</w:t>
      </w:r>
    </w:p>
    <w:p w:rsidR="008B30AD" w:rsidRDefault="008B30AD" w:rsidP="008B30AD">
      <w:r>
        <w:t xml:space="preserve">   - Conduct root cause analysis to determine the underlying reasons for identified defects or problems.</w:t>
      </w:r>
    </w:p>
    <w:p w:rsidR="008B30AD" w:rsidRDefault="008B30AD" w:rsidP="008B30AD">
      <w:r>
        <w:t xml:space="preserve">   - Propose effective corrective actions to address the root causes.</w:t>
      </w:r>
    </w:p>
    <w:p w:rsidR="008B30AD" w:rsidRDefault="008B30AD" w:rsidP="008B30AD"/>
    <w:p w:rsidR="008B30AD" w:rsidRDefault="008B30AD" w:rsidP="008B30AD">
      <w:r>
        <w:t>4. Documentation and Reporting:</w:t>
      </w:r>
    </w:p>
    <w:p w:rsidR="008B30AD" w:rsidRDefault="008B30AD" w:rsidP="008B30AD">
      <w:r>
        <w:t xml:space="preserve">   - Document inspection findings accurately, including detailed descriptions of defects and their locations.</w:t>
      </w:r>
    </w:p>
    <w:p w:rsidR="008B30AD" w:rsidRDefault="008B30AD" w:rsidP="008B30AD">
      <w:r>
        <w:t xml:space="preserve">   - Prepare clear and comprehensive reports to communicate inspection results and proposed corrective actions.</w:t>
      </w:r>
    </w:p>
    <w:p w:rsidR="008B30AD" w:rsidRDefault="008B30AD" w:rsidP="008B30AD"/>
    <w:p w:rsidR="008B30AD" w:rsidRDefault="008B30AD" w:rsidP="008B30AD">
      <w:r>
        <w:t>5. Adhering to Standards:</w:t>
      </w:r>
    </w:p>
    <w:p w:rsidR="008B30AD" w:rsidRDefault="008B30AD" w:rsidP="008B30AD">
      <w:r>
        <w:t xml:space="preserve">   - Ensure all inspections and corrective actions comply with industry quality standards and safety regulations.</w:t>
      </w:r>
    </w:p>
    <w:p w:rsidR="008B30AD" w:rsidRDefault="008B30AD" w:rsidP="008B30AD">
      <w:r>
        <w:t xml:space="preserve">   - Demonstrate adherence to best practices in inspection and defect diagnosis.</w:t>
      </w:r>
    </w:p>
    <w:p w:rsidR="008B30AD" w:rsidRDefault="008B30AD" w:rsidP="008B30AD"/>
    <w:p w:rsidR="008B30AD" w:rsidRDefault="008B30AD" w:rsidP="008B30AD">
      <w:pPr>
        <w:rPr>
          <w:color w:val="FF0000"/>
        </w:rPr>
      </w:pPr>
      <w:r>
        <w:t xml:space="preserve"> </w:t>
      </w:r>
    </w:p>
    <w:p w:rsidR="008B30AD" w:rsidRDefault="008B30AD">
      <w:pPr>
        <w:spacing w:before="0" w:after="160" w:line="259" w:lineRule="auto"/>
        <w:jc w:val="left"/>
        <w:rPr>
          <w:color w:val="FF0000"/>
        </w:rPr>
      </w:pPr>
      <w:r>
        <w:rPr>
          <w:color w:val="FF0000"/>
        </w:rPr>
        <w:br w:type="page"/>
      </w:r>
    </w:p>
    <w:p w:rsidR="008B30AD" w:rsidRDefault="008B30AD" w:rsidP="008B30AD">
      <w:pPr>
        <w:pStyle w:val="Heading2"/>
      </w:pPr>
      <w:bookmarkStart w:id="40" w:name="_Toc197271848"/>
      <w:r>
        <w:lastRenderedPageBreak/>
        <w:t>Case Study: Inspecting and Diagnosing Defects in Upholstery Furniture</w:t>
      </w:r>
      <w:bookmarkEnd w:id="40"/>
    </w:p>
    <w:p w:rsidR="008B30AD" w:rsidRDefault="008B30AD" w:rsidP="008B30AD"/>
    <w:p w:rsidR="008B30AD" w:rsidRDefault="008B30AD" w:rsidP="008B30AD">
      <w:r>
        <w:t xml:space="preserve"> Scenario</w:t>
      </w:r>
    </w:p>
    <w:p w:rsidR="008B30AD" w:rsidRDefault="008B30AD" w:rsidP="008B30AD"/>
    <w:p w:rsidR="008B30AD" w:rsidRDefault="008B30AD" w:rsidP="008B30AD">
      <w:r>
        <w:t>You are assigned to inspect a set of upholstered chairs that have been returned by customers due to various defects. Additionally, you have access to tools and equipment that have shown signs of malfunction. Your task is to identify the defects, determine their root causes, and propose appropriate corrective actions. You will use simulated materials and faulty equipment to carry out your inspections.</w:t>
      </w:r>
    </w:p>
    <w:p w:rsidR="008B30AD" w:rsidRDefault="008B30AD" w:rsidP="008B30AD"/>
    <w:p w:rsidR="008B30AD" w:rsidRDefault="008B30AD" w:rsidP="008B30AD">
      <w:r>
        <w:t xml:space="preserve"> Questions</w:t>
      </w:r>
    </w:p>
    <w:p w:rsidR="008B30AD" w:rsidRDefault="008B30AD" w:rsidP="008B30AD"/>
    <w:p w:rsidR="008B30AD" w:rsidRDefault="008B30AD" w:rsidP="008B30AD">
      <w:r>
        <w:t>1. Conducting Inspections</w:t>
      </w:r>
    </w:p>
    <w:p w:rsidR="008B30AD" w:rsidRDefault="008B30AD" w:rsidP="008B30AD">
      <w:r>
        <w:t xml:space="preserve">   - Describe the steps you would take to perform a thorough inspection of the upholstered chairs.</w:t>
      </w:r>
    </w:p>
    <w:p w:rsidR="008B30AD" w:rsidRDefault="008B30AD" w:rsidP="008B30AD">
      <w:r>
        <w:t xml:space="preserve">   - What inspection tools and techniques would you use to identify both visible and hidden defects?</w:t>
      </w:r>
    </w:p>
    <w:p w:rsidR="008B30AD" w:rsidRDefault="008B30AD" w:rsidP="008B30AD"/>
    <w:p w:rsidR="008B30AD" w:rsidRDefault="008B30AD" w:rsidP="008B30AD">
      <w:r>
        <w:t>2. Identifying Defects</w:t>
      </w:r>
    </w:p>
    <w:p w:rsidR="008B30AD" w:rsidRDefault="008B30AD" w:rsidP="008B30AD">
      <w:r>
        <w:t xml:space="preserve">   - What types of defects would you look for in the upholstered chairs and equipment?</w:t>
      </w:r>
    </w:p>
    <w:p w:rsidR="008B30AD" w:rsidRDefault="008B30AD" w:rsidP="008B30AD">
      <w:r>
        <w:t xml:space="preserve">   - How would you differentiate between minor and major defects?</w:t>
      </w:r>
    </w:p>
    <w:p w:rsidR="008B30AD" w:rsidRDefault="008B30AD" w:rsidP="008B30AD"/>
    <w:p w:rsidR="008B30AD" w:rsidRDefault="008B30AD" w:rsidP="008B30AD">
      <w:r>
        <w:t>3. Diagnosing Root Causes</w:t>
      </w:r>
    </w:p>
    <w:p w:rsidR="008B30AD" w:rsidRDefault="008B30AD" w:rsidP="008B30AD">
      <w:r>
        <w:t xml:space="preserve">   - Explain the process of conducting a root cause analysis for identified defects.</w:t>
      </w:r>
    </w:p>
    <w:p w:rsidR="008B30AD" w:rsidRDefault="008B30AD" w:rsidP="008B30AD">
      <w:r>
        <w:t xml:space="preserve">   - What corrective actions would you propose to address the root causes?</w:t>
      </w:r>
    </w:p>
    <w:p w:rsidR="008B30AD" w:rsidRDefault="008B30AD" w:rsidP="008B30AD"/>
    <w:p w:rsidR="008B30AD" w:rsidRDefault="008B30AD" w:rsidP="008B30AD">
      <w:r>
        <w:t>4. Documentation and Reporting</w:t>
      </w:r>
    </w:p>
    <w:p w:rsidR="008B30AD" w:rsidRDefault="008B30AD" w:rsidP="008B30AD">
      <w:r>
        <w:t xml:space="preserve">   - How would you document your inspection findings?</w:t>
      </w:r>
    </w:p>
    <w:p w:rsidR="008B30AD" w:rsidRDefault="008B30AD" w:rsidP="008B30AD">
      <w:r>
        <w:t xml:space="preserve">   - What information would you include in your inspection report to ensure it is clear and comprehensive?</w:t>
      </w:r>
    </w:p>
    <w:p w:rsidR="008B30AD" w:rsidRDefault="008B30AD" w:rsidP="008B30AD"/>
    <w:p w:rsidR="008B30AD" w:rsidRDefault="008B30AD" w:rsidP="008B30AD">
      <w:r>
        <w:t>5. Adhering to Standards</w:t>
      </w:r>
    </w:p>
    <w:p w:rsidR="008B30AD" w:rsidRDefault="008B30AD" w:rsidP="008B30AD">
      <w:r>
        <w:t xml:space="preserve">   - What quality standards and safety regulations would you follow during your inspections?</w:t>
      </w:r>
    </w:p>
    <w:p w:rsidR="008B30AD" w:rsidRDefault="008B30AD" w:rsidP="008B30AD">
      <w:r>
        <w:t xml:space="preserve">   - How would you ensure that your inspection and diagnosis processes adhere to best practices?</w:t>
      </w:r>
    </w:p>
    <w:p w:rsidR="008B30AD" w:rsidRDefault="008B30AD" w:rsidP="008B30AD"/>
    <w:p w:rsidR="008B30AD" w:rsidRPr="008B30AD" w:rsidRDefault="008B30AD" w:rsidP="008B30AD">
      <w:pPr>
        <w:rPr>
          <w:color w:val="FF0000"/>
        </w:rPr>
      </w:pPr>
      <w:r w:rsidRPr="008B30AD">
        <w:rPr>
          <w:color w:val="FF0000"/>
        </w:rPr>
        <w:lastRenderedPageBreak/>
        <w:t xml:space="preserve"> Model Answer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1. Conducting Inspection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Inspection Steps:</w:t>
      </w:r>
    </w:p>
    <w:p w:rsidR="008B30AD" w:rsidRPr="008B30AD" w:rsidRDefault="008B30AD" w:rsidP="008B30AD">
      <w:pPr>
        <w:rPr>
          <w:color w:val="FF0000"/>
        </w:rPr>
      </w:pPr>
      <w:r w:rsidRPr="008B30AD">
        <w:rPr>
          <w:color w:val="FF0000"/>
        </w:rPr>
        <w:t xml:space="preserve">  - Begin with a visual inspection of the chairs, checking for obvious defects such as tears, loose stitching, and structural damage.</w:t>
      </w:r>
    </w:p>
    <w:p w:rsidR="008B30AD" w:rsidRPr="008B30AD" w:rsidRDefault="008B30AD" w:rsidP="008B30AD">
      <w:pPr>
        <w:rPr>
          <w:color w:val="FF0000"/>
        </w:rPr>
      </w:pPr>
      <w:r w:rsidRPr="008B30AD">
        <w:rPr>
          <w:color w:val="FF0000"/>
        </w:rPr>
        <w:t xml:space="preserve">  - Use tactile assessment to identify issues such as uneven padding or loose components.</w:t>
      </w:r>
    </w:p>
    <w:p w:rsidR="008B30AD" w:rsidRPr="008B30AD" w:rsidRDefault="008B30AD" w:rsidP="008B30AD">
      <w:pPr>
        <w:rPr>
          <w:color w:val="FF0000"/>
        </w:rPr>
      </w:pPr>
      <w:r w:rsidRPr="008B30AD">
        <w:rPr>
          <w:color w:val="FF0000"/>
        </w:rPr>
        <w:t xml:space="preserve">  - Employ diagnostic tools, such as moisture meters or fabric testers, to detect hidden defects.</w:t>
      </w:r>
    </w:p>
    <w:p w:rsidR="008B30AD" w:rsidRPr="008B30AD" w:rsidRDefault="008B30AD" w:rsidP="008B30AD">
      <w:pPr>
        <w:rPr>
          <w:color w:val="FF0000"/>
        </w:rPr>
      </w:pPr>
      <w:r w:rsidRPr="008B30AD">
        <w:rPr>
          <w:color w:val="FF0000"/>
        </w:rPr>
        <w:t xml:space="preserve">  - Inspect the equipment for signs of wear, damage, or malfunction.</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Tools and Techniques:</w:t>
      </w:r>
    </w:p>
    <w:p w:rsidR="008B30AD" w:rsidRPr="008B30AD" w:rsidRDefault="008B30AD" w:rsidP="008B30AD">
      <w:pPr>
        <w:rPr>
          <w:color w:val="FF0000"/>
        </w:rPr>
      </w:pPr>
      <w:r w:rsidRPr="008B30AD">
        <w:rPr>
          <w:color w:val="FF0000"/>
        </w:rPr>
        <w:t xml:space="preserve">  - Flashlight and magnifying glass for detailed visual inspection.</w:t>
      </w:r>
    </w:p>
    <w:p w:rsidR="008B30AD" w:rsidRPr="008B30AD" w:rsidRDefault="008B30AD" w:rsidP="008B30AD">
      <w:pPr>
        <w:rPr>
          <w:color w:val="FF0000"/>
        </w:rPr>
      </w:pPr>
      <w:r w:rsidRPr="008B30AD">
        <w:rPr>
          <w:color w:val="FF0000"/>
        </w:rPr>
        <w:t xml:space="preserve">  - Moisture meter to check for moisture-related damage.</w:t>
      </w:r>
    </w:p>
    <w:p w:rsidR="008B30AD" w:rsidRPr="008B30AD" w:rsidRDefault="008B30AD" w:rsidP="008B30AD">
      <w:pPr>
        <w:rPr>
          <w:color w:val="FF0000"/>
        </w:rPr>
      </w:pPr>
      <w:r w:rsidRPr="008B30AD">
        <w:rPr>
          <w:color w:val="FF0000"/>
        </w:rPr>
        <w:t xml:space="preserve">  - Tension gauge to assess the integrity of upholstery seams.</w:t>
      </w:r>
    </w:p>
    <w:p w:rsidR="008B30AD" w:rsidRPr="008B30AD" w:rsidRDefault="008B30AD" w:rsidP="008B30AD">
      <w:pPr>
        <w:rPr>
          <w:color w:val="FF0000"/>
        </w:rPr>
      </w:pPr>
      <w:r w:rsidRPr="008B30AD">
        <w:rPr>
          <w:color w:val="FF0000"/>
        </w:rPr>
        <w:t xml:space="preserve">  - Diagnostic software or tools for equipment inspection.</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2. Identifying Defect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Types of Defects:</w:t>
      </w:r>
    </w:p>
    <w:p w:rsidR="008B30AD" w:rsidRPr="008B30AD" w:rsidRDefault="008B30AD" w:rsidP="008B30AD">
      <w:pPr>
        <w:rPr>
          <w:color w:val="FF0000"/>
        </w:rPr>
      </w:pPr>
      <w:r w:rsidRPr="008B30AD">
        <w:rPr>
          <w:color w:val="FF0000"/>
        </w:rPr>
        <w:t xml:space="preserve">  - Structural defects: broken frames, loose joints.</w:t>
      </w:r>
    </w:p>
    <w:p w:rsidR="008B30AD" w:rsidRPr="008B30AD" w:rsidRDefault="008B30AD" w:rsidP="008B30AD">
      <w:pPr>
        <w:rPr>
          <w:color w:val="FF0000"/>
        </w:rPr>
      </w:pPr>
      <w:r w:rsidRPr="008B30AD">
        <w:rPr>
          <w:color w:val="FF0000"/>
        </w:rPr>
        <w:t xml:space="preserve">  - Material defects: tears, fraying, discoloration.</w:t>
      </w:r>
    </w:p>
    <w:p w:rsidR="008B30AD" w:rsidRPr="008B30AD" w:rsidRDefault="008B30AD" w:rsidP="008B30AD">
      <w:pPr>
        <w:rPr>
          <w:color w:val="FF0000"/>
        </w:rPr>
      </w:pPr>
      <w:r w:rsidRPr="008B30AD">
        <w:rPr>
          <w:color w:val="FF0000"/>
        </w:rPr>
        <w:t xml:space="preserve">  - Padding defects: uneven padding, lumps.</w:t>
      </w:r>
    </w:p>
    <w:p w:rsidR="008B30AD" w:rsidRPr="008B30AD" w:rsidRDefault="008B30AD" w:rsidP="008B30AD">
      <w:pPr>
        <w:rPr>
          <w:color w:val="FF0000"/>
        </w:rPr>
      </w:pPr>
      <w:r w:rsidRPr="008B30AD">
        <w:rPr>
          <w:color w:val="FF0000"/>
        </w:rPr>
        <w:t xml:space="preserve">  - Equipment defects: malfunctioning sewing machines, faulty staple gun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Differentiating Defects:</w:t>
      </w:r>
    </w:p>
    <w:p w:rsidR="008B30AD" w:rsidRPr="008B30AD" w:rsidRDefault="008B30AD" w:rsidP="008B30AD">
      <w:pPr>
        <w:rPr>
          <w:color w:val="FF0000"/>
        </w:rPr>
      </w:pPr>
      <w:r w:rsidRPr="008B30AD">
        <w:rPr>
          <w:color w:val="FF0000"/>
        </w:rPr>
        <w:t xml:space="preserve">  - Minor defects: small tears, slight discoloration, minor equipment malfunctions.</w:t>
      </w:r>
    </w:p>
    <w:p w:rsidR="008B30AD" w:rsidRPr="008B30AD" w:rsidRDefault="008B30AD" w:rsidP="008B30AD">
      <w:pPr>
        <w:rPr>
          <w:color w:val="FF0000"/>
        </w:rPr>
      </w:pPr>
      <w:r w:rsidRPr="008B30AD">
        <w:rPr>
          <w:color w:val="FF0000"/>
        </w:rPr>
        <w:t xml:space="preserve">  - Major defects: broken frames, extensive fabric damage, significant equipment failure affecting functionality.</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3. Diagnosing Root Cause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Root Cause Analysis Process:</w:t>
      </w:r>
    </w:p>
    <w:p w:rsidR="008B30AD" w:rsidRPr="008B30AD" w:rsidRDefault="008B30AD" w:rsidP="008B30AD">
      <w:pPr>
        <w:rPr>
          <w:color w:val="FF0000"/>
        </w:rPr>
      </w:pPr>
      <w:r w:rsidRPr="008B30AD">
        <w:rPr>
          <w:color w:val="FF0000"/>
        </w:rPr>
        <w:t xml:space="preserve">  - Identify potential causes for each defect (e.g., material quality, manufacturing process, handling).</w:t>
      </w:r>
    </w:p>
    <w:p w:rsidR="008B30AD" w:rsidRPr="008B30AD" w:rsidRDefault="008B30AD" w:rsidP="008B30AD">
      <w:pPr>
        <w:rPr>
          <w:color w:val="FF0000"/>
        </w:rPr>
      </w:pPr>
      <w:r w:rsidRPr="008B30AD">
        <w:rPr>
          <w:color w:val="FF0000"/>
        </w:rPr>
        <w:lastRenderedPageBreak/>
        <w:t xml:space="preserve">  - Use tools such as fishbone diagrams or the 5 Whys technique to explore underlying causes.</w:t>
      </w:r>
    </w:p>
    <w:p w:rsidR="008B30AD" w:rsidRPr="008B30AD" w:rsidRDefault="008B30AD" w:rsidP="008B30AD">
      <w:pPr>
        <w:rPr>
          <w:color w:val="FF0000"/>
        </w:rPr>
      </w:pPr>
      <w:r w:rsidRPr="008B30AD">
        <w:rPr>
          <w:color w:val="FF0000"/>
        </w:rPr>
        <w:t xml:space="preserve">  - Gather data from inspection and any previous maintenance record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Proposed Corrective Actions:</w:t>
      </w:r>
    </w:p>
    <w:p w:rsidR="008B30AD" w:rsidRPr="008B30AD" w:rsidRDefault="008B30AD" w:rsidP="008B30AD">
      <w:pPr>
        <w:rPr>
          <w:color w:val="FF0000"/>
        </w:rPr>
      </w:pPr>
      <w:r w:rsidRPr="008B30AD">
        <w:rPr>
          <w:color w:val="FF0000"/>
        </w:rPr>
        <w:t xml:space="preserve">  - For material defects: Source higher-quality materials, implement stricter quality control.</w:t>
      </w:r>
    </w:p>
    <w:p w:rsidR="008B30AD" w:rsidRPr="008B30AD" w:rsidRDefault="008B30AD" w:rsidP="008B30AD">
      <w:pPr>
        <w:rPr>
          <w:color w:val="FF0000"/>
        </w:rPr>
      </w:pPr>
      <w:r w:rsidRPr="008B30AD">
        <w:rPr>
          <w:color w:val="FF0000"/>
        </w:rPr>
        <w:t xml:space="preserve">  - For structural defects: Reinforce joints, improve manufacturing techniques.</w:t>
      </w:r>
    </w:p>
    <w:p w:rsidR="008B30AD" w:rsidRPr="008B30AD" w:rsidRDefault="008B30AD" w:rsidP="008B30AD">
      <w:pPr>
        <w:rPr>
          <w:color w:val="FF0000"/>
        </w:rPr>
      </w:pPr>
      <w:r w:rsidRPr="008B30AD">
        <w:rPr>
          <w:color w:val="FF0000"/>
        </w:rPr>
        <w:t xml:space="preserve">  - For equipment defects: Regular maintenance schedule, replace faulty component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4. Documentation and Reporting</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Documentation Process:</w:t>
      </w:r>
    </w:p>
    <w:p w:rsidR="008B30AD" w:rsidRPr="008B30AD" w:rsidRDefault="008B30AD" w:rsidP="008B30AD">
      <w:pPr>
        <w:rPr>
          <w:color w:val="FF0000"/>
        </w:rPr>
      </w:pPr>
      <w:r w:rsidRPr="008B30AD">
        <w:rPr>
          <w:color w:val="FF0000"/>
        </w:rPr>
        <w:t xml:space="preserve">  - Record detailed descriptions of each defect, including its location and severity.</w:t>
      </w:r>
    </w:p>
    <w:p w:rsidR="008B30AD" w:rsidRPr="008B30AD" w:rsidRDefault="008B30AD" w:rsidP="008B30AD">
      <w:pPr>
        <w:rPr>
          <w:color w:val="FF0000"/>
        </w:rPr>
      </w:pPr>
      <w:r w:rsidRPr="008B30AD">
        <w:rPr>
          <w:color w:val="FF0000"/>
        </w:rPr>
        <w:t xml:space="preserve">  - Use diagrams or photos to illustrate findings.</w:t>
      </w:r>
    </w:p>
    <w:p w:rsidR="008B30AD" w:rsidRPr="008B30AD" w:rsidRDefault="008B30AD" w:rsidP="008B30AD">
      <w:pPr>
        <w:rPr>
          <w:color w:val="FF0000"/>
        </w:rPr>
      </w:pPr>
      <w:r w:rsidRPr="008B30AD">
        <w:rPr>
          <w:color w:val="FF0000"/>
        </w:rPr>
        <w:t xml:space="preserve">  - Note the results of root cause analysis and proposed corrective action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Inspection Report Content:</w:t>
      </w:r>
    </w:p>
    <w:p w:rsidR="008B30AD" w:rsidRPr="008B30AD" w:rsidRDefault="008B30AD" w:rsidP="008B30AD">
      <w:pPr>
        <w:rPr>
          <w:color w:val="FF0000"/>
        </w:rPr>
      </w:pPr>
      <w:r w:rsidRPr="008B30AD">
        <w:rPr>
          <w:color w:val="FF0000"/>
        </w:rPr>
        <w:t xml:space="preserve">  - Overview of inspected items and tools used.</w:t>
      </w:r>
    </w:p>
    <w:p w:rsidR="008B30AD" w:rsidRPr="008B30AD" w:rsidRDefault="008B30AD" w:rsidP="008B30AD">
      <w:pPr>
        <w:rPr>
          <w:color w:val="FF0000"/>
        </w:rPr>
      </w:pPr>
      <w:r w:rsidRPr="008B30AD">
        <w:rPr>
          <w:color w:val="FF0000"/>
        </w:rPr>
        <w:t xml:space="preserve">  - Detailed list of identified defects and their locations.</w:t>
      </w:r>
    </w:p>
    <w:p w:rsidR="008B30AD" w:rsidRPr="008B30AD" w:rsidRDefault="008B30AD" w:rsidP="008B30AD">
      <w:pPr>
        <w:rPr>
          <w:color w:val="FF0000"/>
        </w:rPr>
      </w:pPr>
      <w:r w:rsidRPr="008B30AD">
        <w:rPr>
          <w:color w:val="FF0000"/>
        </w:rPr>
        <w:t xml:space="preserve">  - Results of root cause analysis.</w:t>
      </w:r>
    </w:p>
    <w:p w:rsidR="008B30AD" w:rsidRPr="008B30AD" w:rsidRDefault="008B30AD" w:rsidP="008B30AD">
      <w:pPr>
        <w:rPr>
          <w:color w:val="FF0000"/>
        </w:rPr>
      </w:pPr>
      <w:r w:rsidRPr="008B30AD">
        <w:rPr>
          <w:color w:val="FF0000"/>
        </w:rPr>
        <w:t xml:space="preserve">  - Proposed corrective actions and timelines for implementation.</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5. Adhering to Standard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Quality Standards and Safety Regulations:</w:t>
      </w:r>
    </w:p>
    <w:p w:rsidR="008B30AD" w:rsidRPr="008B30AD" w:rsidRDefault="008B30AD" w:rsidP="008B30AD">
      <w:pPr>
        <w:rPr>
          <w:color w:val="FF0000"/>
        </w:rPr>
      </w:pPr>
      <w:r w:rsidRPr="008B30AD">
        <w:rPr>
          <w:color w:val="FF0000"/>
        </w:rPr>
        <w:t xml:space="preserve">  - Follow industry standards for upholstery quality, such as those set by the Upholstery Furniture Manufacturers Association (UFMA).</w:t>
      </w:r>
    </w:p>
    <w:p w:rsidR="008B30AD" w:rsidRPr="008B30AD" w:rsidRDefault="008B30AD" w:rsidP="008B30AD">
      <w:pPr>
        <w:rPr>
          <w:color w:val="FF0000"/>
        </w:rPr>
      </w:pPr>
      <w:r w:rsidRPr="008B30AD">
        <w:rPr>
          <w:color w:val="FF0000"/>
        </w:rPr>
        <w:t xml:space="preserve">  - Adhere to safety regulations, including proper use of personal protective equipment (PPE) and safe handling of tool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Best Practices:</w:t>
      </w:r>
    </w:p>
    <w:p w:rsidR="008B30AD" w:rsidRPr="008B30AD" w:rsidRDefault="008B30AD" w:rsidP="008B30AD">
      <w:pPr>
        <w:rPr>
          <w:color w:val="FF0000"/>
        </w:rPr>
      </w:pPr>
      <w:r w:rsidRPr="008B30AD">
        <w:rPr>
          <w:color w:val="FF0000"/>
        </w:rPr>
        <w:t xml:space="preserve">  - Conduct regular training on inspection techniques and quality standards.</w:t>
      </w:r>
    </w:p>
    <w:p w:rsidR="008B30AD" w:rsidRPr="008B30AD" w:rsidRDefault="008B30AD" w:rsidP="008B30AD">
      <w:pPr>
        <w:rPr>
          <w:color w:val="FF0000"/>
        </w:rPr>
      </w:pPr>
      <w:r w:rsidRPr="008B30AD">
        <w:rPr>
          <w:color w:val="FF0000"/>
        </w:rPr>
        <w:t xml:space="preserve">  - Implement a continuous improvement process to address recurring defects and enhance inspection procedure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Marking Memo</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lastRenderedPageBreak/>
        <w:t xml:space="preserve"> 1. Conducting Inspections (20 marks)</w:t>
      </w:r>
    </w:p>
    <w:p w:rsidR="008B30AD" w:rsidRPr="008B30AD" w:rsidRDefault="008B30AD" w:rsidP="008B30AD">
      <w:pPr>
        <w:rPr>
          <w:color w:val="FF0000"/>
        </w:rPr>
      </w:pPr>
      <w:r w:rsidRPr="008B30AD">
        <w:rPr>
          <w:color w:val="FF0000"/>
        </w:rPr>
        <w:t>- Thorough inspection process (10 marks)</w:t>
      </w:r>
    </w:p>
    <w:p w:rsidR="008B30AD" w:rsidRPr="008B30AD" w:rsidRDefault="008B30AD" w:rsidP="008B30AD">
      <w:pPr>
        <w:rPr>
          <w:color w:val="FF0000"/>
        </w:rPr>
      </w:pPr>
      <w:r w:rsidRPr="008B30AD">
        <w:rPr>
          <w:color w:val="FF0000"/>
        </w:rPr>
        <w:t>- Use of appropriate tools and techniques (1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2. Identifying Defects (20 marks)</w:t>
      </w:r>
    </w:p>
    <w:p w:rsidR="008B30AD" w:rsidRPr="008B30AD" w:rsidRDefault="008B30AD" w:rsidP="008B30AD">
      <w:pPr>
        <w:rPr>
          <w:color w:val="FF0000"/>
        </w:rPr>
      </w:pPr>
      <w:r w:rsidRPr="008B30AD">
        <w:rPr>
          <w:color w:val="FF0000"/>
        </w:rPr>
        <w:t>- Accurate identification of defects (10 marks)</w:t>
      </w:r>
    </w:p>
    <w:p w:rsidR="008B30AD" w:rsidRPr="008B30AD" w:rsidRDefault="008B30AD" w:rsidP="008B30AD">
      <w:pPr>
        <w:rPr>
          <w:color w:val="FF0000"/>
        </w:rPr>
      </w:pPr>
      <w:r w:rsidRPr="008B30AD">
        <w:rPr>
          <w:color w:val="FF0000"/>
        </w:rPr>
        <w:t>- Differentiation between minor and major defects (1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3. Diagnosing Root Causes (20 marks)</w:t>
      </w:r>
    </w:p>
    <w:p w:rsidR="008B30AD" w:rsidRPr="008B30AD" w:rsidRDefault="008B30AD" w:rsidP="008B30AD">
      <w:pPr>
        <w:rPr>
          <w:color w:val="FF0000"/>
        </w:rPr>
      </w:pPr>
      <w:r w:rsidRPr="008B30AD">
        <w:rPr>
          <w:color w:val="FF0000"/>
        </w:rPr>
        <w:t>- Effective root cause analysis (10 marks)</w:t>
      </w:r>
    </w:p>
    <w:p w:rsidR="008B30AD" w:rsidRPr="008B30AD" w:rsidRDefault="008B30AD" w:rsidP="008B30AD">
      <w:pPr>
        <w:rPr>
          <w:color w:val="FF0000"/>
        </w:rPr>
      </w:pPr>
      <w:r w:rsidRPr="008B30AD">
        <w:rPr>
          <w:color w:val="FF0000"/>
        </w:rPr>
        <w:t>- Appropriate corrective actions proposed (1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4. Documentation and Reporting (20 marks)</w:t>
      </w:r>
    </w:p>
    <w:p w:rsidR="008B30AD" w:rsidRPr="008B30AD" w:rsidRDefault="008B30AD" w:rsidP="008B30AD">
      <w:pPr>
        <w:rPr>
          <w:color w:val="FF0000"/>
        </w:rPr>
      </w:pPr>
      <w:r w:rsidRPr="008B30AD">
        <w:rPr>
          <w:color w:val="FF0000"/>
        </w:rPr>
        <w:t>- Detailed documentation of findings (10 marks)</w:t>
      </w:r>
    </w:p>
    <w:p w:rsidR="008B30AD" w:rsidRPr="008B30AD" w:rsidRDefault="008B30AD" w:rsidP="008B30AD">
      <w:pPr>
        <w:rPr>
          <w:color w:val="FF0000"/>
        </w:rPr>
      </w:pPr>
      <w:r w:rsidRPr="008B30AD">
        <w:rPr>
          <w:color w:val="FF0000"/>
        </w:rPr>
        <w:t>- Clear and comprehensive inspection report (1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5. Adhering to Standards (20 marks)</w:t>
      </w:r>
    </w:p>
    <w:p w:rsidR="008B30AD" w:rsidRPr="008B30AD" w:rsidRDefault="008B30AD" w:rsidP="008B30AD">
      <w:pPr>
        <w:rPr>
          <w:color w:val="FF0000"/>
        </w:rPr>
      </w:pPr>
      <w:r w:rsidRPr="008B30AD">
        <w:rPr>
          <w:color w:val="FF0000"/>
        </w:rPr>
        <w:t>- Compliance with quality standards and safety regulations (10 marks)</w:t>
      </w:r>
    </w:p>
    <w:p w:rsidR="008B30AD" w:rsidRPr="008B30AD" w:rsidRDefault="008B30AD" w:rsidP="008B30AD">
      <w:pPr>
        <w:rPr>
          <w:color w:val="FF0000"/>
        </w:rPr>
      </w:pPr>
      <w:r w:rsidRPr="008B30AD">
        <w:rPr>
          <w:color w:val="FF0000"/>
        </w:rPr>
        <w:t>- Adherence to best practices in inspection and diagnosis (1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Total: 10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Pass Mark: 70 marks (minimum competency in all criteria)</w:t>
      </w:r>
    </w:p>
    <w:p w:rsidR="008B30AD" w:rsidRPr="008B30AD" w:rsidRDefault="008B30AD" w:rsidP="008B30AD">
      <w:pPr>
        <w:rPr>
          <w:color w:val="FF0000"/>
        </w:rPr>
      </w:pPr>
      <w:r w:rsidRPr="008B30AD">
        <w:rPr>
          <w:color w:val="FF0000"/>
        </w:rPr>
        <w:t>- Distinction: 85 marks (high competency in all criteria)</w:t>
      </w:r>
    </w:p>
    <w:p w:rsidR="00B6565F" w:rsidRPr="00A362A0" w:rsidRDefault="00B6565F" w:rsidP="008B30AD">
      <w:pPr>
        <w:spacing w:before="0" w:after="160" w:line="259" w:lineRule="auto"/>
        <w:jc w:val="left"/>
        <w:rPr>
          <w:rFonts w:ascii="Century Gothic" w:hAnsi="Century Gothic"/>
          <w:sz w:val="22"/>
          <w:szCs w:val="22"/>
          <w:lang w:val="en-ZA"/>
        </w:rPr>
      </w:pPr>
      <w:r w:rsidRPr="00A362A0">
        <w:rPr>
          <w:rFonts w:ascii="Century Gothic" w:hAnsi="Century Gothic"/>
          <w:sz w:val="22"/>
          <w:szCs w:val="22"/>
          <w:lang w:val="en-ZA"/>
        </w:rPr>
        <w:br w:type="page"/>
      </w:r>
    </w:p>
    <w:p w:rsidR="00156F70" w:rsidRDefault="00156F70" w:rsidP="00E9671A">
      <w:pPr>
        <w:spacing w:before="0" w:after="160" w:line="259" w:lineRule="auto"/>
        <w:jc w:val="left"/>
        <w:rPr>
          <w:rFonts w:ascii="Century Gothic" w:hAnsi="Century Gothic"/>
          <w:sz w:val="22"/>
          <w:szCs w:val="22"/>
          <w:lang w:val="en-ZA"/>
        </w:rPr>
      </w:pPr>
    </w:p>
    <w:p w:rsidR="00885F9B" w:rsidRPr="00A362A0" w:rsidRDefault="00885F9B" w:rsidP="00885F9B">
      <w:pPr>
        <w:pStyle w:val="Heading2"/>
        <w:rPr>
          <w:rFonts w:ascii="Century Gothic" w:hAnsi="Century Gothic" w:cs="Arial"/>
          <w:bCs/>
          <w:i w:val="0"/>
          <w:sz w:val="20"/>
          <w:szCs w:val="20"/>
          <w:lang w:val="en-ZA" w:eastAsia="en-ZA"/>
        </w:rPr>
      </w:pPr>
      <w:bookmarkStart w:id="41" w:name="_Toc167686997"/>
      <w:bookmarkStart w:id="42" w:name="_Toc197271849"/>
      <w:r w:rsidRPr="00A362A0">
        <w:rPr>
          <w:rFonts w:ascii="Century Gothic" w:hAnsi="Century Gothic" w:cs="Arial"/>
          <w:bCs/>
          <w:i w:val="0"/>
          <w:lang w:val="en-ZA"/>
        </w:rPr>
        <w:t>GUIDELINES</w:t>
      </w:r>
      <w:bookmarkEnd w:id="41"/>
      <w:bookmarkEnd w:id="42"/>
    </w:p>
    <w:p w:rsidR="00885F9B" w:rsidRPr="00A362A0" w:rsidRDefault="00885F9B" w:rsidP="00885F9B">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885F9B" w:rsidRPr="00A362A0" w:rsidRDefault="00885F9B" w:rsidP="00885F9B">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885F9B" w:rsidRPr="00A362A0" w:rsidRDefault="00885F9B" w:rsidP="00885F9B">
      <w:pPr>
        <w:spacing w:line="360" w:lineRule="auto"/>
        <w:rPr>
          <w:rFonts w:ascii="Century Gothic" w:hAnsi="Century Gothic"/>
          <w:b/>
          <w:sz w:val="22"/>
          <w:szCs w:val="22"/>
          <w:lang w:val="en-ZA"/>
        </w:rPr>
      </w:pPr>
    </w:p>
    <w:p w:rsidR="00885F9B" w:rsidRPr="00A362A0" w:rsidRDefault="00885F9B" w:rsidP="00885F9B">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Pr="00885F9B">
        <w:rPr>
          <w:rFonts w:ascii="Century Gothic" w:hAnsi="Century Gothic"/>
          <w:b/>
          <w:sz w:val="22"/>
          <w:szCs w:val="22"/>
          <w:lang w:val="en-ZA"/>
        </w:rPr>
        <w:t>PM-10-PS01: Inspecting equipment, structures, or materials to identify the cause of errors or other problems or defects</w:t>
      </w:r>
    </w:p>
    <w:p w:rsidR="00885F9B" w:rsidRPr="00A362A0" w:rsidRDefault="00885F9B" w:rsidP="00885F9B">
      <w:pPr>
        <w:spacing w:line="360" w:lineRule="auto"/>
        <w:rPr>
          <w:rFonts w:ascii="Century Gothic" w:hAnsi="Century Gothic"/>
          <w:b/>
          <w:sz w:val="22"/>
          <w:szCs w:val="22"/>
          <w:lang w:val="en-ZA"/>
        </w:rPr>
      </w:pPr>
    </w:p>
    <w:p w:rsidR="00885F9B"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885F9B" w:rsidRPr="00A362A0" w:rsidRDefault="00885F9B" w:rsidP="00885F9B">
      <w:pPr>
        <w:spacing w:line="360" w:lineRule="auto"/>
        <w:rPr>
          <w:rFonts w:ascii="Century Gothic" w:hAnsi="Century Gothic"/>
          <w:sz w:val="22"/>
          <w:szCs w:val="22"/>
          <w:lang w:val="en-ZA"/>
        </w:rPr>
      </w:pPr>
    </w:p>
    <w:p w:rsidR="00885F9B"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Feedback and Evaluation:</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672F17" w:rsidRDefault="00672F17">
      <w:pPr>
        <w:spacing w:before="0" w:after="160" w:line="259" w:lineRule="auto"/>
        <w:jc w:val="left"/>
        <w:rPr>
          <w:rFonts w:ascii="Century Gothic" w:hAnsi="Century Gothic"/>
          <w:sz w:val="22"/>
          <w:szCs w:val="22"/>
          <w:lang w:val="en-ZA"/>
        </w:rPr>
      </w:pPr>
      <w:r>
        <w:rPr>
          <w:rFonts w:ascii="Century Gothic" w:hAnsi="Century Gothic"/>
          <w:sz w:val="22"/>
          <w:szCs w:val="22"/>
          <w:lang w:val="en-ZA"/>
        </w:rPr>
        <w:br w:type="page"/>
      </w:r>
    </w:p>
    <w:p w:rsidR="00672F17" w:rsidRPr="00A362A0" w:rsidRDefault="00672F17" w:rsidP="00672F17">
      <w:pPr>
        <w:spacing w:before="0" w:after="160" w:line="259" w:lineRule="auto"/>
        <w:jc w:val="left"/>
        <w:rPr>
          <w:rFonts w:ascii="Century Gothic" w:hAnsi="Century Gothic"/>
          <w:b/>
          <w:bCs/>
          <w:sz w:val="28"/>
          <w:lang w:val="en-ZA"/>
        </w:rPr>
      </w:pPr>
    </w:p>
    <w:p w:rsidR="00672F17" w:rsidRPr="00A362A0" w:rsidRDefault="00672F17" w:rsidP="00672F17">
      <w:pPr>
        <w:spacing w:before="0" w:after="0" w:line="276" w:lineRule="auto"/>
        <w:jc w:val="left"/>
        <w:rPr>
          <w:rFonts w:ascii="Century Gothic" w:hAnsi="Century Gothic" w:cs="Arial"/>
          <w:b/>
          <w:color w:val="000000"/>
          <w:sz w:val="28"/>
          <w:szCs w:val="28"/>
          <w:lang w:val="en-ZA"/>
        </w:rPr>
      </w:pPr>
      <w:r w:rsidRPr="00A362A0">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672F17" w:rsidRPr="00A362A0" w:rsidTr="008B4463">
        <w:trPr>
          <w:jc w:val="center"/>
        </w:trPr>
        <w:tc>
          <w:tcPr>
            <w:tcW w:w="5033" w:type="dxa"/>
          </w:tcPr>
          <w:p w:rsidR="00672F17" w:rsidRPr="00A362A0" w:rsidRDefault="00672F17" w:rsidP="008B4463">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672F17" w:rsidRPr="00A362A0" w:rsidRDefault="00672F17" w:rsidP="008B4463">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672F17" w:rsidRPr="00A362A0" w:rsidRDefault="00672F17" w:rsidP="008B4463">
            <w:pPr>
              <w:spacing w:before="0" w:after="0" w:line="276" w:lineRule="auto"/>
              <w:jc w:val="left"/>
              <w:rPr>
                <w:rFonts w:ascii="Century Gothic" w:hAnsi="Century Gothic" w:cs="Arial"/>
                <w:color w:val="000000"/>
                <w:sz w:val="24"/>
                <w:lang w:val="en-ZA"/>
              </w:rPr>
            </w:pPr>
          </w:p>
          <w:p w:rsidR="00672F17" w:rsidRPr="00A362A0" w:rsidRDefault="00672F17" w:rsidP="008B4463">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672F17" w:rsidRPr="00A362A0" w:rsidRDefault="00672F17" w:rsidP="008B4463">
            <w:pPr>
              <w:spacing w:before="0" w:after="0" w:line="276" w:lineRule="auto"/>
              <w:jc w:val="left"/>
              <w:rPr>
                <w:rFonts w:ascii="Century Gothic" w:hAnsi="Century Gothic" w:cs="Arial"/>
                <w:color w:val="000000"/>
                <w:sz w:val="22"/>
                <w:szCs w:val="22"/>
                <w:lang w:val="en-ZA"/>
              </w:rPr>
            </w:pPr>
          </w:p>
          <w:p w:rsidR="00672F17" w:rsidRPr="00A362A0" w:rsidRDefault="00672F17" w:rsidP="008B4463">
            <w:pPr>
              <w:spacing w:before="0" w:after="0" w:line="276" w:lineRule="auto"/>
              <w:jc w:val="left"/>
              <w:rPr>
                <w:rFonts w:ascii="Century Gothic" w:hAnsi="Century Gothic" w:cs="Arial"/>
                <w:color w:val="000000"/>
                <w:sz w:val="22"/>
                <w:szCs w:val="22"/>
                <w:lang w:val="en-ZA"/>
              </w:rPr>
            </w:pPr>
          </w:p>
          <w:p w:rsidR="00672F17" w:rsidRPr="00A362A0" w:rsidRDefault="00672F17" w:rsidP="008B4463">
            <w:pPr>
              <w:spacing w:before="0" w:after="0" w:line="276" w:lineRule="auto"/>
              <w:jc w:val="left"/>
              <w:rPr>
                <w:rFonts w:ascii="Century Gothic" w:hAnsi="Century Gothic" w:cs="Arial"/>
                <w:b/>
                <w:color w:val="000000"/>
                <w:sz w:val="22"/>
                <w:szCs w:val="22"/>
                <w:lang w:val="en-ZA"/>
              </w:rPr>
            </w:pPr>
          </w:p>
          <w:p w:rsidR="00672F17" w:rsidRPr="00A362A0" w:rsidRDefault="00672F17" w:rsidP="008B4463">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672F17" w:rsidRPr="00A362A0" w:rsidRDefault="00672F17" w:rsidP="00672F17">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672F17" w:rsidRPr="00A362A0" w:rsidTr="008B4463">
        <w:trPr>
          <w:jc w:val="center"/>
        </w:trPr>
        <w:tc>
          <w:tcPr>
            <w:tcW w:w="3034"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672F17" w:rsidRPr="00A362A0" w:rsidRDefault="00672F17" w:rsidP="008B4463">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672F17" w:rsidRPr="00A362A0" w:rsidTr="008B4463">
        <w:trPr>
          <w:jc w:val="center"/>
        </w:trPr>
        <w:tc>
          <w:tcPr>
            <w:tcW w:w="3034" w:type="dxa"/>
            <w:shd w:val="clear" w:color="auto" w:fill="D9D9D9"/>
          </w:tcPr>
          <w:p w:rsidR="00672F17" w:rsidRPr="00A362A0" w:rsidRDefault="00672F17" w:rsidP="008B4463">
            <w:pPr>
              <w:spacing w:before="0" w:after="0"/>
              <w:jc w:val="left"/>
              <w:rPr>
                <w:rFonts w:ascii="Century Gothic" w:hAnsi="Century Gothic" w:cs="Arial"/>
                <w:b/>
                <w:color w:val="000000"/>
                <w:sz w:val="32"/>
                <w:szCs w:val="32"/>
                <w:lang w:val="en-ZA"/>
              </w:rPr>
            </w:pPr>
          </w:p>
        </w:tc>
        <w:tc>
          <w:tcPr>
            <w:tcW w:w="2065"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shd w:val="clear" w:color="auto" w:fill="D9D9D9"/>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ind w:left="360"/>
              <w:rPr>
                <w:rFonts w:ascii="Century Gothic" w:hAnsi="Century Gothic" w:cs="Arial"/>
                <w:bCs/>
                <w:lang w:val="en-ZA"/>
              </w:rPr>
            </w:pPr>
          </w:p>
        </w:tc>
        <w:tc>
          <w:tcPr>
            <w:tcW w:w="2065" w:type="dxa"/>
          </w:tcPr>
          <w:p w:rsidR="00672F17" w:rsidRPr="00A362A0" w:rsidRDefault="00672F17" w:rsidP="008B4463">
            <w:pPr>
              <w:spacing w:before="0" w:after="0"/>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ind w:left="36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r w:rsidR="00672F17" w:rsidRPr="00A362A0" w:rsidTr="008B4463">
        <w:trPr>
          <w:jc w:val="center"/>
        </w:trPr>
        <w:tc>
          <w:tcPr>
            <w:tcW w:w="3034" w:type="dxa"/>
          </w:tcPr>
          <w:p w:rsidR="00672F17" w:rsidRPr="00A362A0" w:rsidRDefault="00672F17" w:rsidP="008B4463">
            <w:pPr>
              <w:spacing w:after="0"/>
              <w:rPr>
                <w:rFonts w:ascii="Century Gothic" w:hAnsi="Century Gothic" w:cs="Arial"/>
                <w:bCs/>
                <w:lang w:val="en-ZA"/>
              </w:rPr>
            </w:pPr>
          </w:p>
        </w:tc>
        <w:tc>
          <w:tcPr>
            <w:tcW w:w="2065"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2356" w:type="dxa"/>
          </w:tcPr>
          <w:p w:rsidR="00672F17" w:rsidRPr="00A362A0" w:rsidRDefault="00672F17" w:rsidP="008B4463">
            <w:pPr>
              <w:spacing w:before="0" w:after="0" w:line="360" w:lineRule="auto"/>
              <w:jc w:val="left"/>
              <w:rPr>
                <w:rFonts w:ascii="Century Gothic" w:hAnsi="Century Gothic" w:cs="Arial"/>
                <w:color w:val="000000"/>
                <w:sz w:val="24"/>
                <w:lang w:val="en-ZA"/>
              </w:rPr>
            </w:pPr>
          </w:p>
        </w:tc>
        <w:tc>
          <w:tcPr>
            <w:tcW w:w="1898" w:type="dxa"/>
          </w:tcPr>
          <w:p w:rsidR="00672F17" w:rsidRPr="00A362A0" w:rsidRDefault="00672F17" w:rsidP="008B4463">
            <w:pPr>
              <w:spacing w:before="0" w:after="0"/>
              <w:jc w:val="left"/>
              <w:rPr>
                <w:rFonts w:ascii="Century Gothic" w:hAnsi="Century Gothic" w:cs="Arial"/>
                <w:color w:val="000000"/>
                <w:sz w:val="24"/>
                <w:lang w:val="en-ZA"/>
              </w:rPr>
            </w:pPr>
          </w:p>
        </w:tc>
      </w:tr>
    </w:tbl>
    <w:p w:rsidR="00672F17" w:rsidRPr="00A362A0" w:rsidRDefault="00672F17" w:rsidP="00672F17">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672F17" w:rsidRPr="00A362A0" w:rsidTr="008B4463">
        <w:trPr>
          <w:jc w:val="center"/>
        </w:trPr>
        <w:tc>
          <w:tcPr>
            <w:tcW w:w="9353" w:type="dxa"/>
            <w:gridSpan w:val="3"/>
          </w:tcPr>
          <w:p w:rsidR="00672F17" w:rsidRPr="00A362A0" w:rsidRDefault="00672F17" w:rsidP="008B4463">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672F17" w:rsidRPr="00A362A0" w:rsidRDefault="00672F17" w:rsidP="008B4463">
            <w:pPr>
              <w:spacing w:before="0" w:after="0"/>
              <w:jc w:val="left"/>
              <w:rPr>
                <w:rFonts w:ascii="Century Gothic" w:hAnsi="Century Gothic" w:cs="Arial"/>
                <w:b/>
                <w:color w:val="000000"/>
                <w:sz w:val="22"/>
                <w:szCs w:val="22"/>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p>
        </w:tc>
      </w:tr>
      <w:tr w:rsidR="00672F17" w:rsidRPr="00A362A0" w:rsidTr="008B4463">
        <w:trPr>
          <w:jc w:val="center"/>
        </w:trPr>
        <w:tc>
          <w:tcPr>
            <w:tcW w:w="2856"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672F17" w:rsidRPr="00A362A0" w:rsidRDefault="00672F17" w:rsidP="008B4463">
            <w:pPr>
              <w:spacing w:before="0" w:after="0"/>
              <w:jc w:val="left"/>
              <w:rPr>
                <w:rFonts w:ascii="Century Gothic" w:hAnsi="Century Gothic" w:cs="Arial"/>
                <w:b/>
                <w:color w:val="000000"/>
                <w:sz w:val="24"/>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672F17" w:rsidRPr="00A362A0" w:rsidRDefault="00672F17" w:rsidP="008B4463">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672F17" w:rsidRPr="00A362A0" w:rsidRDefault="00672F17" w:rsidP="008B4463">
            <w:pPr>
              <w:spacing w:before="0" w:after="0"/>
              <w:jc w:val="left"/>
              <w:rPr>
                <w:rFonts w:ascii="Century Gothic" w:hAnsi="Century Gothic" w:cs="Arial"/>
                <w:b/>
                <w:color w:val="000000"/>
                <w:sz w:val="22"/>
                <w:szCs w:val="22"/>
                <w:lang w:val="en-ZA"/>
              </w:rPr>
            </w:pPr>
          </w:p>
          <w:p w:rsidR="00672F17" w:rsidRPr="00A362A0" w:rsidRDefault="00672F17" w:rsidP="008B4463">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672F17" w:rsidRPr="00A362A0" w:rsidRDefault="00672F17" w:rsidP="00672F17">
      <w:pPr>
        <w:rPr>
          <w:rFonts w:ascii="Century Gothic" w:hAnsi="Century Gothic"/>
          <w:lang w:val="en-ZA"/>
        </w:rPr>
      </w:pPr>
    </w:p>
    <w:p w:rsidR="00BB26ED" w:rsidRDefault="00BB26ED">
      <w:pPr>
        <w:spacing w:before="0" w:after="160" w:line="259" w:lineRule="auto"/>
        <w:jc w:val="left"/>
        <w:rPr>
          <w:rFonts w:ascii="Century Gothic" w:hAnsi="Century Gothic"/>
          <w:lang w:val="en-ZA"/>
        </w:rPr>
      </w:pPr>
      <w:r>
        <w:rPr>
          <w:rFonts w:ascii="Century Gothic" w:hAnsi="Century Gothic"/>
          <w:lang w:val="en-ZA"/>
        </w:rPr>
        <w:br w:type="page"/>
      </w:r>
    </w:p>
    <w:p w:rsidR="00BB26ED" w:rsidRDefault="00BB26ED" w:rsidP="008B30AD">
      <w:pPr>
        <w:pStyle w:val="Heading1"/>
        <w:framePr w:wrap="around"/>
        <w:rPr>
          <w:lang w:val="en-ZA"/>
        </w:rPr>
      </w:pPr>
      <w:bookmarkStart w:id="43" w:name="_Toc197271850"/>
      <w:r w:rsidRPr="00BB26ED">
        <w:rPr>
          <w:lang w:val="en-ZA"/>
        </w:rPr>
        <w:lastRenderedPageBreak/>
        <w:t>PM-10-PS02: Examine and inspect upholstered furniture products or work to verify conformance to specifications</w:t>
      </w:r>
      <w:bookmarkEnd w:id="43"/>
    </w:p>
    <w:p w:rsidR="00BB26ED" w:rsidRDefault="00BB26ED" w:rsidP="00BB26ED">
      <w:pPr>
        <w:rPr>
          <w:rFonts w:ascii="Century Gothic" w:hAnsi="Century Gothic"/>
          <w:b/>
          <w:sz w:val="32"/>
          <w:szCs w:val="22"/>
          <w:lang w:val="en-ZA"/>
        </w:rPr>
      </w:pPr>
    </w:p>
    <w:p w:rsidR="00BB26ED" w:rsidRDefault="00BB26ED" w:rsidP="00BB26ED">
      <w:pPr>
        <w:rPr>
          <w:rFonts w:ascii="Century Gothic" w:hAnsi="Century Gothic"/>
          <w:b/>
          <w:sz w:val="32"/>
          <w:szCs w:val="22"/>
          <w:lang w:val="en-ZA"/>
        </w:rPr>
      </w:pPr>
    </w:p>
    <w:p w:rsidR="008B30AD" w:rsidRDefault="008B30AD" w:rsidP="008B30AD">
      <w:r>
        <w:t>Scope of Practical Skill</w:t>
      </w:r>
    </w:p>
    <w:p w:rsidR="008B30AD" w:rsidRDefault="008B30AD" w:rsidP="008B30AD"/>
    <w:p w:rsidR="008B30AD" w:rsidRDefault="008B30AD" w:rsidP="008B30AD">
      <w:r>
        <w:t>The PM-10-PS02 module is designed to develop learners' proficiency in examining and inspecting upholstered furniture products to verify their conformance to specified quality and design standards. This skill is crucial for ensuring that all upholstered furniture meets the required specifications before being approved for use or sale.</w:t>
      </w:r>
    </w:p>
    <w:p w:rsidR="008B30AD" w:rsidRDefault="008B30AD" w:rsidP="008B30AD"/>
    <w:p w:rsidR="008B30AD" w:rsidRDefault="008B30AD" w:rsidP="008B30AD">
      <w:r>
        <w:t>Given upholstery furniture with faults or defects, the learner must be able to:</w:t>
      </w:r>
    </w:p>
    <w:p w:rsidR="008B30AD" w:rsidRDefault="008B30AD" w:rsidP="008B30AD"/>
    <w:p w:rsidR="008B30AD" w:rsidRDefault="008B30AD" w:rsidP="008B30AD">
      <w:r>
        <w:t>- Perform detailed inspections to identify any deviations from specifications.</w:t>
      </w:r>
    </w:p>
    <w:p w:rsidR="008B30AD" w:rsidRDefault="008B30AD" w:rsidP="008B30AD">
      <w:r>
        <w:t>- Assess the overall quality of the upholstered furniture, including structural integrity, aesthetic appearance, and functionality.</w:t>
      </w:r>
    </w:p>
    <w:p w:rsidR="008B30AD" w:rsidRDefault="008B30AD" w:rsidP="008B30AD">
      <w:r>
        <w:t>- Use appropriate inspection tools and techniques to systematically examine various aspects of the furniture.</w:t>
      </w:r>
    </w:p>
    <w:p w:rsidR="008B30AD" w:rsidRDefault="008B30AD" w:rsidP="008B30AD">
      <w:r>
        <w:t>- Document inspection findings accurately and suggest necessary corrective actions to address identified issues.</w:t>
      </w:r>
    </w:p>
    <w:p w:rsidR="008B30AD" w:rsidRDefault="008B30AD" w:rsidP="008B30AD"/>
    <w:p w:rsidR="008B30AD" w:rsidRDefault="008B30AD" w:rsidP="008B30AD">
      <w:r>
        <w:t xml:space="preserve"> Applied Knowledge</w:t>
      </w:r>
    </w:p>
    <w:p w:rsidR="008B30AD" w:rsidRDefault="008B30AD" w:rsidP="008B30AD"/>
    <w:p w:rsidR="008B30AD" w:rsidRDefault="008B30AD" w:rsidP="008B30AD">
      <w:r>
        <w:t>To effectively examine and inspect upholstered furniture, learners must possess comprehensive knowledge in the following areas:</w:t>
      </w:r>
    </w:p>
    <w:p w:rsidR="008B30AD" w:rsidRDefault="008B30AD" w:rsidP="008B30AD"/>
    <w:p w:rsidR="008B30AD" w:rsidRDefault="008B30AD" w:rsidP="008B30AD">
      <w:r>
        <w:t>1. Quality Standards: Understanding of industry quality standards and specifications for upholstered furniture to ensure all products meet these criteria.</w:t>
      </w:r>
    </w:p>
    <w:p w:rsidR="008B30AD" w:rsidRDefault="008B30AD" w:rsidP="008B30AD">
      <w:r>
        <w:t>2. Inspection Techniques: Proficiency in various inspection techniques and tools used to assess the quality and conformance of furniture, including visual and tactile assessments.</w:t>
      </w:r>
    </w:p>
    <w:p w:rsidR="008B30AD" w:rsidRDefault="008B30AD" w:rsidP="008B30AD">
      <w:r>
        <w:t>3. Documentation and Reporting: Ability to document inspection findings clearly and comprehensively, providing detailed reports on any deviations and proposed corrective actions.</w:t>
      </w:r>
    </w:p>
    <w:p w:rsidR="008B30AD" w:rsidRDefault="008B30AD" w:rsidP="008B30AD">
      <w:r>
        <w:t>4. Corrective Actions: Knowledge of common defects and their causes, as well as appropriate corrective actions to address these defects and prevent recurrence.</w:t>
      </w:r>
    </w:p>
    <w:p w:rsidR="008B30AD" w:rsidRDefault="008B30AD" w:rsidP="008B30AD">
      <w:r>
        <w:lastRenderedPageBreak/>
        <w:t>5. Safety Practices: Adherence to safety guidelines and best practices to maintain a safe working environment while conducting inspections.</w:t>
      </w:r>
    </w:p>
    <w:p w:rsidR="008B30AD" w:rsidRDefault="008B30AD" w:rsidP="008B30AD"/>
    <w:p w:rsidR="008B30AD" w:rsidRDefault="008B30AD" w:rsidP="008B30AD">
      <w:r>
        <w:t xml:space="preserve"> Internal Assessment Criteria</w:t>
      </w:r>
    </w:p>
    <w:p w:rsidR="008B30AD" w:rsidRDefault="008B30AD" w:rsidP="008B30AD"/>
    <w:p w:rsidR="008B30AD" w:rsidRDefault="008B30AD" w:rsidP="008B30AD">
      <w:r>
        <w:t>The assessment of learners in this module will be based on the following criteria:</w:t>
      </w:r>
    </w:p>
    <w:p w:rsidR="008B30AD" w:rsidRDefault="008B30AD" w:rsidP="008B30AD"/>
    <w:p w:rsidR="008B30AD" w:rsidRDefault="008B30AD" w:rsidP="008B30AD">
      <w:r>
        <w:t>1. Conducting Inspections:</w:t>
      </w:r>
    </w:p>
    <w:p w:rsidR="008B30AD" w:rsidRDefault="008B30AD" w:rsidP="008B30AD">
      <w:r>
        <w:t xml:space="preserve">   - Perform detailed inspections of upholstered furniture to identify deviations from specifications.</w:t>
      </w:r>
    </w:p>
    <w:p w:rsidR="008B30AD" w:rsidRDefault="008B30AD" w:rsidP="008B30AD">
      <w:r>
        <w:t xml:space="preserve">   - Use appropriate inspection tools and techniques to gather relevant information.</w:t>
      </w:r>
    </w:p>
    <w:p w:rsidR="008B30AD" w:rsidRDefault="008B30AD" w:rsidP="008B30AD"/>
    <w:p w:rsidR="008B30AD" w:rsidRDefault="008B30AD" w:rsidP="008B30AD">
      <w:r>
        <w:t>2. Identifying Deviations:</w:t>
      </w:r>
    </w:p>
    <w:p w:rsidR="008B30AD" w:rsidRDefault="008B30AD" w:rsidP="008B30AD">
      <w:r>
        <w:t xml:space="preserve">   - Accurately identify deviations from quality and design specifications in the inspected items.</w:t>
      </w:r>
    </w:p>
    <w:p w:rsidR="008B30AD" w:rsidRDefault="008B30AD" w:rsidP="008B30AD">
      <w:r>
        <w:t xml:space="preserve">   - Differentiate between minor and major deviations based on their impact on functionality and aesthetics.</w:t>
      </w:r>
    </w:p>
    <w:p w:rsidR="008B30AD" w:rsidRDefault="008B30AD" w:rsidP="008B30AD"/>
    <w:p w:rsidR="008B30AD" w:rsidRDefault="008B30AD" w:rsidP="008B30AD">
      <w:r>
        <w:t>3. Documentation and Reporting:</w:t>
      </w:r>
    </w:p>
    <w:p w:rsidR="008B30AD" w:rsidRDefault="008B30AD" w:rsidP="008B30AD">
      <w:r>
        <w:t xml:space="preserve">   - Document inspection findings accurately, including detailed descriptions of deviations and their locations.</w:t>
      </w:r>
    </w:p>
    <w:p w:rsidR="008B30AD" w:rsidRDefault="008B30AD" w:rsidP="008B30AD">
      <w:r>
        <w:t xml:space="preserve">   - Prepare clear and comprehensive reports to communicate inspection results and proposed corrective actions.</w:t>
      </w:r>
    </w:p>
    <w:p w:rsidR="008B30AD" w:rsidRDefault="008B30AD" w:rsidP="008B30AD"/>
    <w:p w:rsidR="008B30AD" w:rsidRDefault="008B30AD" w:rsidP="008B30AD">
      <w:r>
        <w:t>4. Proposing Corrective Actions:</w:t>
      </w:r>
    </w:p>
    <w:p w:rsidR="008B30AD" w:rsidRDefault="008B30AD" w:rsidP="008B30AD">
      <w:r>
        <w:t xml:space="preserve">   - Suggest appropriate corrective actions to address identified deviations and ensure conformance to specifications.</w:t>
      </w:r>
    </w:p>
    <w:p w:rsidR="008B30AD" w:rsidRDefault="008B30AD" w:rsidP="008B30AD">
      <w:r>
        <w:t xml:space="preserve">   - Provide a rationale for the proposed corrective actions based on the nature and cause of the deviations.</w:t>
      </w:r>
    </w:p>
    <w:p w:rsidR="008B30AD" w:rsidRDefault="008B30AD" w:rsidP="008B30AD"/>
    <w:p w:rsidR="008B30AD" w:rsidRDefault="008B30AD" w:rsidP="008B30AD">
      <w:r>
        <w:t>5. Adhering to Standards:</w:t>
      </w:r>
    </w:p>
    <w:p w:rsidR="008B30AD" w:rsidRDefault="008B30AD" w:rsidP="008B30AD">
      <w:r>
        <w:t xml:space="preserve">   - Ensure all inspections and corrective actions comply with industry quality standards and safety regulations.</w:t>
      </w:r>
    </w:p>
    <w:p w:rsidR="008B30AD" w:rsidRDefault="008B30AD" w:rsidP="008B30AD">
      <w:r>
        <w:t xml:space="preserve">   - Demonstrate adherence to best practices in inspection and quality assurance.</w:t>
      </w:r>
    </w:p>
    <w:p w:rsidR="008B30AD" w:rsidRDefault="008B30AD" w:rsidP="008B30AD"/>
    <w:p w:rsidR="008B30AD" w:rsidRDefault="008B30AD" w:rsidP="008B30AD">
      <w:r>
        <w:t xml:space="preserve"> </w:t>
      </w:r>
    </w:p>
    <w:p w:rsidR="008B30AD" w:rsidRDefault="008B30AD">
      <w:pPr>
        <w:spacing w:before="0" w:after="160" w:line="259" w:lineRule="auto"/>
        <w:jc w:val="left"/>
      </w:pPr>
      <w:r>
        <w:br w:type="page"/>
      </w:r>
    </w:p>
    <w:p w:rsidR="008B30AD" w:rsidRDefault="008B30AD" w:rsidP="008B30AD">
      <w:pPr>
        <w:pStyle w:val="Heading2"/>
      </w:pPr>
      <w:bookmarkStart w:id="44" w:name="_Toc197271851"/>
      <w:r>
        <w:lastRenderedPageBreak/>
        <w:t>Case Study: Inspecting Upholstered Furniture for Conformance to Specifications</w:t>
      </w:r>
      <w:bookmarkEnd w:id="44"/>
    </w:p>
    <w:p w:rsidR="008B30AD" w:rsidRDefault="008B30AD" w:rsidP="008B30AD"/>
    <w:p w:rsidR="008B30AD" w:rsidRDefault="008B30AD" w:rsidP="008B30AD">
      <w:r>
        <w:t xml:space="preserve"> Scenario</w:t>
      </w:r>
    </w:p>
    <w:p w:rsidR="008B30AD" w:rsidRDefault="008B30AD" w:rsidP="008B30AD"/>
    <w:p w:rsidR="008B30AD" w:rsidRDefault="008B30AD" w:rsidP="008B30AD">
      <w:r>
        <w:t>You are tasked with inspecting a batch of upholstered chairs that have been flagged for potential quality issues. Your goal is to examine each chair systematically, identify any deviations from the specified quality and design standards, document your findings, and propose corrective actions. You will use a variety of inspection tools and techniques to ensure a thorough assessment.</w:t>
      </w:r>
    </w:p>
    <w:p w:rsidR="008B30AD" w:rsidRDefault="008B30AD" w:rsidP="008B30AD"/>
    <w:p w:rsidR="008B30AD" w:rsidRDefault="008B30AD" w:rsidP="008B30AD">
      <w:r>
        <w:t xml:space="preserve"> Questions</w:t>
      </w:r>
    </w:p>
    <w:p w:rsidR="008B30AD" w:rsidRDefault="008B30AD" w:rsidP="008B30AD"/>
    <w:p w:rsidR="008B30AD" w:rsidRDefault="008B30AD" w:rsidP="008B30AD">
      <w:r>
        <w:t>1. Conducting Inspections</w:t>
      </w:r>
    </w:p>
    <w:p w:rsidR="008B30AD" w:rsidRDefault="008B30AD" w:rsidP="008B30AD">
      <w:r>
        <w:t xml:space="preserve">   - Describe the steps you would take to perform a detailed inspection of the upholstered chairs.</w:t>
      </w:r>
    </w:p>
    <w:p w:rsidR="008B30AD" w:rsidRDefault="008B30AD" w:rsidP="008B30AD">
      <w:r>
        <w:t xml:space="preserve">   - What inspection tools and techniques would you use to identify deviations from specifications?</w:t>
      </w:r>
    </w:p>
    <w:p w:rsidR="008B30AD" w:rsidRDefault="008B30AD" w:rsidP="008B30AD"/>
    <w:p w:rsidR="008B30AD" w:rsidRDefault="008B30AD" w:rsidP="008B30AD">
      <w:r>
        <w:t>2. Identifying Deviations</w:t>
      </w:r>
    </w:p>
    <w:p w:rsidR="008B30AD" w:rsidRDefault="008B30AD" w:rsidP="008B30AD">
      <w:r>
        <w:t xml:space="preserve">   - What types of deviations would you look for in the upholstered chairs?</w:t>
      </w:r>
    </w:p>
    <w:p w:rsidR="008B30AD" w:rsidRDefault="008B30AD" w:rsidP="008B30AD">
      <w:r>
        <w:t xml:space="preserve">   - How would you differentiate between minor and major deviations?</w:t>
      </w:r>
    </w:p>
    <w:p w:rsidR="008B30AD" w:rsidRDefault="008B30AD" w:rsidP="008B30AD"/>
    <w:p w:rsidR="008B30AD" w:rsidRDefault="008B30AD" w:rsidP="008B30AD">
      <w:r>
        <w:t>3. Documentation and Reporting</w:t>
      </w:r>
    </w:p>
    <w:p w:rsidR="008B30AD" w:rsidRDefault="008B30AD" w:rsidP="008B30AD">
      <w:r>
        <w:t xml:space="preserve">   - How would you document your inspection findings?</w:t>
      </w:r>
    </w:p>
    <w:p w:rsidR="008B30AD" w:rsidRDefault="008B30AD" w:rsidP="008B30AD">
      <w:r>
        <w:t xml:space="preserve">   - What information would you include in your inspection report to ensure it is clear and comprehensive?</w:t>
      </w:r>
    </w:p>
    <w:p w:rsidR="008B30AD" w:rsidRDefault="008B30AD" w:rsidP="008B30AD"/>
    <w:p w:rsidR="008B30AD" w:rsidRDefault="008B30AD" w:rsidP="008B30AD">
      <w:r>
        <w:t>4. Proposing Corrective Actions</w:t>
      </w:r>
    </w:p>
    <w:p w:rsidR="008B30AD" w:rsidRDefault="008B30AD" w:rsidP="008B30AD">
      <w:r>
        <w:t xml:space="preserve">   - What corrective actions would you suggest to address the identified deviations?</w:t>
      </w:r>
    </w:p>
    <w:p w:rsidR="008B30AD" w:rsidRDefault="008B30AD" w:rsidP="008B30AD">
      <w:r>
        <w:t xml:space="preserve">   - How would you justify the proposed corrective actions?</w:t>
      </w:r>
    </w:p>
    <w:p w:rsidR="008B30AD" w:rsidRDefault="008B30AD" w:rsidP="008B30AD"/>
    <w:p w:rsidR="008B30AD" w:rsidRDefault="008B30AD" w:rsidP="008B30AD">
      <w:r>
        <w:t>5. Adhering to Standards</w:t>
      </w:r>
    </w:p>
    <w:p w:rsidR="008B30AD" w:rsidRDefault="008B30AD" w:rsidP="008B30AD">
      <w:r>
        <w:t xml:space="preserve">   - What quality standards and safety regulations would you follow during your inspections?</w:t>
      </w:r>
    </w:p>
    <w:p w:rsidR="008B30AD" w:rsidRDefault="008B30AD" w:rsidP="008B30AD">
      <w:r>
        <w:t xml:space="preserve">   - How would you ensure that your inspection and quality assurance processes adhere to best practices?</w:t>
      </w:r>
    </w:p>
    <w:p w:rsidR="008B30AD" w:rsidRDefault="008B30AD" w:rsidP="008B30AD"/>
    <w:p w:rsidR="008B30AD" w:rsidRPr="008B30AD" w:rsidRDefault="008B30AD" w:rsidP="008B30AD">
      <w:pPr>
        <w:rPr>
          <w:color w:val="FF0000"/>
        </w:rPr>
      </w:pPr>
      <w:r w:rsidRPr="008B30AD">
        <w:rPr>
          <w:color w:val="FF0000"/>
        </w:rPr>
        <w:lastRenderedPageBreak/>
        <w:t xml:space="preserve"> Model Answer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1. Conducting Inspection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Inspection Steps:</w:t>
      </w:r>
    </w:p>
    <w:p w:rsidR="008B30AD" w:rsidRPr="008B30AD" w:rsidRDefault="008B30AD" w:rsidP="008B30AD">
      <w:pPr>
        <w:rPr>
          <w:color w:val="FF0000"/>
        </w:rPr>
      </w:pPr>
      <w:r w:rsidRPr="008B30AD">
        <w:rPr>
          <w:color w:val="FF0000"/>
        </w:rPr>
        <w:t xml:space="preserve">  - Begin with a visual inspection of each chair, checking for obvious defects such as misaligned seams, loose stitching, and surface blemishes.</w:t>
      </w:r>
    </w:p>
    <w:p w:rsidR="008B30AD" w:rsidRPr="008B30AD" w:rsidRDefault="008B30AD" w:rsidP="008B30AD">
      <w:pPr>
        <w:rPr>
          <w:color w:val="FF0000"/>
        </w:rPr>
      </w:pPr>
      <w:r w:rsidRPr="008B30AD">
        <w:rPr>
          <w:color w:val="FF0000"/>
        </w:rPr>
        <w:t xml:space="preserve">  - Use tactile assessment to detect issues such as uneven padding, loose components, or structural weaknesses.</w:t>
      </w:r>
    </w:p>
    <w:p w:rsidR="008B30AD" w:rsidRPr="008B30AD" w:rsidRDefault="008B30AD" w:rsidP="008B30AD">
      <w:pPr>
        <w:rPr>
          <w:color w:val="FF0000"/>
        </w:rPr>
      </w:pPr>
      <w:r w:rsidRPr="008B30AD">
        <w:rPr>
          <w:color w:val="FF0000"/>
        </w:rPr>
        <w:t xml:space="preserve">  - Employ inspection tools such as measuring tapes, gauges, and fabric testers to assess dimensions, tension, and material quality.</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Tools and Techniques:</w:t>
      </w:r>
    </w:p>
    <w:p w:rsidR="008B30AD" w:rsidRPr="008B30AD" w:rsidRDefault="008B30AD" w:rsidP="008B30AD">
      <w:pPr>
        <w:rPr>
          <w:color w:val="FF0000"/>
        </w:rPr>
      </w:pPr>
      <w:r w:rsidRPr="008B30AD">
        <w:rPr>
          <w:color w:val="FF0000"/>
        </w:rPr>
        <w:t xml:space="preserve">  - Visual inspection tools: flashlight, magnifying glass.</w:t>
      </w:r>
    </w:p>
    <w:p w:rsidR="008B30AD" w:rsidRPr="008B30AD" w:rsidRDefault="008B30AD" w:rsidP="008B30AD">
      <w:pPr>
        <w:rPr>
          <w:color w:val="FF0000"/>
        </w:rPr>
      </w:pPr>
      <w:r w:rsidRPr="008B30AD">
        <w:rPr>
          <w:color w:val="FF0000"/>
        </w:rPr>
        <w:t xml:space="preserve">  - Tactile assessment tools: hands-on checking for padding consistency and frame integrity.</w:t>
      </w:r>
    </w:p>
    <w:p w:rsidR="008B30AD" w:rsidRPr="008B30AD" w:rsidRDefault="008B30AD" w:rsidP="008B30AD">
      <w:pPr>
        <w:rPr>
          <w:color w:val="FF0000"/>
        </w:rPr>
      </w:pPr>
      <w:r w:rsidRPr="008B30AD">
        <w:rPr>
          <w:color w:val="FF0000"/>
        </w:rPr>
        <w:t xml:space="preserve">  - Measuring tools: tape measure, tension gauge.</w:t>
      </w:r>
    </w:p>
    <w:p w:rsidR="008B30AD" w:rsidRPr="008B30AD" w:rsidRDefault="008B30AD" w:rsidP="008B30AD">
      <w:pPr>
        <w:rPr>
          <w:color w:val="FF0000"/>
        </w:rPr>
      </w:pPr>
      <w:r w:rsidRPr="008B30AD">
        <w:rPr>
          <w:color w:val="FF0000"/>
        </w:rPr>
        <w:t xml:space="preserve">  - Diagnostic tools: fabric tester, moisture meter.</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2. Identifying Deviation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Types of Deviations:</w:t>
      </w:r>
    </w:p>
    <w:p w:rsidR="008B30AD" w:rsidRPr="008B30AD" w:rsidRDefault="008B30AD" w:rsidP="008B30AD">
      <w:pPr>
        <w:rPr>
          <w:color w:val="FF0000"/>
        </w:rPr>
      </w:pPr>
      <w:r w:rsidRPr="008B30AD">
        <w:rPr>
          <w:color w:val="FF0000"/>
        </w:rPr>
        <w:t xml:space="preserve">  - Structural deviations: loose joints, uneven frames.</w:t>
      </w:r>
    </w:p>
    <w:p w:rsidR="008B30AD" w:rsidRPr="008B30AD" w:rsidRDefault="008B30AD" w:rsidP="008B30AD">
      <w:pPr>
        <w:rPr>
          <w:color w:val="FF0000"/>
        </w:rPr>
      </w:pPr>
      <w:r w:rsidRPr="008B30AD">
        <w:rPr>
          <w:color w:val="FF0000"/>
        </w:rPr>
        <w:t xml:space="preserve">  - Material deviations: fabric tears, discoloration, inconsistent texture.</w:t>
      </w:r>
    </w:p>
    <w:p w:rsidR="008B30AD" w:rsidRPr="008B30AD" w:rsidRDefault="008B30AD" w:rsidP="008B30AD">
      <w:pPr>
        <w:rPr>
          <w:color w:val="FF0000"/>
        </w:rPr>
      </w:pPr>
      <w:r w:rsidRPr="008B30AD">
        <w:rPr>
          <w:color w:val="FF0000"/>
        </w:rPr>
        <w:t xml:space="preserve">  - Assembly deviations: misaligned seams, improper stitching, loose button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Differentiating Deviations:</w:t>
      </w:r>
    </w:p>
    <w:p w:rsidR="008B30AD" w:rsidRPr="008B30AD" w:rsidRDefault="008B30AD" w:rsidP="008B30AD">
      <w:pPr>
        <w:rPr>
          <w:color w:val="FF0000"/>
        </w:rPr>
      </w:pPr>
      <w:r w:rsidRPr="008B30AD">
        <w:rPr>
          <w:color w:val="FF0000"/>
        </w:rPr>
        <w:t xml:space="preserve">  - Minor deviations: slight misalignments, small fabric blemishes.</w:t>
      </w:r>
    </w:p>
    <w:p w:rsidR="008B30AD" w:rsidRPr="008B30AD" w:rsidRDefault="008B30AD" w:rsidP="008B30AD">
      <w:pPr>
        <w:rPr>
          <w:color w:val="FF0000"/>
        </w:rPr>
      </w:pPr>
      <w:r w:rsidRPr="008B30AD">
        <w:rPr>
          <w:color w:val="FF0000"/>
        </w:rPr>
        <w:t xml:space="preserve">  - Major deviations: structural issues, significant material defects, severe assembly error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3. Documentation and Reporting</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Documentation Process:</w:t>
      </w:r>
    </w:p>
    <w:p w:rsidR="008B30AD" w:rsidRPr="008B30AD" w:rsidRDefault="008B30AD" w:rsidP="008B30AD">
      <w:pPr>
        <w:rPr>
          <w:color w:val="FF0000"/>
        </w:rPr>
      </w:pPr>
      <w:r w:rsidRPr="008B30AD">
        <w:rPr>
          <w:color w:val="FF0000"/>
        </w:rPr>
        <w:t xml:space="preserve">  - Record detailed descriptions of each deviation, including its location and severity.</w:t>
      </w:r>
    </w:p>
    <w:p w:rsidR="008B30AD" w:rsidRPr="008B30AD" w:rsidRDefault="008B30AD" w:rsidP="008B30AD">
      <w:pPr>
        <w:rPr>
          <w:color w:val="FF0000"/>
        </w:rPr>
      </w:pPr>
      <w:r w:rsidRPr="008B30AD">
        <w:rPr>
          <w:color w:val="FF0000"/>
        </w:rPr>
        <w:t xml:space="preserve">  - Use diagrams or photos to illustrate findings.</w:t>
      </w:r>
    </w:p>
    <w:p w:rsidR="008B30AD" w:rsidRPr="008B30AD" w:rsidRDefault="008B30AD" w:rsidP="008B30AD">
      <w:pPr>
        <w:rPr>
          <w:color w:val="FF0000"/>
        </w:rPr>
      </w:pPr>
      <w:r w:rsidRPr="008B30AD">
        <w:rPr>
          <w:color w:val="FF0000"/>
        </w:rPr>
        <w:t xml:space="preserve">  - Note any patterns or recurring issues observed during the inspection.</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lastRenderedPageBreak/>
        <w:t>- Inspection Report Content:</w:t>
      </w:r>
    </w:p>
    <w:p w:rsidR="008B30AD" w:rsidRPr="008B30AD" w:rsidRDefault="008B30AD" w:rsidP="008B30AD">
      <w:pPr>
        <w:rPr>
          <w:color w:val="FF0000"/>
        </w:rPr>
      </w:pPr>
      <w:r w:rsidRPr="008B30AD">
        <w:rPr>
          <w:color w:val="FF0000"/>
        </w:rPr>
        <w:t xml:space="preserve">  - Overview of inspected items and tools used.</w:t>
      </w:r>
    </w:p>
    <w:p w:rsidR="008B30AD" w:rsidRPr="008B30AD" w:rsidRDefault="008B30AD" w:rsidP="008B30AD">
      <w:pPr>
        <w:rPr>
          <w:color w:val="FF0000"/>
        </w:rPr>
      </w:pPr>
      <w:r w:rsidRPr="008B30AD">
        <w:rPr>
          <w:color w:val="FF0000"/>
        </w:rPr>
        <w:t xml:space="preserve">  - Detailed list of identified deviations and their locations.</w:t>
      </w:r>
    </w:p>
    <w:p w:rsidR="008B30AD" w:rsidRPr="008B30AD" w:rsidRDefault="008B30AD" w:rsidP="008B30AD">
      <w:pPr>
        <w:rPr>
          <w:color w:val="FF0000"/>
        </w:rPr>
      </w:pPr>
      <w:r w:rsidRPr="008B30AD">
        <w:rPr>
          <w:color w:val="FF0000"/>
        </w:rPr>
        <w:t xml:space="preserve">  - Proposed corrective actions and timelines for implementation.</w:t>
      </w:r>
    </w:p>
    <w:p w:rsidR="008B30AD" w:rsidRPr="008B30AD" w:rsidRDefault="008B30AD" w:rsidP="008B30AD">
      <w:pPr>
        <w:rPr>
          <w:color w:val="FF0000"/>
        </w:rPr>
      </w:pPr>
      <w:r w:rsidRPr="008B30AD">
        <w:rPr>
          <w:color w:val="FF0000"/>
        </w:rPr>
        <w:t xml:space="preserve">  - Summary of overall findings and recommendation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4. Proposing Corrective Action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Corrective Actions:</w:t>
      </w:r>
    </w:p>
    <w:p w:rsidR="008B30AD" w:rsidRPr="008B30AD" w:rsidRDefault="008B30AD" w:rsidP="008B30AD">
      <w:pPr>
        <w:rPr>
          <w:color w:val="FF0000"/>
        </w:rPr>
      </w:pPr>
      <w:r w:rsidRPr="008B30AD">
        <w:rPr>
          <w:color w:val="FF0000"/>
        </w:rPr>
        <w:t xml:space="preserve">  - For structural deviations: reinforce joints, realign frames.</w:t>
      </w:r>
    </w:p>
    <w:p w:rsidR="008B30AD" w:rsidRPr="008B30AD" w:rsidRDefault="008B30AD" w:rsidP="008B30AD">
      <w:pPr>
        <w:rPr>
          <w:color w:val="FF0000"/>
        </w:rPr>
      </w:pPr>
      <w:r w:rsidRPr="008B30AD">
        <w:rPr>
          <w:color w:val="FF0000"/>
        </w:rPr>
        <w:t xml:space="preserve">  - For material deviations: replace defective fabric, re-stretch material.</w:t>
      </w:r>
    </w:p>
    <w:p w:rsidR="008B30AD" w:rsidRPr="008B30AD" w:rsidRDefault="008B30AD" w:rsidP="008B30AD">
      <w:pPr>
        <w:rPr>
          <w:color w:val="FF0000"/>
        </w:rPr>
      </w:pPr>
      <w:r w:rsidRPr="008B30AD">
        <w:rPr>
          <w:color w:val="FF0000"/>
        </w:rPr>
        <w:t xml:space="preserve">  - For assembly deviations: resew seams, secure loose button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Justifying Corrective Actions:</w:t>
      </w:r>
    </w:p>
    <w:p w:rsidR="008B30AD" w:rsidRPr="008B30AD" w:rsidRDefault="008B30AD" w:rsidP="008B30AD">
      <w:pPr>
        <w:rPr>
          <w:color w:val="FF0000"/>
        </w:rPr>
      </w:pPr>
      <w:r w:rsidRPr="008B30AD">
        <w:rPr>
          <w:color w:val="FF0000"/>
        </w:rPr>
        <w:t xml:space="preserve">  - Base corrective actions on the nature and cause of each deviation.</w:t>
      </w:r>
    </w:p>
    <w:p w:rsidR="008B30AD" w:rsidRPr="008B30AD" w:rsidRDefault="008B30AD" w:rsidP="008B30AD">
      <w:pPr>
        <w:rPr>
          <w:color w:val="FF0000"/>
        </w:rPr>
      </w:pPr>
      <w:r w:rsidRPr="008B30AD">
        <w:rPr>
          <w:color w:val="FF0000"/>
        </w:rPr>
        <w:t xml:space="preserve">  - Ensure proposed actions address both the immediate issue and prevent recurrence.</w:t>
      </w:r>
    </w:p>
    <w:p w:rsidR="008B30AD" w:rsidRPr="008B30AD" w:rsidRDefault="008B30AD" w:rsidP="008B30AD">
      <w:pPr>
        <w:rPr>
          <w:color w:val="FF0000"/>
        </w:rPr>
      </w:pPr>
      <w:r w:rsidRPr="008B30AD">
        <w:rPr>
          <w:color w:val="FF0000"/>
        </w:rPr>
        <w:t xml:space="preserve">  - Consider cost-effectiveness and feasibility of the corrective action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5. Adhering to Standard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Quality Standards and Safety Regulations:</w:t>
      </w:r>
    </w:p>
    <w:p w:rsidR="008B30AD" w:rsidRPr="008B30AD" w:rsidRDefault="008B30AD" w:rsidP="008B30AD">
      <w:pPr>
        <w:rPr>
          <w:color w:val="FF0000"/>
        </w:rPr>
      </w:pPr>
      <w:r w:rsidRPr="008B30AD">
        <w:rPr>
          <w:color w:val="FF0000"/>
        </w:rPr>
        <w:t xml:space="preserve">  - Follow industry standards such as those set by the Upholstery Furniture Manufacturers Association (UFMA).</w:t>
      </w:r>
    </w:p>
    <w:p w:rsidR="008B30AD" w:rsidRPr="008B30AD" w:rsidRDefault="008B30AD" w:rsidP="008B30AD">
      <w:pPr>
        <w:rPr>
          <w:color w:val="FF0000"/>
        </w:rPr>
      </w:pPr>
      <w:r w:rsidRPr="008B30AD">
        <w:rPr>
          <w:color w:val="FF0000"/>
        </w:rPr>
        <w:t xml:space="preserve">  - Adhere to safety regulations, including the use of personal protective equipment (PPE) and safe handling of tool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Best Practices:</w:t>
      </w:r>
    </w:p>
    <w:p w:rsidR="008B30AD" w:rsidRPr="008B30AD" w:rsidRDefault="008B30AD" w:rsidP="008B30AD">
      <w:pPr>
        <w:rPr>
          <w:color w:val="FF0000"/>
        </w:rPr>
      </w:pPr>
      <w:r w:rsidRPr="008B30AD">
        <w:rPr>
          <w:color w:val="FF0000"/>
        </w:rPr>
        <w:t xml:space="preserve">  - Conduct regular training on inspection techniques and quality standards.</w:t>
      </w:r>
    </w:p>
    <w:p w:rsidR="008B30AD" w:rsidRPr="008B30AD" w:rsidRDefault="008B30AD" w:rsidP="008B30AD">
      <w:pPr>
        <w:rPr>
          <w:color w:val="FF0000"/>
        </w:rPr>
      </w:pPr>
      <w:r w:rsidRPr="008B30AD">
        <w:rPr>
          <w:color w:val="FF0000"/>
        </w:rPr>
        <w:t xml:space="preserve">  - Implement a continuous improvement process to address recurring deviations and enhance inspection procedure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Marking Memo</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1. Conducting Inspections (20 marks)</w:t>
      </w:r>
    </w:p>
    <w:p w:rsidR="008B30AD" w:rsidRPr="008B30AD" w:rsidRDefault="008B30AD" w:rsidP="008B30AD">
      <w:pPr>
        <w:rPr>
          <w:color w:val="FF0000"/>
        </w:rPr>
      </w:pPr>
      <w:r w:rsidRPr="008B30AD">
        <w:rPr>
          <w:color w:val="FF0000"/>
        </w:rPr>
        <w:t>- Thorough inspection process (10 marks)</w:t>
      </w:r>
    </w:p>
    <w:p w:rsidR="008B30AD" w:rsidRPr="008B30AD" w:rsidRDefault="008B30AD" w:rsidP="008B30AD">
      <w:pPr>
        <w:rPr>
          <w:color w:val="FF0000"/>
        </w:rPr>
      </w:pPr>
      <w:r w:rsidRPr="008B30AD">
        <w:rPr>
          <w:color w:val="FF0000"/>
        </w:rPr>
        <w:t>- Use of appropriate tools and techniques (1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2. Identifying Deviations (20 marks)</w:t>
      </w:r>
    </w:p>
    <w:p w:rsidR="008B30AD" w:rsidRPr="008B30AD" w:rsidRDefault="008B30AD" w:rsidP="008B30AD">
      <w:pPr>
        <w:rPr>
          <w:color w:val="FF0000"/>
        </w:rPr>
      </w:pPr>
      <w:r w:rsidRPr="008B30AD">
        <w:rPr>
          <w:color w:val="FF0000"/>
        </w:rPr>
        <w:t>- Accurate identification of deviations (10 marks)</w:t>
      </w:r>
    </w:p>
    <w:p w:rsidR="008B30AD" w:rsidRPr="008B30AD" w:rsidRDefault="008B30AD" w:rsidP="008B30AD">
      <w:pPr>
        <w:rPr>
          <w:color w:val="FF0000"/>
        </w:rPr>
      </w:pPr>
      <w:r w:rsidRPr="008B30AD">
        <w:rPr>
          <w:color w:val="FF0000"/>
        </w:rPr>
        <w:t>- Differentiation between minor and major deviations (1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3. Documentation and Reporting (20 marks)</w:t>
      </w:r>
    </w:p>
    <w:p w:rsidR="008B30AD" w:rsidRPr="008B30AD" w:rsidRDefault="008B30AD" w:rsidP="008B30AD">
      <w:pPr>
        <w:rPr>
          <w:color w:val="FF0000"/>
        </w:rPr>
      </w:pPr>
      <w:r w:rsidRPr="008B30AD">
        <w:rPr>
          <w:color w:val="FF0000"/>
        </w:rPr>
        <w:t>- Detailed documentation of findings (10 marks)</w:t>
      </w:r>
    </w:p>
    <w:p w:rsidR="008B30AD" w:rsidRPr="008B30AD" w:rsidRDefault="008B30AD" w:rsidP="008B30AD">
      <w:pPr>
        <w:rPr>
          <w:color w:val="FF0000"/>
        </w:rPr>
      </w:pPr>
      <w:r w:rsidRPr="008B30AD">
        <w:rPr>
          <w:color w:val="FF0000"/>
        </w:rPr>
        <w:t>- Clear and comprehensive inspection report (1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4. Proposing Corrective Actions (20 marks)</w:t>
      </w:r>
    </w:p>
    <w:p w:rsidR="008B30AD" w:rsidRPr="008B30AD" w:rsidRDefault="008B30AD" w:rsidP="008B30AD">
      <w:pPr>
        <w:rPr>
          <w:color w:val="FF0000"/>
        </w:rPr>
      </w:pPr>
      <w:r w:rsidRPr="008B30AD">
        <w:rPr>
          <w:color w:val="FF0000"/>
        </w:rPr>
        <w:t>- Appropriate corrective actions suggested (10 marks)</w:t>
      </w:r>
    </w:p>
    <w:p w:rsidR="008B30AD" w:rsidRPr="008B30AD" w:rsidRDefault="008B30AD" w:rsidP="008B30AD">
      <w:pPr>
        <w:rPr>
          <w:color w:val="FF0000"/>
        </w:rPr>
      </w:pPr>
      <w:r w:rsidRPr="008B30AD">
        <w:rPr>
          <w:color w:val="FF0000"/>
        </w:rPr>
        <w:t>- Justification of proposed actions (1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5. Adhering to Standards (20 marks)</w:t>
      </w:r>
    </w:p>
    <w:p w:rsidR="008B30AD" w:rsidRPr="008B30AD" w:rsidRDefault="008B30AD" w:rsidP="008B30AD">
      <w:pPr>
        <w:rPr>
          <w:color w:val="FF0000"/>
        </w:rPr>
      </w:pPr>
      <w:r w:rsidRPr="008B30AD">
        <w:rPr>
          <w:color w:val="FF0000"/>
        </w:rPr>
        <w:t>- Compliance with quality standards and safety regulations (10 marks)</w:t>
      </w:r>
    </w:p>
    <w:p w:rsidR="008B30AD" w:rsidRPr="008B30AD" w:rsidRDefault="008B30AD" w:rsidP="008B30AD">
      <w:pPr>
        <w:rPr>
          <w:color w:val="FF0000"/>
        </w:rPr>
      </w:pPr>
      <w:r w:rsidRPr="008B30AD">
        <w:rPr>
          <w:color w:val="FF0000"/>
        </w:rPr>
        <w:t>- Adherence to best practices in inspection and quality assurance (1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Total: 10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Pass Mark: 70 marks (minimum competency in all criteria)</w:t>
      </w:r>
    </w:p>
    <w:p w:rsidR="008B30AD" w:rsidRPr="008B30AD" w:rsidRDefault="008B30AD" w:rsidP="008B30AD">
      <w:pPr>
        <w:rPr>
          <w:color w:val="FF0000"/>
        </w:rPr>
      </w:pPr>
      <w:r w:rsidRPr="008B30AD">
        <w:rPr>
          <w:color w:val="FF0000"/>
        </w:rPr>
        <w:t>- Distinction: 85 marks (high competency in all criteria)</w:t>
      </w:r>
    </w:p>
    <w:p w:rsidR="00BB26ED" w:rsidRPr="00A362A0" w:rsidRDefault="00BB26ED" w:rsidP="00BB26ED">
      <w:pPr>
        <w:spacing w:before="0" w:after="160" w:line="259" w:lineRule="auto"/>
        <w:jc w:val="left"/>
        <w:rPr>
          <w:rFonts w:ascii="Century Gothic" w:hAnsi="Century Gothic"/>
          <w:sz w:val="22"/>
          <w:szCs w:val="22"/>
          <w:lang w:val="en-ZA"/>
        </w:rPr>
      </w:pPr>
      <w:r w:rsidRPr="00A362A0">
        <w:rPr>
          <w:rFonts w:ascii="Century Gothic" w:hAnsi="Century Gothic"/>
          <w:sz w:val="22"/>
          <w:szCs w:val="22"/>
          <w:lang w:val="en-ZA"/>
        </w:rPr>
        <w:br w:type="page"/>
      </w:r>
    </w:p>
    <w:p w:rsidR="00BB26ED" w:rsidRDefault="00BB26ED" w:rsidP="00BB26ED">
      <w:pPr>
        <w:spacing w:before="0" w:after="160" w:line="259" w:lineRule="auto"/>
        <w:jc w:val="left"/>
        <w:rPr>
          <w:rFonts w:ascii="Century Gothic" w:hAnsi="Century Gothic"/>
          <w:sz w:val="22"/>
          <w:szCs w:val="22"/>
          <w:lang w:val="en-ZA"/>
        </w:rPr>
      </w:pPr>
    </w:p>
    <w:p w:rsidR="00885F9B" w:rsidRPr="00A362A0" w:rsidRDefault="00885F9B" w:rsidP="00885F9B">
      <w:pPr>
        <w:pStyle w:val="Heading2"/>
        <w:rPr>
          <w:rFonts w:ascii="Century Gothic" w:hAnsi="Century Gothic" w:cs="Arial"/>
          <w:bCs/>
          <w:i w:val="0"/>
          <w:sz w:val="20"/>
          <w:szCs w:val="20"/>
          <w:lang w:val="en-ZA" w:eastAsia="en-ZA"/>
        </w:rPr>
      </w:pPr>
      <w:bookmarkStart w:id="45" w:name="_Toc167686998"/>
      <w:bookmarkStart w:id="46" w:name="_Toc197271852"/>
      <w:r w:rsidRPr="00A362A0">
        <w:rPr>
          <w:rFonts w:ascii="Century Gothic" w:hAnsi="Century Gothic" w:cs="Arial"/>
          <w:bCs/>
          <w:i w:val="0"/>
          <w:lang w:val="en-ZA"/>
        </w:rPr>
        <w:t>GUIDELINES</w:t>
      </w:r>
      <w:bookmarkEnd w:id="45"/>
      <w:bookmarkEnd w:id="46"/>
    </w:p>
    <w:p w:rsidR="00885F9B" w:rsidRPr="00A362A0" w:rsidRDefault="00885F9B" w:rsidP="00885F9B">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885F9B" w:rsidRPr="00A362A0" w:rsidRDefault="00885F9B" w:rsidP="00885F9B">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885F9B" w:rsidRPr="00A362A0" w:rsidRDefault="00885F9B" w:rsidP="00885F9B">
      <w:pPr>
        <w:spacing w:line="360" w:lineRule="auto"/>
        <w:rPr>
          <w:rFonts w:ascii="Century Gothic" w:hAnsi="Century Gothic"/>
          <w:b/>
          <w:sz w:val="22"/>
          <w:szCs w:val="22"/>
          <w:lang w:val="en-ZA"/>
        </w:rPr>
      </w:pPr>
    </w:p>
    <w:p w:rsidR="00885F9B" w:rsidRPr="00A362A0" w:rsidRDefault="00885F9B" w:rsidP="00885F9B">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Pr="00885F9B">
        <w:rPr>
          <w:rFonts w:ascii="Century Gothic" w:hAnsi="Century Gothic"/>
          <w:b/>
          <w:sz w:val="22"/>
          <w:szCs w:val="22"/>
          <w:lang w:val="en-ZA"/>
        </w:rPr>
        <w:t>PM-10-PS02: Examine and inspect upholstered furniture products or work to verify conformance to specifications</w:t>
      </w:r>
    </w:p>
    <w:p w:rsidR="00885F9B" w:rsidRPr="00A362A0" w:rsidRDefault="00885F9B" w:rsidP="00885F9B">
      <w:pPr>
        <w:spacing w:line="360" w:lineRule="auto"/>
        <w:rPr>
          <w:rFonts w:ascii="Century Gothic" w:hAnsi="Century Gothic"/>
          <w:b/>
          <w:sz w:val="22"/>
          <w:szCs w:val="22"/>
          <w:lang w:val="en-ZA"/>
        </w:rPr>
      </w:pPr>
    </w:p>
    <w:p w:rsidR="00885F9B"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885F9B" w:rsidRPr="00A362A0" w:rsidRDefault="00885F9B" w:rsidP="00885F9B">
      <w:pPr>
        <w:spacing w:line="360" w:lineRule="auto"/>
        <w:rPr>
          <w:rFonts w:ascii="Century Gothic" w:hAnsi="Century Gothic"/>
          <w:sz w:val="22"/>
          <w:szCs w:val="22"/>
          <w:lang w:val="en-ZA"/>
        </w:rPr>
      </w:pPr>
    </w:p>
    <w:p w:rsidR="00885F9B"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Feedback and Evaluation:</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BB26ED" w:rsidRDefault="00BB26ED" w:rsidP="00BB26ED">
      <w:pPr>
        <w:spacing w:before="0" w:after="160" w:line="259" w:lineRule="auto"/>
        <w:jc w:val="left"/>
        <w:rPr>
          <w:rFonts w:ascii="Century Gothic" w:hAnsi="Century Gothic"/>
          <w:sz w:val="22"/>
          <w:szCs w:val="22"/>
          <w:lang w:val="en-ZA"/>
        </w:rPr>
      </w:pPr>
      <w:r>
        <w:rPr>
          <w:rFonts w:ascii="Century Gothic" w:hAnsi="Century Gothic"/>
          <w:sz w:val="22"/>
          <w:szCs w:val="22"/>
          <w:lang w:val="en-ZA"/>
        </w:rPr>
        <w:br w:type="page"/>
      </w:r>
    </w:p>
    <w:p w:rsidR="00BB26ED" w:rsidRPr="00A362A0" w:rsidRDefault="00BB26ED" w:rsidP="00BB26ED">
      <w:pPr>
        <w:spacing w:before="0" w:after="160" w:line="259" w:lineRule="auto"/>
        <w:jc w:val="left"/>
        <w:rPr>
          <w:rFonts w:ascii="Century Gothic" w:hAnsi="Century Gothic"/>
          <w:b/>
          <w:bCs/>
          <w:sz w:val="28"/>
          <w:lang w:val="en-ZA"/>
        </w:rPr>
      </w:pPr>
    </w:p>
    <w:p w:rsidR="00BB26ED" w:rsidRPr="00A362A0" w:rsidRDefault="00BB26ED" w:rsidP="00BB26ED">
      <w:pPr>
        <w:spacing w:before="0" w:after="0" w:line="276" w:lineRule="auto"/>
        <w:jc w:val="left"/>
        <w:rPr>
          <w:rFonts w:ascii="Century Gothic" w:hAnsi="Century Gothic" w:cs="Arial"/>
          <w:b/>
          <w:color w:val="000000"/>
          <w:sz w:val="28"/>
          <w:szCs w:val="28"/>
          <w:lang w:val="en-ZA"/>
        </w:rPr>
      </w:pPr>
      <w:r w:rsidRPr="00A362A0">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BB26ED" w:rsidRPr="00A362A0" w:rsidTr="00492DFB">
        <w:trPr>
          <w:jc w:val="center"/>
        </w:trPr>
        <w:tc>
          <w:tcPr>
            <w:tcW w:w="5033" w:type="dxa"/>
          </w:tcPr>
          <w:p w:rsidR="00BB26ED" w:rsidRPr="00A362A0" w:rsidRDefault="00BB26ED" w:rsidP="00492DFB">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BB26ED" w:rsidRPr="00A362A0" w:rsidRDefault="00BB26ED" w:rsidP="00492DFB">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BB26ED" w:rsidRPr="00A362A0" w:rsidRDefault="00BB26ED" w:rsidP="00492DFB">
            <w:pPr>
              <w:spacing w:before="0" w:after="0" w:line="276" w:lineRule="auto"/>
              <w:jc w:val="left"/>
              <w:rPr>
                <w:rFonts w:ascii="Century Gothic" w:hAnsi="Century Gothic" w:cs="Arial"/>
                <w:color w:val="000000"/>
                <w:sz w:val="24"/>
                <w:lang w:val="en-ZA"/>
              </w:rPr>
            </w:pPr>
          </w:p>
          <w:p w:rsidR="00BB26ED" w:rsidRPr="00A362A0" w:rsidRDefault="00BB26ED" w:rsidP="00492DFB">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BB26ED" w:rsidRPr="00A362A0" w:rsidRDefault="00BB26ED" w:rsidP="00492DFB">
            <w:pPr>
              <w:spacing w:before="0" w:after="0" w:line="276" w:lineRule="auto"/>
              <w:jc w:val="left"/>
              <w:rPr>
                <w:rFonts w:ascii="Century Gothic" w:hAnsi="Century Gothic" w:cs="Arial"/>
                <w:color w:val="000000"/>
                <w:sz w:val="24"/>
                <w:lang w:val="en-ZA"/>
              </w:rPr>
            </w:pPr>
          </w:p>
          <w:p w:rsidR="00BB26ED" w:rsidRPr="00A362A0" w:rsidRDefault="00BB26ED" w:rsidP="00492DFB">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BB26ED" w:rsidRPr="00A362A0" w:rsidRDefault="00BB26ED" w:rsidP="00492DFB">
            <w:pPr>
              <w:spacing w:before="0" w:after="0" w:line="276" w:lineRule="auto"/>
              <w:jc w:val="left"/>
              <w:rPr>
                <w:rFonts w:ascii="Century Gothic" w:hAnsi="Century Gothic" w:cs="Arial"/>
                <w:color w:val="000000"/>
                <w:sz w:val="24"/>
                <w:lang w:val="en-ZA"/>
              </w:rPr>
            </w:pPr>
          </w:p>
          <w:p w:rsidR="00BB26ED" w:rsidRPr="00A362A0" w:rsidRDefault="00BB26ED" w:rsidP="00492DFB">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BB26ED" w:rsidRPr="00A362A0" w:rsidRDefault="00BB26ED" w:rsidP="00492DFB">
            <w:pPr>
              <w:spacing w:before="0" w:after="0" w:line="276" w:lineRule="auto"/>
              <w:jc w:val="left"/>
              <w:rPr>
                <w:rFonts w:ascii="Century Gothic" w:hAnsi="Century Gothic" w:cs="Arial"/>
                <w:color w:val="000000"/>
                <w:sz w:val="22"/>
                <w:szCs w:val="22"/>
                <w:lang w:val="en-ZA"/>
              </w:rPr>
            </w:pPr>
          </w:p>
          <w:p w:rsidR="00BB26ED" w:rsidRPr="00A362A0" w:rsidRDefault="00BB26ED" w:rsidP="00492DFB">
            <w:pPr>
              <w:spacing w:before="0" w:after="0" w:line="276" w:lineRule="auto"/>
              <w:jc w:val="left"/>
              <w:rPr>
                <w:rFonts w:ascii="Century Gothic" w:hAnsi="Century Gothic" w:cs="Arial"/>
                <w:color w:val="000000"/>
                <w:sz w:val="22"/>
                <w:szCs w:val="22"/>
                <w:lang w:val="en-ZA"/>
              </w:rPr>
            </w:pPr>
          </w:p>
          <w:p w:rsidR="00BB26ED" w:rsidRPr="00A362A0" w:rsidRDefault="00BB26ED" w:rsidP="00492DFB">
            <w:pPr>
              <w:spacing w:before="0" w:after="0" w:line="276" w:lineRule="auto"/>
              <w:jc w:val="left"/>
              <w:rPr>
                <w:rFonts w:ascii="Century Gothic" w:hAnsi="Century Gothic" w:cs="Arial"/>
                <w:b/>
                <w:color w:val="000000"/>
                <w:sz w:val="22"/>
                <w:szCs w:val="22"/>
                <w:lang w:val="en-ZA"/>
              </w:rPr>
            </w:pPr>
          </w:p>
          <w:p w:rsidR="00BB26ED" w:rsidRPr="00A362A0" w:rsidRDefault="00BB26ED" w:rsidP="00492DFB">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BB26ED" w:rsidRPr="00A362A0" w:rsidRDefault="00BB26ED" w:rsidP="00BB26ED">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BB26ED" w:rsidRPr="00A362A0" w:rsidTr="00492DFB">
        <w:trPr>
          <w:jc w:val="center"/>
        </w:trPr>
        <w:tc>
          <w:tcPr>
            <w:tcW w:w="3034" w:type="dxa"/>
          </w:tcPr>
          <w:p w:rsidR="00BB26ED" w:rsidRPr="00A362A0" w:rsidRDefault="00BB26ED" w:rsidP="00492DFB">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BB26ED" w:rsidRPr="00A362A0" w:rsidRDefault="00BB26ED" w:rsidP="00492DFB">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BB26ED" w:rsidRPr="00A362A0" w:rsidRDefault="00BB26ED" w:rsidP="00492DFB">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BB26ED" w:rsidRPr="00A362A0" w:rsidRDefault="00BB26ED" w:rsidP="00492DFB">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BB26ED" w:rsidRPr="00A362A0" w:rsidTr="00492DFB">
        <w:trPr>
          <w:jc w:val="center"/>
        </w:trPr>
        <w:tc>
          <w:tcPr>
            <w:tcW w:w="3034" w:type="dxa"/>
            <w:shd w:val="clear" w:color="auto" w:fill="D9D9D9"/>
          </w:tcPr>
          <w:p w:rsidR="00BB26ED" w:rsidRPr="00A362A0" w:rsidRDefault="00BB26ED" w:rsidP="00492DFB">
            <w:pPr>
              <w:spacing w:before="0" w:after="0"/>
              <w:jc w:val="left"/>
              <w:rPr>
                <w:rFonts w:ascii="Century Gothic" w:hAnsi="Century Gothic" w:cs="Arial"/>
                <w:b/>
                <w:color w:val="000000"/>
                <w:sz w:val="32"/>
                <w:szCs w:val="32"/>
                <w:lang w:val="en-ZA"/>
              </w:rPr>
            </w:pPr>
          </w:p>
        </w:tc>
        <w:tc>
          <w:tcPr>
            <w:tcW w:w="2065" w:type="dxa"/>
            <w:shd w:val="clear" w:color="auto" w:fill="D9D9D9"/>
          </w:tcPr>
          <w:p w:rsidR="00BB26ED" w:rsidRPr="00A362A0" w:rsidRDefault="00BB26ED" w:rsidP="00492DFB">
            <w:pPr>
              <w:spacing w:before="0" w:after="0"/>
              <w:jc w:val="left"/>
              <w:rPr>
                <w:rFonts w:ascii="Century Gothic" w:hAnsi="Century Gothic" w:cs="Arial"/>
                <w:color w:val="000000"/>
                <w:sz w:val="24"/>
                <w:lang w:val="en-ZA"/>
              </w:rPr>
            </w:pPr>
          </w:p>
        </w:tc>
        <w:tc>
          <w:tcPr>
            <w:tcW w:w="2356" w:type="dxa"/>
            <w:shd w:val="clear" w:color="auto" w:fill="D9D9D9"/>
          </w:tcPr>
          <w:p w:rsidR="00BB26ED" w:rsidRPr="00A362A0" w:rsidRDefault="00BB26ED" w:rsidP="00492DFB">
            <w:pPr>
              <w:spacing w:before="0" w:after="0"/>
              <w:jc w:val="left"/>
              <w:rPr>
                <w:rFonts w:ascii="Century Gothic" w:hAnsi="Century Gothic" w:cs="Arial"/>
                <w:color w:val="000000"/>
                <w:sz w:val="24"/>
                <w:lang w:val="en-ZA"/>
              </w:rPr>
            </w:pPr>
          </w:p>
        </w:tc>
        <w:tc>
          <w:tcPr>
            <w:tcW w:w="1898" w:type="dxa"/>
            <w:shd w:val="clear" w:color="auto" w:fill="D9D9D9"/>
          </w:tcPr>
          <w:p w:rsidR="00BB26ED" w:rsidRPr="00A362A0" w:rsidRDefault="00BB26ED" w:rsidP="00492DFB">
            <w:pPr>
              <w:spacing w:before="0" w:after="0"/>
              <w:jc w:val="left"/>
              <w:rPr>
                <w:rFonts w:ascii="Century Gothic" w:hAnsi="Century Gothic" w:cs="Arial"/>
                <w:color w:val="000000"/>
                <w:sz w:val="24"/>
                <w:lang w:val="en-ZA"/>
              </w:rPr>
            </w:pPr>
          </w:p>
        </w:tc>
      </w:tr>
      <w:tr w:rsidR="00BB26ED" w:rsidRPr="00A362A0" w:rsidTr="00492DFB">
        <w:trPr>
          <w:jc w:val="center"/>
        </w:trPr>
        <w:tc>
          <w:tcPr>
            <w:tcW w:w="3034" w:type="dxa"/>
          </w:tcPr>
          <w:p w:rsidR="00BB26ED" w:rsidRPr="00A362A0" w:rsidRDefault="00BB26ED" w:rsidP="00492DFB">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BB26ED" w:rsidRPr="00A362A0" w:rsidRDefault="00BB26ED" w:rsidP="00492DFB">
            <w:pPr>
              <w:spacing w:before="0" w:after="0"/>
              <w:jc w:val="left"/>
              <w:rPr>
                <w:rFonts w:ascii="Century Gothic" w:hAnsi="Century Gothic" w:cs="Arial"/>
                <w:color w:val="000000"/>
                <w:sz w:val="24"/>
                <w:lang w:val="en-ZA"/>
              </w:rPr>
            </w:pPr>
          </w:p>
        </w:tc>
        <w:tc>
          <w:tcPr>
            <w:tcW w:w="2356" w:type="dxa"/>
          </w:tcPr>
          <w:p w:rsidR="00BB26ED" w:rsidRPr="00A362A0" w:rsidRDefault="00BB26ED" w:rsidP="00492DFB">
            <w:pPr>
              <w:spacing w:before="0" w:after="0"/>
              <w:jc w:val="left"/>
              <w:rPr>
                <w:rFonts w:ascii="Century Gothic" w:hAnsi="Century Gothic" w:cs="Arial"/>
                <w:color w:val="000000"/>
                <w:sz w:val="24"/>
                <w:lang w:val="en-ZA"/>
              </w:rPr>
            </w:pPr>
          </w:p>
        </w:tc>
        <w:tc>
          <w:tcPr>
            <w:tcW w:w="1898" w:type="dxa"/>
          </w:tcPr>
          <w:p w:rsidR="00BB26ED" w:rsidRPr="00A362A0" w:rsidRDefault="00BB26ED" w:rsidP="00492DFB">
            <w:pPr>
              <w:spacing w:before="0" w:after="0"/>
              <w:jc w:val="left"/>
              <w:rPr>
                <w:rFonts w:ascii="Century Gothic" w:hAnsi="Century Gothic" w:cs="Arial"/>
                <w:color w:val="000000"/>
                <w:sz w:val="24"/>
                <w:lang w:val="en-ZA"/>
              </w:rPr>
            </w:pPr>
          </w:p>
        </w:tc>
      </w:tr>
      <w:tr w:rsidR="00BB26ED" w:rsidRPr="00A362A0" w:rsidTr="00492DFB">
        <w:trPr>
          <w:jc w:val="center"/>
        </w:trPr>
        <w:tc>
          <w:tcPr>
            <w:tcW w:w="3034" w:type="dxa"/>
          </w:tcPr>
          <w:p w:rsidR="00BB26ED" w:rsidRPr="00A362A0" w:rsidRDefault="00BB26ED" w:rsidP="00492DFB">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BB26ED" w:rsidRPr="00A362A0" w:rsidRDefault="00BB26ED" w:rsidP="00492DFB">
            <w:pPr>
              <w:spacing w:before="0" w:after="0"/>
              <w:jc w:val="left"/>
              <w:rPr>
                <w:rFonts w:ascii="Century Gothic" w:hAnsi="Century Gothic" w:cs="Arial"/>
                <w:color w:val="000000"/>
                <w:sz w:val="24"/>
                <w:lang w:val="en-ZA"/>
              </w:rPr>
            </w:pPr>
          </w:p>
        </w:tc>
        <w:tc>
          <w:tcPr>
            <w:tcW w:w="2356" w:type="dxa"/>
          </w:tcPr>
          <w:p w:rsidR="00BB26ED" w:rsidRPr="00A362A0" w:rsidRDefault="00BB26ED" w:rsidP="00492DFB">
            <w:pPr>
              <w:spacing w:before="0" w:after="0"/>
              <w:jc w:val="left"/>
              <w:rPr>
                <w:rFonts w:ascii="Century Gothic" w:hAnsi="Century Gothic" w:cs="Arial"/>
                <w:color w:val="000000"/>
                <w:sz w:val="24"/>
                <w:lang w:val="en-ZA"/>
              </w:rPr>
            </w:pPr>
          </w:p>
        </w:tc>
        <w:tc>
          <w:tcPr>
            <w:tcW w:w="1898" w:type="dxa"/>
          </w:tcPr>
          <w:p w:rsidR="00BB26ED" w:rsidRPr="00A362A0" w:rsidRDefault="00BB26ED" w:rsidP="00492DFB">
            <w:pPr>
              <w:spacing w:before="0" w:after="0"/>
              <w:jc w:val="left"/>
              <w:rPr>
                <w:rFonts w:ascii="Century Gothic" w:hAnsi="Century Gothic" w:cs="Arial"/>
                <w:color w:val="000000"/>
                <w:sz w:val="24"/>
                <w:lang w:val="en-ZA"/>
              </w:rPr>
            </w:pPr>
          </w:p>
        </w:tc>
      </w:tr>
      <w:tr w:rsidR="00BB26ED" w:rsidRPr="00A362A0" w:rsidTr="00492DFB">
        <w:trPr>
          <w:jc w:val="center"/>
        </w:trPr>
        <w:tc>
          <w:tcPr>
            <w:tcW w:w="3034" w:type="dxa"/>
          </w:tcPr>
          <w:p w:rsidR="00BB26ED" w:rsidRPr="00A362A0" w:rsidRDefault="00BB26ED" w:rsidP="00492DFB">
            <w:pPr>
              <w:spacing w:after="0"/>
              <w:rPr>
                <w:rFonts w:ascii="Century Gothic" w:hAnsi="Century Gothic" w:cs="Arial"/>
                <w:bCs/>
                <w:lang w:val="en-ZA"/>
              </w:rPr>
            </w:pPr>
          </w:p>
        </w:tc>
        <w:tc>
          <w:tcPr>
            <w:tcW w:w="2065" w:type="dxa"/>
          </w:tcPr>
          <w:p w:rsidR="00BB26ED" w:rsidRPr="00A362A0" w:rsidRDefault="00BB26ED" w:rsidP="00492DFB">
            <w:pPr>
              <w:spacing w:before="0" w:after="0"/>
              <w:jc w:val="left"/>
              <w:rPr>
                <w:rFonts w:ascii="Century Gothic" w:hAnsi="Century Gothic" w:cs="Arial"/>
                <w:color w:val="000000"/>
                <w:sz w:val="24"/>
                <w:lang w:val="en-ZA"/>
              </w:rPr>
            </w:pPr>
          </w:p>
        </w:tc>
        <w:tc>
          <w:tcPr>
            <w:tcW w:w="2356" w:type="dxa"/>
          </w:tcPr>
          <w:p w:rsidR="00BB26ED" w:rsidRPr="00A362A0" w:rsidRDefault="00BB26ED" w:rsidP="00492DFB">
            <w:pPr>
              <w:spacing w:before="0" w:after="0"/>
              <w:jc w:val="left"/>
              <w:rPr>
                <w:rFonts w:ascii="Century Gothic" w:hAnsi="Century Gothic" w:cs="Arial"/>
                <w:color w:val="000000"/>
                <w:sz w:val="24"/>
                <w:lang w:val="en-ZA"/>
              </w:rPr>
            </w:pPr>
          </w:p>
        </w:tc>
        <w:tc>
          <w:tcPr>
            <w:tcW w:w="1898" w:type="dxa"/>
          </w:tcPr>
          <w:p w:rsidR="00BB26ED" w:rsidRPr="00A362A0" w:rsidRDefault="00BB26ED" w:rsidP="00492DFB">
            <w:pPr>
              <w:spacing w:before="0" w:after="0"/>
              <w:jc w:val="left"/>
              <w:rPr>
                <w:rFonts w:ascii="Century Gothic" w:hAnsi="Century Gothic" w:cs="Arial"/>
                <w:color w:val="000000"/>
                <w:sz w:val="24"/>
                <w:lang w:val="en-ZA"/>
              </w:rPr>
            </w:pPr>
          </w:p>
        </w:tc>
      </w:tr>
      <w:tr w:rsidR="00BB26ED" w:rsidRPr="00A362A0" w:rsidTr="00492DFB">
        <w:trPr>
          <w:jc w:val="center"/>
        </w:trPr>
        <w:tc>
          <w:tcPr>
            <w:tcW w:w="3034" w:type="dxa"/>
          </w:tcPr>
          <w:p w:rsidR="00BB26ED" w:rsidRPr="00A362A0" w:rsidRDefault="00BB26ED" w:rsidP="00492DFB">
            <w:pPr>
              <w:spacing w:after="0"/>
              <w:ind w:left="360"/>
              <w:rPr>
                <w:rFonts w:ascii="Century Gothic" w:hAnsi="Century Gothic" w:cs="Arial"/>
                <w:bCs/>
                <w:lang w:val="en-ZA"/>
              </w:rPr>
            </w:pPr>
          </w:p>
        </w:tc>
        <w:tc>
          <w:tcPr>
            <w:tcW w:w="2065" w:type="dxa"/>
          </w:tcPr>
          <w:p w:rsidR="00BB26ED" w:rsidRPr="00A362A0" w:rsidRDefault="00BB26ED" w:rsidP="00492DFB">
            <w:pPr>
              <w:spacing w:before="0" w:after="0"/>
              <w:jc w:val="left"/>
              <w:rPr>
                <w:rFonts w:ascii="Century Gothic" w:hAnsi="Century Gothic" w:cs="Arial"/>
                <w:color w:val="000000"/>
                <w:sz w:val="24"/>
                <w:lang w:val="en-ZA"/>
              </w:rPr>
            </w:pPr>
          </w:p>
        </w:tc>
        <w:tc>
          <w:tcPr>
            <w:tcW w:w="2356" w:type="dxa"/>
          </w:tcPr>
          <w:p w:rsidR="00BB26ED" w:rsidRPr="00A362A0" w:rsidRDefault="00BB26ED" w:rsidP="00492DFB">
            <w:pPr>
              <w:spacing w:before="0" w:after="0"/>
              <w:jc w:val="left"/>
              <w:rPr>
                <w:rFonts w:ascii="Century Gothic" w:hAnsi="Century Gothic" w:cs="Arial"/>
                <w:color w:val="000000"/>
                <w:sz w:val="24"/>
                <w:lang w:val="en-ZA"/>
              </w:rPr>
            </w:pPr>
          </w:p>
        </w:tc>
        <w:tc>
          <w:tcPr>
            <w:tcW w:w="1898" w:type="dxa"/>
          </w:tcPr>
          <w:p w:rsidR="00BB26ED" w:rsidRPr="00A362A0" w:rsidRDefault="00BB26ED" w:rsidP="00492DFB">
            <w:pPr>
              <w:spacing w:before="0" w:after="0"/>
              <w:jc w:val="left"/>
              <w:rPr>
                <w:rFonts w:ascii="Century Gothic" w:hAnsi="Century Gothic" w:cs="Arial"/>
                <w:color w:val="000000"/>
                <w:sz w:val="24"/>
                <w:lang w:val="en-ZA"/>
              </w:rPr>
            </w:pPr>
          </w:p>
        </w:tc>
      </w:tr>
      <w:tr w:rsidR="00BB26ED" w:rsidRPr="00A362A0" w:rsidTr="00492DFB">
        <w:trPr>
          <w:jc w:val="center"/>
        </w:trPr>
        <w:tc>
          <w:tcPr>
            <w:tcW w:w="3034" w:type="dxa"/>
          </w:tcPr>
          <w:p w:rsidR="00BB26ED" w:rsidRPr="00A362A0" w:rsidRDefault="00BB26ED" w:rsidP="00492DFB">
            <w:pPr>
              <w:spacing w:after="0"/>
              <w:ind w:left="360"/>
              <w:rPr>
                <w:rFonts w:ascii="Century Gothic" w:hAnsi="Century Gothic" w:cs="Arial"/>
                <w:bCs/>
                <w:lang w:val="en-ZA"/>
              </w:rPr>
            </w:pPr>
          </w:p>
        </w:tc>
        <w:tc>
          <w:tcPr>
            <w:tcW w:w="2065" w:type="dxa"/>
          </w:tcPr>
          <w:p w:rsidR="00BB26ED" w:rsidRPr="00A362A0" w:rsidRDefault="00BB26ED" w:rsidP="00492DFB">
            <w:pPr>
              <w:spacing w:before="0" w:after="0" w:line="360" w:lineRule="auto"/>
              <w:jc w:val="left"/>
              <w:rPr>
                <w:rFonts w:ascii="Century Gothic" w:hAnsi="Century Gothic" w:cs="Arial"/>
                <w:color w:val="000000"/>
                <w:sz w:val="24"/>
                <w:lang w:val="en-ZA"/>
              </w:rPr>
            </w:pPr>
          </w:p>
        </w:tc>
        <w:tc>
          <w:tcPr>
            <w:tcW w:w="2356" w:type="dxa"/>
          </w:tcPr>
          <w:p w:rsidR="00BB26ED" w:rsidRPr="00A362A0" w:rsidRDefault="00BB26ED" w:rsidP="00492DFB">
            <w:pPr>
              <w:spacing w:before="0" w:after="0" w:line="360" w:lineRule="auto"/>
              <w:jc w:val="left"/>
              <w:rPr>
                <w:rFonts w:ascii="Century Gothic" w:hAnsi="Century Gothic" w:cs="Arial"/>
                <w:color w:val="000000"/>
                <w:sz w:val="24"/>
                <w:lang w:val="en-ZA"/>
              </w:rPr>
            </w:pPr>
          </w:p>
        </w:tc>
        <w:tc>
          <w:tcPr>
            <w:tcW w:w="1898" w:type="dxa"/>
          </w:tcPr>
          <w:p w:rsidR="00BB26ED" w:rsidRPr="00A362A0" w:rsidRDefault="00BB26ED" w:rsidP="00492DFB">
            <w:pPr>
              <w:spacing w:before="0" w:after="0"/>
              <w:jc w:val="left"/>
              <w:rPr>
                <w:rFonts w:ascii="Century Gothic" w:hAnsi="Century Gothic" w:cs="Arial"/>
                <w:color w:val="000000"/>
                <w:sz w:val="24"/>
                <w:lang w:val="en-ZA"/>
              </w:rPr>
            </w:pPr>
          </w:p>
        </w:tc>
      </w:tr>
      <w:tr w:rsidR="00BB26ED" w:rsidRPr="00A362A0" w:rsidTr="00492DFB">
        <w:trPr>
          <w:jc w:val="center"/>
        </w:trPr>
        <w:tc>
          <w:tcPr>
            <w:tcW w:w="3034" w:type="dxa"/>
          </w:tcPr>
          <w:p w:rsidR="00BB26ED" w:rsidRPr="00A362A0" w:rsidRDefault="00BB26ED" w:rsidP="00492DFB">
            <w:pPr>
              <w:spacing w:after="0"/>
              <w:rPr>
                <w:rFonts w:ascii="Century Gothic" w:hAnsi="Century Gothic" w:cs="Arial"/>
                <w:bCs/>
                <w:lang w:val="en-ZA"/>
              </w:rPr>
            </w:pPr>
          </w:p>
        </w:tc>
        <w:tc>
          <w:tcPr>
            <w:tcW w:w="2065" w:type="dxa"/>
          </w:tcPr>
          <w:p w:rsidR="00BB26ED" w:rsidRPr="00A362A0" w:rsidRDefault="00BB26ED" w:rsidP="00492DFB">
            <w:pPr>
              <w:spacing w:before="0" w:after="0" w:line="360" w:lineRule="auto"/>
              <w:jc w:val="left"/>
              <w:rPr>
                <w:rFonts w:ascii="Century Gothic" w:hAnsi="Century Gothic" w:cs="Arial"/>
                <w:color w:val="000000"/>
                <w:sz w:val="24"/>
                <w:lang w:val="en-ZA"/>
              </w:rPr>
            </w:pPr>
          </w:p>
        </w:tc>
        <w:tc>
          <w:tcPr>
            <w:tcW w:w="2356" w:type="dxa"/>
          </w:tcPr>
          <w:p w:rsidR="00BB26ED" w:rsidRPr="00A362A0" w:rsidRDefault="00BB26ED" w:rsidP="00492DFB">
            <w:pPr>
              <w:spacing w:before="0" w:after="0" w:line="360" w:lineRule="auto"/>
              <w:jc w:val="left"/>
              <w:rPr>
                <w:rFonts w:ascii="Century Gothic" w:hAnsi="Century Gothic" w:cs="Arial"/>
                <w:color w:val="000000"/>
                <w:sz w:val="24"/>
                <w:lang w:val="en-ZA"/>
              </w:rPr>
            </w:pPr>
          </w:p>
        </w:tc>
        <w:tc>
          <w:tcPr>
            <w:tcW w:w="1898" w:type="dxa"/>
          </w:tcPr>
          <w:p w:rsidR="00BB26ED" w:rsidRPr="00A362A0" w:rsidRDefault="00BB26ED" w:rsidP="00492DFB">
            <w:pPr>
              <w:spacing w:before="0" w:after="0"/>
              <w:jc w:val="left"/>
              <w:rPr>
                <w:rFonts w:ascii="Century Gothic" w:hAnsi="Century Gothic" w:cs="Arial"/>
                <w:color w:val="000000"/>
                <w:sz w:val="24"/>
                <w:lang w:val="en-ZA"/>
              </w:rPr>
            </w:pPr>
          </w:p>
        </w:tc>
      </w:tr>
      <w:tr w:rsidR="00BB26ED" w:rsidRPr="00A362A0" w:rsidTr="00492DFB">
        <w:trPr>
          <w:jc w:val="center"/>
        </w:trPr>
        <w:tc>
          <w:tcPr>
            <w:tcW w:w="3034" w:type="dxa"/>
          </w:tcPr>
          <w:p w:rsidR="00BB26ED" w:rsidRPr="00A362A0" w:rsidRDefault="00BB26ED" w:rsidP="00492DFB">
            <w:pPr>
              <w:spacing w:after="0"/>
              <w:rPr>
                <w:rFonts w:ascii="Century Gothic" w:hAnsi="Century Gothic" w:cs="Arial"/>
                <w:bCs/>
                <w:lang w:val="en-ZA"/>
              </w:rPr>
            </w:pPr>
          </w:p>
        </w:tc>
        <w:tc>
          <w:tcPr>
            <w:tcW w:w="2065" w:type="dxa"/>
          </w:tcPr>
          <w:p w:rsidR="00BB26ED" w:rsidRPr="00A362A0" w:rsidRDefault="00BB26ED" w:rsidP="00492DFB">
            <w:pPr>
              <w:spacing w:before="0" w:after="0" w:line="360" w:lineRule="auto"/>
              <w:jc w:val="left"/>
              <w:rPr>
                <w:rFonts w:ascii="Century Gothic" w:hAnsi="Century Gothic" w:cs="Arial"/>
                <w:color w:val="000000"/>
                <w:sz w:val="24"/>
                <w:lang w:val="en-ZA"/>
              </w:rPr>
            </w:pPr>
          </w:p>
        </w:tc>
        <w:tc>
          <w:tcPr>
            <w:tcW w:w="2356" w:type="dxa"/>
          </w:tcPr>
          <w:p w:rsidR="00BB26ED" w:rsidRPr="00A362A0" w:rsidRDefault="00BB26ED" w:rsidP="00492DFB">
            <w:pPr>
              <w:spacing w:before="0" w:after="0" w:line="360" w:lineRule="auto"/>
              <w:jc w:val="left"/>
              <w:rPr>
                <w:rFonts w:ascii="Century Gothic" w:hAnsi="Century Gothic" w:cs="Arial"/>
                <w:color w:val="000000"/>
                <w:sz w:val="24"/>
                <w:lang w:val="en-ZA"/>
              </w:rPr>
            </w:pPr>
          </w:p>
        </w:tc>
        <w:tc>
          <w:tcPr>
            <w:tcW w:w="1898" w:type="dxa"/>
          </w:tcPr>
          <w:p w:rsidR="00BB26ED" w:rsidRPr="00A362A0" w:rsidRDefault="00BB26ED" w:rsidP="00492DFB">
            <w:pPr>
              <w:spacing w:before="0" w:after="0"/>
              <w:jc w:val="left"/>
              <w:rPr>
                <w:rFonts w:ascii="Century Gothic" w:hAnsi="Century Gothic" w:cs="Arial"/>
                <w:color w:val="000000"/>
                <w:sz w:val="24"/>
                <w:lang w:val="en-ZA"/>
              </w:rPr>
            </w:pPr>
          </w:p>
        </w:tc>
      </w:tr>
    </w:tbl>
    <w:p w:rsidR="00BB26ED" w:rsidRPr="00A362A0" w:rsidRDefault="00BB26ED" w:rsidP="00BB26ED">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BB26ED" w:rsidRPr="00A362A0" w:rsidTr="00492DFB">
        <w:trPr>
          <w:jc w:val="center"/>
        </w:trPr>
        <w:tc>
          <w:tcPr>
            <w:tcW w:w="9353" w:type="dxa"/>
            <w:gridSpan w:val="3"/>
          </w:tcPr>
          <w:p w:rsidR="00BB26ED" w:rsidRPr="00A362A0" w:rsidRDefault="00BB26ED" w:rsidP="00492DFB">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BB26ED" w:rsidRPr="00A362A0" w:rsidRDefault="00BB26ED" w:rsidP="00492DFB">
            <w:pPr>
              <w:spacing w:before="0" w:after="0"/>
              <w:jc w:val="left"/>
              <w:rPr>
                <w:rFonts w:ascii="Century Gothic" w:hAnsi="Century Gothic" w:cs="Arial"/>
                <w:b/>
                <w:color w:val="000000"/>
                <w:sz w:val="22"/>
                <w:szCs w:val="22"/>
                <w:lang w:val="en-ZA"/>
              </w:rPr>
            </w:pPr>
          </w:p>
          <w:p w:rsidR="00BB26ED" w:rsidRPr="00A362A0" w:rsidRDefault="00BB26ED" w:rsidP="00492DFB">
            <w:pPr>
              <w:spacing w:before="0" w:after="0"/>
              <w:jc w:val="left"/>
              <w:rPr>
                <w:rFonts w:ascii="Century Gothic" w:hAnsi="Century Gothic" w:cs="Arial"/>
                <w:b/>
                <w:color w:val="000000"/>
                <w:sz w:val="24"/>
                <w:lang w:val="en-ZA"/>
              </w:rPr>
            </w:pPr>
          </w:p>
          <w:p w:rsidR="00BB26ED" w:rsidRPr="00A362A0" w:rsidRDefault="00BB26ED" w:rsidP="00492DFB">
            <w:pPr>
              <w:spacing w:before="0" w:after="0"/>
              <w:jc w:val="left"/>
              <w:rPr>
                <w:rFonts w:ascii="Century Gothic" w:hAnsi="Century Gothic" w:cs="Arial"/>
                <w:b/>
                <w:color w:val="000000"/>
                <w:sz w:val="24"/>
                <w:lang w:val="en-ZA"/>
              </w:rPr>
            </w:pPr>
          </w:p>
          <w:p w:rsidR="00BB26ED" w:rsidRPr="00A362A0" w:rsidRDefault="00BB26ED" w:rsidP="00492DFB">
            <w:pPr>
              <w:spacing w:before="0" w:after="0"/>
              <w:jc w:val="left"/>
              <w:rPr>
                <w:rFonts w:ascii="Century Gothic" w:hAnsi="Century Gothic" w:cs="Arial"/>
                <w:b/>
                <w:color w:val="000000"/>
                <w:sz w:val="24"/>
                <w:lang w:val="en-ZA"/>
              </w:rPr>
            </w:pPr>
          </w:p>
          <w:p w:rsidR="00BB26ED" w:rsidRPr="00A362A0" w:rsidRDefault="00BB26ED" w:rsidP="00492DFB">
            <w:pPr>
              <w:spacing w:before="0" w:after="0"/>
              <w:jc w:val="left"/>
              <w:rPr>
                <w:rFonts w:ascii="Century Gothic" w:hAnsi="Century Gothic" w:cs="Arial"/>
                <w:b/>
                <w:color w:val="000000"/>
                <w:sz w:val="24"/>
                <w:lang w:val="en-ZA"/>
              </w:rPr>
            </w:pPr>
          </w:p>
          <w:p w:rsidR="00BB26ED" w:rsidRPr="00A362A0" w:rsidRDefault="00BB26ED" w:rsidP="00492DFB">
            <w:pPr>
              <w:spacing w:before="0" w:after="0"/>
              <w:jc w:val="left"/>
              <w:rPr>
                <w:rFonts w:ascii="Century Gothic" w:hAnsi="Century Gothic" w:cs="Arial"/>
                <w:b/>
                <w:color w:val="000000"/>
                <w:sz w:val="24"/>
                <w:lang w:val="en-ZA"/>
              </w:rPr>
            </w:pPr>
          </w:p>
          <w:p w:rsidR="00BB26ED" w:rsidRPr="00A362A0" w:rsidRDefault="00BB26ED" w:rsidP="00492DFB">
            <w:pPr>
              <w:spacing w:before="0" w:after="0"/>
              <w:jc w:val="left"/>
              <w:rPr>
                <w:rFonts w:ascii="Century Gothic" w:hAnsi="Century Gothic" w:cs="Arial"/>
                <w:b/>
                <w:color w:val="000000"/>
                <w:sz w:val="24"/>
                <w:lang w:val="en-ZA"/>
              </w:rPr>
            </w:pPr>
          </w:p>
        </w:tc>
      </w:tr>
      <w:tr w:rsidR="00BB26ED" w:rsidRPr="00A362A0" w:rsidTr="00492DFB">
        <w:trPr>
          <w:jc w:val="center"/>
        </w:trPr>
        <w:tc>
          <w:tcPr>
            <w:tcW w:w="2856" w:type="dxa"/>
          </w:tcPr>
          <w:p w:rsidR="00BB26ED" w:rsidRPr="00A362A0" w:rsidRDefault="00BB26ED" w:rsidP="00492DFB">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BB26ED" w:rsidRPr="00A362A0" w:rsidRDefault="00BB26ED" w:rsidP="00492DFB">
            <w:pPr>
              <w:spacing w:before="0" w:after="0"/>
              <w:jc w:val="left"/>
              <w:rPr>
                <w:rFonts w:ascii="Century Gothic" w:hAnsi="Century Gothic" w:cs="Arial"/>
                <w:b/>
                <w:color w:val="000000"/>
                <w:sz w:val="24"/>
                <w:lang w:val="en-ZA"/>
              </w:rPr>
            </w:pPr>
          </w:p>
          <w:p w:rsidR="00BB26ED" w:rsidRPr="00A362A0" w:rsidRDefault="00BB26ED" w:rsidP="00492DFB">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BB26ED" w:rsidRPr="00A362A0" w:rsidRDefault="00BB26ED" w:rsidP="00492DFB">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BB26ED" w:rsidRPr="00A362A0" w:rsidRDefault="00BB26ED" w:rsidP="00492DFB">
            <w:pPr>
              <w:spacing w:before="0" w:after="0"/>
              <w:jc w:val="left"/>
              <w:rPr>
                <w:rFonts w:ascii="Century Gothic" w:hAnsi="Century Gothic" w:cs="Arial"/>
                <w:b/>
                <w:color w:val="000000"/>
                <w:sz w:val="24"/>
                <w:lang w:val="en-ZA"/>
              </w:rPr>
            </w:pPr>
          </w:p>
          <w:p w:rsidR="00BB26ED" w:rsidRPr="00A362A0" w:rsidRDefault="00BB26ED" w:rsidP="00492DFB">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BB26ED" w:rsidRPr="00A362A0" w:rsidRDefault="00BB26ED" w:rsidP="00492DFB">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BB26ED" w:rsidRPr="00A362A0" w:rsidRDefault="00BB26ED" w:rsidP="00492DFB">
            <w:pPr>
              <w:spacing w:before="0" w:after="0"/>
              <w:jc w:val="left"/>
              <w:rPr>
                <w:rFonts w:ascii="Century Gothic" w:hAnsi="Century Gothic" w:cs="Arial"/>
                <w:b/>
                <w:color w:val="000000"/>
                <w:sz w:val="22"/>
                <w:szCs w:val="22"/>
                <w:lang w:val="en-ZA"/>
              </w:rPr>
            </w:pPr>
          </w:p>
          <w:p w:rsidR="00BB26ED" w:rsidRPr="00A362A0" w:rsidRDefault="00BB26ED" w:rsidP="00492DFB">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BB26ED" w:rsidRPr="00A362A0" w:rsidRDefault="00BB26ED" w:rsidP="00BB26ED">
      <w:pPr>
        <w:rPr>
          <w:rFonts w:ascii="Century Gothic" w:hAnsi="Century Gothic"/>
          <w:lang w:val="en-ZA"/>
        </w:rPr>
      </w:pPr>
    </w:p>
    <w:p w:rsidR="00BB26ED" w:rsidRPr="00672F17" w:rsidRDefault="00BB26ED" w:rsidP="00BB26ED">
      <w:pPr>
        <w:spacing w:before="0" w:after="160" w:line="259" w:lineRule="auto"/>
        <w:jc w:val="left"/>
        <w:rPr>
          <w:rFonts w:ascii="Century Gothic" w:hAnsi="Century Gothic"/>
          <w:lang w:val="en-ZA"/>
        </w:rPr>
      </w:pPr>
    </w:p>
    <w:p w:rsidR="00BB26ED" w:rsidRDefault="00BB26ED">
      <w:pPr>
        <w:spacing w:before="0" w:after="160" w:line="259" w:lineRule="auto"/>
        <w:jc w:val="left"/>
        <w:rPr>
          <w:rFonts w:ascii="Century Gothic" w:hAnsi="Century Gothic"/>
          <w:lang w:val="en-ZA"/>
        </w:rPr>
      </w:pPr>
      <w:r>
        <w:rPr>
          <w:rFonts w:ascii="Century Gothic" w:hAnsi="Century Gothic"/>
          <w:lang w:val="en-ZA"/>
        </w:rPr>
        <w:br w:type="page"/>
      </w:r>
    </w:p>
    <w:p w:rsidR="00BB26ED" w:rsidRDefault="00BB26ED" w:rsidP="008B30AD">
      <w:pPr>
        <w:pStyle w:val="Heading1"/>
        <w:framePr w:wrap="around"/>
        <w:rPr>
          <w:lang w:val="en-ZA"/>
        </w:rPr>
      </w:pPr>
      <w:bookmarkStart w:id="47" w:name="_Toc197271853"/>
      <w:r w:rsidRPr="00BB26ED">
        <w:rPr>
          <w:lang w:val="en-ZA"/>
        </w:rPr>
        <w:lastRenderedPageBreak/>
        <w:t>PM-10-PS03: Suggest possible solutions to solve the problem (short term and long term)</w:t>
      </w:r>
      <w:bookmarkEnd w:id="47"/>
    </w:p>
    <w:p w:rsidR="00BB26ED" w:rsidRDefault="00BB26ED" w:rsidP="00BB26ED">
      <w:pPr>
        <w:rPr>
          <w:rFonts w:ascii="Century Gothic" w:hAnsi="Century Gothic"/>
          <w:b/>
          <w:sz w:val="32"/>
          <w:szCs w:val="22"/>
          <w:lang w:val="en-ZA"/>
        </w:rPr>
      </w:pPr>
    </w:p>
    <w:p w:rsidR="008B30AD" w:rsidRDefault="008B30AD" w:rsidP="008B30AD">
      <w:r>
        <w:t>Scope of Practical Skill</w:t>
      </w:r>
    </w:p>
    <w:p w:rsidR="008B30AD" w:rsidRDefault="008B30AD" w:rsidP="008B30AD"/>
    <w:p w:rsidR="008B30AD" w:rsidRDefault="008B30AD" w:rsidP="008B30AD">
      <w:r>
        <w:t xml:space="preserve">The PM-10-PS03 module focuses on developing learners' ability to suggest effective solutions for identified problems in upholstery furniture. This includes both short-term fixes and long-term strategies to prevent recurrence of issues. The learner must be able to </w:t>
      </w:r>
      <w:proofErr w:type="spellStart"/>
      <w:r>
        <w:t>analyse</w:t>
      </w:r>
      <w:proofErr w:type="spellEnd"/>
      <w:r>
        <w:t xml:space="preserve"> inspection reports, identify root causes of defects or faults, and propose viable solutions that address these problems comprehensively.</w:t>
      </w:r>
    </w:p>
    <w:p w:rsidR="008B30AD" w:rsidRDefault="008B30AD" w:rsidP="008B30AD"/>
    <w:p w:rsidR="008B30AD" w:rsidRDefault="008B30AD" w:rsidP="008B30AD">
      <w:r>
        <w:t>Given inspection reports indicating faults and defects, the learner must be able to:</w:t>
      </w:r>
    </w:p>
    <w:p w:rsidR="008B30AD" w:rsidRDefault="008B30AD" w:rsidP="008B30AD"/>
    <w:p w:rsidR="008B30AD" w:rsidRDefault="008B30AD" w:rsidP="008B30AD">
      <w:r>
        <w:t xml:space="preserve">- </w:t>
      </w:r>
      <w:proofErr w:type="spellStart"/>
      <w:r>
        <w:t>Analyse</w:t>
      </w:r>
      <w:proofErr w:type="spellEnd"/>
      <w:r>
        <w:t xml:space="preserve"> the inspection reports to understand the nature and extent of defects.</w:t>
      </w:r>
    </w:p>
    <w:p w:rsidR="008B30AD" w:rsidRDefault="008B30AD" w:rsidP="008B30AD">
      <w:r>
        <w:t>- Identify the root causes of the problems highlighted in the reports.</w:t>
      </w:r>
    </w:p>
    <w:p w:rsidR="008B30AD" w:rsidRDefault="008B30AD" w:rsidP="008B30AD">
      <w:r>
        <w:t>- Develop short-term solutions to quickly address the immediate issues.</w:t>
      </w:r>
    </w:p>
    <w:p w:rsidR="008B30AD" w:rsidRDefault="008B30AD" w:rsidP="008B30AD">
      <w:r>
        <w:t>- Formulate long-term strategies to prevent the recurrence of these problems.</w:t>
      </w:r>
    </w:p>
    <w:p w:rsidR="008B30AD" w:rsidRDefault="008B30AD" w:rsidP="008B30AD">
      <w:r>
        <w:t>- Communicate the proposed solutions effectively to relevant stakeholders.</w:t>
      </w:r>
    </w:p>
    <w:p w:rsidR="008B30AD" w:rsidRDefault="008B30AD" w:rsidP="008B30AD"/>
    <w:p w:rsidR="008B30AD" w:rsidRDefault="008B30AD" w:rsidP="008B30AD">
      <w:r>
        <w:t xml:space="preserve"> Applied Knowledge</w:t>
      </w:r>
    </w:p>
    <w:p w:rsidR="008B30AD" w:rsidRDefault="008B30AD" w:rsidP="008B30AD"/>
    <w:p w:rsidR="008B30AD" w:rsidRDefault="008B30AD" w:rsidP="008B30AD">
      <w:r>
        <w:t>To proficiently suggest solutions for solving problems in upholstery furniture, learners must possess the following knowledge areas:</w:t>
      </w:r>
    </w:p>
    <w:p w:rsidR="008B30AD" w:rsidRDefault="008B30AD" w:rsidP="008B30AD"/>
    <w:p w:rsidR="008B30AD" w:rsidRDefault="008B30AD" w:rsidP="008B30AD">
      <w:r>
        <w:t>1. Problem Analysis: Understanding how to dissect inspection reports to identify the underlying issues affecting furniture quality.</w:t>
      </w:r>
    </w:p>
    <w:p w:rsidR="008B30AD" w:rsidRDefault="008B30AD" w:rsidP="008B30AD">
      <w:r>
        <w:t>2. Root Cause Analysis: Proficiency in techniques like the 5 Whys, fishbone diagrams, or other root cause analysis methods to determine the fundamental causes of defects.</w:t>
      </w:r>
    </w:p>
    <w:p w:rsidR="008B30AD" w:rsidRDefault="008B30AD" w:rsidP="008B30AD">
      <w:r>
        <w:t>3. Solution Development: Ability to develop practical and feasible solutions for both immediate fixes and long-term improvements.</w:t>
      </w:r>
    </w:p>
    <w:p w:rsidR="008B30AD" w:rsidRDefault="008B30AD" w:rsidP="008B30AD">
      <w:r>
        <w:t>4. Documentation and Communication: Skills in documenting proposed solutions clearly and communicating them effectively to team members and management.</w:t>
      </w:r>
    </w:p>
    <w:p w:rsidR="008B30AD" w:rsidRDefault="008B30AD" w:rsidP="008B30AD">
      <w:r>
        <w:t>5. Implementation Planning: Knowledge of planning and implementing corrective actions, including resource allocation and timeline management.</w:t>
      </w:r>
    </w:p>
    <w:p w:rsidR="008B30AD" w:rsidRDefault="008B30AD" w:rsidP="008B30AD"/>
    <w:p w:rsidR="008B30AD" w:rsidRDefault="008B30AD" w:rsidP="008B30AD">
      <w:r>
        <w:t xml:space="preserve"> Internal Assessment Criteria</w:t>
      </w:r>
    </w:p>
    <w:p w:rsidR="008B30AD" w:rsidRDefault="008B30AD" w:rsidP="008B30AD"/>
    <w:p w:rsidR="008B30AD" w:rsidRDefault="008B30AD" w:rsidP="008B30AD">
      <w:r>
        <w:t>The assessment of learners in this module will be based on the following criteria:</w:t>
      </w:r>
    </w:p>
    <w:p w:rsidR="008B30AD" w:rsidRDefault="008B30AD" w:rsidP="008B30AD"/>
    <w:p w:rsidR="008B30AD" w:rsidRDefault="008B30AD" w:rsidP="008B30AD">
      <w:r>
        <w:t>1. Analysis of Inspection Reports:</w:t>
      </w:r>
    </w:p>
    <w:p w:rsidR="008B30AD" w:rsidRDefault="008B30AD" w:rsidP="008B30AD">
      <w:r>
        <w:t xml:space="preserve">   - Thoroughly </w:t>
      </w:r>
      <w:proofErr w:type="spellStart"/>
      <w:r>
        <w:t>analyse</w:t>
      </w:r>
      <w:proofErr w:type="spellEnd"/>
      <w:r>
        <w:t xml:space="preserve"> inspection reports to identify all defects and issues.</w:t>
      </w:r>
    </w:p>
    <w:p w:rsidR="008B30AD" w:rsidRDefault="008B30AD" w:rsidP="008B30AD">
      <w:r>
        <w:t xml:space="preserve">   - Document findings clearly and accurately.</w:t>
      </w:r>
    </w:p>
    <w:p w:rsidR="008B30AD" w:rsidRDefault="008B30AD" w:rsidP="008B30AD"/>
    <w:p w:rsidR="008B30AD" w:rsidRDefault="008B30AD" w:rsidP="008B30AD">
      <w:r>
        <w:t>2. Root Cause Identification:</w:t>
      </w:r>
    </w:p>
    <w:p w:rsidR="008B30AD" w:rsidRDefault="008B30AD" w:rsidP="008B30AD">
      <w:r>
        <w:t xml:space="preserve">   - Apply root cause analysis techniques to determine the underlying causes of defects.</w:t>
      </w:r>
    </w:p>
    <w:p w:rsidR="008B30AD" w:rsidRDefault="008B30AD" w:rsidP="008B30AD">
      <w:r>
        <w:t xml:space="preserve">   - Identify both direct and contributing factors to the problems.</w:t>
      </w:r>
    </w:p>
    <w:p w:rsidR="008B30AD" w:rsidRDefault="008B30AD" w:rsidP="008B30AD"/>
    <w:p w:rsidR="008B30AD" w:rsidRDefault="008B30AD" w:rsidP="008B30AD">
      <w:r>
        <w:t>3. Solution Development:</w:t>
      </w:r>
    </w:p>
    <w:p w:rsidR="008B30AD" w:rsidRDefault="008B30AD" w:rsidP="008B30AD">
      <w:r>
        <w:t xml:space="preserve">   - Develop short-term solutions that address immediate issues and restore functionality.</w:t>
      </w:r>
    </w:p>
    <w:p w:rsidR="008B30AD" w:rsidRDefault="008B30AD" w:rsidP="008B30AD">
      <w:r>
        <w:t xml:space="preserve">   - Formulate long-term strategies to prevent the recurrence of identified problems.</w:t>
      </w:r>
    </w:p>
    <w:p w:rsidR="008B30AD" w:rsidRDefault="008B30AD" w:rsidP="008B30AD">
      <w:r>
        <w:t xml:space="preserve">   - Ensure solutions are practical, cost-effective, and sustainable.</w:t>
      </w:r>
    </w:p>
    <w:p w:rsidR="008B30AD" w:rsidRDefault="008B30AD" w:rsidP="008B30AD"/>
    <w:p w:rsidR="008B30AD" w:rsidRDefault="008B30AD" w:rsidP="008B30AD">
      <w:r>
        <w:t>4. Documentation and Communication:</w:t>
      </w:r>
    </w:p>
    <w:p w:rsidR="008B30AD" w:rsidRDefault="008B30AD" w:rsidP="008B30AD">
      <w:r>
        <w:t xml:space="preserve">   - Document proposed solutions in a clear and detailed manner.</w:t>
      </w:r>
    </w:p>
    <w:p w:rsidR="008B30AD" w:rsidRDefault="008B30AD" w:rsidP="008B30AD">
      <w:r>
        <w:t xml:space="preserve">   - Communicate solutions effectively to all relevant stakeholders, ensuring understanding and buy-in.</w:t>
      </w:r>
    </w:p>
    <w:p w:rsidR="008B30AD" w:rsidRDefault="008B30AD" w:rsidP="008B30AD"/>
    <w:p w:rsidR="008B30AD" w:rsidRDefault="008B30AD" w:rsidP="008B30AD">
      <w:r>
        <w:t>5. Implementation Planning:</w:t>
      </w:r>
    </w:p>
    <w:p w:rsidR="008B30AD" w:rsidRDefault="008B30AD" w:rsidP="008B30AD">
      <w:r>
        <w:t xml:space="preserve">   - Develop an implementation plan for the proposed solutions, detailing steps, resources, and timelines.</w:t>
      </w:r>
    </w:p>
    <w:p w:rsidR="008B30AD" w:rsidRDefault="008B30AD" w:rsidP="008B30AD">
      <w:r>
        <w:t xml:space="preserve">   - Monitor and evaluate the effectiveness of implemented solutions, making adjustments as necessary.</w:t>
      </w:r>
    </w:p>
    <w:p w:rsidR="008B30AD" w:rsidRDefault="008B30AD" w:rsidP="008B30AD"/>
    <w:p w:rsidR="008B30AD" w:rsidRDefault="008B30AD" w:rsidP="008B30AD">
      <w:r>
        <w:t xml:space="preserve"> </w:t>
      </w:r>
    </w:p>
    <w:p w:rsidR="008B30AD" w:rsidRDefault="008B30AD">
      <w:pPr>
        <w:spacing w:before="0" w:after="160" w:line="259" w:lineRule="auto"/>
        <w:jc w:val="left"/>
      </w:pPr>
      <w:r>
        <w:br w:type="page"/>
      </w:r>
    </w:p>
    <w:p w:rsidR="008B30AD" w:rsidRDefault="008B30AD" w:rsidP="008B30AD">
      <w:pPr>
        <w:pStyle w:val="Heading2"/>
      </w:pPr>
      <w:bookmarkStart w:id="48" w:name="_Toc197271854"/>
      <w:r>
        <w:lastRenderedPageBreak/>
        <w:t>Case Study: Addressing Defects in Upholstered Chairs</w:t>
      </w:r>
      <w:bookmarkEnd w:id="48"/>
    </w:p>
    <w:p w:rsidR="008B30AD" w:rsidRDefault="008B30AD" w:rsidP="008B30AD"/>
    <w:p w:rsidR="008B30AD" w:rsidRDefault="008B30AD" w:rsidP="008B30AD">
      <w:r>
        <w:t xml:space="preserve"> Scenario</w:t>
      </w:r>
    </w:p>
    <w:p w:rsidR="008B30AD" w:rsidRDefault="008B30AD" w:rsidP="008B30AD"/>
    <w:p w:rsidR="008B30AD" w:rsidRDefault="008B30AD" w:rsidP="008B30AD">
      <w:r>
        <w:t xml:space="preserve">You have received inspection reports for a batch of upholstered chairs that have several defects, including loose joints, fabric tears, and inconsistent padding. Your task is to </w:t>
      </w:r>
      <w:proofErr w:type="spellStart"/>
      <w:r>
        <w:t>analyse</w:t>
      </w:r>
      <w:proofErr w:type="spellEnd"/>
      <w:r>
        <w:t xml:space="preserve"> the reports, identify the root causes of these issues, and propose both short-term and long-term solutions to address and prevent these problems.</w:t>
      </w:r>
    </w:p>
    <w:p w:rsidR="008B30AD" w:rsidRDefault="008B30AD" w:rsidP="008B30AD"/>
    <w:p w:rsidR="008B30AD" w:rsidRDefault="008B30AD" w:rsidP="008B30AD">
      <w:r>
        <w:t xml:space="preserve"> Questions</w:t>
      </w:r>
    </w:p>
    <w:p w:rsidR="008B30AD" w:rsidRDefault="008B30AD" w:rsidP="008B30AD"/>
    <w:p w:rsidR="008B30AD" w:rsidRDefault="008B30AD" w:rsidP="008B30AD">
      <w:r>
        <w:t>1. Analysis of Inspection Reports</w:t>
      </w:r>
    </w:p>
    <w:p w:rsidR="008B30AD" w:rsidRDefault="008B30AD" w:rsidP="008B30AD">
      <w:r>
        <w:t xml:space="preserve">   - How would you approach the analysis of the inspection reports to ensure all defects are identified?</w:t>
      </w:r>
    </w:p>
    <w:p w:rsidR="008B30AD" w:rsidRDefault="008B30AD" w:rsidP="008B30AD">
      <w:r>
        <w:t xml:space="preserve">   - What documentation methods would you use to record your findings?</w:t>
      </w:r>
    </w:p>
    <w:p w:rsidR="008B30AD" w:rsidRDefault="008B30AD" w:rsidP="008B30AD"/>
    <w:p w:rsidR="008B30AD" w:rsidRDefault="008B30AD" w:rsidP="008B30AD">
      <w:r>
        <w:t>2. Root Cause Identification</w:t>
      </w:r>
    </w:p>
    <w:p w:rsidR="008B30AD" w:rsidRDefault="008B30AD" w:rsidP="008B30AD">
      <w:r>
        <w:t xml:space="preserve">   - What techniques would you use to identify the root causes of the defects mentioned in the reports?</w:t>
      </w:r>
    </w:p>
    <w:p w:rsidR="008B30AD" w:rsidRDefault="008B30AD" w:rsidP="008B30AD">
      <w:r>
        <w:t xml:space="preserve">   - How would you differentiate between direct causes and contributing factors?</w:t>
      </w:r>
    </w:p>
    <w:p w:rsidR="008B30AD" w:rsidRDefault="008B30AD" w:rsidP="008B30AD"/>
    <w:p w:rsidR="008B30AD" w:rsidRDefault="008B30AD" w:rsidP="008B30AD">
      <w:r>
        <w:t>3. Solution Development</w:t>
      </w:r>
    </w:p>
    <w:p w:rsidR="008B30AD" w:rsidRDefault="008B30AD" w:rsidP="008B30AD">
      <w:r>
        <w:t xml:space="preserve">   - What short-term solutions would you propose to address the immediate issues of loose joints, fabric tears, and inconsistent padding?</w:t>
      </w:r>
    </w:p>
    <w:p w:rsidR="008B30AD" w:rsidRDefault="008B30AD" w:rsidP="008B30AD">
      <w:r>
        <w:t xml:space="preserve">   - What long-term strategies would you develop to prevent the recurrence of these defects?</w:t>
      </w:r>
    </w:p>
    <w:p w:rsidR="008B30AD" w:rsidRDefault="008B30AD" w:rsidP="008B30AD"/>
    <w:p w:rsidR="008B30AD" w:rsidRDefault="008B30AD" w:rsidP="008B30AD">
      <w:r>
        <w:t>4. Documentation and Communication</w:t>
      </w:r>
    </w:p>
    <w:p w:rsidR="008B30AD" w:rsidRDefault="008B30AD" w:rsidP="008B30AD">
      <w:r>
        <w:t xml:space="preserve">   - How would you document the proposed solutions to ensure clarity and comprehensiveness?</w:t>
      </w:r>
    </w:p>
    <w:p w:rsidR="008B30AD" w:rsidRDefault="008B30AD" w:rsidP="008B30AD">
      <w:r>
        <w:t xml:space="preserve">   - What methods would you use to communicate these solutions to the relevant stakeholders effectively?</w:t>
      </w:r>
    </w:p>
    <w:p w:rsidR="008B30AD" w:rsidRDefault="008B30AD" w:rsidP="008B30AD"/>
    <w:p w:rsidR="008B30AD" w:rsidRDefault="008B30AD" w:rsidP="008B30AD">
      <w:r>
        <w:t>5. Implementation Planning</w:t>
      </w:r>
    </w:p>
    <w:p w:rsidR="008B30AD" w:rsidRDefault="008B30AD" w:rsidP="008B30AD">
      <w:r>
        <w:t xml:space="preserve">   - How would you develop an implementation plan for the proposed solutions?</w:t>
      </w:r>
    </w:p>
    <w:p w:rsidR="008B30AD" w:rsidRDefault="008B30AD" w:rsidP="008B30AD">
      <w:r>
        <w:t xml:space="preserve">   - What steps would you take to monitor and evaluate the effectiveness of the implemented solutions?</w:t>
      </w:r>
    </w:p>
    <w:p w:rsidR="008B30AD" w:rsidRDefault="008B30AD" w:rsidP="008B30AD"/>
    <w:p w:rsidR="008B30AD" w:rsidRPr="008B30AD" w:rsidRDefault="008B30AD" w:rsidP="008B30AD">
      <w:pPr>
        <w:rPr>
          <w:color w:val="FF0000"/>
        </w:rPr>
      </w:pPr>
      <w:r>
        <w:t xml:space="preserve"> </w:t>
      </w:r>
      <w:r w:rsidRPr="008B30AD">
        <w:rPr>
          <w:color w:val="FF0000"/>
        </w:rPr>
        <w:t>Model Answer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1. Analysis of Inspection Report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Approach:</w:t>
      </w:r>
    </w:p>
    <w:p w:rsidR="008B30AD" w:rsidRPr="008B30AD" w:rsidRDefault="008B30AD" w:rsidP="008B30AD">
      <w:pPr>
        <w:rPr>
          <w:color w:val="FF0000"/>
        </w:rPr>
      </w:pPr>
      <w:r w:rsidRPr="008B30AD">
        <w:rPr>
          <w:color w:val="FF0000"/>
        </w:rPr>
        <w:t xml:space="preserve">  - Review each inspection report systematically, focusing on the details of the defects noted.</w:t>
      </w:r>
    </w:p>
    <w:p w:rsidR="008B30AD" w:rsidRPr="008B30AD" w:rsidRDefault="008B30AD" w:rsidP="008B30AD">
      <w:pPr>
        <w:rPr>
          <w:color w:val="FF0000"/>
        </w:rPr>
      </w:pPr>
      <w:r w:rsidRPr="008B30AD">
        <w:rPr>
          <w:color w:val="FF0000"/>
        </w:rPr>
        <w:t xml:space="preserve">  - Cross-reference defects with production records to identify patterns or common issue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Documentation Methods:</w:t>
      </w:r>
    </w:p>
    <w:p w:rsidR="008B30AD" w:rsidRPr="008B30AD" w:rsidRDefault="008B30AD" w:rsidP="008B30AD">
      <w:pPr>
        <w:rPr>
          <w:color w:val="FF0000"/>
        </w:rPr>
      </w:pPr>
      <w:r w:rsidRPr="008B30AD">
        <w:rPr>
          <w:color w:val="FF0000"/>
        </w:rPr>
        <w:t xml:space="preserve">  - Use a </w:t>
      </w:r>
      <w:proofErr w:type="spellStart"/>
      <w:r w:rsidRPr="008B30AD">
        <w:rPr>
          <w:color w:val="FF0000"/>
        </w:rPr>
        <w:t>standardised</w:t>
      </w:r>
      <w:proofErr w:type="spellEnd"/>
      <w:r w:rsidRPr="008B30AD">
        <w:rPr>
          <w:color w:val="FF0000"/>
        </w:rPr>
        <w:t xml:space="preserve"> template to record findings, ensuring consistency in data collection.</w:t>
      </w:r>
    </w:p>
    <w:p w:rsidR="008B30AD" w:rsidRPr="008B30AD" w:rsidRDefault="008B30AD" w:rsidP="008B30AD">
      <w:pPr>
        <w:rPr>
          <w:color w:val="FF0000"/>
        </w:rPr>
      </w:pPr>
      <w:r w:rsidRPr="008B30AD">
        <w:rPr>
          <w:color w:val="FF0000"/>
        </w:rPr>
        <w:t xml:space="preserve">  - Include detailed descriptions, locations, and severity of each defect.</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2. Root Cause Identification</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Techniques:</w:t>
      </w:r>
    </w:p>
    <w:p w:rsidR="008B30AD" w:rsidRPr="008B30AD" w:rsidRDefault="008B30AD" w:rsidP="008B30AD">
      <w:pPr>
        <w:rPr>
          <w:color w:val="FF0000"/>
        </w:rPr>
      </w:pPr>
      <w:r w:rsidRPr="008B30AD">
        <w:rPr>
          <w:color w:val="FF0000"/>
        </w:rPr>
        <w:t xml:space="preserve">  - Apply the 5 Whys technique to drill down into the root causes of each defect.</w:t>
      </w:r>
    </w:p>
    <w:p w:rsidR="008B30AD" w:rsidRPr="008B30AD" w:rsidRDefault="008B30AD" w:rsidP="008B30AD">
      <w:pPr>
        <w:rPr>
          <w:color w:val="FF0000"/>
        </w:rPr>
      </w:pPr>
      <w:r w:rsidRPr="008B30AD">
        <w:rPr>
          <w:color w:val="FF0000"/>
        </w:rPr>
        <w:t xml:space="preserve">  - Use fishbone diagrams to visually map out potential causes and their relationship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Differentiation:</w:t>
      </w:r>
    </w:p>
    <w:p w:rsidR="008B30AD" w:rsidRPr="008B30AD" w:rsidRDefault="008B30AD" w:rsidP="008B30AD">
      <w:pPr>
        <w:rPr>
          <w:color w:val="FF0000"/>
        </w:rPr>
      </w:pPr>
      <w:r w:rsidRPr="008B30AD">
        <w:rPr>
          <w:color w:val="FF0000"/>
        </w:rPr>
        <w:t xml:space="preserve">  - Identify direct causes that have an immediate impact on the defect (e.g., poor quality materials).</w:t>
      </w:r>
    </w:p>
    <w:p w:rsidR="008B30AD" w:rsidRPr="008B30AD" w:rsidRDefault="008B30AD" w:rsidP="008B30AD">
      <w:pPr>
        <w:rPr>
          <w:color w:val="FF0000"/>
        </w:rPr>
      </w:pPr>
      <w:r w:rsidRPr="008B30AD">
        <w:rPr>
          <w:color w:val="FF0000"/>
        </w:rPr>
        <w:t xml:space="preserve">  - Recognise contributing factors that exacerbate the issue (e.g., inadequate training).</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3. Solution Development</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Short-term Solutions:</w:t>
      </w:r>
    </w:p>
    <w:p w:rsidR="008B30AD" w:rsidRPr="008B30AD" w:rsidRDefault="008B30AD" w:rsidP="008B30AD">
      <w:pPr>
        <w:rPr>
          <w:color w:val="FF0000"/>
        </w:rPr>
      </w:pPr>
      <w:r w:rsidRPr="008B30AD">
        <w:rPr>
          <w:color w:val="FF0000"/>
        </w:rPr>
        <w:t xml:space="preserve">  - Tighten loose joints using appropriate adhesives or fasteners.</w:t>
      </w:r>
    </w:p>
    <w:p w:rsidR="008B30AD" w:rsidRPr="008B30AD" w:rsidRDefault="008B30AD" w:rsidP="008B30AD">
      <w:pPr>
        <w:rPr>
          <w:color w:val="FF0000"/>
        </w:rPr>
      </w:pPr>
      <w:r w:rsidRPr="008B30AD">
        <w:rPr>
          <w:color w:val="FF0000"/>
        </w:rPr>
        <w:t xml:space="preserve">  - Repair fabric tears with patches or </w:t>
      </w:r>
      <w:proofErr w:type="spellStart"/>
      <w:r w:rsidRPr="008B30AD">
        <w:rPr>
          <w:color w:val="FF0000"/>
        </w:rPr>
        <w:t>reupholstery</w:t>
      </w:r>
      <w:proofErr w:type="spellEnd"/>
      <w:r w:rsidRPr="008B30AD">
        <w:rPr>
          <w:color w:val="FF0000"/>
        </w:rPr>
        <w:t xml:space="preserve"> techniques.</w:t>
      </w:r>
    </w:p>
    <w:p w:rsidR="008B30AD" w:rsidRPr="008B30AD" w:rsidRDefault="008B30AD" w:rsidP="008B30AD">
      <w:pPr>
        <w:rPr>
          <w:color w:val="FF0000"/>
        </w:rPr>
      </w:pPr>
      <w:r w:rsidRPr="008B30AD">
        <w:rPr>
          <w:color w:val="FF0000"/>
        </w:rPr>
        <w:t xml:space="preserve">  - Adjust padding distribution to ensure consistency and comfort.</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Long-term Strategies:</w:t>
      </w:r>
    </w:p>
    <w:p w:rsidR="008B30AD" w:rsidRPr="008B30AD" w:rsidRDefault="008B30AD" w:rsidP="008B30AD">
      <w:pPr>
        <w:rPr>
          <w:color w:val="FF0000"/>
        </w:rPr>
      </w:pPr>
      <w:r w:rsidRPr="008B30AD">
        <w:rPr>
          <w:color w:val="FF0000"/>
        </w:rPr>
        <w:t xml:space="preserve">  - Implement quality control checks at various stages of production.</w:t>
      </w:r>
    </w:p>
    <w:p w:rsidR="008B30AD" w:rsidRPr="008B30AD" w:rsidRDefault="008B30AD" w:rsidP="008B30AD">
      <w:pPr>
        <w:rPr>
          <w:color w:val="FF0000"/>
        </w:rPr>
      </w:pPr>
      <w:r w:rsidRPr="008B30AD">
        <w:rPr>
          <w:color w:val="FF0000"/>
        </w:rPr>
        <w:t xml:space="preserve">  - Invest in higher-quality materials to reduce the likelihood of defects.</w:t>
      </w:r>
    </w:p>
    <w:p w:rsidR="008B30AD" w:rsidRPr="008B30AD" w:rsidRDefault="008B30AD" w:rsidP="008B30AD">
      <w:pPr>
        <w:rPr>
          <w:color w:val="FF0000"/>
        </w:rPr>
      </w:pPr>
      <w:r w:rsidRPr="008B30AD">
        <w:rPr>
          <w:color w:val="FF0000"/>
        </w:rPr>
        <w:t xml:space="preserve">  - Provide additional training for staff on proper upholstery technique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4. Documentation and Communication</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Documentation:</w:t>
      </w:r>
    </w:p>
    <w:p w:rsidR="008B30AD" w:rsidRPr="008B30AD" w:rsidRDefault="008B30AD" w:rsidP="008B30AD">
      <w:pPr>
        <w:rPr>
          <w:color w:val="FF0000"/>
        </w:rPr>
      </w:pPr>
      <w:r w:rsidRPr="008B30AD">
        <w:rPr>
          <w:color w:val="FF0000"/>
        </w:rPr>
        <w:t xml:space="preserve">  - Create detailed solution documents, including step-by-step instructions for implementing fixes.</w:t>
      </w:r>
    </w:p>
    <w:p w:rsidR="008B30AD" w:rsidRPr="008B30AD" w:rsidRDefault="008B30AD" w:rsidP="008B30AD">
      <w:pPr>
        <w:rPr>
          <w:color w:val="FF0000"/>
        </w:rPr>
      </w:pPr>
      <w:r w:rsidRPr="008B30AD">
        <w:rPr>
          <w:color w:val="FF0000"/>
        </w:rPr>
        <w:t xml:space="preserve">  - Use diagrams and photos to illustrate the solutions where applicable.</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Communication:</w:t>
      </w:r>
    </w:p>
    <w:p w:rsidR="008B30AD" w:rsidRPr="008B30AD" w:rsidRDefault="008B30AD" w:rsidP="008B30AD">
      <w:pPr>
        <w:rPr>
          <w:color w:val="FF0000"/>
        </w:rPr>
      </w:pPr>
      <w:r w:rsidRPr="008B30AD">
        <w:rPr>
          <w:color w:val="FF0000"/>
        </w:rPr>
        <w:t xml:space="preserve">  - Present the solutions in team meetings, ensuring all relevant stakeholders are informed.</w:t>
      </w:r>
    </w:p>
    <w:p w:rsidR="008B30AD" w:rsidRPr="008B30AD" w:rsidRDefault="008B30AD" w:rsidP="008B30AD">
      <w:pPr>
        <w:rPr>
          <w:color w:val="FF0000"/>
        </w:rPr>
      </w:pPr>
      <w:r w:rsidRPr="008B30AD">
        <w:rPr>
          <w:color w:val="FF0000"/>
        </w:rPr>
        <w:t xml:space="preserve">  - Use visual aids, such as slideshows or handouts, to enhance understanding.</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5. Implementation Planning</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Development:</w:t>
      </w:r>
    </w:p>
    <w:p w:rsidR="008B30AD" w:rsidRPr="008B30AD" w:rsidRDefault="008B30AD" w:rsidP="008B30AD">
      <w:pPr>
        <w:rPr>
          <w:color w:val="FF0000"/>
        </w:rPr>
      </w:pPr>
      <w:r w:rsidRPr="008B30AD">
        <w:rPr>
          <w:color w:val="FF0000"/>
        </w:rPr>
        <w:t xml:space="preserve">  - Outline each step required to implement the solutions, including resource allocation and timelines.</w:t>
      </w:r>
    </w:p>
    <w:p w:rsidR="008B30AD" w:rsidRPr="008B30AD" w:rsidRDefault="008B30AD" w:rsidP="008B30AD">
      <w:pPr>
        <w:rPr>
          <w:color w:val="FF0000"/>
        </w:rPr>
      </w:pPr>
      <w:r w:rsidRPr="008B30AD">
        <w:rPr>
          <w:color w:val="FF0000"/>
        </w:rPr>
        <w:t xml:space="preserve">  - Assign responsibilities to team members and set deadlines for each task.</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Monitoring and Evaluation:</w:t>
      </w:r>
    </w:p>
    <w:p w:rsidR="008B30AD" w:rsidRPr="008B30AD" w:rsidRDefault="008B30AD" w:rsidP="008B30AD">
      <w:pPr>
        <w:rPr>
          <w:color w:val="FF0000"/>
        </w:rPr>
      </w:pPr>
      <w:r w:rsidRPr="008B30AD">
        <w:rPr>
          <w:color w:val="FF0000"/>
        </w:rPr>
        <w:t xml:space="preserve">  - Establish metrics to measure the effectiveness of the solutions, such as defect rates or customer feedback.</w:t>
      </w:r>
    </w:p>
    <w:p w:rsidR="008B30AD" w:rsidRPr="008B30AD" w:rsidRDefault="008B30AD" w:rsidP="008B30AD">
      <w:pPr>
        <w:rPr>
          <w:color w:val="FF0000"/>
        </w:rPr>
      </w:pPr>
      <w:r w:rsidRPr="008B30AD">
        <w:rPr>
          <w:color w:val="FF0000"/>
        </w:rPr>
        <w:t xml:space="preserve">  - Conduct regular reviews and adjust the implementation plan as needed based on performance data.</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Marking Memo</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1. Analysis of Inspection Reports (20 marks)</w:t>
      </w:r>
    </w:p>
    <w:p w:rsidR="008B30AD" w:rsidRPr="008B30AD" w:rsidRDefault="008B30AD" w:rsidP="008B30AD">
      <w:pPr>
        <w:rPr>
          <w:color w:val="FF0000"/>
        </w:rPr>
      </w:pPr>
      <w:r w:rsidRPr="008B30AD">
        <w:rPr>
          <w:color w:val="FF0000"/>
        </w:rPr>
        <w:t>- Thorough and systematic analysis (10 marks)</w:t>
      </w:r>
    </w:p>
    <w:p w:rsidR="008B30AD" w:rsidRPr="008B30AD" w:rsidRDefault="008B30AD" w:rsidP="008B30AD">
      <w:pPr>
        <w:rPr>
          <w:color w:val="FF0000"/>
        </w:rPr>
      </w:pPr>
      <w:r w:rsidRPr="008B30AD">
        <w:rPr>
          <w:color w:val="FF0000"/>
        </w:rPr>
        <w:t>- Accurate documentation of findings (1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2. Root Cause Identification (20 marks)</w:t>
      </w:r>
    </w:p>
    <w:p w:rsidR="008B30AD" w:rsidRPr="008B30AD" w:rsidRDefault="008B30AD" w:rsidP="008B30AD">
      <w:pPr>
        <w:rPr>
          <w:color w:val="FF0000"/>
        </w:rPr>
      </w:pPr>
      <w:r w:rsidRPr="008B30AD">
        <w:rPr>
          <w:color w:val="FF0000"/>
        </w:rPr>
        <w:t>- Effective use of root cause analysis techniques (10 marks)</w:t>
      </w:r>
    </w:p>
    <w:p w:rsidR="008B30AD" w:rsidRPr="008B30AD" w:rsidRDefault="008B30AD" w:rsidP="008B30AD">
      <w:pPr>
        <w:rPr>
          <w:color w:val="FF0000"/>
        </w:rPr>
      </w:pPr>
      <w:r w:rsidRPr="008B30AD">
        <w:rPr>
          <w:color w:val="FF0000"/>
        </w:rPr>
        <w:t>- Identification of direct causes and contributing factors (1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3. Solution Development (20 marks)</w:t>
      </w:r>
    </w:p>
    <w:p w:rsidR="008B30AD" w:rsidRPr="008B30AD" w:rsidRDefault="008B30AD" w:rsidP="008B30AD">
      <w:pPr>
        <w:rPr>
          <w:color w:val="FF0000"/>
        </w:rPr>
      </w:pPr>
      <w:r w:rsidRPr="008B30AD">
        <w:rPr>
          <w:color w:val="FF0000"/>
        </w:rPr>
        <w:lastRenderedPageBreak/>
        <w:t>- Practical and effective short-term solutions (10 marks)</w:t>
      </w:r>
    </w:p>
    <w:p w:rsidR="008B30AD" w:rsidRPr="008B30AD" w:rsidRDefault="008B30AD" w:rsidP="008B30AD">
      <w:pPr>
        <w:rPr>
          <w:color w:val="FF0000"/>
        </w:rPr>
      </w:pPr>
      <w:r w:rsidRPr="008B30AD">
        <w:rPr>
          <w:color w:val="FF0000"/>
        </w:rPr>
        <w:t>- Comprehensive long-term strategies (1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4. Documentation and Communication (20 marks)</w:t>
      </w:r>
    </w:p>
    <w:p w:rsidR="008B30AD" w:rsidRPr="008B30AD" w:rsidRDefault="008B30AD" w:rsidP="008B30AD">
      <w:pPr>
        <w:rPr>
          <w:color w:val="FF0000"/>
        </w:rPr>
      </w:pPr>
      <w:r w:rsidRPr="008B30AD">
        <w:rPr>
          <w:color w:val="FF0000"/>
        </w:rPr>
        <w:t>- Clear and detailed documentation (10 marks)</w:t>
      </w:r>
    </w:p>
    <w:p w:rsidR="008B30AD" w:rsidRPr="008B30AD" w:rsidRDefault="008B30AD" w:rsidP="008B30AD">
      <w:pPr>
        <w:rPr>
          <w:color w:val="FF0000"/>
        </w:rPr>
      </w:pPr>
      <w:r w:rsidRPr="008B30AD">
        <w:rPr>
          <w:color w:val="FF0000"/>
        </w:rPr>
        <w:t>- Effective communication methods (1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5. Implementation Planning (20 marks)</w:t>
      </w:r>
    </w:p>
    <w:p w:rsidR="008B30AD" w:rsidRPr="008B30AD" w:rsidRDefault="008B30AD" w:rsidP="008B30AD">
      <w:pPr>
        <w:rPr>
          <w:color w:val="FF0000"/>
        </w:rPr>
      </w:pPr>
      <w:r w:rsidRPr="008B30AD">
        <w:rPr>
          <w:color w:val="FF0000"/>
        </w:rPr>
        <w:t>- Detailed and actionable implementation plan (10 marks)</w:t>
      </w:r>
    </w:p>
    <w:p w:rsidR="008B30AD" w:rsidRPr="008B30AD" w:rsidRDefault="008B30AD" w:rsidP="008B30AD">
      <w:pPr>
        <w:rPr>
          <w:color w:val="FF0000"/>
        </w:rPr>
      </w:pPr>
      <w:r w:rsidRPr="008B30AD">
        <w:rPr>
          <w:color w:val="FF0000"/>
        </w:rPr>
        <w:t>- Effective monitoring and evaluation (1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xml:space="preserve"> Total: 100 marks</w:t>
      </w:r>
    </w:p>
    <w:p w:rsidR="008B30AD" w:rsidRPr="008B30AD" w:rsidRDefault="008B30AD" w:rsidP="008B30AD">
      <w:pPr>
        <w:rPr>
          <w:color w:val="FF0000"/>
        </w:rPr>
      </w:pPr>
    </w:p>
    <w:p w:rsidR="008B30AD" w:rsidRPr="008B30AD" w:rsidRDefault="008B30AD" w:rsidP="008B30AD">
      <w:pPr>
        <w:rPr>
          <w:color w:val="FF0000"/>
        </w:rPr>
      </w:pPr>
      <w:r w:rsidRPr="008B30AD">
        <w:rPr>
          <w:color w:val="FF0000"/>
        </w:rPr>
        <w:t>- Pass Mark: 70 marks (minimum competency in all criteria)</w:t>
      </w:r>
    </w:p>
    <w:p w:rsidR="008B30AD" w:rsidRPr="008B30AD" w:rsidRDefault="008B30AD" w:rsidP="008B30AD">
      <w:pPr>
        <w:rPr>
          <w:color w:val="FF0000"/>
        </w:rPr>
      </w:pPr>
      <w:r w:rsidRPr="008B30AD">
        <w:rPr>
          <w:color w:val="FF0000"/>
        </w:rPr>
        <w:t>- Distinction: 85 marks (high competency in all criteria)</w:t>
      </w:r>
    </w:p>
    <w:p w:rsidR="00BB26ED" w:rsidRPr="00A362A0" w:rsidRDefault="00BB26ED" w:rsidP="008B30AD">
      <w:pPr>
        <w:rPr>
          <w:rFonts w:ascii="Century Gothic" w:hAnsi="Century Gothic"/>
          <w:b/>
          <w:sz w:val="22"/>
          <w:szCs w:val="22"/>
          <w:lang w:val="en-ZA"/>
        </w:rPr>
      </w:pPr>
    </w:p>
    <w:p w:rsidR="00BB26ED" w:rsidRPr="00A362A0" w:rsidRDefault="00BB26ED" w:rsidP="00BB26ED">
      <w:pPr>
        <w:spacing w:before="0" w:after="160" w:line="259" w:lineRule="auto"/>
        <w:jc w:val="left"/>
        <w:rPr>
          <w:rFonts w:ascii="Century Gothic" w:hAnsi="Century Gothic"/>
          <w:sz w:val="22"/>
          <w:szCs w:val="22"/>
          <w:lang w:val="en-ZA"/>
        </w:rPr>
      </w:pPr>
      <w:r w:rsidRPr="00A362A0">
        <w:rPr>
          <w:rFonts w:ascii="Century Gothic" w:hAnsi="Century Gothic"/>
          <w:sz w:val="22"/>
          <w:szCs w:val="22"/>
          <w:lang w:val="en-ZA"/>
        </w:rPr>
        <w:br w:type="page"/>
      </w:r>
    </w:p>
    <w:p w:rsidR="00885F9B" w:rsidRPr="00A362A0" w:rsidRDefault="00885F9B" w:rsidP="00885F9B">
      <w:pPr>
        <w:pStyle w:val="Heading2"/>
        <w:rPr>
          <w:rFonts w:ascii="Century Gothic" w:hAnsi="Century Gothic" w:cs="Arial"/>
          <w:bCs/>
          <w:i w:val="0"/>
          <w:sz w:val="20"/>
          <w:szCs w:val="20"/>
          <w:lang w:val="en-ZA" w:eastAsia="en-ZA"/>
        </w:rPr>
      </w:pPr>
      <w:bookmarkStart w:id="49" w:name="_Toc167686999"/>
      <w:bookmarkStart w:id="50" w:name="_Toc197271855"/>
      <w:r w:rsidRPr="00A362A0">
        <w:rPr>
          <w:rFonts w:ascii="Century Gothic" w:hAnsi="Century Gothic" w:cs="Arial"/>
          <w:bCs/>
          <w:i w:val="0"/>
          <w:lang w:val="en-ZA"/>
        </w:rPr>
        <w:lastRenderedPageBreak/>
        <w:t>GUIDELINES</w:t>
      </w:r>
      <w:bookmarkEnd w:id="49"/>
      <w:bookmarkEnd w:id="50"/>
    </w:p>
    <w:p w:rsidR="00885F9B" w:rsidRPr="00A362A0" w:rsidRDefault="00885F9B" w:rsidP="00885F9B">
      <w:pPr>
        <w:widowControl w:val="0"/>
        <w:autoSpaceDE w:val="0"/>
        <w:autoSpaceDN w:val="0"/>
        <w:adjustRightInd w:val="0"/>
        <w:spacing w:before="1" w:after="0" w:line="370" w:lineRule="auto"/>
        <w:ind w:right="127"/>
        <w:jc w:val="left"/>
        <w:rPr>
          <w:rFonts w:ascii="Century Gothic" w:hAnsi="Century Gothic" w:cs="Arial"/>
          <w:b/>
          <w:bCs/>
          <w:iCs/>
          <w:spacing w:val="-5"/>
          <w:szCs w:val="20"/>
          <w:lang w:val="en-ZA" w:eastAsia="en-ZA"/>
        </w:rPr>
      </w:pPr>
    </w:p>
    <w:p w:rsidR="00885F9B" w:rsidRPr="00A362A0" w:rsidRDefault="00885F9B" w:rsidP="00885F9B">
      <w:pPr>
        <w:widowControl w:val="0"/>
        <w:autoSpaceDE w:val="0"/>
        <w:autoSpaceDN w:val="0"/>
        <w:adjustRightInd w:val="0"/>
        <w:spacing w:before="1" w:after="0" w:line="360" w:lineRule="auto"/>
        <w:ind w:right="127"/>
        <w:jc w:val="left"/>
        <w:rPr>
          <w:rFonts w:ascii="Century Gothic" w:hAnsi="Century Gothic" w:cs="Arial"/>
          <w:b/>
          <w:bCs/>
          <w:iCs/>
          <w:spacing w:val="-5"/>
          <w:sz w:val="22"/>
          <w:szCs w:val="22"/>
          <w:lang w:val="en-ZA" w:eastAsia="en-ZA"/>
        </w:rPr>
      </w:pPr>
      <w:r w:rsidRPr="00A362A0">
        <w:rPr>
          <w:rFonts w:ascii="Century Gothic" w:hAnsi="Century Gothic" w:cs="Arial"/>
          <w:b/>
          <w:bCs/>
          <w:iCs/>
          <w:spacing w:val="-5"/>
          <w:sz w:val="22"/>
          <w:szCs w:val="22"/>
          <w:lang w:val="en-ZA" w:eastAsia="en-ZA"/>
        </w:rPr>
        <w:t>You are required to perform the task below and your Facilitator/Assessor will assess your work based on the observation checklist attached.</w:t>
      </w:r>
    </w:p>
    <w:p w:rsidR="00885F9B" w:rsidRPr="00A362A0" w:rsidRDefault="00885F9B" w:rsidP="00885F9B">
      <w:pPr>
        <w:spacing w:line="360" w:lineRule="auto"/>
        <w:rPr>
          <w:rFonts w:ascii="Century Gothic" w:hAnsi="Century Gothic"/>
          <w:b/>
          <w:sz w:val="22"/>
          <w:szCs w:val="22"/>
          <w:lang w:val="en-ZA"/>
        </w:rPr>
      </w:pPr>
    </w:p>
    <w:p w:rsidR="00885F9B" w:rsidRPr="00A362A0" w:rsidRDefault="00885F9B" w:rsidP="00885F9B">
      <w:pPr>
        <w:spacing w:line="360" w:lineRule="auto"/>
        <w:rPr>
          <w:rFonts w:ascii="Century Gothic" w:hAnsi="Century Gothic"/>
          <w:b/>
          <w:sz w:val="22"/>
          <w:szCs w:val="22"/>
          <w:lang w:val="en-ZA"/>
        </w:rPr>
      </w:pPr>
      <w:r w:rsidRPr="00A362A0">
        <w:rPr>
          <w:rFonts w:ascii="Century Gothic" w:hAnsi="Century Gothic"/>
          <w:b/>
          <w:sz w:val="22"/>
          <w:szCs w:val="22"/>
          <w:lang w:val="en-ZA"/>
        </w:rPr>
        <w:t xml:space="preserve">Practical Assessment Task for </w:t>
      </w:r>
      <w:r w:rsidRPr="00885F9B">
        <w:rPr>
          <w:rFonts w:ascii="Century Gothic" w:hAnsi="Century Gothic"/>
          <w:b/>
          <w:sz w:val="22"/>
          <w:szCs w:val="22"/>
          <w:lang w:val="en-ZA"/>
        </w:rPr>
        <w:t>PM-10-PS03: Suggest possible solutions to solve the problem (short term and long term)</w:t>
      </w:r>
    </w:p>
    <w:p w:rsidR="00885F9B" w:rsidRPr="00A362A0" w:rsidRDefault="00885F9B" w:rsidP="00885F9B">
      <w:pPr>
        <w:spacing w:line="360" w:lineRule="auto"/>
        <w:rPr>
          <w:rFonts w:ascii="Century Gothic" w:hAnsi="Century Gothic"/>
          <w:b/>
          <w:sz w:val="22"/>
          <w:szCs w:val="22"/>
          <w:lang w:val="en-ZA"/>
        </w:rPr>
      </w:pPr>
    </w:p>
    <w:p w:rsidR="00885F9B"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xml:space="preserve">Assessment Title: </w:t>
      </w:r>
    </w:p>
    <w:p w:rsidR="00885F9B" w:rsidRPr="00A362A0" w:rsidRDefault="00885F9B" w:rsidP="00885F9B">
      <w:pPr>
        <w:spacing w:line="360" w:lineRule="auto"/>
        <w:rPr>
          <w:rFonts w:ascii="Century Gothic" w:hAnsi="Century Gothic"/>
          <w:sz w:val="22"/>
          <w:szCs w:val="22"/>
          <w:lang w:val="en-ZA"/>
        </w:rPr>
      </w:pPr>
    </w:p>
    <w:p w:rsidR="00885F9B"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Purpose</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Guidelines to the Learner:</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1. You will be presented with a range of samples or photographs of different wooden furniture products and accessories. These will include various styles, types, and uses.  Refer to Knowledge Module KM13 and the additional brochure with examples of upholstered furniture.</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2. You are required to examine each sample or photograph and perform the following tasks:</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ssessment Criteria:</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ssessment Duration:</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e assessment should be completed within a specified time frame, typically 2-3 hours, to simulate a realistic working environment.</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lastRenderedPageBreak/>
        <w:t>Feedback and Evaluation:</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Detailed feedback will be provided on the accuracy and relevance of your categorisations.</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e assessor will highlight areas of strength and suggest improvements where necessary.</w:t>
      </w:r>
    </w:p>
    <w:p w:rsidR="00885F9B" w:rsidRPr="00A362A0" w:rsidRDefault="00885F9B" w:rsidP="00885F9B">
      <w:pPr>
        <w:spacing w:line="360" w:lineRule="auto"/>
        <w:rPr>
          <w:rFonts w:ascii="Century Gothic" w:hAnsi="Century Gothic"/>
          <w:sz w:val="22"/>
          <w:szCs w:val="22"/>
          <w:lang w:val="en-ZA"/>
        </w:rPr>
      </w:pP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Additional Notes:</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This practical assessment is designed to test not only your ability to recognise and categorise different furniture types and accessories but also your understanding of the broader context in which these items are used.</w:t>
      </w:r>
    </w:p>
    <w:p w:rsidR="00885F9B" w:rsidRPr="00A362A0" w:rsidRDefault="00885F9B" w:rsidP="00885F9B">
      <w:pPr>
        <w:spacing w:line="360" w:lineRule="auto"/>
        <w:rPr>
          <w:rFonts w:ascii="Century Gothic" w:hAnsi="Century Gothic"/>
          <w:sz w:val="22"/>
          <w:szCs w:val="22"/>
          <w:lang w:val="en-ZA"/>
        </w:rPr>
      </w:pPr>
      <w:r w:rsidRPr="00A362A0">
        <w:rPr>
          <w:rFonts w:ascii="Century Gothic" w:hAnsi="Century Gothic"/>
          <w:sz w:val="22"/>
          <w:szCs w:val="22"/>
          <w:lang w:val="en-ZA"/>
        </w:rPr>
        <w:t>- It is essential to approach this task with attention to detail and a thorough understanding of the varied aspects of upholstered furniture design and manufacturing.</w:t>
      </w:r>
    </w:p>
    <w:p w:rsidR="00BB26ED" w:rsidRDefault="00BB26ED" w:rsidP="00BB26ED">
      <w:pPr>
        <w:spacing w:before="0" w:after="160" w:line="259" w:lineRule="auto"/>
        <w:jc w:val="left"/>
        <w:rPr>
          <w:rFonts w:ascii="Century Gothic" w:hAnsi="Century Gothic"/>
          <w:sz w:val="22"/>
          <w:szCs w:val="22"/>
          <w:lang w:val="en-ZA"/>
        </w:rPr>
      </w:pPr>
      <w:r>
        <w:rPr>
          <w:rFonts w:ascii="Century Gothic" w:hAnsi="Century Gothic"/>
          <w:sz w:val="22"/>
          <w:szCs w:val="22"/>
          <w:lang w:val="en-ZA"/>
        </w:rPr>
        <w:br w:type="page"/>
      </w:r>
    </w:p>
    <w:p w:rsidR="00BB26ED" w:rsidRPr="00A362A0" w:rsidRDefault="00BB26ED" w:rsidP="00BB26ED">
      <w:pPr>
        <w:spacing w:before="0" w:after="160" w:line="259" w:lineRule="auto"/>
        <w:jc w:val="left"/>
        <w:rPr>
          <w:rFonts w:ascii="Century Gothic" w:hAnsi="Century Gothic"/>
          <w:b/>
          <w:bCs/>
          <w:sz w:val="28"/>
          <w:lang w:val="en-ZA"/>
        </w:rPr>
      </w:pPr>
    </w:p>
    <w:p w:rsidR="00BB26ED" w:rsidRPr="00A362A0" w:rsidRDefault="00BB26ED" w:rsidP="00BB26ED">
      <w:pPr>
        <w:spacing w:before="0" w:after="0" w:line="276" w:lineRule="auto"/>
        <w:jc w:val="left"/>
        <w:rPr>
          <w:rFonts w:ascii="Century Gothic" w:hAnsi="Century Gothic" w:cs="Arial"/>
          <w:b/>
          <w:color w:val="000000"/>
          <w:sz w:val="28"/>
          <w:szCs w:val="28"/>
          <w:lang w:val="en-ZA"/>
        </w:rPr>
      </w:pPr>
      <w:r w:rsidRPr="00A362A0">
        <w:rPr>
          <w:rFonts w:ascii="Century Gothic" w:hAnsi="Century Gothic" w:cs="Arial"/>
          <w:b/>
          <w:color w:val="000000"/>
          <w:sz w:val="28"/>
          <w:szCs w:val="28"/>
          <w:lang w:val="en-ZA"/>
        </w:rPr>
        <w:t>EVALUATION CHECK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6"/>
        <w:gridCol w:w="4354"/>
      </w:tblGrid>
      <w:tr w:rsidR="00BB26ED" w:rsidRPr="00A362A0" w:rsidTr="00492DFB">
        <w:trPr>
          <w:jc w:val="center"/>
        </w:trPr>
        <w:tc>
          <w:tcPr>
            <w:tcW w:w="5033" w:type="dxa"/>
          </w:tcPr>
          <w:p w:rsidR="00BB26ED" w:rsidRPr="00A362A0" w:rsidRDefault="00BB26ED" w:rsidP="00492DFB">
            <w:pPr>
              <w:spacing w:before="0" w:after="0" w:line="276" w:lineRule="auto"/>
              <w:jc w:val="left"/>
              <w:rPr>
                <w:rFonts w:ascii="Century Gothic" w:hAnsi="Century Gothic" w:cs="Arial"/>
                <w:color w:val="000000"/>
                <w:sz w:val="24"/>
                <w:lang w:val="en-ZA"/>
              </w:rPr>
            </w:pPr>
            <w:r w:rsidRPr="00A362A0">
              <w:rPr>
                <w:rFonts w:ascii="Century Gothic" w:hAnsi="Century Gothic" w:cs="Arial"/>
                <w:color w:val="000000"/>
                <w:sz w:val="22"/>
                <w:szCs w:val="22"/>
                <w:lang w:val="en-ZA"/>
              </w:rPr>
              <w:br w:type="page"/>
            </w:r>
            <w:r w:rsidRPr="00A362A0">
              <w:rPr>
                <w:rFonts w:ascii="Century Gothic" w:hAnsi="Century Gothic" w:cs="Arial"/>
                <w:color w:val="000000"/>
                <w:sz w:val="22"/>
                <w:szCs w:val="22"/>
                <w:lang w:val="en-ZA"/>
              </w:rPr>
              <w:br w:type="page"/>
            </w:r>
          </w:p>
          <w:p w:rsidR="00BB26ED" w:rsidRPr="00A362A0" w:rsidRDefault="00BB26ED" w:rsidP="00492DFB">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NAME:</w:t>
            </w:r>
            <w:r w:rsidRPr="00A362A0">
              <w:rPr>
                <w:rFonts w:ascii="Century Gothic" w:hAnsi="Century Gothic" w:cs="Arial"/>
                <w:color w:val="000000"/>
                <w:sz w:val="22"/>
                <w:szCs w:val="22"/>
                <w:lang w:val="en-ZA"/>
              </w:rPr>
              <w:t xml:space="preserve"> …………………………………….….</w:t>
            </w:r>
          </w:p>
          <w:p w:rsidR="00BB26ED" w:rsidRPr="00A362A0" w:rsidRDefault="00BB26ED" w:rsidP="00492DFB">
            <w:pPr>
              <w:spacing w:before="0" w:after="0" w:line="276" w:lineRule="auto"/>
              <w:jc w:val="left"/>
              <w:rPr>
                <w:rFonts w:ascii="Century Gothic" w:hAnsi="Century Gothic" w:cs="Arial"/>
                <w:color w:val="000000"/>
                <w:sz w:val="24"/>
                <w:lang w:val="en-ZA"/>
              </w:rPr>
            </w:pPr>
          </w:p>
          <w:p w:rsidR="00BB26ED" w:rsidRPr="00A362A0" w:rsidRDefault="00BB26ED" w:rsidP="00492DFB">
            <w:pPr>
              <w:spacing w:before="0" w:after="0" w:line="276" w:lineRule="auto"/>
              <w:jc w:val="left"/>
              <w:rPr>
                <w:rFonts w:ascii="Century Gothic" w:hAnsi="Century Gothic" w:cs="Arial"/>
                <w:color w:val="000000"/>
                <w:sz w:val="22"/>
                <w:szCs w:val="22"/>
                <w:lang w:val="en-ZA"/>
              </w:rPr>
            </w:pPr>
            <w:r w:rsidRPr="00A362A0">
              <w:rPr>
                <w:rFonts w:ascii="Century Gothic" w:hAnsi="Century Gothic" w:cs="Arial"/>
                <w:b/>
                <w:color w:val="000000"/>
                <w:sz w:val="22"/>
                <w:szCs w:val="22"/>
                <w:lang w:val="en-ZA"/>
              </w:rPr>
              <w:t>SURNAME:</w:t>
            </w:r>
            <w:r w:rsidRPr="00A362A0">
              <w:rPr>
                <w:rFonts w:ascii="Century Gothic" w:hAnsi="Century Gothic" w:cs="Arial"/>
                <w:color w:val="000000"/>
                <w:sz w:val="22"/>
                <w:szCs w:val="22"/>
                <w:lang w:val="en-ZA"/>
              </w:rPr>
              <w:t xml:space="preserve"> ……………………………….….</w:t>
            </w:r>
          </w:p>
          <w:p w:rsidR="00BB26ED" w:rsidRPr="00A362A0" w:rsidRDefault="00BB26ED" w:rsidP="00492DFB">
            <w:pPr>
              <w:spacing w:before="0" w:after="0" w:line="276" w:lineRule="auto"/>
              <w:jc w:val="left"/>
              <w:rPr>
                <w:rFonts w:ascii="Century Gothic" w:hAnsi="Century Gothic" w:cs="Arial"/>
                <w:color w:val="000000"/>
                <w:sz w:val="24"/>
                <w:lang w:val="en-ZA"/>
              </w:rPr>
            </w:pPr>
          </w:p>
          <w:p w:rsidR="00BB26ED" w:rsidRPr="00A362A0" w:rsidRDefault="00BB26ED" w:rsidP="00492DFB">
            <w:pPr>
              <w:spacing w:before="0" w:after="0" w:line="276" w:lineRule="auto"/>
              <w:jc w:val="left"/>
              <w:rPr>
                <w:rFonts w:ascii="Century Gothic" w:hAnsi="Century Gothic" w:cs="Arial"/>
                <w:color w:val="000000"/>
                <w:sz w:val="24"/>
                <w:lang w:val="en-ZA"/>
              </w:rPr>
            </w:pPr>
            <w:r w:rsidRPr="00A362A0">
              <w:rPr>
                <w:rFonts w:ascii="Century Gothic" w:hAnsi="Century Gothic" w:cs="Arial"/>
                <w:b/>
                <w:color w:val="000000"/>
                <w:sz w:val="22"/>
                <w:szCs w:val="22"/>
                <w:lang w:val="en-ZA"/>
              </w:rPr>
              <w:t>ID</w:t>
            </w:r>
            <w:r w:rsidRPr="00A362A0">
              <w:rPr>
                <w:rFonts w:ascii="Century Gothic" w:hAnsi="Century Gothic" w:cs="Arial"/>
                <w:color w:val="000000"/>
                <w:sz w:val="22"/>
                <w:szCs w:val="22"/>
                <w:lang w:val="en-ZA"/>
              </w:rPr>
              <w:t>……………………………………………....</w:t>
            </w:r>
          </w:p>
        </w:tc>
        <w:tc>
          <w:tcPr>
            <w:tcW w:w="4543" w:type="dxa"/>
          </w:tcPr>
          <w:p w:rsidR="00BB26ED" w:rsidRPr="00A362A0" w:rsidRDefault="00BB26ED" w:rsidP="00492DFB">
            <w:pPr>
              <w:spacing w:before="0" w:after="0" w:line="276" w:lineRule="auto"/>
              <w:jc w:val="left"/>
              <w:rPr>
                <w:rFonts w:ascii="Century Gothic" w:hAnsi="Century Gothic" w:cs="Arial"/>
                <w:color w:val="000000"/>
                <w:sz w:val="24"/>
                <w:lang w:val="en-ZA"/>
              </w:rPr>
            </w:pPr>
          </w:p>
          <w:p w:rsidR="00BB26ED" w:rsidRPr="00A362A0" w:rsidRDefault="00BB26ED" w:rsidP="00492DFB">
            <w:pPr>
              <w:spacing w:before="0" w:after="0" w:line="276" w:lineRule="auto"/>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LEARNER SIGNATURE</w:t>
            </w:r>
          </w:p>
          <w:p w:rsidR="00BB26ED" w:rsidRPr="00A362A0" w:rsidRDefault="00BB26ED" w:rsidP="00492DFB">
            <w:pPr>
              <w:spacing w:before="0" w:after="0" w:line="276" w:lineRule="auto"/>
              <w:jc w:val="left"/>
              <w:rPr>
                <w:rFonts w:ascii="Century Gothic" w:hAnsi="Century Gothic" w:cs="Arial"/>
                <w:color w:val="000000"/>
                <w:sz w:val="22"/>
                <w:szCs w:val="22"/>
                <w:lang w:val="en-ZA"/>
              </w:rPr>
            </w:pPr>
          </w:p>
          <w:p w:rsidR="00BB26ED" w:rsidRPr="00A362A0" w:rsidRDefault="00BB26ED" w:rsidP="00492DFB">
            <w:pPr>
              <w:spacing w:before="0" w:after="0" w:line="276" w:lineRule="auto"/>
              <w:jc w:val="left"/>
              <w:rPr>
                <w:rFonts w:ascii="Century Gothic" w:hAnsi="Century Gothic" w:cs="Arial"/>
                <w:color w:val="000000"/>
                <w:sz w:val="22"/>
                <w:szCs w:val="22"/>
                <w:lang w:val="en-ZA"/>
              </w:rPr>
            </w:pPr>
          </w:p>
          <w:p w:rsidR="00BB26ED" w:rsidRPr="00A362A0" w:rsidRDefault="00BB26ED" w:rsidP="00492DFB">
            <w:pPr>
              <w:spacing w:before="0" w:after="0" w:line="276" w:lineRule="auto"/>
              <w:jc w:val="left"/>
              <w:rPr>
                <w:rFonts w:ascii="Century Gothic" w:hAnsi="Century Gothic" w:cs="Arial"/>
                <w:b/>
                <w:color w:val="000000"/>
                <w:sz w:val="22"/>
                <w:szCs w:val="22"/>
                <w:lang w:val="en-ZA"/>
              </w:rPr>
            </w:pPr>
          </w:p>
          <w:p w:rsidR="00BB26ED" w:rsidRPr="00A362A0" w:rsidRDefault="00BB26ED" w:rsidP="00492DFB">
            <w:pPr>
              <w:spacing w:before="0" w:after="0" w:line="276" w:lineRule="auto"/>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DATE:  </w:t>
            </w:r>
          </w:p>
        </w:tc>
      </w:tr>
    </w:tbl>
    <w:p w:rsidR="00BB26ED" w:rsidRPr="00A362A0" w:rsidRDefault="00BB26ED" w:rsidP="00BB26ED">
      <w:pPr>
        <w:rPr>
          <w:rFonts w:ascii="Century Gothic" w:hAnsi="Century Gothic" w:cs="Arial"/>
          <w:b/>
          <w:bCs/>
          <w:color w:val="243F60"/>
          <w:sz w:val="22"/>
          <w:szCs w:val="22"/>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4"/>
        <w:gridCol w:w="2065"/>
        <w:gridCol w:w="2356"/>
        <w:gridCol w:w="1898"/>
      </w:tblGrid>
      <w:tr w:rsidR="00BB26ED" w:rsidRPr="00A362A0" w:rsidTr="00492DFB">
        <w:trPr>
          <w:jc w:val="center"/>
        </w:trPr>
        <w:tc>
          <w:tcPr>
            <w:tcW w:w="3034" w:type="dxa"/>
          </w:tcPr>
          <w:p w:rsidR="00BB26ED" w:rsidRPr="00A362A0" w:rsidRDefault="00BB26ED" w:rsidP="00492DFB">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EVALUATION CRITERIONS</w:t>
            </w:r>
          </w:p>
        </w:tc>
        <w:tc>
          <w:tcPr>
            <w:tcW w:w="2065" w:type="dxa"/>
          </w:tcPr>
          <w:p w:rsidR="00BB26ED" w:rsidRPr="00A362A0" w:rsidRDefault="00BB26ED" w:rsidP="00492DFB">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MET REQUIREMENTS</w:t>
            </w:r>
          </w:p>
        </w:tc>
        <w:tc>
          <w:tcPr>
            <w:tcW w:w="2356" w:type="dxa"/>
          </w:tcPr>
          <w:p w:rsidR="00BB26ED" w:rsidRPr="00A362A0" w:rsidRDefault="00BB26ED" w:rsidP="00492DFB">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DID NOT MEET REQUIREMENTS</w:t>
            </w:r>
          </w:p>
        </w:tc>
        <w:tc>
          <w:tcPr>
            <w:tcW w:w="1898" w:type="dxa"/>
          </w:tcPr>
          <w:p w:rsidR="00BB26ED" w:rsidRPr="00A362A0" w:rsidRDefault="00BB26ED" w:rsidP="00492DFB">
            <w:pPr>
              <w:spacing w:before="0" w:after="0"/>
              <w:jc w:val="center"/>
              <w:rPr>
                <w:rFonts w:ascii="Century Gothic" w:hAnsi="Century Gothic" w:cs="Arial"/>
                <w:b/>
                <w:color w:val="000000"/>
                <w:sz w:val="24"/>
                <w:lang w:val="en-ZA"/>
              </w:rPr>
            </w:pPr>
            <w:r w:rsidRPr="00A362A0">
              <w:rPr>
                <w:rFonts w:ascii="Century Gothic" w:hAnsi="Century Gothic" w:cs="Arial"/>
                <w:b/>
                <w:color w:val="000000"/>
                <w:sz w:val="22"/>
                <w:szCs w:val="22"/>
                <w:lang w:val="en-ZA"/>
              </w:rPr>
              <w:t>COMMENTS OR ACTION REQUIRED</w:t>
            </w:r>
          </w:p>
        </w:tc>
      </w:tr>
      <w:tr w:rsidR="00BB26ED" w:rsidRPr="00A362A0" w:rsidTr="00492DFB">
        <w:trPr>
          <w:jc w:val="center"/>
        </w:trPr>
        <w:tc>
          <w:tcPr>
            <w:tcW w:w="3034" w:type="dxa"/>
            <w:shd w:val="clear" w:color="auto" w:fill="D9D9D9"/>
          </w:tcPr>
          <w:p w:rsidR="00BB26ED" w:rsidRPr="00A362A0" w:rsidRDefault="00BB26ED" w:rsidP="00492DFB">
            <w:pPr>
              <w:spacing w:before="0" w:after="0"/>
              <w:jc w:val="left"/>
              <w:rPr>
                <w:rFonts w:ascii="Century Gothic" w:hAnsi="Century Gothic" w:cs="Arial"/>
                <w:b/>
                <w:color w:val="000000"/>
                <w:sz w:val="32"/>
                <w:szCs w:val="32"/>
                <w:lang w:val="en-ZA"/>
              </w:rPr>
            </w:pPr>
          </w:p>
        </w:tc>
        <w:tc>
          <w:tcPr>
            <w:tcW w:w="2065" w:type="dxa"/>
            <w:shd w:val="clear" w:color="auto" w:fill="D9D9D9"/>
          </w:tcPr>
          <w:p w:rsidR="00BB26ED" w:rsidRPr="00A362A0" w:rsidRDefault="00BB26ED" w:rsidP="00492DFB">
            <w:pPr>
              <w:spacing w:before="0" w:after="0"/>
              <w:jc w:val="left"/>
              <w:rPr>
                <w:rFonts w:ascii="Century Gothic" w:hAnsi="Century Gothic" w:cs="Arial"/>
                <w:color w:val="000000"/>
                <w:sz w:val="24"/>
                <w:lang w:val="en-ZA"/>
              </w:rPr>
            </w:pPr>
          </w:p>
        </w:tc>
        <w:tc>
          <w:tcPr>
            <w:tcW w:w="2356" w:type="dxa"/>
            <w:shd w:val="clear" w:color="auto" w:fill="D9D9D9"/>
          </w:tcPr>
          <w:p w:rsidR="00BB26ED" w:rsidRPr="00A362A0" w:rsidRDefault="00BB26ED" w:rsidP="00492DFB">
            <w:pPr>
              <w:spacing w:before="0" w:after="0"/>
              <w:jc w:val="left"/>
              <w:rPr>
                <w:rFonts w:ascii="Century Gothic" w:hAnsi="Century Gothic" w:cs="Arial"/>
                <w:color w:val="000000"/>
                <w:sz w:val="24"/>
                <w:lang w:val="en-ZA"/>
              </w:rPr>
            </w:pPr>
          </w:p>
        </w:tc>
        <w:tc>
          <w:tcPr>
            <w:tcW w:w="1898" w:type="dxa"/>
            <w:shd w:val="clear" w:color="auto" w:fill="D9D9D9"/>
          </w:tcPr>
          <w:p w:rsidR="00BB26ED" w:rsidRPr="00A362A0" w:rsidRDefault="00BB26ED" w:rsidP="00492DFB">
            <w:pPr>
              <w:spacing w:before="0" w:after="0"/>
              <w:jc w:val="left"/>
              <w:rPr>
                <w:rFonts w:ascii="Century Gothic" w:hAnsi="Century Gothic" w:cs="Arial"/>
                <w:color w:val="000000"/>
                <w:sz w:val="24"/>
                <w:lang w:val="en-ZA"/>
              </w:rPr>
            </w:pPr>
          </w:p>
        </w:tc>
      </w:tr>
      <w:tr w:rsidR="00BB26ED" w:rsidRPr="00A362A0" w:rsidTr="00492DFB">
        <w:trPr>
          <w:jc w:val="center"/>
        </w:trPr>
        <w:tc>
          <w:tcPr>
            <w:tcW w:w="3034" w:type="dxa"/>
          </w:tcPr>
          <w:p w:rsidR="00BB26ED" w:rsidRPr="00A362A0" w:rsidRDefault="00BB26ED" w:rsidP="00492DFB">
            <w:pPr>
              <w:spacing w:before="0" w:after="0"/>
              <w:rPr>
                <w:rFonts w:ascii="Century Gothic" w:hAnsi="Century Gothic" w:cs="Arial"/>
                <w:b/>
                <w:color w:val="000000"/>
                <w:sz w:val="24"/>
                <w:lang w:val="en-ZA"/>
              </w:rPr>
            </w:pPr>
            <w:r w:rsidRPr="00A362A0">
              <w:rPr>
                <w:rFonts w:ascii="Century Gothic" w:hAnsi="Century Gothic" w:cs="Arial"/>
                <w:b/>
                <w:color w:val="000000"/>
                <w:sz w:val="24"/>
                <w:lang w:val="en-ZA"/>
              </w:rPr>
              <w:t>Ability of the learner to:</w:t>
            </w:r>
          </w:p>
        </w:tc>
        <w:tc>
          <w:tcPr>
            <w:tcW w:w="2065" w:type="dxa"/>
          </w:tcPr>
          <w:p w:rsidR="00BB26ED" w:rsidRPr="00A362A0" w:rsidRDefault="00BB26ED" w:rsidP="00492DFB">
            <w:pPr>
              <w:spacing w:before="0" w:after="0"/>
              <w:jc w:val="left"/>
              <w:rPr>
                <w:rFonts w:ascii="Century Gothic" w:hAnsi="Century Gothic" w:cs="Arial"/>
                <w:color w:val="000000"/>
                <w:sz w:val="24"/>
                <w:lang w:val="en-ZA"/>
              </w:rPr>
            </w:pPr>
          </w:p>
        </w:tc>
        <w:tc>
          <w:tcPr>
            <w:tcW w:w="2356" w:type="dxa"/>
          </w:tcPr>
          <w:p w:rsidR="00BB26ED" w:rsidRPr="00A362A0" w:rsidRDefault="00BB26ED" w:rsidP="00492DFB">
            <w:pPr>
              <w:spacing w:before="0" w:after="0"/>
              <w:jc w:val="left"/>
              <w:rPr>
                <w:rFonts w:ascii="Century Gothic" w:hAnsi="Century Gothic" w:cs="Arial"/>
                <w:color w:val="000000"/>
                <w:sz w:val="24"/>
                <w:lang w:val="en-ZA"/>
              </w:rPr>
            </w:pPr>
          </w:p>
        </w:tc>
        <w:tc>
          <w:tcPr>
            <w:tcW w:w="1898" w:type="dxa"/>
          </w:tcPr>
          <w:p w:rsidR="00BB26ED" w:rsidRPr="00A362A0" w:rsidRDefault="00BB26ED" w:rsidP="00492DFB">
            <w:pPr>
              <w:spacing w:before="0" w:after="0"/>
              <w:jc w:val="left"/>
              <w:rPr>
                <w:rFonts w:ascii="Century Gothic" w:hAnsi="Century Gothic" w:cs="Arial"/>
                <w:color w:val="000000"/>
                <w:sz w:val="24"/>
                <w:lang w:val="en-ZA"/>
              </w:rPr>
            </w:pPr>
          </w:p>
        </w:tc>
      </w:tr>
      <w:tr w:rsidR="00BB26ED" w:rsidRPr="00A362A0" w:rsidTr="00492DFB">
        <w:trPr>
          <w:jc w:val="center"/>
        </w:trPr>
        <w:tc>
          <w:tcPr>
            <w:tcW w:w="3034" w:type="dxa"/>
          </w:tcPr>
          <w:p w:rsidR="00BB26ED" w:rsidRPr="00A362A0" w:rsidRDefault="00BB26ED" w:rsidP="00492DFB">
            <w:pPr>
              <w:rPr>
                <w:rFonts w:ascii="Century Gothic" w:hAnsi="Century Gothic"/>
                <w:bCs/>
                <w:sz w:val="22"/>
                <w:szCs w:val="22"/>
                <w:lang w:val="en-ZA"/>
              </w:rPr>
            </w:pPr>
            <w:r w:rsidRPr="00A362A0">
              <w:rPr>
                <w:rFonts w:ascii="Century Gothic" w:hAnsi="Century Gothic"/>
                <w:bCs/>
                <w:sz w:val="22"/>
                <w:szCs w:val="22"/>
                <w:lang w:val="en-ZA"/>
              </w:rPr>
              <w:t xml:space="preserve"> </w:t>
            </w:r>
          </w:p>
        </w:tc>
        <w:tc>
          <w:tcPr>
            <w:tcW w:w="2065" w:type="dxa"/>
          </w:tcPr>
          <w:p w:rsidR="00BB26ED" w:rsidRPr="00A362A0" w:rsidRDefault="00BB26ED" w:rsidP="00492DFB">
            <w:pPr>
              <w:spacing w:before="0" w:after="0"/>
              <w:jc w:val="left"/>
              <w:rPr>
                <w:rFonts w:ascii="Century Gothic" w:hAnsi="Century Gothic" w:cs="Arial"/>
                <w:color w:val="000000"/>
                <w:sz w:val="24"/>
                <w:lang w:val="en-ZA"/>
              </w:rPr>
            </w:pPr>
          </w:p>
        </w:tc>
        <w:tc>
          <w:tcPr>
            <w:tcW w:w="2356" w:type="dxa"/>
          </w:tcPr>
          <w:p w:rsidR="00BB26ED" w:rsidRPr="00A362A0" w:rsidRDefault="00BB26ED" w:rsidP="00492DFB">
            <w:pPr>
              <w:spacing w:before="0" w:after="0"/>
              <w:jc w:val="left"/>
              <w:rPr>
                <w:rFonts w:ascii="Century Gothic" w:hAnsi="Century Gothic" w:cs="Arial"/>
                <w:color w:val="000000"/>
                <w:sz w:val="24"/>
                <w:lang w:val="en-ZA"/>
              </w:rPr>
            </w:pPr>
          </w:p>
        </w:tc>
        <w:tc>
          <w:tcPr>
            <w:tcW w:w="1898" w:type="dxa"/>
          </w:tcPr>
          <w:p w:rsidR="00BB26ED" w:rsidRPr="00A362A0" w:rsidRDefault="00BB26ED" w:rsidP="00492DFB">
            <w:pPr>
              <w:spacing w:before="0" w:after="0"/>
              <w:jc w:val="left"/>
              <w:rPr>
                <w:rFonts w:ascii="Century Gothic" w:hAnsi="Century Gothic" w:cs="Arial"/>
                <w:color w:val="000000"/>
                <w:sz w:val="24"/>
                <w:lang w:val="en-ZA"/>
              </w:rPr>
            </w:pPr>
          </w:p>
        </w:tc>
      </w:tr>
      <w:tr w:rsidR="00BB26ED" w:rsidRPr="00A362A0" w:rsidTr="00492DFB">
        <w:trPr>
          <w:jc w:val="center"/>
        </w:trPr>
        <w:tc>
          <w:tcPr>
            <w:tcW w:w="3034" w:type="dxa"/>
          </w:tcPr>
          <w:p w:rsidR="00BB26ED" w:rsidRPr="00A362A0" w:rsidRDefault="00BB26ED" w:rsidP="00492DFB">
            <w:pPr>
              <w:spacing w:after="0"/>
              <w:rPr>
                <w:rFonts w:ascii="Century Gothic" w:hAnsi="Century Gothic" w:cs="Arial"/>
                <w:bCs/>
                <w:lang w:val="en-ZA"/>
              </w:rPr>
            </w:pPr>
          </w:p>
        </w:tc>
        <w:tc>
          <w:tcPr>
            <w:tcW w:w="2065" w:type="dxa"/>
          </w:tcPr>
          <w:p w:rsidR="00BB26ED" w:rsidRPr="00A362A0" w:rsidRDefault="00BB26ED" w:rsidP="00492DFB">
            <w:pPr>
              <w:spacing w:before="0" w:after="0"/>
              <w:jc w:val="left"/>
              <w:rPr>
                <w:rFonts w:ascii="Century Gothic" w:hAnsi="Century Gothic" w:cs="Arial"/>
                <w:color w:val="000000"/>
                <w:sz w:val="24"/>
                <w:lang w:val="en-ZA"/>
              </w:rPr>
            </w:pPr>
          </w:p>
        </w:tc>
        <w:tc>
          <w:tcPr>
            <w:tcW w:w="2356" w:type="dxa"/>
          </w:tcPr>
          <w:p w:rsidR="00BB26ED" w:rsidRPr="00A362A0" w:rsidRDefault="00BB26ED" w:rsidP="00492DFB">
            <w:pPr>
              <w:spacing w:before="0" w:after="0"/>
              <w:jc w:val="left"/>
              <w:rPr>
                <w:rFonts w:ascii="Century Gothic" w:hAnsi="Century Gothic" w:cs="Arial"/>
                <w:color w:val="000000"/>
                <w:sz w:val="24"/>
                <w:lang w:val="en-ZA"/>
              </w:rPr>
            </w:pPr>
          </w:p>
        </w:tc>
        <w:tc>
          <w:tcPr>
            <w:tcW w:w="1898" w:type="dxa"/>
          </w:tcPr>
          <w:p w:rsidR="00BB26ED" w:rsidRPr="00A362A0" w:rsidRDefault="00BB26ED" w:rsidP="00492DFB">
            <w:pPr>
              <w:spacing w:before="0" w:after="0"/>
              <w:jc w:val="left"/>
              <w:rPr>
                <w:rFonts w:ascii="Century Gothic" w:hAnsi="Century Gothic" w:cs="Arial"/>
                <w:color w:val="000000"/>
                <w:sz w:val="24"/>
                <w:lang w:val="en-ZA"/>
              </w:rPr>
            </w:pPr>
          </w:p>
        </w:tc>
      </w:tr>
      <w:tr w:rsidR="00BB26ED" w:rsidRPr="00A362A0" w:rsidTr="00492DFB">
        <w:trPr>
          <w:jc w:val="center"/>
        </w:trPr>
        <w:tc>
          <w:tcPr>
            <w:tcW w:w="3034" w:type="dxa"/>
          </w:tcPr>
          <w:p w:rsidR="00BB26ED" w:rsidRPr="00A362A0" w:rsidRDefault="00BB26ED" w:rsidP="00492DFB">
            <w:pPr>
              <w:spacing w:after="0"/>
              <w:ind w:left="360"/>
              <w:rPr>
                <w:rFonts w:ascii="Century Gothic" w:hAnsi="Century Gothic" w:cs="Arial"/>
                <w:bCs/>
                <w:lang w:val="en-ZA"/>
              </w:rPr>
            </w:pPr>
          </w:p>
        </w:tc>
        <w:tc>
          <w:tcPr>
            <w:tcW w:w="2065" w:type="dxa"/>
          </w:tcPr>
          <w:p w:rsidR="00BB26ED" w:rsidRPr="00A362A0" w:rsidRDefault="00BB26ED" w:rsidP="00492DFB">
            <w:pPr>
              <w:spacing w:before="0" w:after="0"/>
              <w:jc w:val="left"/>
              <w:rPr>
                <w:rFonts w:ascii="Century Gothic" w:hAnsi="Century Gothic" w:cs="Arial"/>
                <w:color w:val="000000"/>
                <w:sz w:val="24"/>
                <w:lang w:val="en-ZA"/>
              </w:rPr>
            </w:pPr>
          </w:p>
        </w:tc>
        <w:tc>
          <w:tcPr>
            <w:tcW w:w="2356" w:type="dxa"/>
          </w:tcPr>
          <w:p w:rsidR="00BB26ED" w:rsidRPr="00A362A0" w:rsidRDefault="00BB26ED" w:rsidP="00492DFB">
            <w:pPr>
              <w:spacing w:before="0" w:after="0"/>
              <w:jc w:val="left"/>
              <w:rPr>
                <w:rFonts w:ascii="Century Gothic" w:hAnsi="Century Gothic" w:cs="Arial"/>
                <w:color w:val="000000"/>
                <w:sz w:val="24"/>
                <w:lang w:val="en-ZA"/>
              </w:rPr>
            </w:pPr>
          </w:p>
        </w:tc>
        <w:tc>
          <w:tcPr>
            <w:tcW w:w="1898" w:type="dxa"/>
          </w:tcPr>
          <w:p w:rsidR="00BB26ED" w:rsidRPr="00A362A0" w:rsidRDefault="00BB26ED" w:rsidP="00492DFB">
            <w:pPr>
              <w:spacing w:before="0" w:after="0"/>
              <w:jc w:val="left"/>
              <w:rPr>
                <w:rFonts w:ascii="Century Gothic" w:hAnsi="Century Gothic" w:cs="Arial"/>
                <w:color w:val="000000"/>
                <w:sz w:val="24"/>
                <w:lang w:val="en-ZA"/>
              </w:rPr>
            </w:pPr>
          </w:p>
        </w:tc>
      </w:tr>
      <w:tr w:rsidR="00BB26ED" w:rsidRPr="00A362A0" w:rsidTr="00492DFB">
        <w:trPr>
          <w:jc w:val="center"/>
        </w:trPr>
        <w:tc>
          <w:tcPr>
            <w:tcW w:w="3034" w:type="dxa"/>
          </w:tcPr>
          <w:p w:rsidR="00BB26ED" w:rsidRPr="00A362A0" w:rsidRDefault="00BB26ED" w:rsidP="00492DFB">
            <w:pPr>
              <w:spacing w:after="0"/>
              <w:ind w:left="360"/>
              <w:rPr>
                <w:rFonts w:ascii="Century Gothic" w:hAnsi="Century Gothic" w:cs="Arial"/>
                <w:bCs/>
                <w:lang w:val="en-ZA"/>
              </w:rPr>
            </w:pPr>
          </w:p>
        </w:tc>
        <w:tc>
          <w:tcPr>
            <w:tcW w:w="2065" w:type="dxa"/>
          </w:tcPr>
          <w:p w:rsidR="00BB26ED" w:rsidRPr="00A362A0" w:rsidRDefault="00BB26ED" w:rsidP="00492DFB">
            <w:pPr>
              <w:spacing w:before="0" w:after="0" w:line="360" w:lineRule="auto"/>
              <w:jc w:val="left"/>
              <w:rPr>
                <w:rFonts w:ascii="Century Gothic" w:hAnsi="Century Gothic" w:cs="Arial"/>
                <w:color w:val="000000"/>
                <w:sz w:val="24"/>
                <w:lang w:val="en-ZA"/>
              </w:rPr>
            </w:pPr>
          </w:p>
        </w:tc>
        <w:tc>
          <w:tcPr>
            <w:tcW w:w="2356" w:type="dxa"/>
          </w:tcPr>
          <w:p w:rsidR="00BB26ED" w:rsidRPr="00A362A0" w:rsidRDefault="00BB26ED" w:rsidP="00492DFB">
            <w:pPr>
              <w:spacing w:before="0" w:after="0" w:line="360" w:lineRule="auto"/>
              <w:jc w:val="left"/>
              <w:rPr>
                <w:rFonts w:ascii="Century Gothic" w:hAnsi="Century Gothic" w:cs="Arial"/>
                <w:color w:val="000000"/>
                <w:sz w:val="24"/>
                <w:lang w:val="en-ZA"/>
              </w:rPr>
            </w:pPr>
          </w:p>
        </w:tc>
        <w:tc>
          <w:tcPr>
            <w:tcW w:w="1898" w:type="dxa"/>
          </w:tcPr>
          <w:p w:rsidR="00BB26ED" w:rsidRPr="00A362A0" w:rsidRDefault="00BB26ED" w:rsidP="00492DFB">
            <w:pPr>
              <w:spacing w:before="0" w:after="0"/>
              <w:jc w:val="left"/>
              <w:rPr>
                <w:rFonts w:ascii="Century Gothic" w:hAnsi="Century Gothic" w:cs="Arial"/>
                <w:color w:val="000000"/>
                <w:sz w:val="24"/>
                <w:lang w:val="en-ZA"/>
              </w:rPr>
            </w:pPr>
          </w:p>
        </w:tc>
      </w:tr>
      <w:tr w:rsidR="00BB26ED" w:rsidRPr="00A362A0" w:rsidTr="00492DFB">
        <w:trPr>
          <w:jc w:val="center"/>
        </w:trPr>
        <w:tc>
          <w:tcPr>
            <w:tcW w:w="3034" w:type="dxa"/>
          </w:tcPr>
          <w:p w:rsidR="00BB26ED" w:rsidRPr="00A362A0" w:rsidRDefault="00BB26ED" w:rsidP="00492DFB">
            <w:pPr>
              <w:spacing w:after="0"/>
              <w:rPr>
                <w:rFonts w:ascii="Century Gothic" w:hAnsi="Century Gothic" w:cs="Arial"/>
                <w:bCs/>
                <w:lang w:val="en-ZA"/>
              </w:rPr>
            </w:pPr>
          </w:p>
        </w:tc>
        <w:tc>
          <w:tcPr>
            <w:tcW w:w="2065" w:type="dxa"/>
          </w:tcPr>
          <w:p w:rsidR="00BB26ED" w:rsidRPr="00A362A0" w:rsidRDefault="00BB26ED" w:rsidP="00492DFB">
            <w:pPr>
              <w:spacing w:before="0" w:after="0" w:line="360" w:lineRule="auto"/>
              <w:jc w:val="left"/>
              <w:rPr>
                <w:rFonts w:ascii="Century Gothic" w:hAnsi="Century Gothic" w:cs="Arial"/>
                <w:color w:val="000000"/>
                <w:sz w:val="24"/>
                <w:lang w:val="en-ZA"/>
              </w:rPr>
            </w:pPr>
          </w:p>
        </w:tc>
        <w:tc>
          <w:tcPr>
            <w:tcW w:w="2356" w:type="dxa"/>
          </w:tcPr>
          <w:p w:rsidR="00BB26ED" w:rsidRPr="00A362A0" w:rsidRDefault="00BB26ED" w:rsidP="00492DFB">
            <w:pPr>
              <w:spacing w:before="0" w:after="0" w:line="360" w:lineRule="auto"/>
              <w:jc w:val="left"/>
              <w:rPr>
                <w:rFonts w:ascii="Century Gothic" w:hAnsi="Century Gothic" w:cs="Arial"/>
                <w:color w:val="000000"/>
                <w:sz w:val="24"/>
                <w:lang w:val="en-ZA"/>
              </w:rPr>
            </w:pPr>
          </w:p>
        </w:tc>
        <w:tc>
          <w:tcPr>
            <w:tcW w:w="1898" w:type="dxa"/>
          </w:tcPr>
          <w:p w:rsidR="00BB26ED" w:rsidRPr="00A362A0" w:rsidRDefault="00BB26ED" w:rsidP="00492DFB">
            <w:pPr>
              <w:spacing w:before="0" w:after="0"/>
              <w:jc w:val="left"/>
              <w:rPr>
                <w:rFonts w:ascii="Century Gothic" w:hAnsi="Century Gothic" w:cs="Arial"/>
                <w:color w:val="000000"/>
                <w:sz w:val="24"/>
                <w:lang w:val="en-ZA"/>
              </w:rPr>
            </w:pPr>
          </w:p>
        </w:tc>
      </w:tr>
      <w:tr w:rsidR="00BB26ED" w:rsidRPr="00A362A0" w:rsidTr="00492DFB">
        <w:trPr>
          <w:jc w:val="center"/>
        </w:trPr>
        <w:tc>
          <w:tcPr>
            <w:tcW w:w="3034" w:type="dxa"/>
          </w:tcPr>
          <w:p w:rsidR="00BB26ED" w:rsidRPr="00A362A0" w:rsidRDefault="00BB26ED" w:rsidP="00492DFB">
            <w:pPr>
              <w:spacing w:after="0"/>
              <w:rPr>
                <w:rFonts w:ascii="Century Gothic" w:hAnsi="Century Gothic" w:cs="Arial"/>
                <w:bCs/>
                <w:lang w:val="en-ZA"/>
              </w:rPr>
            </w:pPr>
          </w:p>
        </w:tc>
        <w:tc>
          <w:tcPr>
            <w:tcW w:w="2065" w:type="dxa"/>
          </w:tcPr>
          <w:p w:rsidR="00BB26ED" w:rsidRPr="00A362A0" w:rsidRDefault="00BB26ED" w:rsidP="00492DFB">
            <w:pPr>
              <w:spacing w:before="0" w:after="0" w:line="360" w:lineRule="auto"/>
              <w:jc w:val="left"/>
              <w:rPr>
                <w:rFonts w:ascii="Century Gothic" w:hAnsi="Century Gothic" w:cs="Arial"/>
                <w:color w:val="000000"/>
                <w:sz w:val="24"/>
                <w:lang w:val="en-ZA"/>
              </w:rPr>
            </w:pPr>
          </w:p>
        </w:tc>
        <w:tc>
          <w:tcPr>
            <w:tcW w:w="2356" w:type="dxa"/>
          </w:tcPr>
          <w:p w:rsidR="00BB26ED" w:rsidRPr="00A362A0" w:rsidRDefault="00BB26ED" w:rsidP="00492DFB">
            <w:pPr>
              <w:spacing w:before="0" w:after="0" w:line="360" w:lineRule="auto"/>
              <w:jc w:val="left"/>
              <w:rPr>
                <w:rFonts w:ascii="Century Gothic" w:hAnsi="Century Gothic" w:cs="Arial"/>
                <w:color w:val="000000"/>
                <w:sz w:val="24"/>
                <w:lang w:val="en-ZA"/>
              </w:rPr>
            </w:pPr>
          </w:p>
        </w:tc>
        <w:tc>
          <w:tcPr>
            <w:tcW w:w="1898" w:type="dxa"/>
          </w:tcPr>
          <w:p w:rsidR="00BB26ED" w:rsidRPr="00A362A0" w:rsidRDefault="00BB26ED" w:rsidP="00492DFB">
            <w:pPr>
              <w:spacing w:before="0" w:after="0"/>
              <w:jc w:val="left"/>
              <w:rPr>
                <w:rFonts w:ascii="Century Gothic" w:hAnsi="Century Gothic" w:cs="Arial"/>
                <w:color w:val="000000"/>
                <w:sz w:val="24"/>
                <w:lang w:val="en-ZA"/>
              </w:rPr>
            </w:pPr>
          </w:p>
        </w:tc>
      </w:tr>
    </w:tbl>
    <w:p w:rsidR="00BB26ED" w:rsidRPr="00A362A0" w:rsidRDefault="00BB26ED" w:rsidP="00BB26ED">
      <w:pPr>
        <w:rPr>
          <w:rFonts w:ascii="Century Gothic" w:hAnsi="Century Gothic"/>
          <w:lang w:val="en-ZA"/>
        </w:rPr>
      </w:pPr>
    </w:p>
    <w:tbl>
      <w:tblPr>
        <w:tblW w:w="9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3359"/>
        <w:gridCol w:w="3138"/>
      </w:tblGrid>
      <w:tr w:rsidR="00BB26ED" w:rsidRPr="00A362A0" w:rsidTr="00492DFB">
        <w:trPr>
          <w:jc w:val="center"/>
        </w:trPr>
        <w:tc>
          <w:tcPr>
            <w:tcW w:w="9353" w:type="dxa"/>
            <w:gridSpan w:val="3"/>
          </w:tcPr>
          <w:p w:rsidR="00BB26ED" w:rsidRPr="00A362A0" w:rsidRDefault="00BB26ED" w:rsidP="00492DFB">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GENERAL COMMENTS OF OBSERVER:</w:t>
            </w:r>
          </w:p>
          <w:p w:rsidR="00BB26ED" w:rsidRPr="00A362A0" w:rsidRDefault="00BB26ED" w:rsidP="00492DFB">
            <w:pPr>
              <w:spacing w:before="0" w:after="0"/>
              <w:jc w:val="left"/>
              <w:rPr>
                <w:rFonts w:ascii="Century Gothic" w:hAnsi="Century Gothic" w:cs="Arial"/>
                <w:b/>
                <w:color w:val="000000"/>
                <w:sz w:val="22"/>
                <w:szCs w:val="22"/>
                <w:lang w:val="en-ZA"/>
              </w:rPr>
            </w:pPr>
          </w:p>
          <w:p w:rsidR="00BB26ED" w:rsidRPr="00A362A0" w:rsidRDefault="00BB26ED" w:rsidP="00492DFB">
            <w:pPr>
              <w:spacing w:before="0" w:after="0"/>
              <w:jc w:val="left"/>
              <w:rPr>
                <w:rFonts w:ascii="Century Gothic" w:hAnsi="Century Gothic" w:cs="Arial"/>
                <w:b/>
                <w:color w:val="000000"/>
                <w:sz w:val="24"/>
                <w:lang w:val="en-ZA"/>
              </w:rPr>
            </w:pPr>
          </w:p>
          <w:p w:rsidR="00BB26ED" w:rsidRPr="00A362A0" w:rsidRDefault="00BB26ED" w:rsidP="00492DFB">
            <w:pPr>
              <w:spacing w:before="0" w:after="0"/>
              <w:jc w:val="left"/>
              <w:rPr>
                <w:rFonts w:ascii="Century Gothic" w:hAnsi="Century Gothic" w:cs="Arial"/>
                <w:b/>
                <w:color w:val="000000"/>
                <w:sz w:val="24"/>
                <w:lang w:val="en-ZA"/>
              </w:rPr>
            </w:pPr>
          </w:p>
          <w:p w:rsidR="00BB26ED" w:rsidRPr="00A362A0" w:rsidRDefault="00BB26ED" w:rsidP="00492DFB">
            <w:pPr>
              <w:spacing w:before="0" w:after="0"/>
              <w:jc w:val="left"/>
              <w:rPr>
                <w:rFonts w:ascii="Century Gothic" w:hAnsi="Century Gothic" w:cs="Arial"/>
                <w:b/>
                <w:color w:val="000000"/>
                <w:sz w:val="24"/>
                <w:lang w:val="en-ZA"/>
              </w:rPr>
            </w:pPr>
          </w:p>
          <w:p w:rsidR="00BB26ED" w:rsidRPr="00A362A0" w:rsidRDefault="00BB26ED" w:rsidP="00492DFB">
            <w:pPr>
              <w:spacing w:before="0" w:after="0"/>
              <w:jc w:val="left"/>
              <w:rPr>
                <w:rFonts w:ascii="Century Gothic" w:hAnsi="Century Gothic" w:cs="Arial"/>
                <w:b/>
                <w:color w:val="000000"/>
                <w:sz w:val="24"/>
                <w:lang w:val="en-ZA"/>
              </w:rPr>
            </w:pPr>
          </w:p>
          <w:p w:rsidR="00BB26ED" w:rsidRPr="00A362A0" w:rsidRDefault="00BB26ED" w:rsidP="00492DFB">
            <w:pPr>
              <w:spacing w:before="0" w:after="0"/>
              <w:jc w:val="left"/>
              <w:rPr>
                <w:rFonts w:ascii="Century Gothic" w:hAnsi="Century Gothic" w:cs="Arial"/>
                <w:b/>
                <w:color w:val="000000"/>
                <w:sz w:val="24"/>
                <w:lang w:val="en-ZA"/>
              </w:rPr>
            </w:pPr>
          </w:p>
          <w:p w:rsidR="00BB26ED" w:rsidRPr="00A362A0" w:rsidRDefault="00BB26ED" w:rsidP="00492DFB">
            <w:pPr>
              <w:spacing w:before="0" w:after="0"/>
              <w:jc w:val="left"/>
              <w:rPr>
                <w:rFonts w:ascii="Century Gothic" w:hAnsi="Century Gothic" w:cs="Arial"/>
                <w:b/>
                <w:color w:val="000000"/>
                <w:sz w:val="24"/>
                <w:lang w:val="en-ZA"/>
              </w:rPr>
            </w:pPr>
          </w:p>
        </w:tc>
      </w:tr>
      <w:tr w:rsidR="00BB26ED" w:rsidRPr="00A362A0" w:rsidTr="00492DFB">
        <w:trPr>
          <w:jc w:val="center"/>
        </w:trPr>
        <w:tc>
          <w:tcPr>
            <w:tcW w:w="2856" w:type="dxa"/>
          </w:tcPr>
          <w:p w:rsidR="00BB26ED" w:rsidRPr="00A362A0" w:rsidRDefault="00BB26ED" w:rsidP="00492DFB">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Assessor Name </w:t>
            </w:r>
          </w:p>
          <w:p w:rsidR="00BB26ED" w:rsidRPr="00A362A0" w:rsidRDefault="00BB26ED" w:rsidP="00492DFB">
            <w:pPr>
              <w:spacing w:before="0" w:after="0"/>
              <w:jc w:val="left"/>
              <w:rPr>
                <w:rFonts w:ascii="Century Gothic" w:hAnsi="Century Gothic" w:cs="Arial"/>
                <w:b/>
                <w:color w:val="000000"/>
                <w:sz w:val="24"/>
                <w:lang w:val="en-ZA"/>
              </w:rPr>
            </w:pPr>
          </w:p>
          <w:p w:rsidR="00BB26ED" w:rsidRPr="00A362A0" w:rsidRDefault="00BB26ED" w:rsidP="00492DFB">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359" w:type="dxa"/>
          </w:tcPr>
          <w:p w:rsidR="00BB26ED" w:rsidRPr="00A362A0" w:rsidRDefault="00BB26ED" w:rsidP="00492DFB">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 xml:space="preserve">Signature </w:t>
            </w:r>
          </w:p>
          <w:p w:rsidR="00BB26ED" w:rsidRPr="00A362A0" w:rsidRDefault="00BB26ED" w:rsidP="00492DFB">
            <w:pPr>
              <w:spacing w:before="0" w:after="0"/>
              <w:jc w:val="left"/>
              <w:rPr>
                <w:rFonts w:ascii="Century Gothic" w:hAnsi="Century Gothic" w:cs="Arial"/>
                <w:b/>
                <w:color w:val="000000"/>
                <w:sz w:val="24"/>
                <w:lang w:val="en-ZA"/>
              </w:rPr>
            </w:pPr>
          </w:p>
          <w:p w:rsidR="00BB26ED" w:rsidRPr="00A362A0" w:rsidRDefault="00BB26ED" w:rsidP="00492DFB">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c>
          <w:tcPr>
            <w:tcW w:w="3138" w:type="dxa"/>
          </w:tcPr>
          <w:p w:rsidR="00BB26ED" w:rsidRPr="00A362A0" w:rsidRDefault="00BB26ED" w:rsidP="00492DFB">
            <w:pPr>
              <w:spacing w:before="0" w:after="0"/>
              <w:jc w:val="left"/>
              <w:rPr>
                <w:rFonts w:ascii="Century Gothic" w:hAnsi="Century Gothic" w:cs="Arial"/>
                <w:b/>
                <w:color w:val="000000"/>
                <w:sz w:val="22"/>
                <w:szCs w:val="22"/>
                <w:lang w:val="en-ZA"/>
              </w:rPr>
            </w:pPr>
            <w:r w:rsidRPr="00A362A0">
              <w:rPr>
                <w:rFonts w:ascii="Century Gothic" w:hAnsi="Century Gothic" w:cs="Arial"/>
                <w:b/>
                <w:color w:val="000000"/>
                <w:sz w:val="22"/>
                <w:szCs w:val="22"/>
                <w:lang w:val="en-ZA"/>
              </w:rPr>
              <w:t>Date</w:t>
            </w:r>
          </w:p>
          <w:p w:rsidR="00BB26ED" w:rsidRPr="00A362A0" w:rsidRDefault="00BB26ED" w:rsidP="00492DFB">
            <w:pPr>
              <w:spacing w:before="0" w:after="0"/>
              <w:jc w:val="left"/>
              <w:rPr>
                <w:rFonts w:ascii="Century Gothic" w:hAnsi="Century Gothic" w:cs="Arial"/>
                <w:b/>
                <w:color w:val="000000"/>
                <w:sz w:val="22"/>
                <w:szCs w:val="22"/>
                <w:lang w:val="en-ZA"/>
              </w:rPr>
            </w:pPr>
          </w:p>
          <w:p w:rsidR="00BB26ED" w:rsidRPr="00A362A0" w:rsidRDefault="00BB26ED" w:rsidP="00492DFB">
            <w:pPr>
              <w:spacing w:before="0" w:after="0"/>
              <w:jc w:val="left"/>
              <w:rPr>
                <w:rFonts w:ascii="Century Gothic" w:hAnsi="Century Gothic" w:cs="Arial"/>
                <w:b/>
                <w:color w:val="000000"/>
                <w:sz w:val="24"/>
                <w:lang w:val="en-ZA"/>
              </w:rPr>
            </w:pPr>
            <w:r w:rsidRPr="00A362A0">
              <w:rPr>
                <w:rFonts w:ascii="Century Gothic" w:hAnsi="Century Gothic" w:cs="Arial"/>
                <w:b/>
                <w:color w:val="000000"/>
                <w:sz w:val="22"/>
                <w:szCs w:val="22"/>
                <w:lang w:val="en-ZA"/>
              </w:rPr>
              <w:t>………………………………….</w:t>
            </w:r>
          </w:p>
        </w:tc>
      </w:tr>
    </w:tbl>
    <w:p w:rsidR="00BB26ED" w:rsidRPr="00A362A0" w:rsidRDefault="00BB26ED" w:rsidP="00BB26ED">
      <w:pPr>
        <w:rPr>
          <w:rFonts w:ascii="Century Gothic" w:hAnsi="Century Gothic"/>
          <w:lang w:val="en-ZA"/>
        </w:rPr>
      </w:pPr>
    </w:p>
    <w:p w:rsidR="00BB26ED" w:rsidRPr="00672F17" w:rsidRDefault="00BB26ED" w:rsidP="00BB26ED">
      <w:pPr>
        <w:spacing w:before="0" w:after="160" w:line="259" w:lineRule="auto"/>
        <w:jc w:val="left"/>
        <w:rPr>
          <w:rFonts w:ascii="Century Gothic" w:hAnsi="Century Gothic"/>
          <w:lang w:val="en-ZA"/>
        </w:rPr>
      </w:pPr>
    </w:p>
    <w:p w:rsidR="00A362A0" w:rsidRPr="00672F17" w:rsidRDefault="00A362A0" w:rsidP="00E9671A">
      <w:pPr>
        <w:spacing w:before="0" w:after="160" w:line="259" w:lineRule="auto"/>
        <w:jc w:val="left"/>
        <w:rPr>
          <w:rFonts w:ascii="Century Gothic" w:hAnsi="Century Gothic"/>
          <w:lang w:val="en-ZA"/>
        </w:rPr>
      </w:pPr>
    </w:p>
    <w:sectPr w:rsidR="00A362A0" w:rsidRPr="00672F17" w:rsidSect="00D30D8C">
      <w:footerReference w:type="even" r:id="rId15"/>
      <w:footerReference w:type="default" r:id="rId16"/>
      <w:pgSz w:w="12240" w:h="15840"/>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958B3" w:rsidRDefault="00C958B3" w:rsidP="00D30D8C">
      <w:pPr>
        <w:spacing w:before="0" w:after="0"/>
      </w:pPr>
      <w:r>
        <w:separator/>
      </w:r>
    </w:p>
  </w:endnote>
  <w:endnote w:type="continuationSeparator" w:id="0">
    <w:p w:rsidR="00C958B3" w:rsidRDefault="00C958B3" w:rsidP="00D30D8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22FA" w:rsidRDefault="000122F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0122FA" w:rsidRDefault="000122FA">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22FA" w:rsidRDefault="000122FA">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22FA" w:rsidRDefault="000122FA">
    <w:pPr>
      <w:pStyle w:val="Footer"/>
    </w:pPr>
    <w:r>
      <w:t xml:space="preserve">                                                                                                                                            </w: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22FA" w:rsidRDefault="000122F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0122FA" w:rsidRDefault="000122FA">
    <w:pPr>
      <w:pStyle w:val="Footer"/>
      <w:ind w:right="360"/>
    </w:pPr>
  </w:p>
  <w:p w:rsidR="000122FA" w:rsidRDefault="000122FA"/>
  <w:p w:rsidR="000122FA" w:rsidRDefault="000122FA"/>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22FA" w:rsidRDefault="000122F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03E2E">
      <w:rPr>
        <w:rStyle w:val="PageNumber"/>
        <w:noProof/>
      </w:rPr>
      <w:t>21</w:t>
    </w:r>
    <w:r>
      <w:rPr>
        <w:rStyle w:val="PageNumber"/>
      </w:rPr>
      <w:fldChar w:fldCharType="end"/>
    </w:r>
  </w:p>
  <w:p w:rsidR="000122FA" w:rsidRDefault="000122FA" w:rsidP="008039EE">
    <w:pPr>
      <w:pStyle w:val="Footer"/>
      <w:ind w:right="360"/>
    </w:pPr>
  </w:p>
  <w:p w:rsidR="000122FA" w:rsidRDefault="000122FA"/>
  <w:p w:rsidR="000122FA" w:rsidRDefault="000122FA"/>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958B3" w:rsidRDefault="00C958B3" w:rsidP="00D30D8C">
      <w:pPr>
        <w:spacing w:before="0" w:after="0"/>
      </w:pPr>
      <w:r>
        <w:separator/>
      </w:r>
    </w:p>
  </w:footnote>
  <w:footnote w:type="continuationSeparator" w:id="0">
    <w:p w:rsidR="00C958B3" w:rsidRDefault="00C958B3" w:rsidP="00D30D8C">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22FA" w:rsidRDefault="000122FA">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0122FA" w:rsidRDefault="000122FA">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22FA" w:rsidRDefault="000122FA">
    <w:pPr>
      <w:pStyle w:val="Header"/>
      <w:framePr w:wrap="around" w:vAnchor="text" w:hAnchor="margin" w:xAlign="right" w:y="1"/>
      <w:rPr>
        <w:rStyle w:val="PageNumber"/>
      </w:rPr>
    </w:pPr>
  </w:p>
  <w:p w:rsidR="000122FA" w:rsidRDefault="000122FA" w:rsidP="008039EE">
    <w:pPr>
      <w:pStyle w:val="Header"/>
      <w:ind w:right="-108"/>
    </w:pPr>
    <w:r>
      <w:rPr>
        <w:noProof/>
        <w:szCs w:val="40"/>
        <w:lang w:val="en-ZA" w:eastAsia="en-ZA"/>
      </w:rPr>
      <w:drawing>
        <wp:anchor distT="0" distB="0" distL="114300" distR="114300" simplePos="0" relativeHeight="251659264" behindDoc="0" locked="0" layoutInCell="1" allowOverlap="1" wp14:anchorId="0548BA7C" wp14:editId="5226DECB">
          <wp:simplePos x="0" y="0"/>
          <wp:positionH relativeFrom="margin">
            <wp:align>left</wp:align>
          </wp:positionH>
          <wp:positionV relativeFrom="paragraph">
            <wp:posOffset>-420370</wp:posOffset>
          </wp:positionV>
          <wp:extent cx="1488440" cy="641985"/>
          <wp:effectExtent l="0" t="0" r="0" b="5715"/>
          <wp:wrapSquare wrapText="bothSides"/>
          <wp:docPr id="2" name="Picture 2" descr="FPM-Seta-Lrg-removebg-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PM-Seta-Lrg-removebg-previ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8440" cy="641985"/>
                  </a:xfrm>
                  <a:prstGeom prst="rect">
                    <a:avLst/>
                  </a:prstGeom>
                  <a:noFill/>
                </pic:spPr>
              </pic:pic>
            </a:graphicData>
          </a:graphic>
          <wp14:sizeRelH relativeFrom="page">
            <wp14:pctWidth>0</wp14:pctWidth>
          </wp14:sizeRelH>
          <wp14:sizeRelV relativeFrom="page">
            <wp14:pctHeight>0</wp14:pctHeight>
          </wp14:sizeRelV>
        </wp:anchor>
      </w:drawing>
    </w:r>
    <w:r>
      <w:tab/>
    </w:r>
    <w:r>
      <w:tab/>
      <w:t xml:space="preserve">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22FA" w:rsidRDefault="000122FA">
    <w:pPr>
      <w:pStyle w:val="Header"/>
    </w:pPr>
    <w:r>
      <w:rPr>
        <w:noProof/>
        <w:szCs w:val="40"/>
        <w:lang w:val="en-ZA" w:eastAsia="en-ZA"/>
      </w:rPr>
      <w:drawing>
        <wp:anchor distT="0" distB="0" distL="114300" distR="114300" simplePos="0" relativeHeight="251661312" behindDoc="0" locked="0" layoutInCell="1" allowOverlap="1" wp14:anchorId="383DF0FB" wp14:editId="3B52A1DA">
          <wp:simplePos x="0" y="0"/>
          <wp:positionH relativeFrom="margin">
            <wp:posOffset>0</wp:posOffset>
          </wp:positionH>
          <wp:positionV relativeFrom="paragraph">
            <wp:posOffset>-391160</wp:posOffset>
          </wp:positionV>
          <wp:extent cx="1488440" cy="641985"/>
          <wp:effectExtent l="0" t="0" r="0" b="5715"/>
          <wp:wrapSquare wrapText="bothSides"/>
          <wp:docPr id="3" name="Picture 3" descr="FPM-Seta-Lrg-removebg-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PM-Seta-Lrg-removebg-previ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8440" cy="64198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6C9E8BA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21C0B35"/>
    <w:multiLevelType w:val="hybridMultilevel"/>
    <w:tmpl w:val="2968EE3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C1643A"/>
    <w:multiLevelType w:val="hybridMultilevel"/>
    <w:tmpl w:val="C5CE0B8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9B3422B"/>
    <w:multiLevelType w:val="hybridMultilevel"/>
    <w:tmpl w:val="65DAD3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A96458E"/>
    <w:multiLevelType w:val="hybridMultilevel"/>
    <w:tmpl w:val="51CEDDB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CDB5473"/>
    <w:multiLevelType w:val="hybridMultilevel"/>
    <w:tmpl w:val="E8EAFF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E771CF7"/>
    <w:multiLevelType w:val="hybridMultilevel"/>
    <w:tmpl w:val="E66EA4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0F04380E"/>
    <w:multiLevelType w:val="hybridMultilevel"/>
    <w:tmpl w:val="703AFE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8842CBA"/>
    <w:multiLevelType w:val="hybridMultilevel"/>
    <w:tmpl w:val="46C463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8A64DF8"/>
    <w:multiLevelType w:val="hybridMultilevel"/>
    <w:tmpl w:val="8C16C8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A5E483E"/>
    <w:multiLevelType w:val="hybridMultilevel"/>
    <w:tmpl w:val="533A4D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1AC70A92"/>
    <w:multiLevelType w:val="hybridMultilevel"/>
    <w:tmpl w:val="75EA10FA"/>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12" w15:restartNumberingAfterBreak="0">
    <w:nsid w:val="1BA24995"/>
    <w:multiLevelType w:val="hybridMultilevel"/>
    <w:tmpl w:val="51549C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C2150A9"/>
    <w:multiLevelType w:val="hybridMultilevel"/>
    <w:tmpl w:val="304089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1FBE63D3"/>
    <w:multiLevelType w:val="hybridMultilevel"/>
    <w:tmpl w:val="E4924C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0E3519C"/>
    <w:multiLevelType w:val="hybridMultilevel"/>
    <w:tmpl w:val="3690875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21600D0B"/>
    <w:multiLevelType w:val="hybridMultilevel"/>
    <w:tmpl w:val="0C708C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22E43610"/>
    <w:multiLevelType w:val="hybridMultilevel"/>
    <w:tmpl w:val="84040EA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231750AD"/>
    <w:multiLevelType w:val="hybridMultilevel"/>
    <w:tmpl w:val="79EA63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24F57D71"/>
    <w:multiLevelType w:val="hybridMultilevel"/>
    <w:tmpl w:val="5F743F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33A75BBD"/>
    <w:multiLevelType w:val="hybridMultilevel"/>
    <w:tmpl w:val="689CB5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351D6547"/>
    <w:multiLevelType w:val="hybridMultilevel"/>
    <w:tmpl w:val="4A90E05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36E3526C"/>
    <w:multiLevelType w:val="hybridMultilevel"/>
    <w:tmpl w:val="753883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3B294180"/>
    <w:multiLevelType w:val="hybridMultilevel"/>
    <w:tmpl w:val="109A59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3C624AFA"/>
    <w:multiLevelType w:val="hybridMultilevel"/>
    <w:tmpl w:val="4D448F8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3CAE2C7A"/>
    <w:multiLevelType w:val="hybridMultilevel"/>
    <w:tmpl w:val="E3DCFA0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1180656"/>
    <w:multiLevelType w:val="hybridMultilevel"/>
    <w:tmpl w:val="70F27F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42B55262"/>
    <w:multiLevelType w:val="hybridMultilevel"/>
    <w:tmpl w:val="8B4C55D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42D116DE"/>
    <w:multiLevelType w:val="hybridMultilevel"/>
    <w:tmpl w:val="D0C0165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43780658"/>
    <w:multiLevelType w:val="hybridMultilevel"/>
    <w:tmpl w:val="32D6B0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44D724BD"/>
    <w:multiLevelType w:val="hybridMultilevel"/>
    <w:tmpl w:val="5E263C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468C2307"/>
    <w:multiLevelType w:val="hybridMultilevel"/>
    <w:tmpl w:val="FDC40E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5454630D"/>
    <w:multiLevelType w:val="hybridMultilevel"/>
    <w:tmpl w:val="55341F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55DE636C"/>
    <w:multiLevelType w:val="hybridMultilevel"/>
    <w:tmpl w:val="1FDC88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5B9C4B95"/>
    <w:multiLevelType w:val="hybridMultilevel"/>
    <w:tmpl w:val="D3F277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5C155688"/>
    <w:multiLevelType w:val="hybridMultilevel"/>
    <w:tmpl w:val="C7E05A0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5CFD32F7"/>
    <w:multiLevelType w:val="hybridMultilevel"/>
    <w:tmpl w:val="CFD220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602657AF"/>
    <w:multiLevelType w:val="hybridMultilevel"/>
    <w:tmpl w:val="2B4676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66367BB4"/>
    <w:multiLevelType w:val="hybridMultilevel"/>
    <w:tmpl w:val="089496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671440E1"/>
    <w:multiLevelType w:val="hybridMultilevel"/>
    <w:tmpl w:val="8368C4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67394A98"/>
    <w:multiLevelType w:val="hybridMultilevel"/>
    <w:tmpl w:val="FA5C4B8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6E673850"/>
    <w:multiLevelType w:val="hybridMultilevel"/>
    <w:tmpl w:val="10445F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71354C28"/>
    <w:multiLevelType w:val="hybridMultilevel"/>
    <w:tmpl w:val="D57A1F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71756441"/>
    <w:multiLevelType w:val="hybridMultilevel"/>
    <w:tmpl w:val="BDC0EC4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73F85300"/>
    <w:multiLevelType w:val="hybridMultilevel"/>
    <w:tmpl w:val="FA82D9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5" w15:restartNumberingAfterBreak="0">
    <w:nsid w:val="760E4432"/>
    <w:multiLevelType w:val="hybridMultilevel"/>
    <w:tmpl w:val="0980EB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6" w15:restartNumberingAfterBreak="0">
    <w:nsid w:val="79BA3109"/>
    <w:multiLevelType w:val="hybridMultilevel"/>
    <w:tmpl w:val="B7AE26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7" w15:restartNumberingAfterBreak="0">
    <w:nsid w:val="7A5E4971"/>
    <w:multiLevelType w:val="hybridMultilevel"/>
    <w:tmpl w:val="7BA4E51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11"/>
  </w:num>
  <w:num w:numId="3">
    <w:abstractNumId w:val="32"/>
  </w:num>
  <w:num w:numId="4">
    <w:abstractNumId w:val="18"/>
  </w:num>
  <w:num w:numId="5">
    <w:abstractNumId w:val="9"/>
  </w:num>
  <w:num w:numId="6">
    <w:abstractNumId w:val="35"/>
  </w:num>
  <w:num w:numId="7">
    <w:abstractNumId w:val="16"/>
  </w:num>
  <w:num w:numId="8">
    <w:abstractNumId w:val="34"/>
  </w:num>
  <w:num w:numId="9">
    <w:abstractNumId w:val="10"/>
  </w:num>
  <w:num w:numId="10">
    <w:abstractNumId w:val="4"/>
  </w:num>
  <w:num w:numId="11">
    <w:abstractNumId w:val="13"/>
  </w:num>
  <w:num w:numId="12">
    <w:abstractNumId w:val="12"/>
  </w:num>
  <w:num w:numId="13">
    <w:abstractNumId w:val="40"/>
  </w:num>
  <w:num w:numId="14">
    <w:abstractNumId w:val="20"/>
  </w:num>
  <w:num w:numId="15">
    <w:abstractNumId w:val="39"/>
  </w:num>
  <w:num w:numId="16">
    <w:abstractNumId w:val="22"/>
  </w:num>
  <w:num w:numId="17">
    <w:abstractNumId w:val="27"/>
  </w:num>
  <w:num w:numId="18">
    <w:abstractNumId w:val="6"/>
  </w:num>
  <w:num w:numId="19">
    <w:abstractNumId w:val="3"/>
  </w:num>
  <w:num w:numId="20">
    <w:abstractNumId w:val="42"/>
  </w:num>
  <w:num w:numId="21">
    <w:abstractNumId w:val="23"/>
  </w:num>
  <w:num w:numId="22">
    <w:abstractNumId w:val="44"/>
  </w:num>
  <w:num w:numId="23">
    <w:abstractNumId w:val="14"/>
  </w:num>
  <w:num w:numId="24">
    <w:abstractNumId w:val="46"/>
  </w:num>
  <w:num w:numId="25">
    <w:abstractNumId w:val="15"/>
  </w:num>
  <w:num w:numId="26">
    <w:abstractNumId w:val="25"/>
  </w:num>
  <w:num w:numId="27">
    <w:abstractNumId w:val="26"/>
  </w:num>
  <w:num w:numId="28">
    <w:abstractNumId w:val="29"/>
  </w:num>
  <w:num w:numId="29">
    <w:abstractNumId w:val="5"/>
  </w:num>
  <w:num w:numId="30">
    <w:abstractNumId w:val="8"/>
  </w:num>
  <w:num w:numId="31">
    <w:abstractNumId w:val="45"/>
  </w:num>
  <w:num w:numId="32">
    <w:abstractNumId w:val="47"/>
  </w:num>
  <w:num w:numId="33">
    <w:abstractNumId w:val="30"/>
  </w:num>
  <w:num w:numId="34">
    <w:abstractNumId w:val="19"/>
  </w:num>
  <w:num w:numId="35">
    <w:abstractNumId w:val="41"/>
  </w:num>
  <w:num w:numId="36">
    <w:abstractNumId w:val="21"/>
  </w:num>
  <w:num w:numId="37">
    <w:abstractNumId w:val="43"/>
  </w:num>
  <w:num w:numId="38">
    <w:abstractNumId w:val="2"/>
  </w:num>
  <w:num w:numId="39">
    <w:abstractNumId w:val="24"/>
  </w:num>
  <w:num w:numId="40">
    <w:abstractNumId w:val="28"/>
  </w:num>
  <w:num w:numId="41">
    <w:abstractNumId w:val="37"/>
  </w:num>
  <w:num w:numId="42">
    <w:abstractNumId w:val="31"/>
  </w:num>
  <w:num w:numId="43">
    <w:abstractNumId w:val="33"/>
  </w:num>
  <w:num w:numId="44">
    <w:abstractNumId w:val="36"/>
  </w:num>
  <w:num w:numId="45">
    <w:abstractNumId w:val="1"/>
  </w:num>
  <w:num w:numId="46">
    <w:abstractNumId w:val="38"/>
  </w:num>
  <w:num w:numId="47">
    <w:abstractNumId w:val="17"/>
  </w:num>
  <w:num w:numId="48">
    <w:abstractNumId w:val="7"/>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wNDEwMrUwtjQxMzdR0lEKTi0uzszPAykwrAUA/vedCywAAAA="/>
  </w:docVars>
  <w:rsids>
    <w:rsidRoot w:val="00A83287"/>
    <w:rsid w:val="00010387"/>
    <w:rsid w:val="000122FA"/>
    <w:rsid w:val="00013F53"/>
    <w:rsid w:val="0002120E"/>
    <w:rsid w:val="00031FC6"/>
    <w:rsid w:val="00067E22"/>
    <w:rsid w:val="00080A63"/>
    <w:rsid w:val="000947D9"/>
    <w:rsid w:val="00094892"/>
    <w:rsid w:val="000A0E40"/>
    <w:rsid w:val="000B1D2C"/>
    <w:rsid w:val="000B6A2D"/>
    <w:rsid w:val="000D303B"/>
    <w:rsid w:val="000E05AE"/>
    <w:rsid w:val="00103E2E"/>
    <w:rsid w:val="0010692D"/>
    <w:rsid w:val="00107C52"/>
    <w:rsid w:val="001464BB"/>
    <w:rsid w:val="00156F70"/>
    <w:rsid w:val="001771AF"/>
    <w:rsid w:val="00190627"/>
    <w:rsid w:val="001C08A6"/>
    <w:rsid w:val="0023123A"/>
    <w:rsid w:val="00253835"/>
    <w:rsid w:val="0026001C"/>
    <w:rsid w:val="00267E7E"/>
    <w:rsid w:val="002B5BC9"/>
    <w:rsid w:val="002F61D0"/>
    <w:rsid w:val="00307FD4"/>
    <w:rsid w:val="00315C9C"/>
    <w:rsid w:val="0032046D"/>
    <w:rsid w:val="00342C26"/>
    <w:rsid w:val="00343C52"/>
    <w:rsid w:val="00364808"/>
    <w:rsid w:val="003E2313"/>
    <w:rsid w:val="003E28BC"/>
    <w:rsid w:val="003E346B"/>
    <w:rsid w:val="00403A1B"/>
    <w:rsid w:val="00454FF1"/>
    <w:rsid w:val="00470063"/>
    <w:rsid w:val="00492DFB"/>
    <w:rsid w:val="00493452"/>
    <w:rsid w:val="004D2EA4"/>
    <w:rsid w:val="004F2D91"/>
    <w:rsid w:val="005019B9"/>
    <w:rsid w:val="00506A06"/>
    <w:rsid w:val="005104CB"/>
    <w:rsid w:val="00527DC8"/>
    <w:rsid w:val="00564EF6"/>
    <w:rsid w:val="00581A15"/>
    <w:rsid w:val="00583308"/>
    <w:rsid w:val="00586227"/>
    <w:rsid w:val="005A408A"/>
    <w:rsid w:val="005A45AC"/>
    <w:rsid w:val="005C178C"/>
    <w:rsid w:val="005F25B1"/>
    <w:rsid w:val="005F4E7D"/>
    <w:rsid w:val="00640749"/>
    <w:rsid w:val="00652805"/>
    <w:rsid w:val="00672F17"/>
    <w:rsid w:val="006A2639"/>
    <w:rsid w:val="006B0509"/>
    <w:rsid w:val="006C4A1B"/>
    <w:rsid w:val="006D6822"/>
    <w:rsid w:val="006E705F"/>
    <w:rsid w:val="006F1FC9"/>
    <w:rsid w:val="00721CBC"/>
    <w:rsid w:val="00747F7F"/>
    <w:rsid w:val="00755F64"/>
    <w:rsid w:val="007667FF"/>
    <w:rsid w:val="007B7BE5"/>
    <w:rsid w:val="007D5A58"/>
    <w:rsid w:val="007F64FF"/>
    <w:rsid w:val="008039EE"/>
    <w:rsid w:val="0084698E"/>
    <w:rsid w:val="00854C5F"/>
    <w:rsid w:val="00885F9B"/>
    <w:rsid w:val="008B30AD"/>
    <w:rsid w:val="008B4463"/>
    <w:rsid w:val="009116CB"/>
    <w:rsid w:val="00963988"/>
    <w:rsid w:val="00964426"/>
    <w:rsid w:val="00967BCB"/>
    <w:rsid w:val="009761D6"/>
    <w:rsid w:val="00991611"/>
    <w:rsid w:val="009D2590"/>
    <w:rsid w:val="009D5291"/>
    <w:rsid w:val="009D72C9"/>
    <w:rsid w:val="009F4A49"/>
    <w:rsid w:val="00A01953"/>
    <w:rsid w:val="00A13275"/>
    <w:rsid w:val="00A362A0"/>
    <w:rsid w:val="00A6163A"/>
    <w:rsid w:val="00A61BE4"/>
    <w:rsid w:val="00A748FD"/>
    <w:rsid w:val="00A83287"/>
    <w:rsid w:val="00AB0C8F"/>
    <w:rsid w:val="00AB6453"/>
    <w:rsid w:val="00AC2BEF"/>
    <w:rsid w:val="00AC47A6"/>
    <w:rsid w:val="00AD57D0"/>
    <w:rsid w:val="00AF6CD2"/>
    <w:rsid w:val="00B160A5"/>
    <w:rsid w:val="00B355E2"/>
    <w:rsid w:val="00B42A1A"/>
    <w:rsid w:val="00B63FB4"/>
    <w:rsid w:val="00B6565F"/>
    <w:rsid w:val="00B72168"/>
    <w:rsid w:val="00B97BF0"/>
    <w:rsid w:val="00BA30BB"/>
    <w:rsid w:val="00BB26ED"/>
    <w:rsid w:val="00BE6A39"/>
    <w:rsid w:val="00BF5D03"/>
    <w:rsid w:val="00C00D8B"/>
    <w:rsid w:val="00C21F16"/>
    <w:rsid w:val="00C2389F"/>
    <w:rsid w:val="00C36699"/>
    <w:rsid w:val="00C60526"/>
    <w:rsid w:val="00C77CDA"/>
    <w:rsid w:val="00C82EA8"/>
    <w:rsid w:val="00C958B3"/>
    <w:rsid w:val="00CA3C03"/>
    <w:rsid w:val="00CB77AB"/>
    <w:rsid w:val="00D00926"/>
    <w:rsid w:val="00D21A2D"/>
    <w:rsid w:val="00D22B8F"/>
    <w:rsid w:val="00D30D8C"/>
    <w:rsid w:val="00D31F41"/>
    <w:rsid w:val="00D443A5"/>
    <w:rsid w:val="00D51D76"/>
    <w:rsid w:val="00D64352"/>
    <w:rsid w:val="00D81CA1"/>
    <w:rsid w:val="00DA76E2"/>
    <w:rsid w:val="00DB4805"/>
    <w:rsid w:val="00DD27AA"/>
    <w:rsid w:val="00DF08BE"/>
    <w:rsid w:val="00DF4C75"/>
    <w:rsid w:val="00E25128"/>
    <w:rsid w:val="00E36A9C"/>
    <w:rsid w:val="00E45424"/>
    <w:rsid w:val="00E45533"/>
    <w:rsid w:val="00E93FE2"/>
    <w:rsid w:val="00E9671A"/>
    <w:rsid w:val="00EA08DB"/>
    <w:rsid w:val="00ED01A0"/>
    <w:rsid w:val="00ED288D"/>
    <w:rsid w:val="00EF711C"/>
    <w:rsid w:val="00F13385"/>
    <w:rsid w:val="00F37FDC"/>
    <w:rsid w:val="00F57382"/>
    <w:rsid w:val="00F8011A"/>
    <w:rsid w:val="00F8728A"/>
    <w:rsid w:val="00F90318"/>
    <w:rsid w:val="00FA07C6"/>
    <w:rsid w:val="00FB27C5"/>
    <w:rsid w:val="00FD569D"/>
    <w:rsid w:val="00FD6A1F"/>
    <w:rsid w:val="00FF4B9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74D8761-D116-4F2F-B761-E562EE9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5F9B"/>
    <w:pPr>
      <w:spacing w:before="120" w:after="120" w:line="240" w:lineRule="auto"/>
      <w:jc w:val="both"/>
    </w:pPr>
    <w:rPr>
      <w:rFonts w:ascii="Verdana" w:eastAsia="Times New Roman" w:hAnsi="Verdana" w:cs="Times New Roman"/>
      <w:sz w:val="20"/>
      <w:szCs w:val="24"/>
      <w:lang w:val="en-US"/>
    </w:rPr>
  </w:style>
  <w:style w:type="paragraph" w:styleId="Heading1">
    <w:name w:val="heading 1"/>
    <w:basedOn w:val="Normal"/>
    <w:next w:val="Normal"/>
    <w:link w:val="Heading1Char"/>
    <w:qFormat/>
    <w:rsid w:val="00A83287"/>
    <w:pPr>
      <w:keepNext/>
      <w:framePr w:hSpace="180" w:wrap="around" w:vAnchor="text" w:hAnchor="text" w:y="1"/>
      <w:tabs>
        <w:tab w:val="left" w:pos="3960"/>
      </w:tabs>
      <w:spacing w:before="240"/>
      <w:suppressOverlap/>
      <w:jc w:val="center"/>
      <w:outlineLvl w:val="0"/>
    </w:pPr>
    <w:rPr>
      <w:b/>
      <w:bCs/>
      <w:sz w:val="36"/>
    </w:rPr>
  </w:style>
  <w:style w:type="paragraph" w:styleId="Heading2">
    <w:name w:val="heading 2"/>
    <w:basedOn w:val="Normal"/>
    <w:next w:val="Normal"/>
    <w:link w:val="Heading2Char"/>
    <w:qFormat/>
    <w:rsid w:val="00A83287"/>
    <w:pPr>
      <w:keepNext/>
      <w:spacing w:before="240"/>
      <w:jc w:val="center"/>
      <w:outlineLvl w:val="1"/>
    </w:pPr>
    <w:rPr>
      <w:rFonts w:ascii="Bookman Old Style" w:hAnsi="Bookman Old Style"/>
      <w:b/>
      <w:i/>
      <w:sz w:val="36"/>
      <w:szCs w:val="28"/>
    </w:rPr>
  </w:style>
  <w:style w:type="paragraph" w:styleId="Heading3">
    <w:name w:val="heading 3"/>
    <w:basedOn w:val="Normal"/>
    <w:next w:val="Normal"/>
    <w:link w:val="Heading3Char"/>
    <w:qFormat/>
    <w:rsid w:val="00A83287"/>
    <w:pPr>
      <w:keepNext/>
      <w:spacing w:before="240"/>
      <w:jc w:val="center"/>
      <w:outlineLvl w:val="2"/>
    </w:pPr>
    <w:rPr>
      <w:b/>
      <w:bCs/>
      <w:sz w:val="28"/>
    </w:rPr>
  </w:style>
  <w:style w:type="paragraph" w:styleId="Heading4">
    <w:name w:val="heading 4"/>
    <w:basedOn w:val="Normal"/>
    <w:next w:val="Normal"/>
    <w:link w:val="Heading4Char"/>
    <w:qFormat/>
    <w:rsid w:val="00A83287"/>
    <w:pPr>
      <w:keepNext/>
      <w:outlineLvl w:val="3"/>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83287"/>
    <w:rPr>
      <w:rFonts w:ascii="Verdana" w:eastAsia="Times New Roman" w:hAnsi="Verdana" w:cs="Times New Roman"/>
      <w:b/>
      <w:bCs/>
      <w:sz w:val="36"/>
      <w:szCs w:val="24"/>
      <w:lang w:val="en-US"/>
    </w:rPr>
  </w:style>
  <w:style w:type="character" w:customStyle="1" w:styleId="Heading2Char">
    <w:name w:val="Heading 2 Char"/>
    <w:basedOn w:val="DefaultParagraphFont"/>
    <w:link w:val="Heading2"/>
    <w:rsid w:val="00A83287"/>
    <w:rPr>
      <w:rFonts w:ascii="Bookman Old Style" w:eastAsia="Times New Roman" w:hAnsi="Bookman Old Style" w:cs="Times New Roman"/>
      <w:b/>
      <w:i/>
      <w:sz w:val="36"/>
      <w:szCs w:val="28"/>
      <w:lang w:val="en-US"/>
    </w:rPr>
  </w:style>
  <w:style w:type="character" w:customStyle="1" w:styleId="Heading3Char">
    <w:name w:val="Heading 3 Char"/>
    <w:basedOn w:val="DefaultParagraphFont"/>
    <w:link w:val="Heading3"/>
    <w:rsid w:val="00A83287"/>
    <w:rPr>
      <w:rFonts w:ascii="Verdana" w:eastAsia="Times New Roman" w:hAnsi="Verdana" w:cs="Times New Roman"/>
      <w:b/>
      <w:bCs/>
      <w:sz w:val="28"/>
      <w:szCs w:val="24"/>
      <w:lang w:val="en-US"/>
    </w:rPr>
  </w:style>
  <w:style w:type="character" w:customStyle="1" w:styleId="Heading4Char">
    <w:name w:val="Heading 4 Char"/>
    <w:basedOn w:val="DefaultParagraphFont"/>
    <w:link w:val="Heading4"/>
    <w:rsid w:val="00A83287"/>
    <w:rPr>
      <w:rFonts w:ascii="Verdana" w:eastAsia="Times New Roman" w:hAnsi="Verdana" w:cs="Times New Roman"/>
      <w:b/>
      <w:bCs/>
      <w:sz w:val="28"/>
      <w:szCs w:val="24"/>
      <w:lang w:val="en-US"/>
    </w:rPr>
  </w:style>
  <w:style w:type="paragraph" w:styleId="Footer">
    <w:name w:val="footer"/>
    <w:basedOn w:val="Normal"/>
    <w:link w:val="FooterChar"/>
    <w:rsid w:val="00A83287"/>
    <w:pPr>
      <w:tabs>
        <w:tab w:val="center" w:pos="4153"/>
        <w:tab w:val="right" w:pos="8306"/>
      </w:tabs>
    </w:pPr>
  </w:style>
  <w:style w:type="character" w:customStyle="1" w:styleId="FooterChar">
    <w:name w:val="Footer Char"/>
    <w:basedOn w:val="DefaultParagraphFont"/>
    <w:link w:val="Footer"/>
    <w:rsid w:val="00A83287"/>
    <w:rPr>
      <w:rFonts w:ascii="Verdana" w:eastAsia="Times New Roman" w:hAnsi="Verdana" w:cs="Times New Roman"/>
      <w:sz w:val="20"/>
      <w:szCs w:val="24"/>
      <w:lang w:val="en-US"/>
    </w:rPr>
  </w:style>
  <w:style w:type="character" w:styleId="PageNumber">
    <w:name w:val="page number"/>
    <w:basedOn w:val="DefaultParagraphFont"/>
    <w:rsid w:val="00A83287"/>
  </w:style>
  <w:style w:type="paragraph" w:styleId="Header">
    <w:name w:val="header"/>
    <w:basedOn w:val="Normal"/>
    <w:link w:val="HeaderChar"/>
    <w:rsid w:val="00A83287"/>
    <w:pPr>
      <w:tabs>
        <w:tab w:val="center" w:pos="4153"/>
        <w:tab w:val="right" w:pos="8306"/>
      </w:tabs>
    </w:pPr>
  </w:style>
  <w:style w:type="character" w:customStyle="1" w:styleId="HeaderChar">
    <w:name w:val="Header Char"/>
    <w:basedOn w:val="DefaultParagraphFont"/>
    <w:link w:val="Header"/>
    <w:rsid w:val="00A83287"/>
    <w:rPr>
      <w:rFonts w:ascii="Verdana" w:eastAsia="Times New Roman" w:hAnsi="Verdana" w:cs="Times New Roman"/>
      <w:sz w:val="20"/>
      <w:szCs w:val="24"/>
      <w:lang w:val="en-US"/>
    </w:rPr>
  </w:style>
  <w:style w:type="paragraph" w:styleId="TOC1">
    <w:name w:val="toc 1"/>
    <w:basedOn w:val="Normal"/>
    <w:next w:val="Normal"/>
    <w:autoRedefine/>
    <w:uiPriority w:val="39"/>
    <w:rsid w:val="00A83287"/>
  </w:style>
  <w:style w:type="paragraph" w:styleId="TOC2">
    <w:name w:val="toc 2"/>
    <w:basedOn w:val="Normal"/>
    <w:next w:val="Normal"/>
    <w:autoRedefine/>
    <w:uiPriority w:val="39"/>
    <w:rsid w:val="00A83287"/>
    <w:pPr>
      <w:ind w:left="240"/>
    </w:pPr>
  </w:style>
  <w:style w:type="character" w:styleId="Hyperlink">
    <w:name w:val="Hyperlink"/>
    <w:uiPriority w:val="99"/>
    <w:rsid w:val="00A83287"/>
    <w:rPr>
      <w:color w:val="0000FF"/>
      <w:u w:val="single"/>
    </w:rPr>
  </w:style>
  <w:style w:type="paragraph" w:customStyle="1" w:styleId="Style36ptBoldCentered">
    <w:name w:val="Style 36 pt Bold Centered"/>
    <w:basedOn w:val="Normal"/>
    <w:rsid w:val="00A83287"/>
    <w:pPr>
      <w:jc w:val="center"/>
    </w:pPr>
    <w:rPr>
      <w:rFonts w:ascii="Century Schoolbook" w:hAnsi="Century Schoolbook"/>
      <w:b/>
      <w:bCs/>
      <w:sz w:val="72"/>
      <w:szCs w:val="20"/>
    </w:rPr>
  </w:style>
  <w:style w:type="paragraph" w:styleId="ListBullet2">
    <w:name w:val="List Bullet 2"/>
    <w:basedOn w:val="Normal"/>
    <w:rsid w:val="00A83287"/>
    <w:pPr>
      <w:numPr>
        <w:numId w:val="1"/>
      </w:numPr>
      <w:ind w:left="641" w:hanging="357"/>
    </w:pPr>
  </w:style>
  <w:style w:type="paragraph" w:styleId="ListParagraph">
    <w:name w:val="List Paragraph"/>
    <w:basedOn w:val="Normal"/>
    <w:uiPriority w:val="34"/>
    <w:qFormat/>
    <w:rsid w:val="00B355E2"/>
    <w:pPr>
      <w:ind w:left="720"/>
      <w:contextualSpacing/>
    </w:pPr>
  </w:style>
  <w:style w:type="paragraph" w:customStyle="1" w:styleId="Default">
    <w:name w:val="Default"/>
    <w:rsid w:val="009D2590"/>
    <w:pPr>
      <w:autoSpaceDE w:val="0"/>
      <w:autoSpaceDN w:val="0"/>
      <w:adjustRightInd w:val="0"/>
      <w:spacing w:after="0" w:line="240" w:lineRule="auto"/>
    </w:pPr>
    <w:rPr>
      <w:rFonts w:ascii="Arial" w:hAnsi="Arial" w:cs="Arial"/>
      <w:color w:val="000000"/>
      <w:sz w:val="24"/>
      <w:szCs w:val="24"/>
    </w:rPr>
  </w:style>
  <w:style w:type="paragraph" w:styleId="NoSpacing">
    <w:name w:val="No Spacing"/>
    <w:link w:val="NoSpacingChar"/>
    <w:uiPriority w:val="1"/>
    <w:qFormat/>
    <w:rsid w:val="00B7216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72168"/>
    <w:rPr>
      <w:rFonts w:eastAsiaTheme="minorEastAsia"/>
      <w:lang w:val="en-US"/>
    </w:rPr>
  </w:style>
  <w:style w:type="paragraph" w:styleId="TOCHeading">
    <w:name w:val="TOC Heading"/>
    <w:basedOn w:val="Heading1"/>
    <w:next w:val="Normal"/>
    <w:uiPriority w:val="39"/>
    <w:unhideWhenUsed/>
    <w:qFormat/>
    <w:rsid w:val="008B30AD"/>
    <w:pPr>
      <w:keepLines/>
      <w:framePr w:hSpace="0" w:wrap="auto" w:vAnchor="margin" w:yAlign="inline"/>
      <w:tabs>
        <w:tab w:val="clear" w:pos="3960"/>
      </w:tabs>
      <w:spacing w:after="0" w:line="259" w:lineRule="auto"/>
      <w:suppressOverlap w:val="0"/>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3">
    <w:name w:val="toc 3"/>
    <w:basedOn w:val="Normal"/>
    <w:next w:val="Normal"/>
    <w:autoRedefine/>
    <w:uiPriority w:val="39"/>
    <w:unhideWhenUsed/>
    <w:rsid w:val="008B30AD"/>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D2DFA70A43484AA69C32869880FCA3" ma:contentTypeVersion="12" ma:contentTypeDescription="Create a new document." ma:contentTypeScope="" ma:versionID="ff41a494e22a43ea0903f32556a7500a">
  <xsd:schema xmlns:xsd="http://www.w3.org/2001/XMLSchema" xmlns:xs="http://www.w3.org/2001/XMLSchema" xmlns:p="http://schemas.microsoft.com/office/2006/metadata/properties" xmlns:ns2="4cbe04ed-6578-4396-be86-31eb637dff71" xmlns:ns3="379a054a-6703-4af6-a001-48fe91ae449a" targetNamespace="http://schemas.microsoft.com/office/2006/metadata/properties" ma:root="true" ma:fieldsID="9ce3dae774ee3a6f5225a069bb830cb3" ns2:_="" ns3:_="">
    <xsd:import namespace="4cbe04ed-6578-4396-be86-31eb637dff71"/>
    <xsd:import namespace="379a054a-6703-4af6-a001-48fe91ae449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e04ed-6578-4396-be86-31eb637df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87af330-8439-4a29-ab1f-68f460981f2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9a054a-6703-4af6-a001-48fe91ae449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c7a935b-fddd-4446-88cc-2ad12d53beef}" ma:internalName="TaxCatchAll" ma:showField="CatchAllData" ma:web="379a054a-6703-4af6-a001-48fe91ae44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be04ed-6578-4396-be86-31eb637dff71">
      <Terms xmlns="http://schemas.microsoft.com/office/infopath/2007/PartnerControls"/>
    </lcf76f155ced4ddcb4097134ff3c332f>
    <TaxCatchAll xmlns="379a054a-6703-4af6-a001-48fe91ae449a" xsi:nil="true"/>
  </documentManagement>
</p:properties>
</file>

<file path=customXml/itemProps1.xml><?xml version="1.0" encoding="utf-8"?>
<ds:datastoreItem xmlns:ds="http://schemas.openxmlformats.org/officeDocument/2006/customXml" ds:itemID="{B004071E-1925-4899-8383-DD534867BD44}">
  <ds:schemaRefs>
    <ds:schemaRef ds:uri="http://schemas.openxmlformats.org/officeDocument/2006/bibliography"/>
  </ds:schemaRefs>
</ds:datastoreItem>
</file>

<file path=customXml/itemProps2.xml><?xml version="1.0" encoding="utf-8"?>
<ds:datastoreItem xmlns:ds="http://schemas.openxmlformats.org/officeDocument/2006/customXml" ds:itemID="{BCBD5C35-A327-4275-9FBF-E5EBCC21E82D}"/>
</file>

<file path=customXml/itemProps3.xml><?xml version="1.0" encoding="utf-8"?>
<ds:datastoreItem xmlns:ds="http://schemas.openxmlformats.org/officeDocument/2006/customXml" ds:itemID="{71912D8F-5C15-4834-B806-8929F20CD95A}"/>
</file>

<file path=customXml/itemProps4.xml><?xml version="1.0" encoding="utf-8"?>
<ds:datastoreItem xmlns:ds="http://schemas.openxmlformats.org/officeDocument/2006/customXml" ds:itemID="{4E60C229-24A0-4139-A88D-4B8417B3BDF5}"/>
</file>

<file path=docProps/app.xml><?xml version="1.0" encoding="utf-8"?>
<Properties xmlns="http://schemas.openxmlformats.org/officeDocument/2006/extended-properties" xmlns:vt="http://schemas.openxmlformats.org/officeDocument/2006/docPropsVTypes">
  <Template>Normal</Template>
  <TotalTime>1</TotalTime>
  <Pages>93</Pages>
  <Words>15717</Words>
  <Characters>89588</Characters>
  <Application>Microsoft Office Word</Application>
  <DocSecurity>0</DocSecurity>
  <Lines>746</Lines>
  <Paragraphs>210</Paragraphs>
  <ScaleCrop>false</ScaleCrop>
  <HeadingPairs>
    <vt:vector size="2" baseType="variant">
      <vt:variant>
        <vt:lpstr>Title</vt:lpstr>
      </vt:variant>
      <vt:variant>
        <vt:i4>1</vt:i4>
      </vt:variant>
    </vt:vector>
  </HeadingPairs>
  <TitlesOfParts>
    <vt:vector size="1" baseType="lpstr">
      <vt:lpstr/>
    </vt:vector>
  </TitlesOfParts>
  <Company>CPUT</Company>
  <LinksUpToDate>false</LinksUpToDate>
  <CharactersWithSpaces>105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 Smith</dc:creator>
  <cp:keywords/>
  <dc:description/>
  <cp:lastModifiedBy>Arnelle Meyer</cp:lastModifiedBy>
  <cp:revision>4</cp:revision>
  <dcterms:created xsi:type="dcterms:W3CDTF">2025-05-04T15:23:00Z</dcterms:created>
  <dcterms:modified xsi:type="dcterms:W3CDTF">2025-05-04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2DFA70A43484AA69C32869880FCA3</vt:lpwstr>
  </property>
</Properties>
</file>